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474676881"/>
        <w:docPartObj>
          <w:docPartGallery w:val="Cover Pages"/>
          <w:docPartUnique/>
        </w:docPartObj>
      </w:sdtPr>
      <w:sdtEndPr>
        <w:rPr>
          <w:rFonts w:ascii="Trebuchet MS" w:hAnsi="Trebuchet MS"/>
          <w:b/>
          <w:bCs/>
          <w:color w:val="000000"/>
          <w:sz w:val="20"/>
          <w:szCs w:val="20"/>
          <w:lang w:val="en-US"/>
        </w:rPr>
      </w:sdtEndPr>
      <w:sdtContent>
        <w:p w14:paraId="5B22E806" w14:textId="25C74E89" w:rsidR="008861F4" w:rsidRDefault="00E60203">
          <w:r>
            <w:rPr>
              <w:noProof/>
              <w:lang w:val="en-US"/>
            </w:rPr>
            <w:drawing>
              <wp:anchor distT="0" distB="0" distL="114300" distR="114300" simplePos="0" relativeHeight="251660800" behindDoc="0" locked="0" layoutInCell="1" allowOverlap="1" wp14:anchorId="6D339AEA" wp14:editId="09D3A31A">
                <wp:simplePos x="0" y="0"/>
                <wp:positionH relativeFrom="column">
                  <wp:posOffset>-510363</wp:posOffset>
                </wp:positionH>
                <wp:positionV relativeFrom="paragraph">
                  <wp:posOffset>-398</wp:posOffset>
                </wp:positionV>
                <wp:extent cx="1083945" cy="942340"/>
                <wp:effectExtent l="0" t="0" r="1905" b="0"/>
                <wp:wrapSquare wrapText="bothSides"/>
                <wp:docPr id="43008" name="Picture 430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3945" cy="942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52C14AE" w14:textId="675136F4" w:rsidR="008861F4" w:rsidRDefault="002D0BF4">
          <w:pPr>
            <w:rPr>
              <w:rFonts w:ascii="Trebuchet MS" w:hAnsi="Trebuchet MS"/>
              <w:b/>
              <w:bCs/>
              <w:color w:val="000000"/>
              <w:sz w:val="20"/>
              <w:szCs w:val="20"/>
              <w:lang w:val="en-US"/>
            </w:rPr>
          </w:pPr>
          <w:r w:rsidRPr="006C0FC0">
            <w:rPr>
              <w:noProof/>
              <w:lang w:val="en-US"/>
            </w:rPr>
            <w:drawing>
              <wp:anchor distT="0" distB="0" distL="114300" distR="114300" simplePos="0" relativeHeight="251659776" behindDoc="1" locked="0" layoutInCell="1" allowOverlap="1" wp14:anchorId="7CA7BB63" wp14:editId="5050FC93">
                <wp:simplePos x="0" y="0"/>
                <wp:positionH relativeFrom="column">
                  <wp:posOffset>-690572</wp:posOffset>
                </wp:positionH>
                <wp:positionV relativeFrom="paragraph">
                  <wp:posOffset>5826094</wp:posOffset>
                </wp:positionV>
                <wp:extent cx="7584849" cy="1956391"/>
                <wp:effectExtent l="0" t="0" r="0" b="6350"/>
                <wp:wrapNone/>
                <wp:docPr id="85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5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50201"/>
                        <a:stretch/>
                      </pic:blipFill>
                      <pic:spPr bwMode="auto">
                        <a:xfrm>
                          <a:off x="0" y="0"/>
                          <a:ext cx="7584849" cy="19563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C5D8A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2C42EE93" wp14:editId="09726B71">
                    <wp:simplePos x="0" y="0"/>
                    <wp:positionH relativeFrom="column">
                      <wp:posOffset>-777846</wp:posOffset>
                    </wp:positionH>
                    <wp:positionV relativeFrom="paragraph">
                      <wp:posOffset>6282542</wp:posOffset>
                    </wp:positionV>
                    <wp:extent cx="6480313" cy="1934817"/>
                    <wp:effectExtent l="0" t="0" r="0" b="0"/>
                    <wp:wrapNone/>
                    <wp:docPr id="43017" name="Text Box 4301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80313" cy="193481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1475BC" w14:textId="47C4CADA" w:rsidR="00AC5D8A" w:rsidRPr="00E2397E" w:rsidRDefault="00AC5D8A" w:rsidP="00AC5D8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52"/>
                                    <w:szCs w:val="52"/>
                                    <w:lang w:val="en-US"/>
                                  </w:rPr>
                                </w:pPr>
                                <w:bookmarkStart w:id="0" w:name="_Hlk126054592"/>
                                <w:bookmarkStart w:id="1" w:name="_Hlk126054593"/>
                                <w:bookmarkStart w:id="2" w:name="_Hlk126054603"/>
                                <w:bookmarkStart w:id="3" w:name="_Hlk126054604"/>
                                <w:r w:rsidRPr="00E2397E">
                                  <w:rPr>
                                    <w:b/>
                                    <w:bCs/>
                                    <w:sz w:val="52"/>
                                    <w:szCs w:val="52"/>
                                    <w:lang w:val="en-US"/>
                                  </w:rPr>
                                  <w:t>PROGRAM STUDI S</w:t>
                                </w:r>
                                <w:r w:rsidR="00FE7869">
                                  <w:rPr>
                                    <w:b/>
                                    <w:bCs/>
                                    <w:sz w:val="52"/>
                                    <w:szCs w:val="52"/>
                                    <w:lang w:val="en-US"/>
                                  </w:rPr>
                                  <w:t>2</w:t>
                                </w:r>
                                <w:r w:rsidRPr="00E2397E">
                                  <w:rPr>
                                    <w:b/>
                                    <w:bCs/>
                                    <w:sz w:val="52"/>
                                    <w:szCs w:val="52"/>
                                    <w:lang w:val="en-US"/>
                                  </w:rPr>
                                  <w:t xml:space="preserve"> TEKNIK INFORMATIKA</w:t>
                                </w:r>
                              </w:p>
                              <w:p w14:paraId="11F564BF" w14:textId="77777777" w:rsidR="00AC5D8A" w:rsidRPr="00E2397E" w:rsidRDefault="00AC5D8A" w:rsidP="00AC5D8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lang w:val="en-US"/>
                                  </w:rPr>
                                </w:pPr>
                                <w:r w:rsidRPr="00887266">
                                  <w:rPr>
                                    <w:b/>
                                    <w:bCs/>
                                    <w:sz w:val="48"/>
                                    <w:szCs w:val="48"/>
                                    <w:lang w:val="en-US"/>
                                  </w:rPr>
                                  <w:t>DEPARTEMEN TEKNIK INFORMATIKA</w:t>
                                </w:r>
                              </w:p>
                              <w:p w14:paraId="0E26B6C0" w14:textId="77777777" w:rsidR="00AC5D8A" w:rsidRPr="00887266" w:rsidRDefault="00AC5D8A" w:rsidP="00AC5D8A">
                                <w:pPr>
                                  <w:spacing w:after="100" w:afterAutospacing="1"/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887266">
                                  <w:rPr>
                                    <w:b/>
                                    <w:bCs/>
                                    <w:sz w:val="36"/>
                                    <w:szCs w:val="36"/>
                                    <w:lang w:val="en-US"/>
                                  </w:rPr>
                                  <w:t>FAKULTAS TEKNOLOGI ELEKTRO DAN INFORMATIKA CERDAS</w:t>
                                </w:r>
                              </w:p>
                              <w:p w14:paraId="7E3DA289" w14:textId="77777777" w:rsidR="00AC5D8A" w:rsidRPr="001E7F7A" w:rsidRDefault="00AC5D8A" w:rsidP="00AC5D8A">
                                <w:pPr>
                                  <w:spacing w:after="100" w:afterAutospacing="1"/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887266">
                                  <w:rPr>
                                    <w:rFonts w:ascii="Book Antiqua" w:hAnsi="Book Antiqua"/>
                                    <w:b/>
                                    <w:bCs/>
                                    <w:sz w:val="40"/>
                                    <w:szCs w:val="40"/>
                                    <w:lang w:val="en-US"/>
                                  </w:rPr>
                                  <w:t>INSTITUT TEKNOLOGI SEPULUH NOPEMBER</w:t>
                                </w:r>
                                <w:bookmarkEnd w:id="0"/>
                                <w:bookmarkEnd w:id="1"/>
                                <w:bookmarkEnd w:id="2"/>
                                <w:bookmarkEnd w:id="3"/>
                              </w:p>
                              <w:p w14:paraId="1D916A37" w14:textId="77777777" w:rsidR="00AC5D8A" w:rsidRPr="00B00D98" w:rsidRDefault="00AC5D8A" w:rsidP="00AC5D8A">
                                <w:pPr>
                                  <w:spacing w:after="100" w:afterAutospacing="1"/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</w:p>
                              <w:p w14:paraId="6EA490FA" w14:textId="77777777" w:rsidR="00AC5D8A" w:rsidRPr="00C343EC" w:rsidRDefault="00AC5D8A" w:rsidP="00AC5D8A">
                                <w:pPr>
                                  <w:spacing w:after="100" w:afterAutospacing="1"/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</w:p>
                              <w:p w14:paraId="3A5AAE39" w14:textId="77777777" w:rsidR="00AC5D8A" w:rsidRPr="00C343EC" w:rsidRDefault="00AC5D8A" w:rsidP="00AC5D8A">
                                <w:pPr>
                                  <w:spacing w:after="100" w:afterAutospacing="1"/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</w:p>
                              <w:p w14:paraId="6DE7CC22" w14:textId="27CA7C6F" w:rsidR="00415381" w:rsidRPr="00C343EC" w:rsidRDefault="00415381" w:rsidP="00E92401">
                                <w:pPr>
                                  <w:spacing w:after="100" w:afterAutospacing="1"/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C42EE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017" o:spid="_x0000_s1026" type="#_x0000_t202" style="position:absolute;margin-left:-61.25pt;margin-top:494.7pt;width:510.25pt;height:152.35pt;z-index: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" filled="f" stroked="f" strokeweight=".5pt">
                    <v:textbox>
                      <w:txbxContent>
                        <w:p w14:paraId="1E1475BC" w14:textId="47C4CADA" w:rsidR="00AC5D8A" w:rsidRPr="00E2397E" w:rsidRDefault="00AC5D8A" w:rsidP="00AC5D8A">
                          <w:pPr>
                            <w:jc w:val="center"/>
                            <w:rPr>
                              <w:b/>
                              <w:bCs/>
                              <w:sz w:val="52"/>
                              <w:szCs w:val="52"/>
                              <w:lang w:val="en-US"/>
                            </w:rPr>
                          </w:pPr>
                          <w:bookmarkStart w:id="4" w:name="_Hlk126054592"/>
                          <w:bookmarkStart w:id="5" w:name="_Hlk126054593"/>
                          <w:bookmarkStart w:id="6" w:name="_Hlk126054603"/>
                          <w:bookmarkStart w:id="7" w:name="_Hlk126054604"/>
                          <w:r w:rsidRPr="00E2397E">
                            <w:rPr>
                              <w:b/>
                              <w:bCs/>
                              <w:sz w:val="52"/>
                              <w:szCs w:val="52"/>
                              <w:lang w:val="en-US"/>
                            </w:rPr>
                            <w:t>PROGRAM STUDI S</w:t>
                          </w:r>
                          <w:r w:rsidR="00FE7869">
                            <w:rPr>
                              <w:b/>
                              <w:bCs/>
                              <w:sz w:val="52"/>
                              <w:szCs w:val="52"/>
                              <w:lang w:val="en-US"/>
                            </w:rPr>
                            <w:t>2</w:t>
                          </w:r>
                          <w:r w:rsidRPr="00E2397E">
                            <w:rPr>
                              <w:b/>
                              <w:bCs/>
                              <w:sz w:val="52"/>
                              <w:szCs w:val="52"/>
                              <w:lang w:val="en-US"/>
                            </w:rPr>
                            <w:t xml:space="preserve"> TEKNIK INFORMATIKA</w:t>
                          </w:r>
                        </w:p>
                        <w:p w14:paraId="11F564BF" w14:textId="77777777" w:rsidR="00AC5D8A" w:rsidRPr="00E2397E" w:rsidRDefault="00AC5D8A" w:rsidP="00AC5D8A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US"/>
                            </w:rPr>
                          </w:pPr>
                          <w:r w:rsidRPr="00887266">
                            <w:rPr>
                              <w:b/>
                              <w:bCs/>
                              <w:sz w:val="48"/>
                              <w:szCs w:val="48"/>
                              <w:lang w:val="en-US"/>
                            </w:rPr>
                            <w:t>DEPARTEMEN TEKNIK INFORMATIKA</w:t>
                          </w:r>
                        </w:p>
                        <w:p w14:paraId="0E26B6C0" w14:textId="77777777" w:rsidR="00AC5D8A" w:rsidRPr="00887266" w:rsidRDefault="00AC5D8A" w:rsidP="00AC5D8A">
                          <w:pPr>
                            <w:spacing w:after="100" w:afterAutospacing="1"/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  <w:lang w:val="en-US"/>
                            </w:rPr>
                          </w:pPr>
                          <w:r w:rsidRPr="00887266">
                            <w:rPr>
                              <w:b/>
                              <w:bCs/>
                              <w:sz w:val="36"/>
                              <w:szCs w:val="36"/>
                              <w:lang w:val="en-US"/>
                            </w:rPr>
                            <w:t>FAKULTAS TEKNOLOGI ELEKTRO DAN INFORMATIKA CERDAS</w:t>
                          </w:r>
                        </w:p>
                        <w:p w14:paraId="7E3DA289" w14:textId="77777777" w:rsidR="00AC5D8A" w:rsidRPr="001E7F7A" w:rsidRDefault="00AC5D8A" w:rsidP="00AC5D8A">
                          <w:pPr>
                            <w:spacing w:after="100" w:afterAutospacing="1"/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36"/>
                              <w:szCs w:val="36"/>
                              <w:lang w:val="en-US"/>
                            </w:rPr>
                          </w:pPr>
                          <w:r w:rsidRPr="00887266">
                            <w:rPr>
                              <w:rFonts w:ascii="Book Antiqua" w:hAnsi="Book Antiqua"/>
                              <w:b/>
                              <w:bCs/>
                              <w:sz w:val="40"/>
                              <w:szCs w:val="40"/>
                              <w:lang w:val="en-US"/>
                            </w:rPr>
                            <w:t>INSTITUT TEKNOLOGI SEPULUH NOPEMBER</w:t>
                          </w:r>
                          <w:bookmarkEnd w:id="4"/>
                          <w:bookmarkEnd w:id="5"/>
                          <w:bookmarkEnd w:id="6"/>
                          <w:bookmarkEnd w:id="7"/>
                        </w:p>
                        <w:p w14:paraId="1D916A37" w14:textId="77777777" w:rsidR="00AC5D8A" w:rsidRPr="00B00D98" w:rsidRDefault="00AC5D8A" w:rsidP="00AC5D8A">
                          <w:pPr>
                            <w:spacing w:after="100" w:afterAutospacing="1"/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32"/>
                              <w:szCs w:val="32"/>
                              <w:lang w:val="en-US"/>
                            </w:rPr>
                          </w:pPr>
                        </w:p>
                        <w:p w14:paraId="6EA490FA" w14:textId="77777777" w:rsidR="00AC5D8A" w:rsidRPr="00C343EC" w:rsidRDefault="00AC5D8A" w:rsidP="00AC5D8A">
                          <w:pPr>
                            <w:spacing w:after="100" w:afterAutospacing="1"/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40"/>
                              <w:szCs w:val="40"/>
                              <w:lang w:val="en-US"/>
                            </w:rPr>
                          </w:pPr>
                        </w:p>
                        <w:p w14:paraId="3A5AAE39" w14:textId="77777777" w:rsidR="00AC5D8A" w:rsidRPr="00C343EC" w:rsidRDefault="00AC5D8A" w:rsidP="00AC5D8A">
                          <w:pPr>
                            <w:spacing w:after="100" w:afterAutospacing="1"/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40"/>
                              <w:szCs w:val="40"/>
                              <w:lang w:val="en-US"/>
                            </w:rPr>
                          </w:pPr>
                        </w:p>
                        <w:p w14:paraId="6DE7CC22" w14:textId="27CA7C6F" w:rsidR="00415381" w:rsidRPr="00C343EC" w:rsidRDefault="00415381" w:rsidP="00E92401">
                          <w:pPr>
                            <w:spacing w:after="100" w:afterAutospacing="1"/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40"/>
                              <w:szCs w:val="40"/>
                              <w:lang w:val="en-US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AC5D8A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 wp14:anchorId="4DD046EF" wp14:editId="09A29615">
                    <wp:simplePos x="0" y="0"/>
                    <wp:positionH relativeFrom="column">
                      <wp:posOffset>-1326441</wp:posOffset>
                    </wp:positionH>
                    <wp:positionV relativeFrom="paragraph">
                      <wp:posOffset>4423749</wp:posOffset>
                    </wp:positionV>
                    <wp:extent cx="7573865" cy="4531774"/>
                    <wp:effectExtent l="0" t="0" r="8255" b="2540"/>
                    <wp:wrapNone/>
                    <wp:docPr id="67" name="Flowchart: Manual Input 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>
                              <a:off x="0" y="0"/>
                              <a:ext cx="7573865" cy="4531774"/>
                            </a:xfrm>
                            <a:custGeom>
                              <a:avLst/>
                              <a:gdLst>
                                <a:gd name="connsiteX0" fmla="*/ 0 w 10000"/>
                                <a:gd name="connsiteY0" fmla="*/ 2000 h 10000"/>
                                <a:gd name="connsiteX1" fmla="*/ 10000 w 10000"/>
                                <a:gd name="connsiteY1" fmla="*/ 0 h 10000"/>
                                <a:gd name="connsiteX2" fmla="*/ 10000 w 10000"/>
                                <a:gd name="connsiteY2" fmla="*/ 10000 h 10000"/>
                                <a:gd name="connsiteX3" fmla="*/ 0 w 10000"/>
                                <a:gd name="connsiteY3" fmla="*/ 10000 h 10000"/>
                                <a:gd name="connsiteX4" fmla="*/ 0 w 10000"/>
                                <a:gd name="connsiteY4" fmla="*/ 2000 h 10000"/>
                                <a:gd name="connsiteX0" fmla="*/ 0 w 10000"/>
                                <a:gd name="connsiteY0" fmla="*/ 2616 h 10000"/>
                                <a:gd name="connsiteX1" fmla="*/ 10000 w 10000"/>
                                <a:gd name="connsiteY1" fmla="*/ 0 h 10000"/>
                                <a:gd name="connsiteX2" fmla="*/ 10000 w 10000"/>
                                <a:gd name="connsiteY2" fmla="*/ 10000 h 10000"/>
                                <a:gd name="connsiteX3" fmla="*/ 0 w 10000"/>
                                <a:gd name="connsiteY3" fmla="*/ 10000 h 10000"/>
                                <a:gd name="connsiteX4" fmla="*/ 0 w 10000"/>
                                <a:gd name="connsiteY4" fmla="*/ 2616 h 10000"/>
                                <a:gd name="connsiteX0" fmla="*/ 0 w 10000"/>
                                <a:gd name="connsiteY0" fmla="*/ 3003 h 10387"/>
                                <a:gd name="connsiteX1" fmla="*/ 10000 w 10000"/>
                                <a:gd name="connsiteY1" fmla="*/ 0 h 10387"/>
                                <a:gd name="connsiteX2" fmla="*/ 10000 w 10000"/>
                                <a:gd name="connsiteY2" fmla="*/ 10387 h 10387"/>
                                <a:gd name="connsiteX3" fmla="*/ 0 w 10000"/>
                                <a:gd name="connsiteY3" fmla="*/ 10387 h 10387"/>
                                <a:gd name="connsiteX4" fmla="*/ 0 w 10000"/>
                                <a:gd name="connsiteY4" fmla="*/ 3003 h 10387"/>
                                <a:gd name="connsiteX0" fmla="*/ 0 w 10000"/>
                                <a:gd name="connsiteY0" fmla="*/ 2839 h 10223"/>
                                <a:gd name="connsiteX1" fmla="*/ 10000 w 10000"/>
                                <a:gd name="connsiteY1" fmla="*/ 0 h 10223"/>
                                <a:gd name="connsiteX2" fmla="*/ 10000 w 10000"/>
                                <a:gd name="connsiteY2" fmla="*/ 10223 h 10223"/>
                                <a:gd name="connsiteX3" fmla="*/ 0 w 10000"/>
                                <a:gd name="connsiteY3" fmla="*/ 10223 h 10223"/>
                                <a:gd name="connsiteX4" fmla="*/ 0 w 10000"/>
                                <a:gd name="connsiteY4" fmla="*/ 2839 h 10223"/>
                                <a:gd name="connsiteX0" fmla="*/ 0 w 10000"/>
                                <a:gd name="connsiteY0" fmla="*/ 2707 h 10091"/>
                                <a:gd name="connsiteX1" fmla="*/ 10000 w 10000"/>
                                <a:gd name="connsiteY1" fmla="*/ 0 h 10091"/>
                                <a:gd name="connsiteX2" fmla="*/ 10000 w 10000"/>
                                <a:gd name="connsiteY2" fmla="*/ 10091 h 10091"/>
                                <a:gd name="connsiteX3" fmla="*/ 0 w 10000"/>
                                <a:gd name="connsiteY3" fmla="*/ 10091 h 10091"/>
                                <a:gd name="connsiteX4" fmla="*/ 0 w 10000"/>
                                <a:gd name="connsiteY4" fmla="*/ 2707 h 1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00" h="10091">
                                  <a:moveTo>
                                    <a:pt x="0" y="2707"/>
                                  </a:moveTo>
                                  <a:lnTo>
                                    <a:pt x="10000" y="0"/>
                                  </a:lnTo>
                                  <a:lnTo>
                                    <a:pt x="10000" y="10091"/>
                                  </a:lnTo>
                                  <a:lnTo>
                                    <a:pt x="0" y="10091"/>
                                  </a:lnTo>
                                  <a:lnTo>
                                    <a:pt x="0" y="27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AD909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57C850" id="Flowchart: Manual Input 67" o:spid="_x0000_s1026" style="position:absolute;margin-left:-104.45pt;margin-top:348.35pt;width:596.35pt;height:356.85pt;flip:x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00,100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" path="m,2707l10000,r,10091l,10091,,2707xe" fillcolor="#cad909" stroked="f" strokeweight="1pt">
                    <v:stroke joinstyle="miter"/>
                    <v:path arrowok="t" o:connecttype="custom" o:connectlocs="0,1215688;7573865,0;7573865,4531774;0,4531774;0,1215688" o:connectangles="0,0,0,0,0"/>
                  </v:shape>
                </w:pict>
              </mc:Fallback>
            </mc:AlternateContent>
          </w:r>
          <w:r w:rsidR="004E3D6F"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8752" behindDoc="1" locked="0" layoutInCell="1" allowOverlap="1" wp14:anchorId="0A70AE2A" wp14:editId="7A2595F9">
                    <wp:simplePos x="0" y="0"/>
                    <wp:positionH relativeFrom="page">
                      <wp:posOffset>-36195</wp:posOffset>
                    </wp:positionH>
                    <wp:positionV relativeFrom="page">
                      <wp:posOffset>1755775</wp:posOffset>
                    </wp:positionV>
                    <wp:extent cx="7583170" cy="8926830"/>
                    <wp:effectExtent l="0" t="0" r="0" b="762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83170" cy="8926830"/>
                              <a:chOff x="-71243" y="1741440"/>
                              <a:chExt cx="6929243" cy="7382088"/>
                            </a:xfrm>
                            <a:solidFill>
                              <a:srgbClr val="0070C0"/>
                            </a:solidFill>
                          </wpg:grpSpPr>
                          <wps:wsp>
                            <wps:cNvPr id="195" name="Rectangle 195"/>
                            <wps:cNvSpPr/>
                            <wps:spPr>
                              <a:xfrm>
                                <a:off x="-71243" y="4094328"/>
                                <a:ext cx="6929243" cy="50292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9CA6846" w14:textId="267771F3" w:rsidR="00415381" w:rsidRPr="00346248" w:rsidRDefault="0041538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71242" y="1741440"/>
                                <a:ext cx="6928784" cy="2352888"/>
                              </a:xfrm>
                              <a:prstGeom prst="rect">
                                <a:avLst/>
                              </a:prstGeom>
                              <a:grp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Impact" w:eastAsiaTheme="majorEastAsia" w:hAnsi="Impact" w:cstheme="majorBidi"/>
                                      <w:caps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3C7425A" w14:textId="6C015A28" w:rsidR="00415381" w:rsidRPr="008861F4" w:rsidRDefault="003A60EE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="Impact" w:eastAsiaTheme="majorEastAsia" w:hAnsi="Impact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Impact" w:eastAsiaTheme="majorEastAsia" w:hAnsi="Impact" w:cstheme="majorBidi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PORTOFOLIO pembelajaran</w:t>
                                      </w:r>
                                      <w:r w:rsidR="00FE7869">
                                        <w:rPr>
                                          <w:rFonts w:ascii="Impact" w:eastAsiaTheme="majorEastAsia" w:hAnsi="Impact" w:cstheme="majorBidi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        TOPIK DALAM </w:t>
                                      </w:r>
                                      <w:r w:rsidR="002D6A9A">
                                        <w:rPr>
                                          <w:rFonts w:ascii="Impact" w:eastAsiaTheme="majorEastAsia" w:hAnsi="Impact" w:cstheme="majorBidi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ALGORTIMA DAN </w:t>
                                      </w:r>
                                      <w:r w:rsidR="00F36B57">
                                        <w:rPr>
                                          <w:rFonts w:ascii="Impact" w:eastAsiaTheme="majorEastAsia" w:hAnsi="Impact" w:cstheme="majorBidi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TEKNIK OPTIMASI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A70AE2A" id="Group 193" o:spid="_x0000_s1027" style="position:absolute;margin-left:-2.85pt;margin-top:138.25pt;width:597.1pt;height:702.9pt;z-index:-251657728;mso-position-horizontal-relative:page;mso-position-vertical-relative:page" coordorigin="-712,17414" coordsize="69292,7382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">
                    <v:rect id="Rectangle 195" o:spid="_x0000_s1028" style="position:absolute;left:-712;top:40943;width:69292;height:5029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" filled="f" stroked="f" strokeweight="1pt">
                      <v:textbox inset="36pt,57.6pt,36pt,36pt">
                        <w:txbxContent>
                          <w:p w14:paraId="59CA6846" w14:textId="267771F3" w:rsidR="00415381" w:rsidRPr="00346248" w:rsidRDefault="0041538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ect>
                    <v:shape id="Text Box 196" o:spid="_x0000_s1029" type="#_x0000_t202" style="position:absolute;left:-712;top:17414;width:69287;height:2352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" filled="f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="Impact" w:eastAsiaTheme="majorEastAsia" w:hAnsi="Impact" w:cstheme="majorBidi"/>
                                <w:caps/>
                                <w:color w:val="FFFFFF" w:themeColor="background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3C7425A" w14:textId="6C015A28" w:rsidR="00415381" w:rsidRPr="008861F4" w:rsidRDefault="003A60EE">
                                <w:pPr>
                                  <w:pStyle w:val="NoSpacing"/>
                                  <w:jc w:val="center"/>
                                  <w:rPr>
                                    <w:rFonts w:ascii="Impact" w:eastAsiaTheme="majorEastAsia" w:hAnsi="Impact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Impact" w:eastAsiaTheme="majorEastAsia" w:hAnsi="Impact" w:cstheme="majorBidi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PORTOFOLIO pembelajaran</w:t>
                                </w:r>
                                <w:r w:rsidR="00FE7869">
                                  <w:rPr>
                                    <w:rFonts w:ascii="Impact" w:eastAsiaTheme="majorEastAsia" w:hAnsi="Impact" w:cstheme="majorBidi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        TOPIK DALAM </w:t>
                                </w:r>
                                <w:r w:rsidR="002D6A9A">
                                  <w:rPr>
                                    <w:rFonts w:ascii="Impact" w:eastAsiaTheme="majorEastAsia" w:hAnsi="Impact" w:cstheme="majorBidi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ALGORTIMA DAN </w:t>
                                </w:r>
                                <w:r w:rsidR="00F36B57">
                                  <w:rPr>
                                    <w:rFonts w:ascii="Impact" w:eastAsiaTheme="majorEastAsia" w:hAnsi="Impact" w:cstheme="majorBidi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TEKNIK OPTIMASI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8861F4">
            <w:rPr>
              <w:rFonts w:ascii="Trebuchet MS" w:hAnsi="Trebuchet MS"/>
              <w:b/>
              <w:bCs/>
              <w:color w:val="000000"/>
              <w:sz w:val="20"/>
              <w:szCs w:val="20"/>
              <w:lang w:val="en-US"/>
            </w:rPr>
            <w:br w:type="page"/>
          </w:r>
        </w:p>
      </w:sdtContent>
    </w:sdt>
    <w:p w14:paraId="5DF4B15E" w14:textId="77777777" w:rsidR="00FA3582" w:rsidRPr="00B92F7F" w:rsidRDefault="00FA3582" w:rsidP="00FA3582"/>
    <w:p w14:paraId="353514B3" w14:textId="77777777" w:rsidR="00AC5D8A" w:rsidRDefault="00AC5D8A" w:rsidP="00FA3582">
      <w:pPr>
        <w:jc w:val="center"/>
        <w:rPr>
          <w:b/>
          <w:sz w:val="36"/>
        </w:rPr>
        <w:sectPr w:rsidR="00AC5D8A" w:rsidSect="00C343EC">
          <w:footerReference w:type="default" r:id="rId11"/>
          <w:footerReference w:type="first" r:id="rId12"/>
          <w:pgSz w:w="11906" w:h="16838"/>
          <w:pgMar w:top="851" w:right="1701" w:bottom="1440" w:left="993" w:header="709" w:footer="709" w:gutter="0"/>
          <w:pgNumType w:fmt="lowerRoman" w:start="0"/>
          <w:cols w:space="708"/>
          <w:titlePg/>
          <w:docGrid w:linePitch="360"/>
        </w:sectPr>
      </w:pPr>
    </w:p>
    <w:p w14:paraId="0F454B4D" w14:textId="77777777" w:rsidR="00FA3582" w:rsidRPr="00B92F7F" w:rsidRDefault="00FA3582" w:rsidP="00FA3582">
      <w:pPr>
        <w:jc w:val="center"/>
        <w:rPr>
          <w:b/>
          <w:sz w:val="36"/>
        </w:rPr>
      </w:pPr>
    </w:p>
    <w:p w14:paraId="70668EE1" w14:textId="77777777" w:rsidR="00FA3582" w:rsidRPr="00B92F7F" w:rsidRDefault="00FA3582" w:rsidP="00FA3582">
      <w:pPr>
        <w:jc w:val="center"/>
        <w:rPr>
          <w:b/>
          <w:sz w:val="36"/>
        </w:rPr>
      </w:pPr>
      <w:r w:rsidRPr="00B92F7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109E4EE" wp14:editId="6D35E311">
                <wp:simplePos x="0" y="0"/>
                <wp:positionH relativeFrom="column">
                  <wp:posOffset>5183</wp:posOffset>
                </wp:positionH>
                <wp:positionV relativeFrom="paragraph">
                  <wp:posOffset>80527</wp:posOffset>
                </wp:positionV>
                <wp:extent cx="5946140" cy="923703"/>
                <wp:effectExtent l="19050" t="19050" r="16510" b="10160"/>
                <wp:wrapNone/>
                <wp:docPr id="4300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6140" cy="923703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8B69A5" w14:textId="77777777" w:rsidR="00AC5D8A" w:rsidRDefault="00AC5D8A" w:rsidP="00AC5D8A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1360A8D3" w14:textId="77777777" w:rsidR="00AC5D8A" w:rsidRPr="00277EBF" w:rsidRDefault="00AC5D8A" w:rsidP="00AC5D8A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36"/>
                                <w:lang w:val="en-US"/>
                              </w:rPr>
                              <w:t>PORTOFOLIO MATA KULIAH</w:t>
                            </w:r>
                          </w:p>
                          <w:p w14:paraId="0761C613" w14:textId="77777777" w:rsidR="00415381" w:rsidRPr="00277EBF" w:rsidRDefault="00415381" w:rsidP="00FA3582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37320D22" w14:textId="5C6FBD57" w:rsidR="00415381" w:rsidRPr="00F915F6" w:rsidRDefault="00415381" w:rsidP="00FA3582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36"/>
                              </w:rPr>
                            </w:pPr>
                          </w:p>
                          <w:p w14:paraId="162E995C" w14:textId="77777777" w:rsidR="00415381" w:rsidRDefault="00415381" w:rsidP="00FA3582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14BE2741" w14:textId="77777777" w:rsidR="00415381" w:rsidRDefault="00415381" w:rsidP="00FA35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09E4EE" id="Text Box 13" o:spid="_x0000_s1030" type="#_x0000_t202" style="position:absolute;left:0;text-align:left;margin-left:.4pt;margin-top:6.35pt;width:468.2pt;height:72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" fillcolor="#ffc000" strokeweight="2.25pt">
                <v:textbox>
                  <w:txbxContent>
                    <w:p w14:paraId="248B69A5" w14:textId="77777777" w:rsidR="00AC5D8A" w:rsidRDefault="00AC5D8A" w:rsidP="00AC5D8A">
                      <w:pPr>
                        <w:jc w:val="center"/>
                        <w:rPr>
                          <w:rFonts w:ascii="Garamond" w:hAnsi="Garamond"/>
                          <w:b/>
                          <w:sz w:val="36"/>
                          <w:lang w:val="en-US"/>
                        </w:rPr>
                      </w:pPr>
                    </w:p>
                    <w:p w14:paraId="1360A8D3" w14:textId="77777777" w:rsidR="00AC5D8A" w:rsidRPr="00277EBF" w:rsidRDefault="00AC5D8A" w:rsidP="00AC5D8A">
                      <w:pPr>
                        <w:jc w:val="center"/>
                        <w:rPr>
                          <w:rFonts w:ascii="Garamond" w:hAnsi="Garamond"/>
                          <w:b/>
                          <w:sz w:val="36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b/>
                          <w:sz w:val="36"/>
                          <w:lang w:val="en-US"/>
                        </w:rPr>
                        <w:t>PORTOFOLIO MATA KULIAH</w:t>
                      </w:r>
                    </w:p>
                    <w:p w14:paraId="0761C613" w14:textId="77777777" w:rsidR="00415381" w:rsidRPr="00277EBF" w:rsidRDefault="00415381" w:rsidP="00FA3582">
                      <w:pPr>
                        <w:jc w:val="center"/>
                        <w:rPr>
                          <w:rFonts w:ascii="Garamond" w:hAnsi="Garamond"/>
                          <w:b/>
                          <w:sz w:val="36"/>
                          <w:lang w:val="en-US"/>
                        </w:rPr>
                      </w:pPr>
                    </w:p>
                    <w:p w14:paraId="37320D22" w14:textId="5C6FBD57" w:rsidR="00415381" w:rsidRPr="00F915F6" w:rsidRDefault="00415381" w:rsidP="00FA3582">
                      <w:pPr>
                        <w:jc w:val="center"/>
                        <w:rPr>
                          <w:rFonts w:ascii="Garamond" w:hAnsi="Garamond"/>
                          <w:b/>
                          <w:sz w:val="36"/>
                        </w:rPr>
                      </w:pPr>
                    </w:p>
                    <w:p w14:paraId="162E995C" w14:textId="77777777" w:rsidR="00415381" w:rsidRDefault="00415381" w:rsidP="00FA3582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14BE2741" w14:textId="77777777" w:rsidR="00415381" w:rsidRDefault="00415381" w:rsidP="00FA3582"/>
                  </w:txbxContent>
                </v:textbox>
              </v:shape>
            </w:pict>
          </mc:Fallback>
        </mc:AlternateContent>
      </w:r>
    </w:p>
    <w:p w14:paraId="298439A3" w14:textId="77777777" w:rsidR="00FA3582" w:rsidRPr="00B92F7F" w:rsidRDefault="00FA3582" w:rsidP="00FA3582">
      <w:pPr>
        <w:jc w:val="center"/>
        <w:rPr>
          <w:b/>
          <w:sz w:val="36"/>
        </w:rPr>
      </w:pPr>
    </w:p>
    <w:p w14:paraId="50A3EB45" w14:textId="77777777" w:rsidR="00FA3582" w:rsidRPr="00B92F7F" w:rsidRDefault="00FA3582" w:rsidP="00FA3582">
      <w:pPr>
        <w:jc w:val="center"/>
        <w:rPr>
          <w:b/>
          <w:sz w:val="36"/>
        </w:rPr>
      </w:pPr>
    </w:p>
    <w:p w14:paraId="7CA24578" w14:textId="77777777" w:rsidR="00FA3582" w:rsidRPr="00B92F7F" w:rsidRDefault="00FA3582" w:rsidP="00FA3582">
      <w:pPr>
        <w:rPr>
          <w:lang w:val="en-US"/>
        </w:rPr>
      </w:pPr>
    </w:p>
    <w:tbl>
      <w:tblPr>
        <w:tblW w:w="943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4"/>
        <w:gridCol w:w="2034"/>
        <w:gridCol w:w="2212"/>
        <w:gridCol w:w="1590"/>
        <w:gridCol w:w="1765"/>
      </w:tblGrid>
      <w:tr w:rsidR="00FA3582" w:rsidRPr="00B92F7F" w14:paraId="5FFCBA2A" w14:textId="77777777" w:rsidTr="00635E6B">
        <w:tc>
          <w:tcPr>
            <w:tcW w:w="1856" w:type="dxa"/>
            <w:vMerge w:val="restart"/>
            <w:shd w:val="clear" w:color="auto" w:fill="auto"/>
            <w:vAlign w:val="center"/>
          </w:tcPr>
          <w:p w14:paraId="78500AEB" w14:textId="77777777" w:rsidR="00FA3582" w:rsidRPr="00B92F7F" w:rsidRDefault="00FA3582" w:rsidP="00277EBF">
            <w:pPr>
              <w:jc w:val="center"/>
              <w:rPr>
                <w:b/>
              </w:rPr>
            </w:pPr>
            <w:r w:rsidRPr="00B92F7F">
              <w:rPr>
                <w:b/>
              </w:rPr>
              <w:t>Proses</w:t>
            </w:r>
          </w:p>
        </w:tc>
        <w:tc>
          <w:tcPr>
            <w:tcW w:w="5765" w:type="dxa"/>
            <w:gridSpan w:val="3"/>
            <w:shd w:val="clear" w:color="auto" w:fill="auto"/>
            <w:vAlign w:val="center"/>
          </w:tcPr>
          <w:p w14:paraId="31BFE32A" w14:textId="77777777" w:rsidR="00FA3582" w:rsidRPr="00B92F7F" w:rsidRDefault="00FA3582" w:rsidP="00277EBF">
            <w:pPr>
              <w:jc w:val="center"/>
              <w:rPr>
                <w:b/>
              </w:rPr>
            </w:pPr>
            <w:proofErr w:type="spellStart"/>
            <w:r w:rsidRPr="00B92F7F">
              <w:rPr>
                <w:b/>
              </w:rPr>
              <w:t>Penanggung</w:t>
            </w:r>
            <w:proofErr w:type="spellEnd"/>
            <w:r w:rsidRPr="00B92F7F">
              <w:rPr>
                <w:b/>
              </w:rPr>
              <w:t xml:space="preserve"> Jawab</w:t>
            </w:r>
          </w:p>
        </w:tc>
        <w:tc>
          <w:tcPr>
            <w:tcW w:w="1814" w:type="dxa"/>
            <w:vMerge w:val="restart"/>
            <w:shd w:val="clear" w:color="auto" w:fill="auto"/>
            <w:vAlign w:val="center"/>
          </w:tcPr>
          <w:p w14:paraId="297A9D99" w14:textId="77777777" w:rsidR="00FA3582" w:rsidRPr="00B92F7F" w:rsidRDefault="00FA3582" w:rsidP="00277EBF">
            <w:pPr>
              <w:jc w:val="center"/>
              <w:rPr>
                <w:b/>
              </w:rPr>
            </w:pPr>
            <w:proofErr w:type="spellStart"/>
            <w:r w:rsidRPr="00B92F7F">
              <w:rPr>
                <w:b/>
              </w:rPr>
              <w:t>Tanggal</w:t>
            </w:r>
            <w:proofErr w:type="spellEnd"/>
          </w:p>
        </w:tc>
      </w:tr>
      <w:tr w:rsidR="00FA3582" w:rsidRPr="00B92F7F" w14:paraId="01E434EC" w14:textId="77777777" w:rsidTr="00635E6B">
        <w:tc>
          <w:tcPr>
            <w:tcW w:w="1856" w:type="dxa"/>
            <w:vMerge/>
            <w:shd w:val="clear" w:color="auto" w:fill="auto"/>
          </w:tcPr>
          <w:p w14:paraId="7D7ED750" w14:textId="77777777" w:rsidR="00FA3582" w:rsidRPr="00B92F7F" w:rsidRDefault="00FA3582" w:rsidP="00277EBF">
            <w:pPr>
              <w:jc w:val="center"/>
              <w:rPr>
                <w:b/>
              </w:rPr>
            </w:pPr>
          </w:p>
        </w:tc>
        <w:tc>
          <w:tcPr>
            <w:tcW w:w="2080" w:type="dxa"/>
            <w:shd w:val="clear" w:color="auto" w:fill="auto"/>
          </w:tcPr>
          <w:p w14:paraId="06171426" w14:textId="77777777" w:rsidR="00FA3582" w:rsidRPr="00B92F7F" w:rsidRDefault="00FA3582" w:rsidP="00277EBF">
            <w:pPr>
              <w:jc w:val="center"/>
              <w:rPr>
                <w:b/>
              </w:rPr>
            </w:pPr>
            <w:r w:rsidRPr="00B92F7F">
              <w:rPr>
                <w:b/>
              </w:rPr>
              <w:t>Nama</w:t>
            </w:r>
          </w:p>
        </w:tc>
        <w:tc>
          <w:tcPr>
            <w:tcW w:w="2268" w:type="dxa"/>
            <w:shd w:val="clear" w:color="auto" w:fill="auto"/>
          </w:tcPr>
          <w:p w14:paraId="3E6CA17D" w14:textId="77777777" w:rsidR="00FA3582" w:rsidRPr="00B92F7F" w:rsidRDefault="00FA3582" w:rsidP="00277EBF">
            <w:pPr>
              <w:jc w:val="center"/>
              <w:rPr>
                <w:b/>
              </w:rPr>
            </w:pPr>
            <w:proofErr w:type="spellStart"/>
            <w:r w:rsidRPr="00B92F7F">
              <w:rPr>
                <w:b/>
              </w:rPr>
              <w:t>Jabatan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687C0E47" w14:textId="77777777" w:rsidR="00FA3582" w:rsidRPr="00B92F7F" w:rsidRDefault="00FA3582" w:rsidP="00277EBF">
            <w:pPr>
              <w:jc w:val="center"/>
              <w:rPr>
                <w:b/>
              </w:rPr>
            </w:pPr>
            <w:proofErr w:type="spellStart"/>
            <w:r w:rsidRPr="00B92F7F">
              <w:rPr>
                <w:b/>
              </w:rPr>
              <w:t>Tandatangan</w:t>
            </w:r>
            <w:proofErr w:type="spellEnd"/>
          </w:p>
        </w:tc>
        <w:tc>
          <w:tcPr>
            <w:tcW w:w="1814" w:type="dxa"/>
            <w:vMerge/>
            <w:shd w:val="clear" w:color="auto" w:fill="auto"/>
          </w:tcPr>
          <w:p w14:paraId="7A3C99C6" w14:textId="77777777" w:rsidR="00FA3582" w:rsidRPr="00B92F7F" w:rsidRDefault="00FA3582" w:rsidP="00277EBF">
            <w:pPr>
              <w:jc w:val="center"/>
              <w:rPr>
                <w:b/>
              </w:rPr>
            </w:pPr>
          </w:p>
        </w:tc>
      </w:tr>
      <w:tr w:rsidR="00AC5D8A" w:rsidRPr="00B92F7F" w14:paraId="5500D9A3" w14:textId="77777777" w:rsidTr="00635E6B">
        <w:tc>
          <w:tcPr>
            <w:tcW w:w="1856" w:type="dxa"/>
            <w:shd w:val="clear" w:color="auto" w:fill="auto"/>
          </w:tcPr>
          <w:p w14:paraId="2ACEFC1B" w14:textId="77777777" w:rsidR="00AC5D8A" w:rsidRPr="00B92F7F" w:rsidRDefault="00AC5D8A" w:rsidP="00AC5D8A">
            <w:proofErr w:type="spellStart"/>
            <w:r w:rsidRPr="00B92F7F">
              <w:t>Perumus</w:t>
            </w:r>
            <w:proofErr w:type="spellEnd"/>
          </w:p>
        </w:tc>
        <w:tc>
          <w:tcPr>
            <w:tcW w:w="2080" w:type="dxa"/>
            <w:shd w:val="clear" w:color="auto" w:fill="auto"/>
          </w:tcPr>
          <w:p w14:paraId="61AA5E64" w14:textId="1CAB9B22" w:rsidR="00AC5D8A" w:rsidRPr="007705C4" w:rsidRDefault="00FE7869" w:rsidP="00AC5D8A">
            <w:pPr>
              <w:rPr>
                <w:lang w:val="en-US"/>
              </w:rPr>
            </w:pPr>
            <w:proofErr w:type="spellStart"/>
            <w:r w:rsidRPr="00C660EC">
              <w:t>Dr.</w:t>
            </w:r>
            <w:proofErr w:type="spellEnd"/>
            <w:r w:rsidRPr="00C660EC">
              <w:t xml:space="preserve"> </w:t>
            </w:r>
            <w:proofErr w:type="spellStart"/>
            <w:r w:rsidR="00F36B57">
              <w:rPr>
                <w:lang w:val="en-US"/>
              </w:rPr>
              <w:t>Dwi</w:t>
            </w:r>
            <w:proofErr w:type="spellEnd"/>
            <w:r w:rsidR="00F36B57">
              <w:rPr>
                <w:lang w:val="en-US"/>
              </w:rPr>
              <w:t xml:space="preserve"> </w:t>
            </w:r>
            <w:proofErr w:type="spellStart"/>
            <w:r w:rsidR="00F36B57">
              <w:rPr>
                <w:lang w:val="en-US"/>
              </w:rPr>
              <w:t>Sunaryono</w:t>
            </w:r>
            <w:proofErr w:type="spellEnd"/>
            <w:r w:rsidRPr="00C660EC">
              <w:t xml:space="preserve">, </w:t>
            </w:r>
            <w:proofErr w:type="spellStart"/>
            <w:proofErr w:type="gramStart"/>
            <w:r w:rsidRPr="00C660EC">
              <w:t>S.Kom</w:t>
            </w:r>
            <w:proofErr w:type="spellEnd"/>
            <w:proofErr w:type="gramEnd"/>
            <w:r w:rsidRPr="00C660EC">
              <w:t xml:space="preserve">., </w:t>
            </w:r>
            <w:proofErr w:type="spellStart"/>
            <w:r w:rsidRPr="00C660EC">
              <w:t>M.Kom</w:t>
            </w:r>
            <w:proofErr w:type="spellEnd"/>
            <w:r w:rsidRPr="00C660EC">
              <w:t>.</w:t>
            </w:r>
          </w:p>
        </w:tc>
        <w:tc>
          <w:tcPr>
            <w:tcW w:w="2268" w:type="dxa"/>
            <w:shd w:val="clear" w:color="auto" w:fill="auto"/>
          </w:tcPr>
          <w:p w14:paraId="5FF41737" w14:textId="78503393" w:rsidR="00AC5D8A" w:rsidRPr="001358B6" w:rsidRDefault="00AC5D8A" w:rsidP="00AC5D8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os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partemen</w:t>
            </w:r>
            <w:proofErr w:type="spellEnd"/>
            <w:r>
              <w:rPr>
                <w:lang w:val="en-US"/>
              </w:rPr>
              <w:t xml:space="preserve"> Teknik </w:t>
            </w:r>
            <w:proofErr w:type="spellStart"/>
            <w:r>
              <w:rPr>
                <w:lang w:val="en-US"/>
              </w:rPr>
              <w:t>Informatik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22B809C" w14:textId="77777777" w:rsidR="00AC5D8A" w:rsidRPr="00B92F7F" w:rsidRDefault="00AC5D8A" w:rsidP="00AC5D8A">
            <w:pPr>
              <w:jc w:val="center"/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14:paraId="49F19C2A" w14:textId="593AA446" w:rsidR="00AC5D8A" w:rsidRPr="007705C4" w:rsidRDefault="00F36B57" w:rsidP="00AC5D8A">
            <w:pPr>
              <w:jc w:val="center"/>
              <w:rPr>
                <w:b/>
                <w:lang w:val="en-US"/>
              </w:rPr>
            </w:pPr>
            <w:r>
              <w:rPr>
                <w:bCs/>
                <w:lang w:val="en-US"/>
              </w:rPr>
              <w:t>2</w:t>
            </w:r>
            <w:r w:rsidR="00AC5D8A">
              <w:rPr>
                <w:bCs/>
                <w:lang w:val="en-US"/>
              </w:rPr>
              <w:t xml:space="preserve"> </w:t>
            </w:r>
            <w:proofErr w:type="gramStart"/>
            <w:r>
              <w:rPr>
                <w:bCs/>
                <w:lang w:val="en-US"/>
              </w:rPr>
              <w:t xml:space="preserve">Mei </w:t>
            </w:r>
            <w:r w:rsidR="00AC5D8A">
              <w:rPr>
                <w:bCs/>
                <w:lang w:val="en-US"/>
              </w:rPr>
              <w:t xml:space="preserve"> 202</w:t>
            </w:r>
            <w:r w:rsidR="00A44D9A">
              <w:rPr>
                <w:bCs/>
                <w:lang w:val="en-US"/>
              </w:rPr>
              <w:t>5</w:t>
            </w:r>
            <w:proofErr w:type="gramEnd"/>
          </w:p>
        </w:tc>
      </w:tr>
      <w:tr w:rsidR="00AC5D8A" w:rsidRPr="00B92F7F" w14:paraId="0006554D" w14:textId="77777777" w:rsidTr="00635E6B">
        <w:tc>
          <w:tcPr>
            <w:tcW w:w="1856" w:type="dxa"/>
            <w:shd w:val="clear" w:color="auto" w:fill="auto"/>
          </w:tcPr>
          <w:p w14:paraId="1CAA2F03" w14:textId="77777777" w:rsidR="00AC5D8A" w:rsidRPr="00B92F7F" w:rsidRDefault="00AC5D8A" w:rsidP="00AC5D8A">
            <w:proofErr w:type="spellStart"/>
            <w:r w:rsidRPr="00B92F7F">
              <w:t>Pemeriksa</w:t>
            </w:r>
            <w:proofErr w:type="spellEnd"/>
          </w:p>
        </w:tc>
        <w:tc>
          <w:tcPr>
            <w:tcW w:w="2080" w:type="dxa"/>
            <w:shd w:val="clear" w:color="auto" w:fill="auto"/>
          </w:tcPr>
          <w:p w14:paraId="47DA560A" w14:textId="17800121" w:rsidR="00AC5D8A" w:rsidRPr="00B92F7F" w:rsidRDefault="00F36B57" w:rsidP="00AC5D8A">
            <w:proofErr w:type="spellStart"/>
            <w:r w:rsidRPr="00C660EC">
              <w:t>Dr.</w:t>
            </w:r>
            <w:proofErr w:type="spellEnd"/>
            <w:r w:rsidRPr="00C660EC">
              <w:t xml:space="preserve"> </w:t>
            </w:r>
            <w:proofErr w:type="spellStart"/>
            <w:r>
              <w:rPr>
                <w:lang w:val="en-US"/>
              </w:rPr>
              <w:t>Dw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unaryono</w:t>
            </w:r>
            <w:proofErr w:type="spellEnd"/>
            <w:r w:rsidRPr="00C660EC">
              <w:t xml:space="preserve">, </w:t>
            </w:r>
            <w:proofErr w:type="spellStart"/>
            <w:proofErr w:type="gramStart"/>
            <w:r w:rsidRPr="00C660EC">
              <w:t>S.Kom</w:t>
            </w:r>
            <w:proofErr w:type="spellEnd"/>
            <w:proofErr w:type="gramEnd"/>
            <w:r w:rsidRPr="00C660EC">
              <w:t xml:space="preserve">., </w:t>
            </w:r>
            <w:proofErr w:type="spellStart"/>
            <w:r w:rsidRPr="00C660EC">
              <w:t>M.Kom</w:t>
            </w:r>
            <w:proofErr w:type="spellEnd"/>
            <w:r w:rsidRPr="00C660EC">
              <w:t>.</w:t>
            </w:r>
          </w:p>
        </w:tc>
        <w:tc>
          <w:tcPr>
            <w:tcW w:w="2268" w:type="dxa"/>
            <w:shd w:val="clear" w:color="auto" w:fill="auto"/>
          </w:tcPr>
          <w:p w14:paraId="1E239035" w14:textId="7FBB4CCA" w:rsidR="00AC5D8A" w:rsidRPr="00B92F7F" w:rsidRDefault="00AC5D8A" w:rsidP="00AC5D8A">
            <w:proofErr w:type="spellStart"/>
            <w:r>
              <w:rPr>
                <w:lang w:val="en-US"/>
              </w:rPr>
              <w:t>Ketu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umpun</w:t>
            </w:r>
            <w:proofErr w:type="spellEnd"/>
            <w:r>
              <w:rPr>
                <w:lang w:val="en-US"/>
              </w:rPr>
              <w:t xml:space="preserve"> Mata </w:t>
            </w:r>
            <w:proofErr w:type="spellStart"/>
            <w:r>
              <w:rPr>
                <w:lang w:val="en-US"/>
              </w:rPr>
              <w:t>Kuli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FE7869">
              <w:rPr>
                <w:lang w:val="en-US"/>
              </w:rPr>
              <w:t>Komputasi</w:t>
            </w:r>
            <w:proofErr w:type="spellEnd"/>
            <w:r w:rsidR="00FE7869">
              <w:rPr>
                <w:lang w:val="en-US"/>
              </w:rPr>
              <w:t xml:space="preserve"> </w:t>
            </w:r>
            <w:proofErr w:type="spellStart"/>
            <w:r w:rsidR="00FE7869">
              <w:rPr>
                <w:lang w:val="en-US"/>
              </w:rPr>
              <w:t>Cerdas</w:t>
            </w:r>
            <w:proofErr w:type="spellEnd"/>
            <w:r w:rsidR="00FE7869">
              <w:rPr>
                <w:lang w:val="en-US"/>
              </w:rPr>
              <w:t xml:space="preserve"> dan </w:t>
            </w:r>
            <w:proofErr w:type="spellStart"/>
            <w:r w:rsidR="00FE7869">
              <w:rPr>
                <w:lang w:val="en-US"/>
              </w:rPr>
              <w:t>Visi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555FFB2C" w14:textId="77777777" w:rsidR="00AC5D8A" w:rsidRPr="00B92F7F" w:rsidRDefault="00AC5D8A" w:rsidP="00AC5D8A">
            <w:pPr>
              <w:jc w:val="center"/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14:paraId="5E33B07B" w14:textId="2101D793" w:rsidR="00AC5D8A" w:rsidRPr="00B92F7F" w:rsidRDefault="00F36B57" w:rsidP="00AC5D8A">
            <w:pPr>
              <w:jc w:val="center"/>
              <w:rPr>
                <w:b/>
              </w:rPr>
            </w:pPr>
            <w:r>
              <w:rPr>
                <w:bCs/>
                <w:lang w:val="en-US"/>
              </w:rPr>
              <w:t xml:space="preserve">2 </w:t>
            </w:r>
            <w:proofErr w:type="gramStart"/>
            <w:r>
              <w:rPr>
                <w:bCs/>
                <w:lang w:val="en-US"/>
              </w:rPr>
              <w:t>Mei  202</w:t>
            </w:r>
            <w:r w:rsidR="00A44D9A">
              <w:rPr>
                <w:bCs/>
                <w:lang w:val="en-US"/>
              </w:rPr>
              <w:t>5</w:t>
            </w:r>
            <w:proofErr w:type="gramEnd"/>
          </w:p>
        </w:tc>
      </w:tr>
      <w:tr w:rsidR="00AC5D8A" w:rsidRPr="00B92F7F" w14:paraId="5C9C2733" w14:textId="77777777" w:rsidTr="00635E6B">
        <w:tc>
          <w:tcPr>
            <w:tcW w:w="1856" w:type="dxa"/>
            <w:shd w:val="clear" w:color="auto" w:fill="auto"/>
          </w:tcPr>
          <w:p w14:paraId="0E030CB2" w14:textId="77777777" w:rsidR="00AC5D8A" w:rsidRPr="00B92F7F" w:rsidRDefault="00AC5D8A" w:rsidP="00AC5D8A">
            <w:proofErr w:type="spellStart"/>
            <w:r w:rsidRPr="00B92F7F">
              <w:t>Persetujuan</w:t>
            </w:r>
            <w:proofErr w:type="spellEnd"/>
          </w:p>
        </w:tc>
        <w:tc>
          <w:tcPr>
            <w:tcW w:w="2080" w:type="dxa"/>
            <w:shd w:val="clear" w:color="auto" w:fill="auto"/>
          </w:tcPr>
          <w:p w14:paraId="260AB21A" w14:textId="41915239" w:rsidR="00AC5D8A" w:rsidRPr="00B92F7F" w:rsidRDefault="00AC5D8A" w:rsidP="00AC5D8A"/>
        </w:tc>
        <w:tc>
          <w:tcPr>
            <w:tcW w:w="2268" w:type="dxa"/>
            <w:shd w:val="clear" w:color="auto" w:fill="auto"/>
          </w:tcPr>
          <w:p w14:paraId="035F61BD" w14:textId="2734BC72" w:rsidR="00AC5D8A" w:rsidRPr="001358B6" w:rsidRDefault="00AC5D8A" w:rsidP="00AC5D8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epal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partemen</w:t>
            </w:r>
            <w:proofErr w:type="spellEnd"/>
            <w:r>
              <w:rPr>
                <w:lang w:val="en-US"/>
              </w:rPr>
              <w:t xml:space="preserve"> Teknik </w:t>
            </w:r>
            <w:proofErr w:type="spellStart"/>
            <w:r>
              <w:rPr>
                <w:lang w:val="en-US"/>
              </w:rPr>
              <w:t>Informatik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7D354C33" w14:textId="77777777" w:rsidR="00AC5D8A" w:rsidRPr="00B92F7F" w:rsidRDefault="00AC5D8A" w:rsidP="00AC5D8A">
            <w:pPr>
              <w:jc w:val="center"/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14:paraId="00B937BE" w14:textId="50CDE54B" w:rsidR="00AC5D8A" w:rsidRPr="00B92F7F" w:rsidRDefault="00F36B57" w:rsidP="00AC5D8A">
            <w:pPr>
              <w:jc w:val="center"/>
              <w:rPr>
                <w:b/>
              </w:rPr>
            </w:pPr>
            <w:r>
              <w:rPr>
                <w:bCs/>
                <w:lang w:val="en-US"/>
              </w:rPr>
              <w:t xml:space="preserve">20 </w:t>
            </w:r>
            <w:proofErr w:type="gramStart"/>
            <w:r>
              <w:rPr>
                <w:bCs/>
                <w:lang w:val="en-US"/>
              </w:rPr>
              <w:t>Mei  202</w:t>
            </w:r>
            <w:r w:rsidR="00A44D9A">
              <w:rPr>
                <w:bCs/>
                <w:lang w:val="en-US"/>
              </w:rPr>
              <w:t>5</w:t>
            </w:r>
            <w:proofErr w:type="gramEnd"/>
          </w:p>
        </w:tc>
      </w:tr>
      <w:tr w:rsidR="00064169" w:rsidRPr="00B92F7F" w14:paraId="2D113AFE" w14:textId="77777777" w:rsidTr="00635E6B">
        <w:tc>
          <w:tcPr>
            <w:tcW w:w="1856" w:type="dxa"/>
            <w:shd w:val="clear" w:color="auto" w:fill="auto"/>
          </w:tcPr>
          <w:p w14:paraId="6D98ABB0" w14:textId="77777777" w:rsidR="00064169" w:rsidRPr="00B92F7F" w:rsidRDefault="00064169" w:rsidP="00064169">
            <w:proofErr w:type="spellStart"/>
            <w:r w:rsidRPr="00B92F7F">
              <w:t>Penetapan</w:t>
            </w:r>
            <w:proofErr w:type="spellEnd"/>
          </w:p>
        </w:tc>
        <w:tc>
          <w:tcPr>
            <w:tcW w:w="2080" w:type="dxa"/>
            <w:shd w:val="clear" w:color="auto" w:fill="auto"/>
          </w:tcPr>
          <w:p w14:paraId="14FF7447" w14:textId="46F50A1A" w:rsidR="00064169" w:rsidRPr="002C38F2" w:rsidRDefault="00F36B57" w:rsidP="00064169">
            <w:pPr>
              <w:rPr>
                <w:lang w:val="en-US"/>
              </w:rPr>
            </w:pPr>
            <w:r>
              <w:rPr>
                <w:lang w:val="en-US"/>
              </w:rPr>
              <w:t xml:space="preserve">Prof </w:t>
            </w:r>
            <w:proofErr w:type="spellStart"/>
            <w:r w:rsidRPr="00C660EC">
              <w:t>Dr.</w:t>
            </w:r>
            <w:proofErr w:type="spellEnd"/>
            <w:r w:rsidRPr="00C660EC">
              <w:t xml:space="preserve"> </w:t>
            </w:r>
            <w:r>
              <w:rPr>
                <w:lang w:val="en-US"/>
              </w:rPr>
              <w:t xml:space="preserve">Diana </w:t>
            </w:r>
            <w:proofErr w:type="spellStart"/>
            <w:r>
              <w:rPr>
                <w:lang w:val="en-US"/>
              </w:rPr>
              <w:t>Purwitasari</w:t>
            </w:r>
            <w:proofErr w:type="spellEnd"/>
            <w:r w:rsidRPr="00C660EC">
              <w:t xml:space="preserve">, </w:t>
            </w:r>
            <w:proofErr w:type="spellStart"/>
            <w:proofErr w:type="gramStart"/>
            <w:r w:rsidRPr="00C660EC">
              <w:t>S.Kom</w:t>
            </w:r>
            <w:proofErr w:type="spellEnd"/>
            <w:proofErr w:type="gramEnd"/>
            <w:r w:rsidRPr="00C660EC">
              <w:t>., M.</w:t>
            </w:r>
            <w:r>
              <w:rPr>
                <w:lang w:val="en-US"/>
              </w:rPr>
              <w:t>Sc</w:t>
            </w:r>
            <w:r w:rsidR="00064169">
              <w:t>.</w:t>
            </w:r>
          </w:p>
        </w:tc>
        <w:tc>
          <w:tcPr>
            <w:tcW w:w="2268" w:type="dxa"/>
            <w:shd w:val="clear" w:color="auto" w:fill="auto"/>
          </w:tcPr>
          <w:p w14:paraId="271C8CA7" w14:textId="4681740E" w:rsidR="00064169" w:rsidRPr="002C38F2" w:rsidRDefault="00064169" w:rsidP="0006416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e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akulta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knolog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lektro</w:t>
            </w:r>
            <w:proofErr w:type="spellEnd"/>
            <w:r>
              <w:rPr>
                <w:lang w:val="en-US"/>
              </w:rPr>
              <w:t xml:space="preserve"> dan </w:t>
            </w:r>
            <w:proofErr w:type="spellStart"/>
            <w:r>
              <w:rPr>
                <w:lang w:val="en-US"/>
              </w:rPr>
              <w:t>Informat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erda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0D4CB9BD" w14:textId="77777777" w:rsidR="00064169" w:rsidRPr="00B92F7F" w:rsidRDefault="00064169" w:rsidP="00064169">
            <w:pPr>
              <w:jc w:val="center"/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14:paraId="537E3DAF" w14:textId="55DD1B30" w:rsidR="00064169" w:rsidRPr="00B92F7F" w:rsidRDefault="00F36B57" w:rsidP="00064169">
            <w:pPr>
              <w:jc w:val="center"/>
              <w:rPr>
                <w:b/>
              </w:rPr>
            </w:pPr>
            <w:r>
              <w:rPr>
                <w:bCs/>
                <w:lang w:val="en-US"/>
              </w:rPr>
              <w:t xml:space="preserve">20 </w:t>
            </w:r>
            <w:proofErr w:type="gramStart"/>
            <w:r>
              <w:rPr>
                <w:bCs/>
                <w:lang w:val="en-US"/>
              </w:rPr>
              <w:t>Mei  202</w:t>
            </w:r>
            <w:r w:rsidR="00A44D9A">
              <w:rPr>
                <w:bCs/>
                <w:lang w:val="en-US"/>
              </w:rPr>
              <w:t>5</w:t>
            </w:r>
            <w:proofErr w:type="gramEnd"/>
          </w:p>
        </w:tc>
      </w:tr>
      <w:tr w:rsidR="00064169" w:rsidRPr="00B92F7F" w14:paraId="4C1FCBA9" w14:textId="77777777" w:rsidTr="00635E6B">
        <w:tc>
          <w:tcPr>
            <w:tcW w:w="1856" w:type="dxa"/>
            <w:shd w:val="clear" w:color="auto" w:fill="auto"/>
          </w:tcPr>
          <w:p w14:paraId="0910E2A4" w14:textId="77777777" w:rsidR="00064169" w:rsidRPr="00B92F7F" w:rsidRDefault="00064169" w:rsidP="00064169">
            <w:proofErr w:type="spellStart"/>
            <w:r w:rsidRPr="00B92F7F">
              <w:t>Pengendalian</w:t>
            </w:r>
            <w:proofErr w:type="spellEnd"/>
          </w:p>
        </w:tc>
        <w:tc>
          <w:tcPr>
            <w:tcW w:w="2080" w:type="dxa"/>
            <w:shd w:val="clear" w:color="auto" w:fill="auto"/>
          </w:tcPr>
          <w:p w14:paraId="67D3622D" w14:textId="4A365123" w:rsidR="00064169" w:rsidRPr="00B92F7F" w:rsidRDefault="00064169" w:rsidP="00064169"/>
        </w:tc>
        <w:tc>
          <w:tcPr>
            <w:tcW w:w="2268" w:type="dxa"/>
            <w:shd w:val="clear" w:color="auto" w:fill="auto"/>
          </w:tcPr>
          <w:p w14:paraId="336A45D2" w14:textId="4669B5C3" w:rsidR="00064169" w:rsidRPr="002C38F2" w:rsidRDefault="00064169" w:rsidP="0006416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epala</w:t>
            </w:r>
            <w:proofErr w:type="spellEnd"/>
            <w:r>
              <w:rPr>
                <w:lang w:val="en-US"/>
              </w:rPr>
              <w:t xml:space="preserve"> Kantor </w:t>
            </w:r>
            <w:proofErr w:type="spellStart"/>
            <w:r>
              <w:rPr>
                <w:lang w:val="en-US"/>
              </w:rPr>
              <w:t>Penjamin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utu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0F054B3B" w14:textId="77777777" w:rsidR="00064169" w:rsidRPr="00B92F7F" w:rsidRDefault="00064169" w:rsidP="00064169">
            <w:pPr>
              <w:jc w:val="center"/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14:paraId="5923C3EA" w14:textId="6DD54E87" w:rsidR="00064169" w:rsidRPr="00B92F7F" w:rsidRDefault="00064169" w:rsidP="00064169">
            <w:pPr>
              <w:jc w:val="center"/>
              <w:rPr>
                <w:b/>
              </w:rPr>
            </w:pPr>
            <w:r>
              <w:rPr>
                <w:bCs/>
                <w:lang w:val="en-US"/>
              </w:rPr>
              <w:t xml:space="preserve">Satu </w:t>
            </w:r>
            <w:proofErr w:type="spellStart"/>
            <w:r>
              <w:rPr>
                <w:bCs/>
                <w:lang w:val="en-US"/>
              </w:rPr>
              <w:t>tahun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ekali</w:t>
            </w:r>
            <w:proofErr w:type="spellEnd"/>
          </w:p>
        </w:tc>
      </w:tr>
    </w:tbl>
    <w:p w14:paraId="7AD5028F" w14:textId="77777777" w:rsidR="00FA3582" w:rsidRDefault="00FA3582" w:rsidP="00FA3582">
      <w:r>
        <w:softHyphen/>
      </w:r>
    </w:p>
    <w:p w14:paraId="58D024EE" w14:textId="77777777" w:rsidR="00FA3582" w:rsidRDefault="00FA3582" w:rsidP="00FA3582"/>
    <w:p w14:paraId="712E1532" w14:textId="77777777" w:rsidR="00FA3582" w:rsidRDefault="00FA3582" w:rsidP="00FA3582"/>
    <w:p w14:paraId="0FF003A5" w14:textId="77777777" w:rsidR="00FA3582" w:rsidRPr="00B92F7F" w:rsidRDefault="00FA3582" w:rsidP="00FA35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1"/>
        <w:gridCol w:w="6985"/>
      </w:tblGrid>
      <w:tr w:rsidR="00FA3582" w:rsidRPr="00B92F7F" w14:paraId="5A476C12" w14:textId="77777777" w:rsidTr="00B246EA">
        <w:trPr>
          <w:trHeight w:val="1418"/>
        </w:trPr>
        <w:tc>
          <w:tcPr>
            <w:tcW w:w="2093" w:type="dxa"/>
            <w:shd w:val="clear" w:color="auto" w:fill="auto"/>
          </w:tcPr>
          <w:p w14:paraId="05C89AC0" w14:textId="77777777" w:rsidR="00FA3582" w:rsidRPr="00B92F7F" w:rsidRDefault="00FA3582" w:rsidP="00B246EA">
            <w:pPr>
              <w:rPr>
                <w:b/>
                <w:sz w:val="14"/>
              </w:rPr>
            </w:pPr>
            <w:r w:rsidRPr="00B92F7F">
              <w:rPr>
                <w:noProof/>
                <w:lang w:val="en-US"/>
              </w:rPr>
              <w:drawing>
                <wp:anchor distT="0" distB="0" distL="114300" distR="114300" simplePos="0" relativeHeight="251656704" behindDoc="0" locked="0" layoutInCell="1" allowOverlap="1" wp14:anchorId="639D1660" wp14:editId="1C70564A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63500</wp:posOffset>
                  </wp:positionV>
                  <wp:extent cx="808990" cy="810260"/>
                  <wp:effectExtent l="0" t="0" r="0" b="8890"/>
                  <wp:wrapSquare wrapText="bothSides"/>
                  <wp:docPr id="43010" name="Picture 43010" descr="Description: C:\Users\Mujahidin\Pictures\it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C:\Users\Mujahidin\Pictures\i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990" cy="810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83" w:type="dxa"/>
            <w:shd w:val="clear" w:color="auto" w:fill="auto"/>
          </w:tcPr>
          <w:p w14:paraId="7BE56800" w14:textId="1C9471F0" w:rsidR="00FA3582" w:rsidRPr="00277EBF" w:rsidRDefault="00635E6B" w:rsidP="00635E6B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277EBF">
              <w:rPr>
                <w:b/>
                <w:sz w:val="36"/>
                <w:szCs w:val="36"/>
                <w:lang w:val="en-US"/>
              </w:rPr>
              <w:t>PORTOFOLIO M</w:t>
            </w:r>
            <w:r>
              <w:rPr>
                <w:b/>
                <w:sz w:val="36"/>
                <w:szCs w:val="36"/>
                <w:lang w:val="en-US"/>
              </w:rPr>
              <w:t>ATA KULIAH</w:t>
            </w:r>
          </w:p>
          <w:p w14:paraId="2AD3C74E" w14:textId="77777777" w:rsidR="00FA3582" w:rsidRPr="00FF7681" w:rsidRDefault="00FA3582" w:rsidP="00753937">
            <w:pPr>
              <w:jc w:val="center"/>
              <w:rPr>
                <w:b/>
                <w:sz w:val="32"/>
                <w:szCs w:val="32"/>
              </w:rPr>
            </w:pPr>
            <w:r w:rsidRPr="00FF7681">
              <w:rPr>
                <w:b/>
                <w:sz w:val="32"/>
                <w:szCs w:val="32"/>
              </w:rPr>
              <w:t>SISTEM PENJAMINAN MUTU INTERNAL</w:t>
            </w:r>
          </w:p>
          <w:p w14:paraId="1991C631" w14:textId="77777777" w:rsidR="00FA3582" w:rsidRPr="00B92F7F" w:rsidRDefault="00FA3582" w:rsidP="00753937">
            <w:pPr>
              <w:jc w:val="center"/>
              <w:rPr>
                <w:b/>
              </w:rPr>
            </w:pPr>
            <w:r w:rsidRPr="00B92F7F">
              <w:rPr>
                <w:b/>
              </w:rPr>
              <w:t>INSTITUT TEKNOLOGI SEPULUH NOPEMBER</w:t>
            </w:r>
          </w:p>
          <w:p w14:paraId="086D0AE3" w14:textId="1E36D119" w:rsidR="00FA3582" w:rsidRPr="00FF7681" w:rsidRDefault="00FA3582" w:rsidP="00753937">
            <w:pPr>
              <w:jc w:val="center"/>
              <w:rPr>
                <w:b/>
                <w:sz w:val="36"/>
                <w:lang w:val="en-US"/>
              </w:rPr>
            </w:pPr>
            <w:proofErr w:type="spellStart"/>
            <w:r w:rsidRPr="00B92F7F">
              <w:rPr>
                <w:b/>
              </w:rPr>
              <w:t>Nomer</w:t>
            </w:r>
            <w:proofErr w:type="spellEnd"/>
            <w:r w:rsidRPr="00B92F7F">
              <w:rPr>
                <w:b/>
              </w:rPr>
              <w:t xml:space="preserve">: </w:t>
            </w:r>
            <w:r w:rsidR="00FF7681" w:rsidRPr="00FF7681">
              <w:rPr>
                <w:b/>
                <w:sz w:val="36"/>
                <w:szCs w:val="36"/>
                <w:lang w:val="en-US"/>
              </w:rPr>
              <w:t>10.12.1.3.5</w:t>
            </w:r>
          </w:p>
        </w:tc>
      </w:tr>
    </w:tbl>
    <w:p w14:paraId="672243A1" w14:textId="3D64BA57" w:rsidR="002576F7" w:rsidRDefault="002576F7" w:rsidP="00FA3582">
      <w:pPr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5C4D7DAF" w14:textId="11B267B8" w:rsidR="00277EBF" w:rsidRDefault="00277EBF" w:rsidP="00FA3582">
      <w:pPr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  <w:r>
        <w:rPr>
          <w:rFonts w:ascii="Trebuchet MS" w:hAnsi="Trebuchet MS"/>
          <w:b/>
          <w:bCs/>
          <w:color w:val="000000"/>
          <w:sz w:val="20"/>
          <w:szCs w:val="20"/>
          <w:lang w:val="en-US"/>
        </w:rPr>
        <w:br w:type="page"/>
      </w:r>
    </w:p>
    <w:p w14:paraId="0441AD94" w14:textId="77777777" w:rsidR="00FA3582" w:rsidRDefault="00FA3582" w:rsidP="00FA3582">
      <w:pPr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sdt>
      <w:sdtPr>
        <w:rPr>
          <w:rFonts w:asciiTheme="minorHAnsi" w:eastAsiaTheme="minorHAnsi" w:hAnsiTheme="minorHAnsi" w:cstheme="minorBidi"/>
          <w:b w:val="0"/>
          <w:noProof/>
          <w:sz w:val="22"/>
          <w:szCs w:val="22"/>
          <w:lang w:val="id-ID"/>
        </w:rPr>
        <w:id w:val="-1398194865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Cs/>
          <w:noProof w:val="0"/>
          <w:sz w:val="24"/>
          <w:szCs w:val="24"/>
          <w:lang w:val="en-ID"/>
        </w:rPr>
      </w:sdtEndPr>
      <w:sdtContent>
        <w:p w14:paraId="28897153" w14:textId="0949F543" w:rsidR="002576F7" w:rsidRDefault="002576F7" w:rsidP="00635E6B">
          <w:pPr>
            <w:pStyle w:val="TOCHeading"/>
            <w:numPr>
              <w:ilvl w:val="0"/>
              <w:numId w:val="0"/>
            </w:numPr>
            <w:ind w:left="357" w:hanging="357"/>
            <w:jc w:val="center"/>
            <w:rPr>
              <w:sz w:val="28"/>
              <w:szCs w:val="28"/>
            </w:rPr>
          </w:pPr>
          <w:r w:rsidRPr="002576F7">
            <w:rPr>
              <w:sz w:val="28"/>
              <w:szCs w:val="28"/>
            </w:rPr>
            <w:t>Daftar Isi</w:t>
          </w:r>
        </w:p>
        <w:p w14:paraId="7552CACD" w14:textId="77777777" w:rsidR="00635E6B" w:rsidRPr="00635E6B" w:rsidRDefault="00635E6B" w:rsidP="00635E6B">
          <w:pPr>
            <w:rPr>
              <w:lang w:val="en-US"/>
            </w:rPr>
          </w:pPr>
        </w:p>
        <w:p w14:paraId="098C420D" w14:textId="3BA0384C" w:rsidR="001128C1" w:rsidRDefault="002576F7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97021811" w:history="1">
            <w:r w:rsidR="001128C1" w:rsidRPr="00C14733">
              <w:rPr>
                <w:rStyle w:val="Hyperlink"/>
                <w:b/>
                <w:noProof/>
                <w:lang w:val="en-US"/>
              </w:rPr>
              <w:t>I.</w:t>
            </w:r>
            <w:r w:rsidR="001128C1"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="001128C1" w:rsidRPr="00C14733">
              <w:rPr>
                <w:rStyle w:val="Hyperlink"/>
                <w:noProof/>
                <w:lang w:val="en-US"/>
              </w:rPr>
              <w:t>Halaman Pengesahan</w:t>
            </w:r>
            <w:r w:rsidR="001128C1">
              <w:rPr>
                <w:noProof/>
                <w:webHidden/>
              </w:rPr>
              <w:tab/>
            </w:r>
            <w:r w:rsidR="001128C1">
              <w:rPr>
                <w:noProof/>
                <w:webHidden/>
              </w:rPr>
              <w:fldChar w:fldCharType="begin"/>
            </w:r>
            <w:r w:rsidR="001128C1">
              <w:rPr>
                <w:noProof/>
                <w:webHidden/>
              </w:rPr>
              <w:instrText xml:space="preserve"> PAGEREF _Toc197021811 \h </w:instrText>
            </w:r>
            <w:r w:rsidR="001128C1">
              <w:rPr>
                <w:noProof/>
                <w:webHidden/>
              </w:rPr>
            </w:r>
            <w:r w:rsidR="001128C1">
              <w:rPr>
                <w:noProof/>
                <w:webHidden/>
              </w:rPr>
              <w:fldChar w:fldCharType="separate"/>
            </w:r>
            <w:r w:rsidR="001128C1">
              <w:rPr>
                <w:noProof/>
                <w:webHidden/>
              </w:rPr>
              <w:t>2</w:t>
            </w:r>
            <w:r w:rsidR="001128C1">
              <w:rPr>
                <w:noProof/>
                <w:webHidden/>
              </w:rPr>
              <w:fldChar w:fldCharType="end"/>
            </w:r>
          </w:hyperlink>
        </w:p>
        <w:p w14:paraId="64CE9ACD" w14:textId="7B6E8685" w:rsidR="001128C1" w:rsidRDefault="001128C1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2" w:history="1">
            <w:r w:rsidRPr="00C14733">
              <w:rPr>
                <w:rStyle w:val="Hyperlink"/>
                <w:b/>
                <w:noProof/>
                <w:lang w:val="en-US"/>
              </w:rPr>
              <w:t>II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Pr="00C14733">
              <w:rPr>
                <w:rStyle w:val="Hyperlink"/>
                <w:noProof/>
                <w:lang w:val="en-US"/>
              </w:rPr>
              <w:t>Capaian Pembelajaran (</w:t>
            </w:r>
            <w:r w:rsidRPr="00C14733">
              <w:rPr>
                <w:rStyle w:val="Hyperlink"/>
                <w:i/>
                <w:iCs/>
                <w:noProof/>
                <w:lang w:val="en-US"/>
              </w:rPr>
              <w:t>Learning Outcomes</w:t>
            </w:r>
            <w:r w:rsidRPr="00C14733">
              <w:rPr>
                <w:rStyle w:val="Hyperlink"/>
                <w:noProof/>
                <w:lang w:val="en-US"/>
              </w:rPr>
              <w:t>) Pro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59F82" w14:textId="73ACD5EC" w:rsidR="001128C1" w:rsidRDefault="001128C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3" w:history="1">
            <w:r w:rsidRPr="00C14733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Pr="00C14733">
              <w:rPr>
                <w:rStyle w:val="Hyperlink"/>
                <w:noProof/>
              </w:rPr>
              <w:t xml:space="preserve">Capaian Pembelajaran Lulusan (CPL) / </w:t>
            </w:r>
            <w:r w:rsidRPr="00C14733">
              <w:rPr>
                <w:rStyle w:val="Hyperlink"/>
                <w:i/>
                <w:iCs/>
                <w:noProof/>
              </w:rPr>
              <w:t>Programme Learning Outcomes</w:t>
            </w:r>
            <w:r w:rsidRPr="00C14733">
              <w:rPr>
                <w:rStyle w:val="Hyperlink"/>
                <w:noProof/>
              </w:rPr>
              <w:t xml:space="preserve"> (PL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533CB" w14:textId="397484E5" w:rsidR="001128C1" w:rsidRDefault="001128C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4" w:history="1">
            <w:r w:rsidRPr="00C14733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Pr="00C14733">
              <w:rPr>
                <w:rStyle w:val="Hyperlink"/>
                <w:noProof/>
              </w:rPr>
              <w:t>CPL yang dibebankan Pada M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0A5FF" w14:textId="6F1A79B7" w:rsidR="001128C1" w:rsidRDefault="001128C1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5" w:history="1">
            <w:r w:rsidRPr="00C14733">
              <w:rPr>
                <w:rStyle w:val="Hyperlink"/>
                <w:b/>
                <w:noProof/>
              </w:rPr>
              <w:t>III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Pr="00C14733">
              <w:rPr>
                <w:rStyle w:val="Hyperlink"/>
                <w:noProof/>
              </w:rPr>
              <w:t>Rencana Pembelajaran Se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D0AC5" w14:textId="704A9B09" w:rsidR="001128C1" w:rsidRDefault="001128C1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6" w:history="1">
            <w:r w:rsidRPr="00C14733">
              <w:rPr>
                <w:rStyle w:val="Hyperlink"/>
                <w:b/>
                <w:noProof/>
                <w:lang w:val="en-US"/>
              </w:rPr>
              <w:t>IV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en-ID"/>
                <w14:ligatures w14:val="standardContextual"/>
              </w:rPr>
              <w:tab/>
            </w:r>
            <w:r w:rsidRPr="00C14733">
              <w:rPr>
                <w:rStyle w:val="Hyperlink"/>
                <w:noProof/>
                <w:lang w:val="en-US"/>
              </w:rPr>
              <w:t>Rencana Penilaian / Asesmen &amp; Evaluasi (RAE) dan Rencana Tug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2E6F4" w14:textId="0A867F99" w:rsidR="001128C1" w:rsidRDefault="001128C1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val="en-ID"/>
              <w14:ligatures w14:val="standardContextual"/>
            </w:rPr>
          </w:pPr>
          <w:hyperlink w:anchor="_Toc197021817" w:history="1">
            <w:r w:rsidRPr="00C14733">
              <w:rPr>
                <w:rStyle w:val="Hyperlink"/>
                <w:rFonts w:eastAsia="Calibri"/>
                <w:noProof/>
                <w:lang w:val="en-US"/>
              </w:rPr>
              <w:t xml:space="preserve">A. </w:t>
            </w:r>
            <w:r w:rsidRPr="00C14733">
              <w:rPr>
                <w:rStyle w:val="Hyperlink"/>
                <w:rFonts w:eastAsia="Calibri"/>
                <w:noProof/>
              </w:rPr>
              <w:t>Rencana Tugas &amp; Rubrik Penilai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21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72C4A" w14:textId="26D3121B" w:rsidR="002576F7" w:rsidRDefault="002576F7">
          <w:r>
            <w:rPr>
              <w:b/>
              <w:bCs/>
            </w:rPr>
            <w:fldChar w:fldCharType="end"/>
          </w:r>
        </w:p>
      </w:sdtContent>
    </w:sdt>
    <w:p w14:paraId="257B0F44" w14:textId="77777777" w:rsidR="002576F7" w:rsidRDefault="002576F7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7D056B42" w14:textId="77777777" w:rsidR="00B54458" w:rsidRDefault="00B54458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53F0AEB9" w14:textId="77777777" w:rsidR="00B54458" w:rsidRDefault="00B54458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536BD0D6" w14:textId="77777777" w:rsidR="00B54458" w:rsidRDefault="00B54458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158C0718" w14:textId="77777777" w:rsidR="00FF7681" w:rsidRDefault="00FF7681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  <w:sectPr w:rsidR="00FF7681" w:rsidSect="00635E6B">
          <w:type w:val="continuous"/>
          <w:pgSz w:w="11906" w:h="16838"/>
          <w:pgMar w:top="1440" w:right="1440" w:bottom="1440" w:left="1440" w:header="709" w:footer="709" w:gutter="0"/>
          <w:pgNumType w:fmt="lowerRoman"/>
          <w:cols w:space="708"/>
          <w:titlePg/>
          <w:docGrid w:linePitch="360"/>
        </w:sectPr>
      </w:pPr>
    </w:p>
    <w:p w14:paraId="6A379594" w14:textId="1A184C64" w:rsidR="00B54458" w:rsidRDefault="00B54458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6216774E" w14:textId="2AA021DF" w:rsidR="00FF7681" w:rsidRDefault="00FF7681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7A6FBE5A" w14:textId="018491AE" w:rsidR="00FF7681" w:rsidRDefault="00FF7681" w:rsidP="00FF7681">
      <w:pPr>
        <w:pStyle w:val="judul"/>
        <w:jc w:val="center"/>
        <w:rPr>
          <w:sz w:val="44"/>
          <w:szCs w:val="40"/>
        </w:rPr>
      </w:pPr>
      <w:r w:rsidRPr="00FF7681">
        <w:rPr>
          <w:sz w:val="44"/>
          <w:szCs w:val="40"/>
        </w:rPr>
        <w:t>PORTOFOLIO MATA KULIAH</w:t>
      </w:r>
    </w:p>
    <w:p w14:paraId="7FB09D7F" w14:textId="77777777" w:rsidR="00FF7681" w:rsidRDefault="00FF7681" w:rsidP="008E328C">
      <w:pPr>
        <w:pStyle w:val="judul"/>
        <w:rPr>
          <w:sz w:val="44"/>
          <w:szCs w:val="4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6000"/>
      </w:tblGrid>
      <w:tr w:rsidR="00FF7681" w14:paraId="25350F6E" w14:textId="77777777" w:rsidTr="008E328C">
        <w:tc>
          <w:tcPr>
            <w:tcW w:w="3055" w:type="dxa"/>
          </w:tcPr>
          <w:p w14:paraId="7EBBBC98" w14:textId="29C767FC" w:rsidR="00FF7681" w:rsidRPr="00FF7681" w:rsidRDefault="00FF7681" w:rsidP="00FF768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A MK</w:t>
            </w:r>
          </w:p>
        </w:tc>
        <w:tc>
          <w:tcPr>
            <w:tcW w:w="6147" w:type="dxa"/>
          </w:tcPr>
          <w:p w14:paraId="033F0F27" w14:textId="4DC7C05D" w:rsidR="00FF7681" w:rsidRPr="00635E6B" w:rsidRDefault="00FF7681" w:rsidP="00FF7681">
            <w:pPr>
              <w:rPr>
                <w:lang w:val="en-US"/>
              </w:rPr>
            </w:pPr>
            <w:r w:rsidRPr="00635E6B">
              <w:rPr>
                <w:lang w:val="en-US"/>
              </w:rPr>
              <w:t xml:space="preserve">: </w:t>
            </w:r>
            <w:proofErr w:type="spellStart"/>
            <w:r w:rsidR="00FE7869">
              <w:rPr>
                <w:lang w:val="en-US"/>
              </w:rPr>
              <w:t>Topik</w:t>
            </w:r>
            <w:proofErr w:type="spellEnd"/>
            <w:r w:rsidR="00FE7869">
              <w:rPr>
                <w:lang w:val="en-US"/>
              </w:rPr>
              <w:t xml:space="preserve"> </w:t>
            </w:r>
            <w:proofErr w:type="spellStart"/>
            <w:r w:rsidR="00FE7869">
              <w:rPr>
                <w:lang w:val="en-US"/>
              </w:rPr>
              <w:t>Dalam</w:t>
            </w:r>
            <w:proofErr w:type="spellEnd"/>
            <w:r w:rsidR="00FE7869">
              <w:rPr>
                <w:lang w:val="en-US"/>
              </w:rPr>
              <w:t xml:space="preserve"> </w:t>
            </w:r>
            <w:proofErr w:type="spellStart"/>
            <w:r w:rsidR="002D6A9A">
              <w:rPr>
                <w:lang w:val="en-US"/>
              </w:rPr>
              <w:t>Algortima</w:t>
            </w:r>
            <w:proofErr w:type="spellEnd"/>
            <w:r w:rsidR="002D6A9A">
              <w:rPr>
                <w:lang w:val="en-US"/>
              </w:rPr>
              <w:t xml:space="preserve"> dan </w:t>
            </w:r>
            <w:r w:rsidR="00F36B57">
              <w:rPr>
                <w:lang w:val="en-US"/>
              </w:rPr>
              <w:t xml:space="preserve">Teknik </w:t>
            </w:r>
            <w:proofErr w:type="spellStart"/>
            <w:r w:rsidR="00F36B57">
              <w:rPr>
                <w:lang w:val="en-US"/>
              </w:rPr>
              <w:t>Optimasi</w:t>
            </w:r>
            <w:proofErr w:type="spellEnd"/>
          </w:p>
        </w:tc>
      </w:tr>
      <w:tr w:rsidR="00FF7681" w14:paraId="7B5EC289" w14:textId="77777777" w:rsidTr="008E328C">
        <w:tc>
          <w:tcPr>
            <w:tcW w:w="3055" w:type="dxa"/>
          </w:tcPr>
          <w:p w14:paraId="7F9DB4A5" w14:textId="420C82DC" w:rsidR="00FF7681" w:rsidRPr="00FF7681" w:rsidRDefault="00FF7681" w:rsidP="00FF7681">
            <w:pPr>
              <w:rPr>
                <w:b/>
                <w:bCs/>
                <w:lang w:val="en-US"/>
              </w:rPr>
            </w:pPr>
            <w:r w:rsidRPr="00FF7681">
              <w:rPr>
                <w:b/>
                <w:bCs/>
                <w:lang w:val="en-US"/>
              </w:rPr>
              <w:t>KODE MK</w:t>
            </w:r>
          </w:p>
        </w:tc>
        <w:tc>
          <w:tcPr>
            <w:tcW w:w="6147" w:type="dxa"/>
          </w:tcPr>
          <w:p w14:paraId="60280BEF" w14:textId="2AC1A735" w:rsidR="00FF7681" w:rsidRPr="00635E6B" w:rsidRDefault="00FF7681" w:rsidP="00FF7681">
            <w:r w:rsidRPr="00635E6B">
              <w:rPr>
                <w:lang w:val="en-US"/>
              </w:rPr>
              <w:t xml:space="preserve">: </w:t>
            </w:r>
            <w:proofErr w:type="spellStart"/>
            <w:r w:rsidR="00FE7869" w:rsidRPr="00FE7869">
              <w:rPr>
                <w:lang w:val="en-US"/>
              </w:rPr>
              <w:t>EF</w:t>
            </w:r>
            <w:r w:rsidR="00F36B57">
              <w:rPr>
                <w:lang w:val="en-US"/>
              </w:rPr>
              <w:t>xxxx</w:t>
            </w:r>
            <w:proofErr w:type="spellEnd"/>
          </w:p>
        </w:tc>
      </w:tr>
      <w:tr w:rsidR="00FF7681" w14:paraId="49AF1F0E" w14:textId="77777777" w:rsidTr="008E328C">
        <w:tc>
          <w:tcPr>
            <w:tcW w:w="3055" w:type="dxa"/>
          </w:tcPr>
          <w:p w14:paraId="7D5A057D" w14:textId="7BC96651" w:rsidR="00FF7681" w:rsidRPr="00FF7681" w:rsidRDefault="00FF7681" w:rsidP="00FF7681">
            <w:pPr>
              <w:rPr>
                <w:b/>
                <w:bCs/>
                <w:lang w:val="en-US"/>
              </w:rPr>
            </w:pPr>
            <w:r w:rsidRPr="00FF7681">
              <w:rPr>
                <w:b/>
                <w:bCs/>
                <w:lang w:val="en-US"/>
              </w:rPr>
              <w:t>SEMESTER</w:t>
            </w:r>
          </w:p>
        </w:tc>
        <w:tc>
          <w:tcPr>
            <w:tcW w:w="6147" w:type="dxa"/>
          </w:tcPr>
          <w:p w14:paraId="01919934" w14:textId="2911DFAC" w:rsidR="00FF7681" w:rsidRPr="00635E6B" w:rsidRDefault="00FF7681" w:rsidP="00FF7681">
            <w:r w:rsidRPr="00635E6B">
              <w:rPr>
                <w:lang w:val="en-US"/>
              </w:rPr>
              <w:t xml:space="preserve">: </w:t>
            </w:r>
            <w:r w:rsidR="00F36B57">
              <w:rPr>
                <w:lang w:val="en-US"/>
              </w:rPr>
              <w:t>2</w:t>
            </w:r>
          </w:p>
        </w:tc>
      </w:tr>
      <w:tr w:rsidR="00FF7681" w14:paraId="706CB847" w14:textId="77777777" w:rsidTr="008E328C">
        <w:tc>
          <w:tcPr>
            <w:tcW w:w="3055" w:type="dxa"/>
          </w:tcPr>
          <w:p w14:paraId="5E473AA5" w14:textId="1E454EEE" w:rsidR="00FF7681" w:rsidRPr="00FF7681" w:rsidRDefault="00FF7681" w:rsidP="00FF7681">
            <w:pPr>
              <w:rPr>
                <w:b/>
                <w:bCs/>
                <w:lang w:val="en-US"/>
              </w:rPr>
            </w:pPr>
            <w:r w:rsidRPr="00FF7681">
              <w:rPr>
                <w:b/>
                <w:bCs/>
                <w:lang w:val="en-US"/>
              </w:rPr>
              <w:t>NAMA DOSEN / TIM</w:t>
            </w:r>
          </w:p>
        </w:tc>
        <w:tc>
          <w:tcPr>
            <w:tcW w:w="6147" w:type="dxa"/>
          </w:tcPr>
          <w:p w14:paraId="6DA1BA15" w14:textId="1DEE071F" w:rsidR="00FF7681" w:rsidRPr="00635E6B" w:rsidRDefault="00FF7681" w:rsidP="00153079">
            <w:r w:rsidRPr="00635E6B">
              <w:rPr>
                <w:lang w:val="en-US"/>
              </w:rPr>
              <w:t xml:space="preserve">: </w:t>
            </w:r>
            <w:proofErr w:type="spellStart"/>
            <w:r w:rsidR="00F36B57">
              <w:rPr>
                <w:lang w:val="en-US"/>
              </w:rPr>
              <w:t>Dwi</w:t>
            </w:r>
            <w:proofErr w:type="spellEnd"/>
            <w:r w:rsidR="00F36B57">
              <w:rPr>
                <w:lang w:val="en-US"/>
              </w:rPr>
              <w:t xml:space="preserve"> </w:t>
            </w:r>
            <w:proofErr w:type="spellStart"/>
            <w:r w:rsidR="00F36B57">
              <w:rPr>
                <w:lang w:val="en-US"/>
              </w:rPr>
              <w:t>Sunaryono</w:t>
            </w:r>
            <w:proofErr w:type="spellEnd"/>
          </w:p>
        </w:tc>
      </w:tr>
      <w:tr w:rsidR="00FF7681" w14:paraId="7A8D65BC" w14:textId="77777777" w:rsidTr="008E328C">
        <w:tc>
          <w:tcPr>
            <w:tcW w:w="3055" w:type="dxa"/>
          </w:tcPr>
          <w:p w14:paraId="15E6775A" w14:textId="16E36776" w:rsidR="00FF7681" w:rsidRPr="00FF7681" w:rsidRDefault="00FF7681" w:rsidP="00FF7681">
            <w:pPr>
              <w:rPr>
                <w:b/>
                <w:bCs/>
                <w:lang w:val="en-US"/>
              </w:rPr>
            </w:pPr>
            <w:r w:rsidRPr="00FF7681">
              <w:rPr>
                <w:b/>
                <w:bCs/>
                <w:lang w:val="en-US"/>
              </w:rPr>
              <w:t>NAMA KOORDINATOR MK</w:t>
            </w:r>
          </w:p>
        </w:tc>
        <w:tc>
          <w:tcPr>
            <w:tcW w:w="6147" w:type="dxa"/>
          </w:tcPr>
          <w:p w14:paraId="457D7F67" w14:textId="0FE11F4B" w:rsidR="00FF7681" w:rsidRPr="00635E6B" w:rsidRDefault="00FF7681" w:rsidP="00EB66AA">
            <w:r w:rsidRPr="00635E6B">
              <w:rPr>
                <w:lang w:val="en-US"/>
              </w:rPr>
              <w:t xml:space="preserve">: </w:t>
            </w:r>
            <w:proofErr w:type="spellStart"/>
            <w:r w:rsidR="00F36B57">
              <w:rPr>
                <w:lang w:val="en-US"/>
              </w:rPr>
              <w:t>Dwi</w:t>
            </w:r>
            <w:proofErr w:type="spellEnd"/>
            <w:r w:rsidR="00F36B57">
              <w:rPr>
                <w:lang w:val="en-US"/>
              </w:rPr>
              <w:t xml:space="preserve"> </w:t>
            </w:r>
            <w:proofErr w:type="spellStart"/>
            <w:r w:rsidR="00F36B57">
              <w:rPr>
                <w:lang w:val="en-US"/>
              </w:rPr>
              <w:t>Sunaryono</w:t>
            </w:r>
            <w:proofErr w:type="spellEnd"/>
          </w:p>
        </w:tc>
      </w:tr>
    </w:tbl>
    <w:p w14:paraId="3A147AED" w14:textId="1782602F" w:rsidR="00F03BB3" w:rsidRDefault="00F03BB3" w:rsidP="00FF7681">
      <w:r>
        <w:br w:type="page"/>
      </w:r>
    </w:p>
    <w:p w14:paraId="3EE8C234" w14:textId="3095DC83" w:rsidR="00F03BB3" w:rsidRDefault="00F03BB3" w:rsidP="00F03BB3">
      <w:pPr>
        <w:pStyle w:val="Heading1"/>
        <w:ind w:left="426" w:hanging="426"/>
        <w:rPr>
          <w:rFonts w:eastAsia="Times New Roman"/>
          <w:lang w:val="en-US"/>
        </w:rPr>
      </w:pPr>
      <w:bookmarkStart w:id="8" w:name="_Toc197021811"/>
      <w:r>
        <w:rPr>
          <w:rFonts w:eastAsia="Times New Roman"/>
          <w:lang w:val="en-US"/>
        </w:rPr>
        <w:lastRenderedPageBreak/>
        <w:t xml:space="preserve">Halaman </w:t>
      </w:r>
      <w:proofErr w:type="spellStart"/>
      <w:r>
        <w:rPr>
          <w:rFonts w:eastAsia="Times New Roman"/>
          <w:lang w:val="en-US"/>
        </w:rPr>
        <w:t>Pengesahan</w:t>
      </w:r>
      <w:bookmarkEnd w:id="8"/>
      <w:proofErr w:type="spellEnd"/>
    </w:p>
    <w:tbl>
      <w:tblPr>
        <w:tblStyle w:val="TableGrid"/>
        <w:tblW w:w="9327" w:type="dxa"/>
        <w:tblInd w:w="-5" w:type="dxa"/>
        <w:tblLook w:val="04A0" w:firstRow="1" w:lastRow="0" w:firstColumn="1" w:lastColumn="0" w:noHBand="0" w:noVBand="1"/>
      </w:tblPr>
      <w:tblGrid>
        <w:gridCol w:w="1842"/>
        <w:gridCol w:w="2524"/>
        <w:gridCol w:w="2693"/>
        <w:gridCol w:w="2268"/>
      </w:tblGrid>
      <w:tr w:rsidR="00F03BB3" w:rsidRPr="00F03BB3" w14:paraId="02B0AB37" w14:textId="77777777" w:rsidTr="00635E6B">
        <w:trPr>
          <w:trHeight w:val="903"/>
        </w:trPr>
        <w:tc>
          <w:tcPr>
            <w:tcW w:w="1842" w:type="dxa"/>
            <w:vMerge w:val="restart"/>
            <w:vAlign w:val="center"/>
          </w:tcPr>
          <w:p w14:paraId="59902C2D" w14:textId="666BCABB" w:rsidR="00F03BB3" w:rsidRPr="00F03BB3" w:rsidRDefault="00B54458" w:rsidP="00F03BB3">
            <w:pPr>
              <w:jc w:val="center"/>
              <w:rPr>
                <w:rFonts w:ascii="Calibri" w:eastAsia="Calibri" w:hAnsi="Calibri" w:cs="Arial"/>
                <w:lang w:val="en-US"/>
              </w:rPr>
            </w:pPr>
            <w:r>
              <w:rPr>
                <w:rFonts w:ascii="Trebuchet MS" w:hAnsi="Trebuchet MS"/>
                <w:b/>
                <w:bCs/>
                <w:color w:val="000000"/>
                <w:sz w:val="20"/>
                <w:szCs w:val="20"/>
                <w:lang w:val="en-US"/>
              </w:rPr>
              <w:br w:type="page"/>
            </w:r>
            <w:r w:rsidR="00F03BB3" w:rsidRPr="00F03BB3">
              <w:rPr>
                <w:rFonts w:ascii="Calibri" w:eastAsia="Calibri" w:hAnsi="Calibri" w:cs="Arial"/>
                <w:noProof/>
                <w:lang w:val="en-US"/>
              </w:rPr>
              <w:drawing>
                <wp:inline distT="0" distB="0" distL="0" distR="0" wp14:anchorId="232A1779" wp14:editId="4E9D82ED">
                  <wp:extent cx="752475" cy="781050"/>
                  <wp:effectExtent l="0" t="0" r="9525" b="0"/>
                  <wp:docPr id="17" name="Picture 1" descr="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" descr="logo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735" cy="790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17" w:type="dxa"/>
            <w:gridSpan w:val="2"/>
            <w:vMerge w:val="restart"/>
          </w:tcPr>
          <w:p w14:paraId="07AE08A0" w14:textId="77777777" w:rsidR="00635E6B" w:rsidRPr="00F03BB3" w:rsidRDefault="00635E6B" w:rsidP="00635E6B">
            <w:pPr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F03BB3">
              <w:rPr>
                <w:rFonts w:ascii="Calibri" w:eastAsia="Calibri" w:hAnsi="Calibri" w:cs="Calibri"/>
                <w:b/>
                <w:sz w:val="36"/>
                <w:szCs w:val="36"/>
                <w:lang w:val="en-US"/>
              </w:rPr>
              <w:t>KURIKULUM 20</w:t>
            </w:r>
            <w:r>
              <w:rPr>
                <w:rFonts w:ascii="Calibri" w:eastAsia="Calibri" w:hAnsi="Calibri" w:cs="Calibri"/>
                <w:b/>
                <w:sz w:val="36"/>
                <w:szCs w:val="36"/>
                <w:lang w:val="en-US"/>
              </w:rPr>
              <w:t>23</w:t>
            </w:r>
            <w:r w:rsidRPr="00F03BB3">
              <w:rPr>
                <w:rFonts w:ascii="Calibri" w:eastAsia="Calibri" w:hAnsi="Calibri" w:cs="Calibri"/>
                <w:b/>
                <w:sz w:val="36"/>
                <w:szCs w:val="36"/>
                <w:lang w:val="en-US"/>
              </w:rPr>
              <w:t>-202</w:t>
            </w:r>
            <w:r>
              <w:rPr>
                <w:rFonts w:ascii="Calibri" w:eastAsia="Calibri" w:hAnsi="Calibri" w:cs="Calibri"/>
                <w:b/>
                <w:sz w:val="36"/>
                <w:szCs w:val="36"/>
                <w:lang w:val="en-US"/>
              </w:rPr>
              <w:t>7</w:t>
            </w:r>
          </w:p>
          <w:p w14:paraId="3A8DA8B5" w14:textId="77777777" w:rsidR="00635E6B" w:rsidRPr="00C82C77" w:rsidRDefault="00635E6B" w:rsidP="00635E6B">
            <w:pPr>
              <w:rPr>
                <w:rFonts w:ascii="Calibri" w:eastAsia="Calibri" w:hAnsi="Calibri" w:cs="Calibri"/>
                <w:lang w:val="en-US"/>
              </w:rPr>
            </w:pPr>
            <w:r w:rsidRPr="00C82C77">
              <w:rPr>
                <w:rFonts w:ascii="Calibri" w:eastAsia="Calibri" w:hAnsi="Calibri" w:cs="Calibri"/>
                <w:lang w:val="en-US"/>
              </w:rPr>
              <w:t xml:space="preserve">Nama </w:t>
            </w:r>
            <w:proofErr w:type="spellStart"/>
            <w:r w:rsidRPr="00C82C77">
              <w:rPr>
                <w:rFonts w:ascii="Calibri" w:eastAsia="Calibri" w:hAnsi="Calibri" w:cs="Calibri"/>
                <w:lang w:val="en-US"/>
              </w:rPr>
              <w:t>Fakultas</w:t>
            </w:r>
            <w:proofErr w:type="spellEnd"/>
            <w:r w:rsidRPr="00C82C77">
              <w:rPr>
                <w:rFonts w:ascii="Calibri" w:eastAsia="Calibri" w:hAnsi="Calibri" w:cs="Calibri"/>
                <w:lang w:val="en-US"/>
              </w:rPr>
              <w:t xml:space="preserve">: </w:t>
            </w:r>
            <w:proofErr w:type="spellStart"/>
            <w:r w:rsidRPr="00C82C77">
              <w:rPr>
                <w:rFonts w:ascii="Calibri" w:eastAsia="Calibri" w:hAnsi="Calibri" w:cs="Calibri"/>
                <w:lang w:val="en-US"/>
              </w:rPr>
              <w:t>Teknologi</w:t>
            </w:r>
            <w:proofErr w:type="spellEnd"/>
            <w:r w:rsidRPr="00C82C77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 w:rsidRPr="00C82C77">
              <w:rPr>
                <w:rFonts w:ascii="Calibri" w:eastAsia="Calibri" w:hAnsi="Calibri" w:cs="Calibri"/>
                <w:lang w:val="en-US"/>
              </w:rPr>
              <w:t>Elektro</w:t>
            </w:r>
            <w:proofErr w:type="spellEnd"/>
            <w:r w:rsidRPr="00C82C77">
              <w:rPr>
                <w:rFonts w:ascii="Calibri" w:eastAsia="Calibri" w:hAnsi="Calibri" w:cs="Calibri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lang w:val="en-US"/>
              </w:rPr>
              <w:t>d</w:t>
            </w:r>
            <w:r w:rsidRPr="00C82C77">
              <w:rPr>
                <w:rFonts w:ascii="Calibri" w:eastAsia="Calibri" w:hAnsi="Calibri" w:cs="Calibri"/>
                <w:lang w:val="en-US"/>
              </w:rPr>
              <w:t xml:space="preserve">an </w:t>
            </w:r>
            <w:proofErr w:type="spellStart"/>
            <w:r w:rsidRPr="00C82C77">
              <w:rPr>
                <w:rFonts w:ascii="Calibri" w:eastAsia="Calibri" w:hAnsi="Calibri" w:cs="Calibri"/>
                <w:lang w:val="en-US"/>
              </w:rPr>
              <w:t>Informatika</w:t>
            </w:r>
            <w:proofErr w:type="spellEnd"/>
            <w:r w:rsidRPr="00C82C77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 w:rsidRPr="00C82C77">
              <w:rPr>
                <w:rFonts w:ascii="Calibri" w:eastAsia="Calibri" w:hAnsi="Calibri" w:cs="Calibri"/>
                <w:lang w:val="en-US"/>
              </w:rPr>
              <w:t>Cerdas</w:t>
            </w:r>
            <w:proofErr w:type="spellEnd"/>
            <w:r w:rsidRPr="00C82C77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  <w:p w14:paraId="678E05A3" w14:textId="48DF379F" w:rsidR="00635E6B" w:rsidRPr="00614883" w:rsidRDefault="00635E6B" w:rsidP="00635E6B">
            <w:pPr>
              <w:rPr>
                <w:rFonts w:ascii="Calibri" w:eastAsia="Calibri" w:hAnsi="Calibri" w:cs="Calibri"/>
                <w:lang w:val="en-US"/>
              </w:rPr>
            </w:pPr>
            <w:r w:rsidRPr="00C82C77">
              <w:rPr>
                <w:rFonts w:ascii="Calibri" w:eastAsia="Calibri" w:hAnsi="Calibri" w:cs="Calibri"/>
                <w:lang w:val="en-US"/>
              </w:rPr>
              <w:t xml:space="preserve">Nama Prodi: </w:t>
            </w:r>
            <w:r w:rsidR="00FE7869">
              <w:rPr>
                <w:rFonts w:ascii="Calibri" w:eastAsia="Calibri" w:hAnsi="Calibri" w:cs="Calibri"/>
                <w:lang w:val="en-US"/>
              </w:rPr>
              <w:t xml:space="preserve">S2 Teknik </w:t>
            </w:r>
            <w:proofErr w:type="spellStart"/>
            <w:r w:rsidR="00FE7869">
              <w:rPr>
                <w:rFonts w:ascii="Calibri" w:eastAsia="Calibri" w:hAnsi="Calibri" w:cs="Calibri"/>
                <w:lang w:val="en-US"/>
              </w:rPr>
              <w:t>Informatika</w:t>
            </w:r>
            <w:proofErr w:type="spellEnd"/>
          </w:p>
          <w:p w14:paraId="785A91E4" w14:textId="247EB157" w:rsidR="00F03BB3" w:rsidRPr="00F03BB3" w:rsidRDefault="00635E6B" w:rsidP="00635E6B">
            <w:pPr>
              <w:rPr>
                <w:rFonts w:ascii="Calibri" w:eastAsia="Calibri" w:hAnsi="Calibri" w:cs="Calibri"/>
                <w:b/>
                <w:sz w:val="32"/>
                <w:szCs w:val="32"/>
              </w:rPr>
            </w:pPr>
            <w:r w:rsidRPr="00614883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 xml:space="preserve">Nama MK: </w:t>
            </w:r>
            <w:proofErr w:type="spellStart"/>
            <w:r w:rsidR="00FE7869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>Topik</w:t>
            </w:r>
            <w:proofErr w:type="spellEnd"/>
            <w:r w:rsidR="00FE7869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 w:rsidR="00FE7869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>Dalam</w:t>
            </w:r>
            <w:proofErr w:type="spellEnd"/>
            <w:r w:rsidR="00FE7869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 w:rsidR="002D6A9A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>Algortima</w:t>
            </w:r>
            <w:proofErr w:type="spellEnd"/>
            <w:r w:rsidR="002D6A9A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 xml:space="preserve"> dan </w:t>
            </w:r>
            <w:r w:rsidR="00F36B57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 xml:space="preserve">Teknik </w:t>
            </w:r>
            <w:proofErr w:type="spellStart"/>
            <w:r w:rsidR="00F36B57">
              <w:rPr>
                <w:rFonts w:ascii="Calibri" w:eastAsia="Calibri" w:hAnsi="Calibri" w:cs="Calibri"/>
                <w:b/>
                <w:sz w:val="28"/>
                <w:szCs w:val="28"/>
                <w:lang w:val="en-US"/>
              </w:rPr>
              <w:t>Optimasi</w:t>
            </w:r>
            <w:proofErr w:type="spellEnd"/>
          </w:p>
        </w:tc>
        <w:tc>
          <w:tcPr>
            <w:tcW w:w="2268" w:type="dxa"/>
            <w:vAlign w:val="center"/>
          </w:tcPr>
          <w:p w14:paraId="04F1F3F3" w14:textId="77777777" w:rsidR="00177772" w:rsidRPr="008E328C" w:rsidRDefault="00177772" w:rsidP="00F03BB3">
            <w:pPr>
              <w:jc w:val="center"/>
              <w:rPr>
                <w:rFonts w:ascii="Calibri" w:eastAsia="Calibri" w:hAnsi="Calibri" w:cs="Arial"/>
                <w:b/>
                <w:color w:val="0000FF"/>
                <w:sz w:val="52"/>
                <w:szCs w:val="52"/>
                <w:lang w:val="en-US"/>
              </w:rPr>
            </w:pPr>
            <w:r w:rsidRPr="008E328C">
              <w:rPr>
                <w:rFonts w:ascii="Calibri" w:eastAsia="Calibri" w:hAnsi="Calibri" w:cs="Arial"/>
                <w:b/>
                <w:color w:val="0000FF"/>
                <w:sz w:val="52"/>
                <w:szCs w:val="52"/>
                <w:lang w:val="en-US"/>
              </w:rPr>
              <w:t xml:space="preserve">Kode </w:t>
            </w:r>
          </w:p>
          <w:p w14:paraId="459BBD0E" w14:textId="61FB68D7" w:rsidR="00F03BB3" w:rsidRPr="00177772" w:rsidRDefault="00177772" w:rsidP="00F03BB3">
            <w:pPr>
              <w:jc w:val="center"/>
              <w:rPr>
                <w:rFonts w:ascii="Calibri" w:eastAsia="Calibri" w:hAnsi="Calibri" w:cs="Arial"/>
                <w:b/>
                <w:sz w:val="12"/>
                <w:szCs w:val="12"/>
              </w:rPr>
            </w:pPr>
            <w:r w:rsidRPr="008E328C">
              <w:rPr>
                <w:rFonts w:ascii="Calibri" w:eastAsia="Calibri" w:hAnsi="Calibri" w:cs="Arial"/>
                <w:b/>
                <w:color w:val="0000FF"/>
                <w:sz w:val="12"/>
                <w:szCs w:val="12"/>
                <w:lang w:val="en-US"/>
              </w:rPr>
              <w:t xml:space="preserve">(masing2 </w:t>
            </w:r>
            <w:proofErr w:type="spellStart"/>
            <w:r w:rsidRPr="008E328C">
              <w:rPr>
                <w:rFonts w:ascii="Calibri" w:eastAsia="Calibri" w:hAnsi="Calibri" w:cs="Arial"/>
                <w:b/>
                <w:color w:val="0000FF"/>
                <w:sz w:val="12"/>
                <w:szCs w:val="12"/>
                <w:lang w:val="en-US"/>
              </w:rPr>
              <w:t>prodi</w:t>
            </w:r>
            <w:proofErr w:type="spellEnd"/>
            <w:r w:rsidRPr="008E328C">
              <w:rPr>
                <w:rFonts w:ascii="Calibri" w:eastAsia="Calibri" w:hAnsi="Calibri" w:cs="Arial"/>
                <w:b/>
                <w:color w:val="0000FF"/>
                <w:sz w:val="12"/>
                <w:szCs w:val="12"/>
                <w:lang w:val="en-US"/>
              </w:rPr>
              <w:t>)</w:t>
            </w:r>
          </w:p>
        </w:tc>
      </w:tr>
      <w:tr w:rsidR="00F03BB3" w:rsidRPr="00F03BB3" w14:paraId="2562A8C4" w14:textId="77777777" w:rsidTr="00635E6B">
        <w:trPr>
          <w:trHeight w:val="419"/>
        </w:trPr>
        <w:tc>
          <w:tcPr>
            <w:tcW w:w="1842" w:type="dxa"/>
            <w:vMerge/>
            <w:vAlign w:val="center"/>
          </w:tcPr>
          <w:p w14:paraId="4EA50A63" w14:textId="77777777" w:rsidR="00F03BB3" w:rsidRPr="00F03BB3" w:rsidRDefault="00F03BB3" w:rsidP="00F03BB3">
            <w:pPr>
              <w:jc w:val="center"/>
              <w:rPr>
                <w:rFonts w:ascii="Calibri" w:eastAsia="Calibri" w:hAnsi="Calibri" w:cs="Arial"/>
                <w:bCs/>
                <w:lang w:eastAsia="id-ID"/>
              </w:rPr>
            </w:pPr>
          </w:p>
        </w:tc>
        <w:tc>
          <w:tcPr>
            <w:tcW w:w="5217" w:type="dxa"/>
            <w:gridSpan w:val="2"/>
            <w:vMerge/>
          </w:tcPr>
          <w:p w14:paraId="2C8C54A8" w14:textId="77777777" w:rsidR="00F03BB3" w:rsidRPr="00F03BB3" w:rsidRDefault="00F03BB3" w:rsidP="00F03BB3">
            <w:pPr>
              <w:rPr>
                <w:rFonts w:ascii="Calibri" w:eastAsia="Calibri" w:hAnsi="Calibri" w:cs="Calibri"/>
                <w:bCs/>
                <w:sz w:val="36"/>
                <w:szCs w:val="36"/>
              </w:rPr>
            </w:pPr>
          </w:p>
        </w:tc>
        <w:tc>
          <w:tcPr>
            <w:tcW w:w="2268" w:type="dxa"/>
            <w:vAlign w:val="center"/>
          </w:tcPr>
          <w:p w14:paraId="58FE0DC2" w14:textId="139E74D7" w:rsidR="00F03BB3" w:rsidRPr="00177772" w:rsidRDefault="00177772" w:rsidP="00F03BB3">
            <w:pPr>
              <w:rPr>
                <w:rFonts w:ascii="Calibri" w:eastAsia="Calibri" w:hAnsi="Calibri" w:cs="Arial"/>
                <w:bCs/>
                <w:lang w:val="en-US"/>
              </w:rPr>
            </w:pPr>
            <w:r w:rsidRPr="00635E6B">
              <w:rPr>
                <w:rFonts w:ascii="Calibri" w:eastAsia="Calibri" w:hAnsi="Calibri" w:cs="Arial"/>
                <w:b/>
                <w:lang w:val="en-US"/>
              </w:rPr>
              <w:t>Sem:</w:t>
            </w:r>
            <w:r w:rsidR="00635E6B">
              <w:rPr>
                <w:rFonts w:ascii="Calibri" w:eastAsia="Calibri" w:hAnsi="Calibri" w:cs="Arial"/>
                <w:bCs/>
                <w:lang w:val="en-US"/>
              </w:rPr>
              <w:t xml:space="preserve"> </w:t>
            </w:r>
            <w:proofErr w:type="spellStart"/>
            <w:r w:rsidR="00635E6B">
              <w:rPr>
                <w:rFonts w:ascii="Calibri" w:eastAsia="Calibri" w:hAnsi="Calibri" w:cs="Arial"/>
                <w:bCs/>
                <w:lang w:val="en-US"/>
              </w:rPr>
              <w:t>G</w:t>
            </w:r>
            <w:r w:rsidR="00F36B57">
              <w:rPr>
                <w:rFonts w:ascii="Calibri" w:eastAsia="Calibri" w:hAnsi="Calibri" w:cs="Arial"/>
                <w:bCs/>
                <w:lang w:val="en-US"/>
              </w:rPr>
              <w:t>enap</w:t>
            </w:r>
            <w:r w:rsidR="00FF1EF6">
              <w:rPr>
                <w:rFonts w:ascii="Calibri" w:eastAsia="Calibri" w:hAnsi="Calibri" w:cs="Arial"/>
                <w:bCs/>
                <w:lang w:val="en-US"/>
              </w:rPr>
              <w:t>l</w:t>
            </w:r>
            <w:proofErr w:type="spellEnd"/>
          </w:p>
        </w:tc>
      </w:tr>
      <w:tr w:rsidR="00F03BB3" w:rsidRPr="00F03BB3" w14:paraId="5B8482B0" w14:textId="77777777" w:rsidTr="00635E6B">
        <w:tc>
          <w:tcPr>
            <w:tcW w:w="1842" w:type="dxa"/>
            <w:tcBorders>
              <w:bottom w:val="single" w:sz="4" w:space="0" w:color="auto"/>
            </w:tcBorders>
          </w:tcPr>
          <w:p w14:paraId="54F12026" w14:textId="381E9508" w:rsidR="00F03BB3" w:rsidRPr="00177772" w:rsidRDefault="00F03BB3" w:rsidP="00F03BB3">
            <w:pPr>
              <w:ind w:right="-108"/>
              <w:rPr>
                <w:rFonts w:ascii="Calibri" w:eastAsia="Calibri" w:hAnsi="Calibri" w:cs="Arial"/>
                <w:lang w:val="en-US"/>
              </w:rPr>
            </w:pPr>
            <w:r w:rsidRPr="00F03BB3">
              <w:rPr>
                <w:rFonts w:ascii="Calibri" w:eastAsia="Calibri" w:hAnsi="Calibri" w:cs="Arial"/>
                <w:b/>
                <w:bCs/>
              </w:rPr>
              <w:t>Kode:</w:t>
            </w:r>
            <w:r w:rsidRPr="00F03BB3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="00FE7869">
              <w:rPr>
                <w:rFonts w:ascii="Calibri" w:eastAsia="Calibri" w:hAnsi="Calibri" w:cs="Arial"/>
                <w:lang w:val="en-US"/>
              </w:rPr>
              <w:t>EF</w:t>
            </w:r>
            <w:r w:rsidR="00A44D9A">
              <w:rPr>
                <w:rFonts w:ascii="Calibri" w:eastAsia="Calibri" w:hAnsi="Calibri" w:cs="Arial"/>
                <w:lang w:val="en-US"/>
              </w:rPr>
              <w:t>xxxxx</w:t>
            </w:r>
            <w:proofErr w:type="spellEnd"/>
          </w:p>
        </w:tc>
        <w:tc>
          <w:tcPr>
            <w:tcW w:w="2524" w:type="dxa"/>
            <w:tcBorders>
              <w:bottom w:val="single" w:sz="4" w:space="0" w:color="auto"/>
            </w:tcBorders>
          </w:tcPr>
          <w:p w14:paraId="416B2D71" w14:textId="380566CE" w:rsidR="00F03BB3" w:rsidRPr="00177772" w:rsidRDefault="00F03BB3" w:rsidP="00F03BB3">
            <w:pPr>
              <w:rPr>
                <w:rFonts w:ascii="Calibri" w:eastAsia="Calibri" w:hAnsi="Calibri" w:cs="Arial"/>
                <w:lang w:val="en-US"/>
              </w:rPr>
            </w:pPr>
            <w:proofErr w:type="spellStart"/>
            <w:r w:rsidRPr="00F03BB3">
              <w:rPr>
                <w:rFonts w:ascii="Calibri" w:eastAsia="Calibri" w:hAnsi="Calibri" w:cs="Arial"/>
                <w:b/>
                <w:bCs/>
              </w:rPr>
              <w:t>Bobot</w:t>
            </w:r>
            <w:proofErr w:type="spellEnd"/>
            <w:r w:rsidRPr="00F03BB3">
              <w:rPr>
                <w:rFonts w:ascii="Calibri" w:eastAsia="Calibri" w:hAnsi="Calibri" w:cs="Arial"/>
                <w:b/>
                <w:bCs/>
              </w:rPr>
              <w:t xml:space="preserve"> </w:t>
            </w:r>
            <w:proofErr w:type="spellStart"/>
            <w:r w:rsidRPr="00F03BB3">
              <w:rPr>
                <w:rFonts w:ascii="Calibri" w:eastAsia="Calibri" w:hAnsi="Calibri" w:cs="Arial"/>
                <w:b/>
                <w:bCs/>
              </w:rPr>
              <w:t>sks</w:t>
            </w:r>
            <w:proofErr w:type="spellEnd"/>
            <w:r w:rsidRPr="00F03BB3">
              <w:rPr>
                <w:rFonts w:ascii="Calibri" w:eastAsia="Calibri" w:hAnsi="Calibri" w:cs="Arial"/>
              </w:rPr>
              <w:t xml:space="preserve"> (T/P): </w:t>
            </w:r>
            <w:r w:rsidR="00635E6B">
              <w:rPr>
                <w:rFonts w:ascii="Calibri" w:eastAsia="Calibri" w:hAnsi="Calibri" w:cs="Arial"/>
                <w:lang w:val="en-US"/>
              </w:rPr>
              <w:t>3/0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47BB2782" w14:textId="795CD514" w:rsidR="00F03BB3" w:rsidRPr="00177772" w:rsidRDefault="00F03BB3" w:rsidP="007705C4">
            <w:pPr>
              <w:rPr>
                <w:rFonts w:ascii="Calibri" w:eastAsia="Calibri" w:hAnsi="Calibri" w:cs="Arial"/>
                <w:color w:val="8496B0"/>
                <w:lang w:val="en-US"/>
              </w:rPr>
            </w:pPr>
            <w:proofErr w:type="spellStart"/>
            <w:r w:rsidRPr="00F03BB3">
              <w:rPr>
                <w:rFonts w:ascii="Calibri" w:eastAsia="Calibri" w:hAnsi="Calibri" w:cs="Arial"/>
                <w:b/>
                <w:bCs/>
              </w:rPr>
              <w:t>Rumpun</w:t>
            </w:r>
            <w:proofErr w:type="spellEnd"/>
            <w:r w:rsidRPr="00F03BB3">
              <w:rPr>
                <w:rFonts w:ascii="Calibri" w:eastAsia="Calibri" w:hAnsi="Calibri" w:cs="Arial"/>
                <w:b/>
                <w:bCs/>
              </w:rPr>
              <w:t xml:space="preserve"> MK</w:t>
            </w:r>
            <w:r w:rsidRPr="00F03BB3">
              <w:rPr>
                <w:rFonts w:ascii="Calibri" w:eastAsia="Calibri" w:hAnsi="Calibri" w:cs="Arial"/>
              </w:rPr>
              <w:t xml:space="preserve">: </w:t>
            </w:r>
            <w:proofErr w:type="spellStart"/>
            <w:r w:rsidR="00A44D9A">
              <w:rPr>
                <w:rFonts w:ascii="Calibri" w:eastAsia="Calibri" w:hAnsi="Calibri" w:cs="Arial"/>
                <w:lang w:val="en-US"/>
              </w:rPr>
              <w:t>Algoritma</w:t>
            </w:r>
            <w:proofErr w:type="spellEnd"/>
            <w:r w:rsidR="00A44D9A">
              <w:rPr>
                <w:rFonts w:ascii="Calibri" w:eastAsia="Calibri" w:hAnsi="Calibri" w:cs="Arial"/>
                <w:lang w:val="en-US"/>
              </w:rPr>
              <w:t xml:space="preserve"> dan </w:t>
            </w:r>
            <w:proofErr w:type="spellStart"/>
            <w:r w:rsidR="00A44D9A">
              <w:rPr>
                <w:rFonts w:ascii="Calibri" w:eastAsia="Calibri" w:hAnsi="Calibri" w:cs="Arial"/>
                <w:lang w:val="en-US"/>
              </w:rPr>
              <w:t>Pemrograman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1E78FCC" w14:textId="0BAC5750" w:rsidR="00F03BB3" w:rsidRPr="00A44D9A" w:rsidRDefault="00F03BB3" w:rsidP="00F03BB3">
            <w:pPr>
              <w:rPr>
                <w:rFonts w:ascii="Calibri" w:eastAsia="Calibri" w:hAnsi="Calibri" w:cs="Arial"/>
                <w:lang w:val="en-US"/>
              </w:rPr>
            </w:pPr>
            <w:proofErr w:type="spellStart"/>
            <w:r w:rsidRPr="00635E6B">
              <w:rPr>
                <w:rFonts w:ascii="Calibri" w:eastAsia="Calibri" w:hAnsi="Calibri" w:cs="Arial"/>
                <w:b/>
                <w:bCs/>
              </w:rPr>
              <w:t>Smt</w:t>
            </w:r>
            <w:proofErr w:type="spellEnd"/>
            <w:r w:rsidRPr="00635E6B">
              <w:rPr>
                <w:rFonts w:ascii="Calibri" w:eastAsia="Calibri" w:hAnsi="Calibri" w:cs="Arial"/>
                <w:b/>
                <w:bCs/>
              </w:rPr>
              <w:t>:</w:t>
            </w:r>
            <w:r w:rsidRPr="00F03BB3">
              <w:rPr>
                <w:rFonts w:ascii="Calibri" w:eastAsia="Calibri" w:hAnsi="Calibri" w:cs="Arial"/>
              </w:rPr>
              <w:t xml:space="preserve"> </w:t>
            </w:r>
            <w:r w:rsidR="00A44D9A">
              <w:rPr>
                <w:rFonts w:ascii="Calibri" w:eastAsia="Calibri" w:hAnsi="Calibri" w:cs="Arial"/>
                <w:lang w:val="en-US"/>
              </w:rPr>
              <w:t>2</w:t>
            </w:r>
          </w:p>
        </w:tc>
      </w:tr>
      <w:tr w:rsidR="00F03BB3" w:rsidRPr="00F03BB3" w14:paraId="171F684E" w14:textId="77777777" w:rsidTr="00635E6B">
        <w:trPr>
          <w:trHeight w:val="66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5968444" w14:textId="77777777" w:rsidR="00F03BB3" w:rsidRPr="00F03BB3" w:rsidRDefault="00F03BB3" w:rsidP="00F03BB3">
            <w:pPr>
              <w:rPr>
                <w:rFonts w:ascii="Calibri" w:eastAsia="Calibri" w:hAnsi="Calibri" w:cs="Arial"/>
                <w:b/>
              </w:rPr>
            </w:pPr>
            <w:r w:rsidRPr="00F03BB3">
              <w:rPr>
                <w:rFonts w:ascii="Calibri" w:eastAsia="Calibri" w:hAnsi="Calibri" w:cs="Arial"/>
                <w:b/>
              </w:rPr>
              <w:t>OTORISASI</w:t>
            </w:r>
          </w:p>
          <w:p w14:paraId="7A5CCE83" w14:textId="77777777" w:rsidR="00F03BB3" w:rsidRPr="00F03BB3" w:rsidRDefault="00F03BB3" w:rsidP="00F03BB3">
            <w:pPr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524" w:type="dxa"/>
            <w:tcBorders>
              <w:left w:val="single" w:sz="4" w:space="0" w:color="auto"/>
            </w:tcBorders>
          </w:tcPr>
          <w:p w14:paraId="556B5F11" w14:textId="41E5FE5D" w:rsidR="00F03BB3" w:rsidRPr="00635E6B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proofErr w:type="spellStart"/>
            <w:r w:rsidRPr="00635E6B">
              <w:rPr>
                <w:rFonts w:ascii="Calibri" w:eastAsia="Calibri" w:hAnsi="Calibri" w:cs="Arial"/>
                <w:b/>
              </w:rPr>
              <w:t>Penyusun</w:t>
            </w:r>
            <w:proofErr w:type="spellEnd"/>
            <w:r w:rsidRPr="00635E6B">
              <w:rPr>
                <w:rFonts w:ascii="Calibri" w:eastAsia="Calibri" w:hAnsi="Calibri" w:cs="Arial"/>
                <w:b/>
              </w:rPr>
              <w:t xml:space="preserve"> </w:t>
            </w:r>
          </w:p>
          <w:p w14:paraId="173FFD88" w14:textId="2F42DB51" w:rsidR="00F03BB3" w:rsidRPr="00635E6B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</w:p>
          <w:p w14:paraId="791A78EF" w14:textId="04B52E33" w:rsidR="00F03BB3" w:rsidRPr="00635E6B" w:rsidRDefault="00F36B57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proofErr w:type="spellStart"/>
            <w:r>
              <w:rPr>
                <w:rFonts w:ascii="Calibri" w:eastAsia="Calibri" w:hAnsi="Calibri" w:cs="Arial"/>
                <w:b/>
                <w:lang w:val="en-US"/>
              </w:rPr>
              <w:t>Dwi</w:t>
            </w:r>
            <w:proofErr w:type="spellEnd"/>
            <w:r>
              <w:rPr>
                <w:rFonts w:ascii="Calibri" w:eastAsia="Calibri" w:hAnsi="Calibri" w:cs="Arial"/>
                <w:b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b/>
                <w:lang w:val="en-US"/>
              </w:rPr>
              <w:t>Sunaryono</w:t>
            </w:r>
            <w:proofErr w:type="spellEnd"/>
          </w:p>
        </w:tc>
        <w:tc>
          <w:tcPr>
            <w:tcW w:w="2693" w:type="dxa"/>
          </w:tcPr>
          <w:p w14:paraId="079E680E" w14:textId="70E9C4C5" w:rsidR="00F03BB3" w:rsidRPr="00635E6B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proofErr w:type="spellStart"/>
            <w:r w:rsidRPr="00635E6B">
              <w:rPr>
                <w:rFonts w:ascii="Calibri" w:eastAsia="Calibri" w:hAnsi="Calibri" w:cs="Arial"/>
                <w:b/>
              </w:rPr>
              <w:t>Koordinator</w:t>
            </w:r>
            <w:proofErr w:type="spellEnd"/>
            <w:r w:rsidRPr="00635E6B">
              <w:rPr>
                <w:rFonts w:ascii="Calibri" w:eastAsia="Calibri" w:hAnsi="Calibri" w:cs="Arial"/>
                <w:b/>
              </w:rPr>
              <w:t xml:space="preserve"> RMK</w:t>
            </w:r>
            <w:r w:rsidRPr="00635E6B">
              <w:rPr>
                <w:rFonts w:ascii="Calibri" w:eastAsia="Calibri" w:hAnsi="Calibri" w:cs="Arial"/>
                <w:b/>
                <w:lang w:val="en-US"/>
              </w:rPr>
              <w:t xml:space="preserve"> </w:t>
            </w:r>
          </w:p>
          <w:p w14:paraId="30738337" w14:textId="77777777" w:rsidR="00F03BB3" w:rsidRPr="00635E6B" w:rsidRDefault="00F03BB3" w:rsidP="00F03BB3">
            <w:pPr>
              <w:rPr>
                <w:rFonts w:ascii="Calibri" w:eastAsia="Calibri" w:hAnsi="Calibri" w:cs="Calibri"/>
                <w:bCs/>
                <w:lang w:val="en-US"/>
              </w:rPr>
            </w:pPr>
          </w:p>
          <w:p w14:paraId="54C481E2" w14:textId="07B8E4BE" w:rsidR="00F03BB3" w:rsidRPr="00F36B57" w:rsidRDefault="00F36B57" w:rsidP="00F03BB3">
            <w:pPr>
              <w:rPr>
                <w:rFonts w:ascii="Calibri" w:eastAsia="Calibri" w:hAnsi="Calibri" w:cs="Calibri"/>
                <w:b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lang w:val="en-US"/>
              </w:rPr>
              <w:t>Dwi</w:t>
            </w:r>
            <w:proofErr w:type="spellEnd"/>
            <w:r>
              <w:rPr>
                <w:rFonts w:ascii="Calibri" w:eastAsia="Calibri" w:hAnsi="Calibri" w:cs="Calibri"/>
                <w:b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lang w:val="en-US"/>
              </w:rPr>
              <w:t>sunaryono</w:t>
            </w:r>
            <w:proofErr w:type="spellEnd"/>
          </w:p>
        </w:tc>
        <w:tc>
          <w:tcPr>
            <w:tcW w:w="2268" w:type="dxa"/>
          </w:tcPr>
          <w:p w14:paraId="0F9246B0" w14:textId="77777777" w:rsidR="00635E6B" w:rsidRPr="006C3D3E" w:rsidRDefault="00635E6B" w:rsidP="00635E6B">
            <w:pPr>
              <w:rPr>
                <w:rFonts w:ascii="Calibri" w:eastAsia="Calibri" w:hAnsi="Calibri" w:cs="Arial"/>
                <w:b/>
                <w:lang w:val="en-US"/>
              </w:rPr>
            </w:pPr>
            <w:r w:rsidRPr="006C3D3E">
              <w:rPr>
                <w:rFonts w:ascii="Calibri" w:eastAsia="Calibri" w:hAnsi="Calibri" w:cs="Arial"/>
                <w:b/>
              </w:rPr>
              <w:t>Ka</w:t>
            </w:r>
            <w:proofErr w:type="spellStart"/>
            <w:r w:rsidRPr="006C3D3E">
              <w:rPr>
                <w:rFonts w:ascii="Calibri" w:eastAsia="Calibri" w:hAnsi="Calibri" w:cs="Arial"/>
                <w:b/>
                <w:lang w:val="en-US"/>
              </w:rPr>
              <w:t>prodi</w:t>
            </w:r>
            <w:proofErr w:type="spellEnd"/>
          </w:p>
          <w:p w14:paraId="79AE8A5D" w14:textId="77777777" w:rsidR="00635E6B" w:rsidRPr="006C3D3E" w:rsidRDefault="00635E6B" w:rsidP="00635E6B">
            <w:pPr>
              <w:rPr>
                <w:rFonts w:ascii="Calibri" w:eastAsia="Calibri" w:hAnsi="Calibri" w:cs="Arial"/>
                <w:b/>
                <w:lang w:val="en-US"/>
              </w:rPr>
            </w:pPr>
          </w:p>
          <w:p w14:paraId="2535AC4A" w14:textId="438D6D8C" w:rsidR="00F03BB3" w:rsidRPr="00C732BF" w:rsidRDefault="00F36B57" w:rsidP="00635E6B">
            <w:pPr>
              <w:rPr>
                <w:rFonts w:ascii="Calibri" w:eastAsia="Calibri" w:hAnsi="Calibri" w:cs="Arial"/>
                <w:b/>
                <w:lang w:val="en-US"/>
              </w:rPr>
            </w:pPr>
            <w:proofErr w:type="spellStart"/>
            <w:r>
              <w:rPr>
                <w:rFonts w:ascii="Calibri" w:eastAsia="Calibri" w:hAnsi="Calibri" w:cs="Arial"/>
                <w:b/>
                <w:lang w:val="en-US"/>
              </w:rPr>
              <w:t>Hudan</w:t>
            </w:r>
            <w:proofErr w:type="spellEnd"/>
            <w:r>
              <w:rPr>
                <w:rFonts w:ascii="Calibri" w:eastAsia="Calibri" w:hAnsi="Calibri" w:cs="Arial"/>
                <w:b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b/>
                <w:lang w:val="en-US"/>
              </w:rPr>
              <w:t>Sudiawan</w:t>
            </w:r>
            <w:proofErr w:type="spellEnd"/>
          </w:p>
        </w:tc>
      </w:tr>
      <w:tr w:rsidR="00F03BB3" w:rsidRPr="00F03BB3" w14:paraId="5CEC3E35" w14:textId="77777777" w:rsidTr="00635E6B">
        <w:trPr>
          <w:trHeight w:val="830"/>
        </w:trPr>
        <w:tc>
          <w:tcPr>
            <w:tcW w:w="18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F12E83" w14:textId="77777777" w:rsidR="00F03BB3" w:rsidRPr="00F03BB3" w:rsidRDefault="00F03BB3" w:rsidP="00F03BB3">
            <w:pPr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524" w:type="dxa"/>
            <w:tcBorders>
              <w:left w:val="single" w:sz="4" w:space="0" w:color="auto"/>
            </w:tcBorders>
          </w:tcPr>
          <w:p w14:paraId="01921795" w14:textId="190946EB" w:rsidR="00F03BB3" w:rsidRPr="008E328C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r w:rsidRPr="008E328C">
              <w:rPr>
                <w:rFonts w:ascii="Calibri" w:eastAsia="Calibri" w:hAnsi="Calibri" w:cs="Arial"/>
                <w:b/>
                <w:lang w:val="en-US"/>
              </w:rPr>
              <w:t>TTD</w:t>
            </w:r>
          </w:p>
          <w:p w14:paraId="08781843" w14:textId="1F7B9E2B" w:rsidR="00F03BB3" w:rsidRPr="008E328C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</w:p>
          <w:p w14:paraId="0247796B" w14:textId="77777777" w:rsidR="00F03BB3" w:rsidRPr="008E328C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</w:p>
        </w:tc>
        <w:tc>
          <w:tcPr>
            <w:tcW w:w="2693" w:type="dxa"/>
          </w:tcPr>
          <w:p w14:paraId="0B099E65" w14:textId="77777777" w:rsidR="00F03BB3" w:rsidRPr="008E328C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r w:rsidRPr="008E328C">
              <w:rPr>
                <w:rFonts w:ascii="Calibri" w:eastAsia="Calibri" w:hAnsi="Calibri" w:cs="Arial"/>
                <w:b/>
                <w:lang w:val="en-US"/>
              </w:rPr>
              <w:t>TTD</w:t>
            </w:r>
          </w:p>
          <w:p w14:paraId="0B0E35BB" w14:textId="77777777" w:rsidR="00F03BB3" w:rsidRPr="008E328C" w:rsidRDefault="00F03BB3" w:rsidP="00F03BB3">
            <w:pPr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268" w:type="dxa"/>
          </w:tcPr>
          <w:p w14:paraId="3B2FF169" w14:textId="77777777" w:rsidR="00F03BB3" w:rsidRPr="008E328C" w:rsidRDefault="00F03BB3" w:rsidP="00F03BB3">
            <w:pPr>
              <w:rPr>
                <w:rFonts w:ascii="Calibri" w:eastAsia="Calibri" w:hAnsi="Calibri" w:cs="Arial"/>
                <w:b/>
                <w:lang w:val="en-US"/>
              </w:rPr>
            </w:pPr>
            <w:r w:rsidRPr="008E328C">
              <w:rPr>
                <w:rFonts w:ascii="Calibri" w:eastAsia="Calibri" w:hAnsi="Calibri" w:cs="Arial"/>
                <w:b/>
                <w:lang w:val="en-US"/>
              </w:rPr>
              <w:t>TTD</w:t>
            </w:r>
          </w:p>
          <w:p w14:paraId="394D135A" w14:textId="77777777" w:rsidR="00F03BB3" w:rsidRPr="008E328C" w:rsidRDefault="00F03BB3" w:rsidP="00F03BB3">
            <w:pPr>
              <w:rPr>
                <w:rFonts w:ascii="Calibri" w:eastAsia="Calibri" w:hAnsi="Calibri" w:cs="Arial"/>
                <w:b/>
              </w:rPr>
            </w:pPr>
          </w:p>
        </w:tc>
      </w:tr>
      <w:tr w:rsidR="00635E6B" w:rsidRPr="00F03BB3" w14:paraId="6584B6ED" w14:textId="77777777" w:rsidTr="00635E6B">
        <w:trPr>
          <w:trHeight w:val="262"/>
        </w:trPr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6146" w14:textId="77777777" w:rsidR="00635E6B" w:rsidRPr="00F03BB3" w:rsidRDefault="00635E6B" w:rsidP="00635E6B">
            <w:pPr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524" w:type="dxa"/>
            <w:tcBorders>
              <w:left w:val="single" w:sz="4" w:space="0" w:color="auto"/>
            </w:tcBorders>
            <w:vAlign w:val="bottom"/>
          </w:tcPr>
          <w:p w14:paraId="2B6FBB75" w14:textId="1011D089" w:rsidR="00635E6B" w:rsidRPr="008E328C" w:rsidRDefault="00635E6B" w:rsidP="00635E6B">
            <w:pPr>
              <w:rPr>
                <w:rFonts w:ascii="Calibri" w:eastAsia="Calibri" w:hAnsi="Calibri" w:cs="Arial"/>
                <w:b/>
                <w:color w:val="0000FF"/>
                <w:lang w:val="en-US"/>
              </w:rPr>
            </w:pPr>
            <w:proofErr w:type="spellStart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Tanggal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: </w:t>
            </w:r>
            <w:r w:rsidR="00F36B57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2 </w:t>
            </w:r>
            <w:proofErr w:type="spellStart"/>
            <w:r w:rsidR="00F36B57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mei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 202</w:t>
            </w:r>
            <w:r w:rsidR="00A44D9A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693" w:type="dxa"/>
            <w:vAlign w:val="bottom"/>
          </w:tcPr>
          <w:p w14:paraId="7877493F" w14:textId="762C046D" w:rsidR="00635E6B" w:rsidRPr="008E328C" w:rsidRDefault="00F36B57" w:rsidP="00635E6B">
            <w:pPr>
              <w:rPr>
                <w:rFonts w:ascii="Calibri" w:eastAsia="Calibri" w:hAnsi="Calibri" w:cs="Arial"/>
                <w:b/>
                <w:color w:val="0000FF"/>
              </w:rPr>
            </w:pPr>
            <w:proofErr w:type="spellStart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Tanggal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2 </w:t>
            </w:r>
            <w:proofErr w:type="spellStart"/>
            <w:r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mei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 202</w:t>
            </w:r>
            <w:r w:rsidR="00A44D9A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vAlign w:val="bottom"/>
          </w:tcPr>
          <w:p w14:paraId="1341FC9C" w14:textId="73FC2B23" w:rsidR="00635E6B" w:rsidRPr="008E328C" w:rsidRDefault="00F36B57" w:rsidP="00635E6B">
            <w:pPr>
              <w:rPr>
                <w:rFonts w:ascii="Calibri" w:eastAsia="Calibri" w:hAnsi="Calibri" w:cs="Arial"/>
                <w:b/>
                <w:color w:val="0000FF"/>
              </w:rPr>
            </w:pPr>
            <w:proofErr w:type="spellStart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Tanggal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20 </w:t>
            </w:r>
            <w:proofErr w:type="spellStart"/>
            <w:r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mei</w:t>
            </w:r>
            <w:proofErr w:type="spellEnd"/>
            <w:r w:rsidRPr="0029460D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 xml:space="preserve"> 202</w:t>
            </w:r>
            <w:r w:rsidR="00A44D9A">
              <w:rPr>
                <w:rFonts w:ascii="Calibri" w:eastAsia="Calibri" w:hAnsi="Calibri" w:cs="Arial"/>
                <w:b/>
                <w:sz w:val="20"/>
                <w:szCs w:val="20"/>
                <w:lang w:val="en-US"/>
              </w:rPr>
              <w:t>5</w:t>
            </w:r>
          </w:p>
        </w:tc>
      </w:tr>
    </w:tbl>
    <w:p w14:paraId="2F6A7C2A" w14:textId="631107CC" w:rsidR="00F03BB3" w:rsidRPr="00F03BB3" w:rsidRDefault="00F03BB3" w:rsidP="00F03BB3">
      <w:pPr>
        <w:spacing w:after="120"/>
        <w:rPr>
          <w:rFonts w:ascii="Calibri" w:eastAsia="Calibri" w:hAnsi="Calibri" w:cs="Arial"/>
          <w:i/>
          <w:sz w:val="20"/>
          <w:szCs w:val="20"/>
          <w:lang w:val="en-US"/>
        </w:rPr>
      </w:pPr>
      <w:r w:rsidRPr="00F03BB3">
        <w:rPr>
          <w:rFonts w:ascii="Calibri" w:eastAsia="Calibri" w:hAnsi="Calibri" w:cs="Arial"/>
          <w:lang w:val="en-US"/>
        </w:rPr>
        <w:t xml:space="preserve">        </w:t>
      </w:r>
    </w:p>
    <w:p w14:paraId="4B320900" w14:textId="77777777" w:rsidR="00F03BB3" w:rsidRPr="00F03BB3" w:rsidRDefault="00F03BB3" w:rsidP="00F03BB3">
      <w:pPr>
        <w:rPr>
          <w:lang w:val="en-US"/>
        </w:rPr>
      </w:pPr>
    </w:p>
    <w:p w14:paraId="57291112" w14:textId="4A43753F" w:rsidR="00F03BB3" w:rsidRDefault="00F03BB3" w:rsidP="00F03BB3">
      <w:pPr>
        <w:rPr>
          <w:lang w:val="en-US"/>
        </w:rPr>
      </w:pPr>
      <w:r>
        <w:rPr>
          <w:lang w:val="en-US"/>
        </w:rPr>
        <w:br w:type="page"/>
      </w:r>
    </w:p>
    <w:p w14:paraId="1DC50F15" w14:textId="52F72F5F" w:rsidR="00B60F0A" w:rsidRPr="00635E6B" w:rsidRDefault="00B677DC" w:rsidP="00635E6B">
      <w:pPr>
        <w:pStyle w:val="Heading1"/>
        <w:ind w:left="426" w:hanging="426"/>
        <w:rPr>
          <w:rFonts w:eastAsia="Times New Roman"/>
          <w:lang w:val="en-US"/>
        </w:rPr>
      </w:pPr>
      <w:bookmarkStart w:id="9" w:name="_Toc197021812"/>
      <w:proofErr w:type="spellStart"/>
      <w:r>
        <w:rPr>
          <w:rFonts w:eastAsia="Times New Roman"/>
          <w:lang w:val="en-US"/>
        </w:rPr>
        <w:lastRenderedPageBreak/>
        <w:t>Capa</w:t>
      </w:r>
      <w:r w:rsidR="00492177">
        <w:rPr>
          <w:rFonts w:eastAsia="Times New Roman"/>
          <w:lang w:val="en-US"/>
        </w:rPr>
        <w:t>i</w:t>
      </w:r>
      <w:r>
        <w:rPr>
          <w:rFonts w:eastAsia="Times New Roman"/>
          <w:lang w:val="en-US"/>
        </w:rPr>
        <w:t>an</w:t>
      </w:r>
      <w:proofErr w:type="spellEnd"/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Pembelajaran</w:t>
      </w:r>
      <w:proofErr w:type="spellEnd"/>
      <w:r>
        <w:rPr>
          <w:rFonts w:eastAsia="Times New Roman"/>
          <w:lang w:val="en-US"/>
        </w:rPr>
        <w:t xml:space="preserve"> (</w:t>
      </w:r>
      <w:r w:rsidRPr="00635E6B">
        <w:rPr>
          <w:rFonts w:eastAsia="Times New Roman"/>
          <w:i/>
          <w:iCs/>
          <w:lang w:val="en-US"/>
        </w:rPr>
        <w:t>Learning Outcomes</w:t>
      </w:r>
      <w:r>
        <w:rPr>
          <w:rFonts w:eastAsia="Times New Roman"/>
          <w:lang w:val="en-US"/>
        </w:rPr>
        <w:t>)</w:t>
      </w:r>
      <w:r w:rsidR="00177772">
        <w:rPr>
          <w:rFonts w:eastAsia="Times New Roman"/>
          <w:lang w:val="en-US"/>
        </w:rPr>
        <w:t xml:space="preserve"> Prodi</w:t>
      </w:r>
      <w:bookmarkEnd w:id="9"/>
    </w:p>
    <w:p w14:paraId="2BE067FB" w14:textId="6B7C0C4C" w:rsidR="00E341FB" w:rsidRDefault="00E341FB" w:rsidP="006B5273">
      <w:pPr>
        <w:pStyle w:val="Heading2"/>
        <w:ind w:left="426" w:hanging="426"/>
      </w:pPr>
      <w:bookmarkStart w:id="10" w:name="_Toc197021813"/>
      <w:proofErr w:type="spellStart"/>
      <w:r w:rsidRPr="00E341FB">
        <w:t>Capaian</w:t>
      </w:r>
      <w:proofErr w:type="spellEnd"/>
      <w:r w:rsidRPr="00E341FB">
        <w:t xml:space="preserve"> </w:t>
      </w:r>
      <w:proofErr w:type="spellStart"/>
      <w:r w:rsidRPr="00E341FB">
        <w:t>Pembelajaran</w:t>
      </w:r>
      <w:proofErr w:type="spellEnd"/>
      <w:r w:rsidRPr="00E341FB">
        <w:t xml:space="preserve"> </w:t>
      </w:r>
      <w:proofErr w:type="spellStart"/>
      <w:r w:rsidRPr="00E341FB">
        <w:t>Lulusan</w:t>
      </w:r>
      <w:proofErr w:type="spellEnd"/>
      <w:r w:rsidRPr="00E341FB">
        <w:t xml:space="preserve"> </w:t>
      </w:r>
      <w:r w:rsidR="0048600A">
        <w:t xml:space="preserve">(CPL) / </w:t>
      </w:r>
      <w:proofErr w:type="spellStart"/>
      <w:r w:rsidR="0048600A" w:rsidRPr="00635E6B">
        <w:rPr>
          <w:i/>
          <w:iCs/>
        </w:rPr>
        <w:t>Programme</w:t>
      </w:r>
      <w:proofErr w:type="spellEnd"/>
      <w:r w:rsidR="0048600A" w:rsidRPr="00635E6B">
        <w:rPr>
          <w:i/>
          <w:iCs/>
        </w:rPr>
        <w:t xml:space="preserve"> Learning Outcomes</w:t>
      </w:r>
      <w:r w:rsidR="0048600A">
        <w:t xml:space="preserve"> (PLO)</w:t>
      </w:r>
      <w:bookmarkEnd w:id="10"/>
    </w:p>
    <w:tbl>
      <w:tblPr>
        <w:tblStyle w:val="TableGrid"/>
        <w:tblW w:w="9094" w:type="dxa"/>
        <w:tblInd w:w="108" w:type="dxa"/>
        <w:tblLook w:val="04A0" w:firstRow="1" w:lastRow="0" w:firstColumn="1" w:lastColumn="0" w:noHBand="0" w:noVBand="1"/>
      </w:tblPr>
      <w:tblGrid>
        <w:gridCol w:w="1418"/>
        <w:gridCol w:w="7676"/>
      </w:tblGrid>
      <w:tr w:rsidR="001C3117" w:rsidRPr="00AF40EA" w14:paraId="05C1DBC2" w14:textId="77777777" w:rsidTr="001C3117">
        <w:trPr>
          <w:tblHeader/>
        </w:trPr>
        <w:tc>
          <w:tcPr>
            <w:tcW w:w="1418" w:type="dxa"/>
            <w:shd w:val="clear" w:color="auto" w:fill="E7E6E6" w:themeFill="background2"/>
          </w:tcPr>
          <w:p w14:paraId="21656D39" w14:textId="546CB50D" w:rsidR="001C3117" w:rsidRPr="00AF40EA" w:rsidRDefault="001C3117" w:rsidP="001C3117">
            <w:pPr>
              <w:jc w:val="center"/>
              <w:rPr>
                <w:b/>
                <w:bCs/>
                <w:lang w:val="en-US"/>
              </w:rPr>
            </w:pPr>
            <w:r w:rsidRPr="00AF40EA">
              <w:rPr>
                <w:b/>
                <w:bCs/>
                <w:lang w:val="en-US"/>
              </w:rPr>
              <w:t>Kode CPL</w:t>
            </w:r>
          </w:p>
        </w:tc>
        <w:tc>
          <w:tcPr>
            <w:tcW w:w="7676" w:type="dxa"/>
            <w:shd w:val="clear" w:color="auto" w:fill="E7E6E6" w:themeFill="background2"/>
          </w:tcPr>
          <w:p w14:paraId="59F746C0" w14:textId="61842ECB" w:rsidR="001C3117" w:rsidRPr="00AF40EA" w:rsidRDefault="001C3117" w:rsidP="001C3117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AF40EA">
              <w:rPr>
                <w:b/>
                <w:bCs/>
                <w:lang w:val="en-US"/>
              </w:rPr>
              <w:t>Deskripsi</w:t>
            </w:r>
            <w:proofErr w:type="spellEnd"/>
            <w:r w:rsidRPr="00AF40EA">
              <w:rPr>
                <w:b/>
                <w:bCs/>
                <w:lang w:val="en-US"/>
              </w:rPr>
              <w:t xml:space="preserve"> CPL</w:t>
            </w:r>
          </w:p>
        </w:tc>
      </w:tr>
      <w:tr w:rsidR="001C3117" w:rsidRPr="00AF40EA" w14:paraId="3D88D0B5" w14:textId="77777777" w:rsidTr="001C3117">
        <w:tc>
          <w:tcPr>
            <w:tcW w:w="1418" w:type="dxa"/>
          </w:tcPr>
          <w:p w14:paraId="7918612A" w14:textId="5CEF9FAC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1</w:t>
            </w:r>
          </w:p>
        </w:tc>
        <w:tc>
          <w:tcPr>
            <w:tcW w:w="7676" w:type="dxa"/>
          </w:tcPr>
          <w:p w14:paraId="270405A1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u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e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u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u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s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r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e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y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g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e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c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e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a</w:t>
            </w: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n: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takwa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hadap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uh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h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Es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etik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tegrita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bud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kert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uhur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k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dul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hadap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sa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sosi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ingku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harga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beda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uday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majemu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junjung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ing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ega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huku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dahulu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penti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angs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syaraka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ua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lalu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reativita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ov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ekselen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pemimpin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ua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siner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oten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lain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milik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untu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capa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hasi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ksim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6058A9D5" w14:textId="77777777" w:rsidR="001C3117" w:rsidRDefault="001C3117" w:rsidP="001C3117">
            <w:pPr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Able to show attitudes and characters that </w:t>
            </w:r>
            <w:proofErr w:type="gramStart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reflect:</w:t>
            </w:r>
            <w:proofErr w:type="gramEnd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 piety to God Almighty, noble character, sensitivity, and concern about social and environmental issues,</w:t>
            </w:r>
            <w:r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 </w:t>
            </w:r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respecting cultural differences and pluralism, upholding law enforcement, prioritizing the interests of the nation and the broader community through innovation, creativity, and </w:t>
            </w:r>
            <w:proofErr w:type="spellStart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inovation</w:t>
            </w:r>
            <w:proofErr w:type="spellEnd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, excellence, strong leadership, synergy with other potentials to achieve </w:t>
            </w:r>
            <w:proofErr w:type="spellStart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maksimum</w:t>
            </w:r>
            <w:proofErr w:type="spellEnd"/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 xml:space="preserve"> results.</w:t>
            </w:r>
          </w:p>
          <w:p w14:paraId="16452246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2586B4DA" w14:textId="77777777" w:rsidTr="001C3117">
        <w:tc>
          <w:tcPr>
            <w:tcW w:w="1418" w:type="dxa"/>
          </w:tcPr>
          <w:p w14:paraId="44BB754A" w14:textId="65065307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2</w:t>
            </w:r>
          </w:p>
        </w:tc>
        <w:tc>
          <w:tcPr>
            <w:tcW w:w="7676" w:type="dxa"/>
          </w:tcPr>
          <w:p w14:paraId="447840FF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Mampu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embang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mecah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masalah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getahu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knolo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idang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cerdas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rtifisi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om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ba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ari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ekayas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angka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una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najeme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form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lalu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ise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e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dekat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inte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ultidisipli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hingg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hasil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ary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ovatif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uj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ntu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ka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ur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akredi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semina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ter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e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546250B3" w14:textId="77777777" w:rsidR="001C3117" w:rsidRDefault="001C3117" w:rsidP="001C3117">
            <w:pPr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Able to develop and solve science and technology problems in the fields of artificial intelligence, network-based computing, software engineering, and information management through research with inter- or multidisciplinary approaches to produce innovative and tested works in the form of theses and papers that have been accepted in national scientific journals accredited or accepted at reputable international seminars.</w:t>
            </w:r>
          </w:p>
          <w:p w14:paraId="4C45481A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</w:pPr>
          </w:p>
        </w:tc>
      </w:tr>
      <w:tr w:rsidR="001C3117" w:rsidRPr="00AF40EA" w14:paraId="31152314" w14:textId="77777777" w:rsidTr="001C3117">
        <w:tc>
          <w:tcPr>
            <w:tcW w:w="1418" w:type="dxa"/>
          </w:tcPr>
          <w:p w14:paraId="3BD4C49F" w14:textId="1A88FE44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3</w:t>
            </w:r>
          </w:p>
        </w:tc>
        <w:tc>
          <w:tcPr>
            <w:tcW w:w="7676" w:type="dxa"/>
          </w:tcPr>
          <w:p w14:paraId="5ABEC99A" w14:textId="77777777" w:rsidR="001C3117" w:rsidRPr="00CA38F0" w:rsidRDefault="001C3117" w:rsidP="001C3117">
            <w:pPr>
              <w:rPr>
                <w:rFonts w:cstheme="minorHAnsi"/>
                <w:bCs/>
                <w:lang w:val="en-US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lol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n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mbang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bad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panj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hay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sai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i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tingk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upu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nter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ala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rangk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kontribu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yat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yelesa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salah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eng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hat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eberlanjut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  <w:p w14:paraId="64490C55" w14:textId="77777777" w:rsidR="001C3117" w:rsidRDefault="001C3117" w:rsidP="001C3117">
            <w:pPr>
              <w:rPr>
                <w:rFonts w:cstheme="minorHAnsi"/>
                <w:bCs/>
                <w:i/>
                <w:iCs/>
                <w:lang w:val="en-US"/>
              </w:rPr>
            </w:pPr>
            <w:r w:rsidRPr="00CA38F0">
              <w:rPr>
                <w:rFonts w:cstheme="minorHAnsi"/>
                <w:bCs/>
                <w:i/>
                <w:iCs/>
                <w:lang w:val="en-US"/>
              </w:rPr>
              <w:t>Able to manage their learning and develop themselves as lifelong learners to compete at national and international levels to make a real contribution to solving problems by paying attention to the principle of sustainability.</w:t>
            </w:r>
          </w:p>
          <w:p w14:paraId="2E791D28" w14:textId="77777777" w:rsidR="001C3117" w:rsidRPr="00CA38F0" w:rsidRDefault="001C3117" w:rsidP="001C3117">
            <w:pPr>
              <w:rPr>
                <w:rFonts w:cstheme="minorHAnsi"/>
                <w:bCs/>
                <w:lang w:val="en-US"/>
              </w:rPr>
            </w:pPr>
          </w:p>
        </w:tc>
      </w:tr>
      <w:tr w:rsidR="001C3117" w:rsidRPr="00AF40EA" w14:paraId="45DBB3B2" w14:textId="77777777" w:rsidTr="001C3117">
        <w:tc>
          <w:tcPr>
            <w:tcW w:w="1418" w:type="dxa"/>
          </w:tcPr>
          <w:p w14:paraId="12EF8E4F" w14:textId="0DC51A92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4</w:t>
            </w:r>
          </w:p>
        </w:tc>
        <w:tc>
          <w:tcPr>
            <w:tcW w:w="7676" w:type="dxa"/>
          </w:tcPr>
          <w:p w14:paraId="616B0E97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eningkat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emikir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log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rit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sistemat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,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kreatif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elalu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eneliti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di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bidang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ilm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engetahu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teknolo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berba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rinsip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prosedur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,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etik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bentu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te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aka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iterbit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semina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jur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bai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ingkat</w:t>
            </w:r>
            <w:proofErr w:type="spellEnd"/>
            <w:r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maupu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inter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.</w:t>
            </w:r>
          </w:p>
          <w:p w14:paraId="631B9E68" w14:textId="77777777" w:rsidR="001C3117" w:rsidRDefault="001C3117" w:rsidP="001C3117">
            <w:pPr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>Able to improve logical, critical, systematic, and creative thinking through scientific research in the field of science and technology-based on scientific principles, procedures, and ethics in the form of theses and papers published in seminars or scientific journals at both national and international levels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.</w:t>
            </w:r>
          </w:p>
          <w:p w14:paraId="459BA12B" w14:textId="77777777" w:rsidR="001C3117" w:rsidRPr="00CA38F0" w:rsidRDefault="001C3117" w:rsidP="001C3117">
            <w:pPr>
              <w:jc w:val="both"/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56BBEC3F" w14:textId="77777777" w:rsidTr="001C3117">
        <w:tc>
          <w:tcPr>
            <w:tcW w:w="1418" w:type="dxa"/>
          </w:tcPr>
          <w:p w14:paraId="18899F44" w14:textId="6EF3779B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5</w:t>
            </w:r>
          </w:p>
        </w:tc>
        <w:tc>
          <w:tcPr>
            <w:tcW w:w="7676" w:type="dxa"/>
          </w:tcPr>
          <w:p w14:paraId="3598D6AC" w14:textId="77777777" w:rsidR="001C3117" w:rsidRPr="00CA38F0" w:rsidRDefault="001C3117" w:rsidP="001C3117">
            <w:pPr>
              <w:jc w:val="both"/>
              <w:rPr>
                <w:rFonts w:cstheme="minorHAnsi"/>
                <w:bCs/>
                <w:lang w:val="en-US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baik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nse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-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iste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mput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hasil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aplik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pada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id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r w:rsidRPr="00CA38F0">
              <w:rPr>
                <w:rFonts w:cstheme="minorHAnsi"/>
                <w:bCs/>
                <w:lang w:val="en-US"/>
              </w:rPr>
              <w:lastRenderedPageBreak/>
              <w:t xml:space="preserve">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sipli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  <w:p w14:paraId="437044A0" w14:textId="77777777" w:rsidR="001C3117" w:rsidRDefault="001C3117" w:rsidP="001C3117">
            <w:pPr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Able to improve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 xml:space="preserve"> the concepts and principles of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intelligent system and computational science to produce intelligent applications in various scientific fields and disciplines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.</w:t>
            </w:r>
          </w:p>
          <w:p w14:paraId="7BC117FB" w14:textId="77777777" w:rsidR="001C3117" w:rsidRPr="00CA38F0" w:rsidRDefault="001C3117" w:rsidP="001C3117">
            <w:pPr>
              <w:jc w:val="both"/>
              <w:rPr>
                <w:rFonts w:cstheme="minorHAnsi"/>
                <w:bCs/>
                <w:lang w:val="en-US"/>
              </w:rPr>
            </w:pPr>
          </w:p>
        </w:tc>
      </w:tr>
      <w:tr w:rsidR="001C3117" w:rsidRPr="00AF40EA" w14:paraId="6A85760A" w14:textId="77777777" w:rsidTr="001C3117">
        <w:tc>
          <w:tcPr>
            <w:tcW w:w="1418" w:type="dxa"/>
          </w:tcPr>
          <w:p w14:paraId="02630754" w14:textId="23104833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lastRenderedPageBreak/>
              <w:t>CPL 6</w:t>
            </w:r>
          </w:p>
        </w:tc>
        <w:tc>
          <w:tcPr>
            <w:tcW w:w="7676" w:type="dxa"/>
          </w:tcPr>
          <w:p w14:paraId="4505742F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nsep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prinsip-prinsip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ars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i</w:t>
            </w:r>
            <w:r w:rsidRPr="00CA38F0">
              <w:rPr>
                <w:rFonts w:cstheme="minorHAnsi"/>
                <w:color w:val="000000"/>
                <w:shd w:val="clear" w:color="auto" w:fill="FFFFFF"/>
              </w:rPr>
              <w:t>tektur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jaring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mputa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berbas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jaring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yang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unya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inerj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tingg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am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7D47028A" w14:textId="77777777" w:rsidR="001C3117" w:rsidRDefault="001C3117" w:rsidP="001C3117">
            <w:pPr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Able to improve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t</w:t>
            </w:r>
            <w:r w:rsidRPr="00CA38F0">
              <w:rPr>
                <w:rStyle w:val="normaltextrun"/>
                <w:rFonts w:cstheme="minorHAnsi"/>
                <w:i/>
                <w:iCs/>
                <w:bdr w:val="none" w:sz="0" w:space="0" w:color="auto" w:frame="1"/>
              </w:rPr>
              <w:t>h</w:t>
            </w:r>
            <w:r w:rsidRPr="00CA38F0">
              <w:rPr>
                <w:rStyle w:val="normaltextrun"/>
                <w:rFonts w:cstheme="minorHAnsi"/>
                <w:i/>
                <w:iCs/>
                <w:bdr w:val="none" w:sz="0" w:space="0" w:color="auto" w:frame="1"/>
                <w:lang w:val="en-US"/>
              </w:rPr>
              <w:t>e</w:t>
            </w:r>
            <w:r w:rsidRPr="00CA38F0">
              <w:rPr>
                <w:rStyle w:val="normaltextrun"/>
                <w:rFonts w:cstheme="minorHAnsi"/>
                <w:i/>
                <w:iCs/>
                <w:bdr w:val="none" w:sz="0" w:space="0" w:color="auto" w:frame="1"/>
              </w:rPr>
              <w:t xml:space="preserve"> concepts and principles of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network architecture and network-based computing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t</w:t>
            </w:r>
            <w:r w:rsidRPr="00CA38F0">
              <w:rPr>
                <w:rStyle w:val="normaltextrun"/>
                <w:rFonts w:cstheme="minorHAnsi"/>
                <w:bdr w:val="none" w:sz="0" w:space="0" w:color="auto" w:frame="1"/>
              </w:rPr>
              <w:t>o</w:t>
            </w:r>
            <w:r w:rsidRPr="00CA38F0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 xml:space="preserve"> </w:t>
            </w:r>
            <w:r w:rsidRPr="00CA38F0">
              <w:rPr>
                <w:rStyle w:val="normaltextrun"/>
                <w:rFonts w:cstheme="minorHAnsi"/>
                <w:bdr w:val="none" w:sz="0" w:space="0" w:color="auto" w:frame="1"/>
              </w:rPr>
              <w:t>have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 high performance and security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.</w:t>
            </w:r>
          </w:p>
          <w:p w14:paraId="62C72FAC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79D7AADB" w14:textId="77777777" w:rsidTr="001C3117">
        <w:tc>
          <w:tcPr>
            <w:tcW w:w="1418" w:type="dxa"/>
          </w:tcPr>
          <w:p w14:paraId="70C39544" w14:textId="466952A5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7</w:t>
            </w:r>
          </w:p>
        </w:tc>
        <w:tc>
          <w:tcPr>
            <w:tcW w:w="7676" w:type="dxa"/>
          </w:tcPr>
          <w:p w14:paraId="283975AD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analis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Fonts w:cstheme="minorHAnsi"/>
              </w:rPr>
              <w:t>emperbaiki</w:t>
            </w:r>
            <w:proofErr w:type="spellEnd"/>
            <w:r w:rsidRPr="00CA38F0">
              <w:rPr>
                <w:rFonts w:cstheme="minorHAnsi"/>
              </w:rPr>
              <w:t xml:space="preserve"> </w:t>
            </w:r>
            <w:proofErr w:type="spellStart"/>
            <w:r w:rsidRPr="00CA38F0">
              <w:rPr>
                <w:rFonts w:cstheme="minorHAnsi"/>
              </w:rPr>
              <w:t>kualita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angkat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lun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ba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secar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tekn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anajerial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deng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gunak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rinsip-prinsip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proses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rekayas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angkat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lun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3F6425F8" w14:textId="77777777" w:rsidR="001C3117" w:rsidRDefault="001C3117" w:rsidP="001C3117">
            <w:pPr>
              <w:rPr>
                <w:rStyle w:val="eop"/>
                <w:rFonts w:eastAsia="Arial MT" w:cstheme="minorHAnsi"/>
                <w:i/>
                <w:iCs/>
                <w:color w:val="000000"/>
                <w:shd w:val="clear" w:color="auto" w:fill="FFFFFF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 xml:space="preserve">Able to </w:t>
            </w:r>
            <w:proofErr w:type="spellStart"/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>analyze</w:t>
            </w:r>
            <w:proofErr w:type="spellEnd"/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 xml:space="preserve"> and improve software quality both technically and managerial by using software engineering processes principles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.</w:t>
            </w:r>
            <w:r w:rsidRPr="00CA38F0">
              <w:rPr>
                <w:rStyle w:val="eop"/>
                <w:rFonts w:eastAsia="Arial MT" w:cstheme="minorHAnsi"/>
                <w:i/>
                <w:iCs/>
                <w:color w:val="000000"/>
                <w:shd w:val="clear" w:color="auto" w:fill="FFFFFF"/>
              </w:rPr>
              <w:t> </w:t>
            </w:r>
          </w:p>
          <w:p w14:paraId="65DAB091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423EB52D" w14:textId="77777777" w:rsidTr="001C3117">
        <w:tc>
          <w:tcPr>
            <w:tcW w:w="1418" w:type="dxa"/>
          </w:tcPr>
          <w:p w14:paraId="1A97B72D" w14:textId="61875E63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8</w:t>
            </w:r>
          </w:p>
        </w:tc>
        <w:tc>
          <w:tcPr>
            <w:tcW w:w="7676" w:type="dxa"/>
          </w:tcPr>
          <w:p w14:paraId="001176CF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>M</w:t>
            </w:r>
            <w:r w:rsidRPr="00CA38F0">
              <w:rPr>
                <w:rFonts w:cstheme="minorHAnsi"/>
              </w:rPr>
              <w:t xml:space="preserve">ampu </w:t>
            </w:r>
            <w:proofErr w:type="spellStart"/>
            <w:r w:rsidRPr="00CA38F0">
              <w:rPr>
                <w:rFonts w:cstheme="minorHAnsi"/>
              </w:rPr>
              <w:t>untuk</w:t>
            </w:r>
            <w:proofErr w:type="spellEnd"/>
            <w:r w:rsidRPr="00CA38F0">
              <w:rPr>
                <w:rFonts w:cstheme="minorHAnsi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odelk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rinsip-prinsip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grafik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mputer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sert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interak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anusi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k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omputer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dalam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gembang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angkat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lun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3907A343" w14:textId="77777777" w:rsidR="001C3117" w:rsidRDefault="001C3117" w:rsidP="001C3117">
            <w:pPr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 xml:space="preserve">Able to model and improve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t</w:t>
            </w:r>
            <w:r w:rsidRPr="00CA38F0">
              <w:rPr>
                <w:rStyle w:val="normaltextrun"/>
                <w:rFonts w:cstheme="minorHAnsi"/>
                <w:i/>
                <w:iCs/>
              </w:rPr>
              <w:t>h</w:t>
            </w:r>
            <w:r w:rsidRPr="00CA38F0">
              <w:rPr>
                <w:rStyle w:val="normaltextrun"/>
                <w:rFonts w:cstheme="minorHAnsi"/>
                <w:i/>
                <w:iCs/>
                <w:lang w:val="en-US"/>
              </w:rPr>
              <w:t>e</w:t>
            </w:r>
            <w:r w:rsidRPr="00CA38F0">
              <w:rPr>
                <w:rStyle w:val="normaltextrun"/>
                <w:rFonts w:cstheme="minorHAnsi"/>
                <w:i/>
                <w:iCs/>
              </w:rPr>
              <w:t xml:space="preserve"> principles of 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</w:rPr>
              <w:t>computer graphics as well as human and computer interactions in software development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shd w:val="clear" w:color="auto" w:fill="FFFFFF"/>
                <w:lang w:val="en-US"/>
              </w:rPr>
              <w:t>.</w:t>
            </w:r>
          </w:p>
          <w:p w14:paraId="56CADC6C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71D64E51" w14:textId="77777777" w:rsidTr="001C3117">
        <w:tc>
          <w:tcPr>
            <w:tcW w:w="1418" w:type="dxa"/>
          </w:tcPr>
          <w:p w14:paraId="4F04D1B5" w14:textId="6E1ABA61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9</w:t>
            </w:r>
          </w:p>
        </w:tc>
        <w:tc>
          <w:tcPr>
            <w:tcW w:w="7676" w:type="dxa"/>
          </w:tcPr>
          <w:p w14:paraId="750F26CB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analis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yelesai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 xml:space="preserve">pada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soa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mputa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mode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atemat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lalu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dekat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ks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numer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robabilist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secar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ektif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isie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61501EF9" w14:textId="77777777" w:rsidR="001C3117" w:rsidRDefault="001C3117" w:rsidP="001C3117">
            <w:pPr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Able to </w:t>
            </w:r>
            <w:proofErr w:type="spellStart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analyze</w:t>
            </w:r>
            <w:proofErr w:type="spellEnd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 and improve computational problem solving through </w:t>
            </w:r>
            <w:proofErr w:type="spellStart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modeling</w:t>
            </w:r>
            <w:proofErr w:type="spellEnd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 with exact, numerical, and probabilistic approaches effectively and efficiently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.</w:t>
            </w:r>
          </w:p>
          <w:p w14:paraId="55AC9D25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C3117" w:rsidRPr="00AF40EA" w14:paraId="4BCE6FDD" w14:textId="77777777" w:rsidTr="001C3117">
        <w:tc>
          <w:tcPr>
            <w:tcW w:w="1418" w:type="dxa"/>
          </w:tcPr>
          <w:p w14:paraId="55AAF413" w14:textId="07185C05" w:rsidR="001C3117" w:rsidRPr="00AF40EA" w:rsidRDefault="001C3117" w:rsidP="001C3117">
            <w:pPr>
              <w:rPr>
                <w:lang w:val="en-US"/>
              </w:rPr>
            </w:pPr>
            <w:r w:rsidRPr="00AF40EA">
              <w:rPr>
                <w:lang w:val="en-US"/>
              </w:rPr>
              <w:t>CPL 10</w:t>
            </w:r>
          </w:p>
        </w:tc>
        <w:tc>
          <w:tcPr>
            <w:tcW w:w="7676" w:type="dxa"/>
          </w:tcPr>
          <w:p w14:paraId="59C11F95" w14:textId="77777777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tode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elol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ta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informa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dalam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berbaga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be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format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05A455C5" w14:textId="60E56AE6" w:rsidR="001C3117" w:rsidRPr="00CA38F0" w:rsidRDefault="001C3117" w:rsidP="001C3117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Able to improve methods for managing data and information in various forms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.</w:t>
            </w:r>
          </w:p>
        </w:tc>
      </w:tr>
    </w:tbl>
    <w:p w14:paraId="28E58A73" w14:textId="77777777" w:rsidR="00011325" w:rsidRDefault="00011325" w:rsidP="006402F7">
      <w:pPr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2EA4FF81" w14:textId="3AD69EB4" w:rsidR="00177772" w:rsidRPr="00635E6B" w:rsidRDefault="00177772" w:rsidP="00177772">
      <w:pPr>
        <w:pStyle w:val="Heading2"/>
        <w:ind w:left="426" w:hanging="426"/>
      </w:pPr>
      <w:bookmarkStart w:id="11" w:name="_Toc197021814"/>
      <w:r>
        <w:t xml:space="preserve">CPL yang </w:t>
      </w:r>
      <w:proofErr w:type="spellStart"/>
      <w:r>
        <w:t>dibebankan</w:t>
      </w:r>
      <w:proofErr w:type="spellEnd"/>
      <w:r>
        <w:t xml:space="preserve"> Pada MK</w:t>
      </w:r>
      <w:bookmarkEnd w:id="1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0"/>
        <w:gridCol w:w="5949"/>
        <w:gridCol w:w="1637"/>
      </w:tblGrid>
      <w:tr w:rsidR="00B54458" w:rsidRPr="00CF4B5F" w14:paraId="0194CD49" w14:textId="77777777" w:rsidTr="006402F7">
        <w:tc>
          <w:tcPr>
            <w:tcW w:w="4092" w:type="pct"/>
            <w:gridSpan w:val="2"/>
            <w:tcBorders>
              <w:bottom w:val="single" w:sz="4" w:space="0" w:color="auto"/>
            </w:tcBorders>
            <w:shd w:val="clear" w:color="auto" w:fill="E7E6E6"/>
          </w:tcPr>
          <w:p w14:paraId="5A14A5A0" w14:textId="77777777" w:rsidR="00B54458" w:rsidRPr="00CF4B5F" w:rsidRDefault="00B54458" w:rsidP="00B54458">
            <w:pPr>
              <w:tabs>
                <w:tab w:val="left" w:pos="1806"/>
              </w:tabs>
              <w:autoSpaceDE w:val="0"/>
              <w:autoSpaceDN w:val="0"/>
              <w:rPr>
                <w:rFonts w:ascii="Calibri" w:hAnsi="Calibri"/>
                <w:b/>
                <w:lang w:eastAsia="id-ID"/>
              </w:rPr>
            </w:pPr>
            <w:r w:rsidRPr="00CF4B5F">
              <w:rPr>
                <w:rFonts w:ascii="Calibri" w:hAnsi="Calibri"/>
                <w:b/>
                <w:lang w:eastAsia="id-ID"/>
              </w:rPr>
              <w:t>CPL-PRODI</w:t>
            </w:r>
            <w:r>
              <w:rPr>
                <w:rFonts w:ascii="Calibri" w:hAnsi="Calibri"/>
                <w:b/>
                <w:lang w:val="en-US" w:eastAsia="id-ID"/>
              </w:rPr>
              <w:t xml:space="preserve"> yang </w:t>
            </w:r>
            <w:proofErr w:type="spellStart"/>
            <w:r>
              <w:rPr>
                <w:rFonts w:ascii="Calibri" w:hAnsi="Calibri"/>
                <w:b/>
                <w:lang w:val="en-US" w:eastAsia="id-ID"/>
              </w:rPr>
              <w:t>dibebankan</w:t>
            </w:r>
            <w:proofErr w:type="spellEnd"/>
            <w:r>
              <w:rPr>
                <w:rFonts w:ascii="Calibri" w:hAnsi="Calibri"/>
                <w:b/>
                <w:lang w:val="en-US" w:eastAsia="id-ID"/>
              </w:rPr>
              <w:t xml:space="preserve"> pada MK</w:t>
            </w:r>
            <w:r w:rsidRPr="00CF4B5F">
              <w:rPr>
                <w:rFonts w:ascii="Calibri" w:hAnsi="Calibri"/>
                <w:b/>
                <w:lang w:eastAsia="id-ID"/>
              </w:rPr>
              <w:t xml:space="preserve">         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22C2B7" w14:textId="77777777" w:rsidR="00B54458" w:rsidRPr="00CF4B5F" w:rsidRDefault="00B54458" w:rsidP="00B54458">
            <w:pPr>
              <w:tabs>
                <w:tab w:val="left" w:pos="1806"/>
              </w:tabs>
              <w:autoSpaceDE w:val="0"/>
              <w:autoSpaceDN w:val="0"/>
              <w:rPr>
                <w:rFonts w:ascii="Calibri" w:hAnsi="Calibri"/>
                <w:b/>
                <w:lang w:eastAsia="id-ID"/>
              </w:rPr>
            </w:pPr>
          </w:p>
        </w:tc>
      </w:tr>
      <w:tr w:rsidR="001C3117" w:rsidRPr="005A4CA1" w14:paraId="2A7D4BBF" w14:textId="77777777" w:rsidTr="006402F7">
        <w:trPr>
          <w:trHeight w:val="198"/>
        </w:trPr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942516" w14:textId="6CB81599" w:rsidR="001C3117" w:rsidRPr="006402F7" w:rsidRDefault="001C3117" w:rsidP="001C3117">
            <w:pPr>
              <w:autoSpaceDE w:val="0"/>
              <w:autoSpaceDN w:val="0"/>
              <w:rPr>
                <w:rFonts w:cstheme="minorHAnsi"/>
                <w:b/>
                <w:bCs/>
                <w:lang w:val="en-US" w:eastAsia="id-ID"/>
              </w:rPr>
            </w:pPr>
            <w:r w:rsidRPr="006402F7">
              <w:rPr>
                <w:rFonts w:cstheme="minorHAnsi"/>
                <w:b/>
                <w:bCs/>
                <w:lang w:val="en-US"/>
              </w:rPr>
              <w:t>CPL 2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5FA659" w14:textId="45195D56" w:rsidR="001C3117" w:rsidRPr="006402F7" w:rsidRDefault="001C3117" w:rsidP="001C3117">
            <w:pPr>
              <w:tabs>
                <w:tab w:val="left" w:pos="0"/>
              </w:tabs>
              <w:autoSpaceDE w:val="0"/>
              <w:autoSpaceDN w:val="0"/>
              <w:rPr>
                <w:rFonts w:cstheme="minorHAnsi"/>
                <w:lang w:val="en-US" w:eastAsia="id-ID"/>
              </w:rPr>
            </w:pP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Mampu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embang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mecah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masalah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getahu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knolo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idang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cerdas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rtifisi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om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ba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ari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ekayas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angka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una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najeme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form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lalu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ise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e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dekat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inte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ultidisipli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hingg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hasil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ary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ovatif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uj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ntu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ka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ur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akredi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semina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ter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e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1C3117" w:rsidRPr="005A4CA1" w14:paraId="17BD25A8" w14:textId="77777777" w:rsidTr="006402F7">
        <w:trPr>
          <w:trHeight w:val="198"/>
        </w:trPr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19DF01" w14:textId="5BE85A75" w:rsidR="001C3117" w:rsidRPr="006402F7" w:rsidRDefault="001C3117" w:rsidP="001C3117">
            <w:pPr>
              <w:autoSpaceDE w:val="0"/>
              <w:autoSpaceDN w:val="0"/>
              <w:rPr>
                <w:rFonts w:cstheme="minorHAnsi"/>
                <w:b/>
                <w:bCs/>
                <w:lang w:val="en-US" w:eastAsia="id-ID"/>
              </w:rPr>
            </w:pPr>
            <w:r w:rsidRPr="006402F7">
              <w:rPr>
                <w:rFonts w:cstheme="minorHAnsi"/>
                <w:b/>
                <w:bCs/>
                <w:lang w:val="en-US"/>
              </w:rPr>
              <w:t>CPL 3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8D1DCD" w14:textId="2221CFC7" w:rsidR="001C3117" w:rsidRPr="006402F7" w:rsidRDefault="001C3117" w:rsidP="001C3117">
            <w:pPr>
              <w:tabs>
                <w:tab w:val="left" w:pos="0"/>
              </w:tabs>
              <w:autoSpaceDE w:val="0"/>
              <w:autoSpaceDN w:val="0"/>
              <w:rPr>
                <w:rFonts w:cstheme="minorHAnsi"/>
                <w:lang w:val="en-US" w:eastAsia="id-ID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lol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n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mbang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bad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panj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hay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sai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i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tingk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upu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nter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ala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rangk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kontribu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yat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yelesa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salah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eng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hat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eberlanjut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</w:tc>
      </w:tr>
      <w:tr w:rsidR="006402F7" w:rsidRPr="005A4CA1" w14:paraId="24D875B3" w14:textId="77777777" w:rsidTr="006402F7">
        <w:trPr>
          <w:trHeight w:val="198"/>
        </w:trPr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BFA6F4" w14:textId="0B5D4907" w:rsidR="006402F7" w:rsidRPr="006402F7" w:rsidRDefault="006402F7" w:rsidP="006402F7">
            <w:pPr>
              <w:autoSpaceDE w:val="0"/>
              <w:autoSpaceDN w:val="0"/>
              <w:rPr>
                <w:rFonts w:cstheme="minorHAnsi"/>
                <w:b/>
                <w:bCs/>
                <w:lang w:val="en-US" w:eastAsia="id-ID"/>
              </w:rPr>
            </w:pPr>
            <w:r w:rsidRPr="006402F7">
              <w:rPr>
                <w:rFonts w:cstheme="minorHAnsi"/>
                <w:b/>
                <w:bCs/>
                <w:lang w:val="en-US"/>
              </w:rPr>
              <w:t>CPL 5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74CC90" w14:textId="5FEE5499" w:rsidR="006402F7" w:rsidRPr="006402F7" w:rsidRDefault="001C3117" w:rsidP="006402F7">
            <w:pPr>
              <w:tabs>
                <w:tab w:val="left" w:pos="0"/>
              </w:tabs>
              <w:autoSpaceDE w:val="0"/>
              <w:autoSpaceDN w:val="0"/>
              <w:rPr>
                <w:rFonts w:cstheme="minorHAnsi"/>
                <w:lang w:val="en-US" w:eastAsia="id-ID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baik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nse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-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iste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mput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hasil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aplik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pada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id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lastRenderedPageBreak/>
              <w:t>disipli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</w:tc>
      </w:tr>
      <w:tr w:rsidR="00962696" w:rsidRPr="005A4CA1" w14:paraId="1B4AB24C" w14:textId="77777777" w:rsidTr="006402F7"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CFA6B2" w14:textId="139A9869" w:rsidR="00962696" w:rsidRPr="00962696" w:rsidRDefault="00962696" w:rsidP="00962696">
            <w:pPr>
              <w:autoSpaceDE w:val="0"/>
              <w:autoSpaceDN w:val="0"/>
              <w:rPr>
                <w:rFonts w:cstheme="minorHAnsi"/>
                <w:b/>
                <w:bCs/>
                <w:lang w:val="en-US" w:eastAsia="id-ID"/>
              </w:rPr>
            </w:pPr>
            <w:r w:rsidRPr="00962696">
              <w:rPr>
                <w:b/>
                <w:bCs/>
                <w:lang w:val="en-US"/>
              </w:rPr>
              <w:lastRenderedPageBreak/>
              <w:t>CPL 9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01D41D" w14:textId="77777777" w:rsidR="00962696" w:rsidRPr="00CA38F0" w:rsidRDefault="00962696" w:rsidP="00962696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analis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yelesai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 xml:space="preserve">pada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soa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mputa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mode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atemat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lalu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dekat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ks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numer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robabilist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secar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ektif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isie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  <w:p w14:paraId="473321C5" w14:textId="77777777" w:rsidR="00962696" w:rsidRDefault="00962696" w:rsidP="00962696">
            <w:pPr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</w:pP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Able to </w:t>
            </w:r>
            <w:proofErr w:type="spellStart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analyze</w:t>
            </w:r>
            <w:proofErr w:type="spellEnd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 and improve computational problem solving through </w:t>
            </w:r>
            <w:proofErr w:type="spellStart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>modeling</w:t>
            </w:r>
            <w:proofErr w:type="spellEnd"/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</w:rPr>
              <w:t xml:space="preserve"> with exact, numerical, and probabilistic approaches effectively and efficiently</w:t>
            </w:r>
            <w:r w:rsidRPr="00CA38F0">
              <w:rPr>
                <w:rStyle w:val="normaltextrun"/>
                <w:rFonts w:cstheme="minorHAnsi"/>
                <w:i/>
                <w:iCs/>
                <w:color w:val="000000"/>
                <w:bdr w:val="none" w:sz="0" w:space="0" w:color="auto" w:frame="1"/>
                <w:lang w:val="en-US"/>
              </w:rPr>
              <w:t>.</w:t>
            </w:r>
          </w:p>
          <w:p w14:paraId="703AD001" w14:textId="2CD5B808" w:rsidR="00962696" w:rsidRPr="006402F7" w:rsidRDefault="00962696" w:rsidP="00962696">
            <w:pPr>
              <w:autoSpaceDE w:val="0"/>
              <w:autoSpaceDN w:val="0"/>
              <w:rPr>
                <w:rFonts w:cstheme="minorHAnsi"/>
                <w:lang w:val="en-US" w:eastAsia="id-ID"/>
              </w:rPr>
            </w:pPr>
          </w:p>
        </w:tc>
      </w:tr>
      <w:tr w:rsidR="00B54458" w:rsidRPr="00CF4B5F" w14:paraId="3A032499" w14:textId="77777777" w:rsidTr="006402F7">
        <w:trPr>
          <w:trHeight w:val="296"/>
        </w:trPr>
        <w:tc>
          <w:tcPr>
            <w:tcW w:w="4092" w:type="pct"/>
            <w:gridSpan w:val="2"/>
            <w:tcBorders>
              <w:top w:val="single" w:sz="4" w:space="0" w:color="auto"/>
              <w:bottom w:val="single" w:sz="4" w:space="0" w:color="000000"/>
            </w:tcBorders>
            <w:shd w:val="clear" w:color="auto" w:fill="E7E6E6"/>
          </w:tcPr>
          <w:p w14:paraId="13F496EA" w14:textId="6A76DD9C" w:rsidR="00B54458" w:rsidRPr="0020339E" w:rsidRDefault="00B54458" w:rsidP="00B54458">
            <w:pPr>
              <w:autoSpaceDE w:val="0"/>
              <w:autoSpaceDN w:val="0"/>
              <w:rPr>
                <w:rFonts w:ascii="Calibri" w:hAnsi="Calibri"/>
                <w:b/>
                <w:lang w:val="en-US" w:eastAsia="id-ID"/>
              </w:rPr>
            </w:pPr>
            <w:proofErr w:type="spellStart"/>
            <w:r w:rsidRPr="0020339E">
              <w:rPr>
                <w:rFonts w:ascii="Calibri" w:hAnsi="Calibri"/>
                <w:b/>
                <w:lang w:val="en-US" w:eastAsia="id-ID"/>
              </w:rPr>
              <w:t>Capaian</w:t>
            </w:r>
            <w:proofErr w:type="spellEnd"/>
            <w:r w:rsidRPr="0020339E">
              <w:rPr>
                <w:rFonts w:ascii="Calibri" w:hAnsi="Calibri"/>
                <w:b/>
                <w:lang w:val="en-US" w:eastAsia="id-ID"/>
              </w:rPr>
              <w:t xml:space="preserve"> </w:t>
            </w:r>
            <w:proofErr w:type="spellStart"/>
            <w:r w:rsidRPr="0020339E">
              <w:rPr>
                <w:rFonts w:ascii="Calibri" w:hAnsi="Calibri"/>
                <w:b/>
                <w:lang w:val="en-US" w:eastAsia="id-ID"/>
              </w:rPr>
              <w:t>Pembelajaran</w:t>
            </w:r>
            <w:proofErr w:type="spellEnd"/>
            <w:r w:rsidRPr="0020339E">
              <w:rPr>
                <w:rFonts w:ascii="Calibri" w:hAnsi="Calibri"/>
                <w:b/>
                <w:lang w:val="en-US" w:eastAsia="id-ID"/>
              </w:rPr>
              <w:t xml:space="preserve"> Mata </w:t>
            </w:r>
            <w:proofErr w:type="spellStart"/>
            <w:r w:rsidRPr="0020339E">
              <w:rPr>
                <w:rFonts w:ascii="Calibri" w:hAnsi="Calibri"/>
                <w:b/>
                <w:lang w:val="en-US" w:eastAsia="id-ID"/>
              </w:rPr>
              <w:t>Kuliah</w:t>
            </w:r>
            <w:proofErr w:type="spellEnd"/>
            <w:r w:rsidRPr="0020339E">
              <w:rPr>
                <w:rFonts w:ascii="Calibri" w:hAnsi="Calibri"/>
                <w:b/>
                <w:lang w:val="en-US" w:eastAsia="id-ID"/>
              </w:rPr>
              <w:t xml:space="preserve"> (</w:t>
            </w:r>
            <w:r w:rsidRPr="0020339E">
              <w:rPr>
                <w:rFonts w:ascii="Calibri" w:hAnsi="Calibri"/>
                <w:b/>
                <w:lang w:eastAsia="id-ID"/>
              </w:rPr>
              <w:t>CPMK</w:t>
            </w:r>
            <w:r w:rsidRPr="0020339E">
              <w:rPr>
                <w:rFonts w:ascii="Calibri" w:hAnsi="Calibri"/>
                <w:b/>
                <w:lang w:val="en-US" w:eastAsia="id-ID"/>
              </w:rPr>
              <w:t>)</w:t>
            </w:r>
            <w:r w:rsidR="008E328C" w:rsidRPr="0020339E">
              <w:rPr>
                <w:rFonts w:ascii="Calibri" w:hAnsi="Calibri"/>
                <w:b/>
                <w:lang w:val="en-US" w:eastAsia="id-ID"/>
              </w:rPr>
              <w:t xml:space="preserve"> </w:t>
            </w:r>
          </w:p>
        </w:tc>
        <w:tc>
          <w:tcPr>
            <w:tcW w:w="90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94E403D" w14:textId="77777777" w:rsidR="00B54458" w:rsidRPr="0020339E" w:rsidRDefault="00B54458" w:rsidP="00B54458">
            <w:pPr>
              <w:autoSpaceDE w:val="0"/>
              <w:autoSpaceDN w:val="0"/>
              <w:rPr>
                <w:rFonts w:ascii="Calibri" w:hAnsi="Calibri"/>
                <w:lang w:eastAsia="id-ID"/>
              </w:rPr>
            </w:pPr>
          </w:p>
        </w:tc>
      </w:tr>
      <w:tr w:rsidR="006402F7" w:rsidRPr="00F97C03" w14:paraId="3C9F3CDD" w14:textId="77777777" w:rsidTr="006402F7">
        <w:tc>
          <w:tcPr>
            <w:tcW w:w="793" w:type="pct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59FE384" w14:textId="3450BB9C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 w:rsidRPr="0020339E">
              <w:rPr>
                <w:rFonts w:ascii="Calibri" w:hAnsi="Calibri"/>
                <w:b/>
                <w:bCs/>
                <w:lang w:val="en-US"/>
              </w:rPr>
              <w:t>CPMK</w:t>
            </w:r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20339E">
              <w:rPr>
                <w:rFonts w:ascii="Calibri" w:hAnsi="Calibri"/>
                <w:b/>
                <w:bCs/>
                <w:lang w:val="en-US"/>
              </w:rPr>
              <w:t>1</w:t>
            </w:r>
          </w:p>
        </w:tc>
        <w:tc>
          <w:tcPr>
            <w:tcW w:w="4207" w:type="pct"/>
            <w:gridSpan w:val="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1E801F1" w14:textId="662AB501" w:rsidR="006402F7" w:rsidRPr="00162726" w:rsidRDefault="00162726" w:rsidP="000F4425">
            <w:pPr>
              <w:spacing w:line="256" w:lineRule="auto"/>
              <w:jc w:val="both"/>
              <w:rPr>
                <w:rFonts w:cstheme="minorHAnsi"/>
                <w:color w:val="000000"/>
                <w:shd w:val="clear" w:color="auto" w:fill="FFFFFF"/>
              </w:rPr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jelas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konsep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dasar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jenis-jenis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sert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pencar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solusi</w:t>
            </w:r>
            <w:proofErr w:type="spellEnd"/>
            <w:r w:rsidRPr="00162726">
              <w:rPr>
                <w:rFonts w:ascii="Calibri" w:hAnsi="Calibri"/>
                <w:lang w:val="en-US"/>
              </w:rPr>
              <w:t>.</w:t>
            </w:r>
          </w:p>
        </w:tc>
      </w:tr>
      <w:tr w:rsidR="006402F7" w:rsidRPr="00F97C03" w14:paraId="357C1A2F" w14:textId="77777777" w:rsidTr="006402F7">
        <w:tc>
          <w:tcPr>
            <w:tcW w:w="793" w:type="pct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43EEBA9C" w14:textId="07E79454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 w:rsidRPr="0020339E">
              <w:rPr>
                <w:rFonts w:ascii="Calibri" w:hAnsi="Calibri"/>
                <w:b/>
                <w:bCs/>
                <w:lang w:val="en-US"/>
              </w:rPr>
              <w:t>CPMK</w:t>
            </w:r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20339E">
              <w:rPr>
                <w:rFonts w:ascii="Calibri" w:hAnsi="Calibri"/>
                <w:b/>
                <w:bCs/>
                <w:lang w:val="en-US"/>
              </w:rPr>
              <w:t>2</w:t>
            </w:r>
          </w:p>
        </w:tc>
        <w:tc>
          <w:tcPr>
            <w:tcW w:w="4207" w:type="pct"/>
            <w:gridSpan w:val="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3879D8BA" w14:textId="4FAC94CB" w:rsidR="006402F7" w:rsidRPr="00162726" w:rsidRDefault="00162726" w:rsidP="000F4425">
            <w:pPr>
              <w:spacing w:line="256" w:lineRule="auto"/>
              <w:jc w:val="both"/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mformulas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yelesa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permasalah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nyat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gguna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yang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tepat</w:t>
            </w:r>
            <w:proofErr w:type="spellEnd"/>
          </w:p>
        </w:tc>
      </w:tr>
      <w:tr w:rsidR="006402F7" w:rsidRPr="00636BBB" w14:paraId="0F561BDF" w14:textId="77777777" w:rsidTr="006402F7">
        <w:tc>
          <w:tcPr>
            <w:tcW w:w="79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50542E8" w14:textId="4F076728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 w:rsidRPr="0020339E">
              <w:rPr>
                <w:rFonts w:ascii="Calibri" w:hAnsi="Calibri"/>
                <w:b/>
                <w:bCs/>
                <w:lang w:val="en-US"/>
              </w:rPr>
              <w:t>CPMK</w:t>
            </w:r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20339E">
              <w:rPr>
                <w:rFonts w:ascii="Calibri" w:hAnsi="Calibri"/>
                <w:b/>
                <w:bCs/>
                <w:lang w:val="en-US"/>
              </w:rPr>
              <w:t>3</w:t>
            </w:r>
          </w:p>
        </w:tc>
        <w:tc>
          <w:tcPr>
            <w:tcW w:w="4207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5E4A335" w14:textId="1EF8A764" w:rsidR="006402F7" w:rsidRPr="003A60EE" w:rsidRDefault="00162726" w:rsidP="000F4425">
            <w:pPr>
              <w:spacing w:line="256" w:lineRule="auto"/>
              <w:jc w:val="both"/>
              <w:rPr>
                <w:rFonts w:ascii="Calibri" w:hAnsi="Calibri"/>
                <w:lang w:val="en-US"/>
              </w:rPr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gimplementas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deterministik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taheuristik</w:t>
            </w:r>
            <w:proofErr w:type="spellEnd"/>
            <w:r w:rsidRPr="00162726">
              <w:rPr>
                <w:rFonts w:ascii="Calibri" w:hAnsi="Calibri"/>
                <w:lang w:val="en-US"/>
              </w:rPr>
              <w:t>.</w:t>
            </w:r>
          </w:p>
        </w:tc>
      </w:tr>
      <w:tr w:rsidR="006402F7" w:rsidRPr="00636BBB" w14:paraId="1CD1CBE6" w14:textId="77777777" w:rsidTr="006402F7"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77F7E6" w14:textId="7CD2FCFF" w:rsidR="006402F7" w:rsidRPr="006B5273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 w:rsidRPr="006901BB">
              <w:rPr>
                <w:rFonts w:ascii="Calibri" w:hAnsi="Calibri"/>
                <w:b/>
                <w:bCs/>
                <w:lang w:val="en-US"/>
              </w:rPr>
              <w:t>CPMK</w:t>
            </w:r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6901BB">
              <w:rPr>
                <w:rFonts w:ascii="Calibri" w:hAnsi="Calibri"/>
                <w:b/>
                <w:bCs/>
                <w:lang w:val="en-US"/>
              </w:rPr>
              <w:t>4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6E341C" w14:textId="7D78D0FF" w:rsidR="006402F7" w:rsidRPr="003A60EE" w:rsidRDefault="000F4425" w:rsidP="000F4425">
            <w:pPr>
              <w:jc w:val="both"/>
              <w:rPr>
                <w:rFonts w:ascii="Calibri" w:hAnsi="Calibri"/>
                <w:lang w:val="en-US"/>
              </w:rPr>
            </w:pPr>
            <w:proofErr w:type="spellStart"/>
            <w:r w:rsidRPr="000F4425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ampu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mbanding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perfor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berdasar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hasil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evalu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proofErr w:type="gramStart"/>
            <w:r w:rsidRPr="000F4425">
              <w:rPr>
                <w:rFonts w:ascii="Calibri" w:hAnsi="Calibri"/>
                <w:lang w:val="en-US"/>
              </w:rPr>
              <w:t>numerik</w:t>
            </w:r>
            <w:proofErr w:type="spellEnd"/>
            <w:r w:rsidRPr="000F4425">
              <w:rPr>
                <w:rFonts w:ascii="Calibri" w:hAnsi="Calibri"/>
                <w:lang w:val="en-US"/>
              </w:rPr>
              <w:t>.</w:t>
            </w:r>
            <w:r w:rsidR="006402F7">
              <w:rPr>
                <w:rFonts w:ascii="Calibri" w:hAnsi="Calibri"/>
                <w:lang w:val="en-US"/>
              </w:rPr>
              <w:t>.</w:t>
            </w:r>
            <w:proofErr w:type="gramEnd"/>
          </w:p>
        </w:tc>
      </w:tr>
      <w:tr w:rsidR="006402F7" w:rsidRPr="00636BBB" w14:paraId="341E15FE" w14:textId="77777777" w:rsidTr="006402F7"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7D21D0" w14:textId="4244C958" w:rsidR="006402F7" w:rsidRPr="006901BB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>
              <w:rPr>
                <w:rFonts w:ascii="Calibri" w:hAnsi="Calibri"/>
                <w:b/>
                <w:bCs/>
                <w:lang w:val="en-US"/>
              </w:rPr>
              <w:t>CPMK 5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86F2D1" w14:textId="70E10430" w:rsidR="006402F7" w:rsidRPr="003F4405" w:rsidRDefault="000F4425" w:rsidP="000F4425">
            <w:pPr>
              <w:jc w:val="both"/>
            </w:pPr>
            <w:proofErr w:type="spellStart"/>
            <w:r w:rsidRPr="000F4425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ampu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nerap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teknik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asus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engineering, AI, dan machine learning optimization.</w:t>
            </w:r>
          </w:p>
        </w:tc>
      </w:tr>
      <w:tr w:rsidR="006402F7" w:rsidRPr="00636BBB" w14:paraId="1F54A064" w14:textId="77777777" w:rsidTr="006402F7"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35B90B" w14:textId="0C021714" w:rsidR="006402F7" w:rsidRPr="006901BB" w:rsidRDefault="006402F7" w:rsidP="006402F7">
            <w:pPr>
              <w:spacing w:line="256" w:lineRule="auto"/>
              <w:ind w:left="-10"/>
              <w:rPr>
                <w:rFonts w:ascii="Calibri" w:hAnsi="Calibri"/>
                <w:b/>
                <w:bCs/>
                <w:lang w:val="en-US"/>
              </w:rPr>
            </w:pPr>
            <w:r>
              <w:rPr>
                <w:rFonts w:ascii="Calibri" w:hAnsi="Calibri"/>
                <w:b/>
                <w:bCs/>
                <w:lang w:val="en-US"/>
              </w:rPr>
              <w:t>CPMK 6</w:t>
            </w:r>
          </w:p>
        </w:tc>
        <w:tc>
          <w:tcPr>
            <w:tcW w:w="420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088149" w14:textId="360A7533" w:rsidR="006402F7" w:rsidRPr="003F4405" w:rsidRDefault="006402F7" w:rsidP="000F4425">
            <w:pPr>
              <w:spacing w:line="256" w:lineRule="auto"/>
              <w:jc w:val="both"/>
            </w:pPr>
            <w:proofErr w:type="spellStart"/>
            <w:r>
              <w:rPr>
                <w:rFonts w:ascii="Calibri" w:hAnsi="Calibri"/>
                <w:lang w:val="en-US"/>
              </w:rPr>
              <w:t>Mahasiswa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mpu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="000F4425">
              <w:rPr>
                <w:rFonts w:ascii="Calibri" w:hAnsi="Calibri"/>
                <w:lang w:val="en-US"/>
              </w:rPr>
              <w:t>melakukan</w:t>
            </w:r>
            <w:proofErr w:type="spellEnd"/>
            <w:r w:rsid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="000F4425">
              <w:rPr>
                <w:rFonts w:ascii="Calibri" w:hAnsi="Calibri"/>
                <w:lang w:val="en-US"/>
              </w:rPr>
              <w:t>analisis</w:t>
            </w:r>
            <w:proofErr w:type="spellEnd"/>
            <w:r w:rsidR="000F4425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ngembang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teknik-</w:t>
            </w:r>
            <w:proofErr w:type="gramStart"/>
            <w:r>
              <w:rPr>
                <w:rFonts w:ascii="Calibri" w:hAnsi="Calibri"/>
                <w:lang w:val="en-US"/>
              </w:rPr>
              <w:t>teknik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r w:rsid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="000F4425">
              <w:rPr>
                <w:rFonts w:ascii="Calibri" w:hAnsi="Calibri"/>
                <w:lang w:val="en-US"/>
              </w:rPr>
              <w:t>optimasi</w:t>
            </w:r>
            <w:proofErr w:type="spellEnd"/>
            <w:proofErr w:type="gramEnd"/>
            <w:r w:rsidR="000F4425">
              <w:rPr>
                <w:rFonts w:ascii="Calibri" w:hAnsi="Calibri"/>
                <w:lang w:val="en-US"/>
              </w:rPr>
              <w:t xml:space="preserve"> </w:t>
            </w:r>
            <w:r>
              <w:rPr>
                <w:rFonts w:ascii="Calibri" w:hAnsi="Calibri"/>
                <w:lang w:val="en-US"/>
              </w:rPr>
              <w:t xml:space="preserve">pada </w:t>
            </w:r>
            <w:proofErr w:type="spellStart"/>
            <w:r>
              <w:rPr>
                <w:rFonts w:ascii="Calibri" w:hAnsi="Calibri"/>
                <w:lang w:val="en-US"/>
              </w:rPr>
              <w:t>suatu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rmasalah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yata</w:t>
            </w:r>
            <w:proofErr w:type="spellEnd"/>
            <w:r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mpublikasi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hasi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nelitiannya</w:t>
            </w:r>
            <w:proofErr w:type="spellEnd"/>
            <w:r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>
              <w:rPr>
                <w:rFonts w:ascii="Calibri" w:hAnsi="Calibri"/>
                <w:lang w:val="en-US"/>
              </w:rPr>
              <w:t>tingkat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asiona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upu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internasional</w:t>
            </w:r>
            <w:proofErr w:type="spellEnd"/>
            <w:r>
              <w:rPr>
                <w:rFonts w:ascii="Calibri" w:hAnsi="Calibri"/>
                <w:lang w:val="en-US"/>
              </w:rPr>
              <w:t>.</w:t>
            </w:r>
          </w:p>
        </w:tc>
      </w:tr>
    </w:tbl>
    <w:p w14:paraId="2FDCC304" w14:textId="77777777" w:rsidR="00B54458" w:rsidRDefault="00B54458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</w:p>
    <w:p w14:paraId="433231DE" w14:textId="03C21B83" w:rsidR="006B5273" w:rsidRDefault="006B5273" w:rsidP="00A162CA">
      <w:pPr>
        <w:ind w:left="360"/>
        <w:rPr>
          <w:rFonts w:ascii="Trebuchet MS" w:hAnsi="Trebuchet MS"/>
          <w:b/>
          <w:bCs/>
          <w:color w:val="000000"/>
          <w:sz w:val="20"/>
          <w:szCs w:val="20"/>
          <w:lang w:val="en-US"/>
        </w:rPr>
      </w:pPr>
      <w:r>
        <w:rPr>
          <w:rFonts w:ascii="Trebuchet MS" w:hAnsi="Trebuchet MS"/>
          <w:b/>
          <w:bCs/>
          <w:color w:val="000000"/>
          <w:sz w:val="20"/>
          <w:szCs w:val="20"/>
          <w:lang w:val="en-US"/>
        </w:rPr>
        <w:br w:type="page"/>
      </w:r>
    </w:p>
    <w:p w14:paraId="05F6F4D0" w14:textId="77777777" w:rsidR="00B85F93" w:rsidRDefault="00B85F93" w:rsidP="00D53F0D">
      <w:pPr>
        <w:ind w:left="284"/>
        <w:rPr>
          <w:lang w:val="en-US"/>
        </w:rPr>
        <w:sectPr w:rsidR="00B85F93" w:rsidSect="00635E6B">
          <w:pgSz w:w="11906" w:h="16838"/>
          <w:pgMar w:top="1440" w:right="1440" w:bottom="1440" w:left="1440" w:header="709" w:footer="709" w:gutter="0"/>
          <w:pgNumType w:start="1"/>
          <w:cols w:space="708"/>
          <w:titlePg/>
          <w:docGrid w:linePitch="360"/>
        </w:sectPr>
      </w:pPr>
    </w:p>
    <w:p w14:paraId="60B361DD" w14:textId="006DA221" w:rsidR="00B246EA" w:rsidRPr="0020339E" w:rsidRDefault="00A162CA" w:rsidP="00735373">
      <w:pPr>
        <w:pStyle w:val="Heading1"/>
        <w:tabs>
          <w:tab w:val="left" w:pos="-142"/>
        </w:tabs>
        <w:ind w:left="-709"/>
      </w:pPr>
      <w:bookmarkStart w:id="12" w:name="_Toc197021815"/>
      <w:proofErr w:type="spellStart"/>
      <w:r w:rsidRPr="0082146A">
        <w:lastRenderedPageBreak/>
        <w:t>Rencana</w:t>
      </w:r>
      <w:proofErr w:type="spellEnd"/>
      <w:r w:rsidRPr="0082146A">
        <w:t xml:space="preserve"> </w:t>
      </w:r>
      <w:proofErr w:type="spellStart"/>
      <w:r w:rsidRPr="0082146A">
        <w:t>Pembelajaran</w:t>
      </w:r>
      <w:proofErr w:type="spellEnd"/>
      <w:r w:rsidRPr="0082146A">
        <w:t xml:space="preserve"> Semester</w:t>
      </w:r>
      <w:bookmarkEnd w:id="12"/>
    </w:p>
    <w:tbl>
      <w:tblPr>
        <w:tblW w:w="1558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6"/>
        <w:gridCol w:w="675"/>
        <w:gridCol w:w="567"/>
        <w:gridCol w:w="1425"/>
        <w:gridCol w:w="276"/>
        <w:gridCol w:w="2552"/>
        <w:gridCol w:w="1841"/>
        <w:gridCol w:w="288"/>
        <w:gridCol w:w="1474"/>
        <w:gridCol w:w="202"/>
        <w:gridCol w:w="1272"/>
        <w:gridCol w:w="146"/>
        <w:gridCol w:w="1075"/>
        <w:gridCol w:w="1363"/>
        <w:gridCol w:w="562"/>
        <w:gridCol w:w="1134"/>
      </w:tblGrid>
      <w:tr w:rsidR="00B246EA" w:rsidRPr="00B246EA" w14:paraId="6ED36E29" w14:textId="77777777" w:rsidTr="00B246EA">
        <w:trPr>
          <w:trHeight w:val="1129"/>
        </w:trPr>
        <w:tc>
          <w:tcPr>
            <w:tcW w:w="1411" w:type="dxa"/>
            <w:gridSpan w:val="2"/>
            <w:shd w:val="clear" w:color="auto" w:fill="DEEAF6" w:themeFill="accent1" w:themeFillTint="33"/>
            <w:vAlign w:val="center"/>
          </w:tcPr>
          <w:p w14:paraId="5CBE509F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</w:rPr>
            </w:pPr>
            <w:r w:rsidRPr="00B246EA">
              <w:rPr>
                <w:rFonts w:ascii="Calibri" w:eastAsia="Calibri" w:hAnsi="Calibri"/>
              </w:rPr>
              <w:br w:type="page"/>
            </w:r>
            <w:r w:rsidRPr="00B246EA">
              <w:rPr>
                <w:rFonts w:ascii="Calibri" w:hAnsi="Calibri"/>
                <w:b/>
                <w:noProof/>
                <w:lang w:val="en-US"/>
              </w:rPr>
              <w:drawing>
                <wp:inline distT="0" distB="0" distL="0" distR="0" wp14:anchorId="3F233552" wp14:editId="1B8EC162">
                  <wp:extent cx="701040" cy="701040"/>
                  <wp:effectExtent l="0" t="0" r="3810" b="3810"/>
                  <wp:docPr id="43020" name="Picture 43020" descr="A picture containing object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mbang-its-color-st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1" w:type="dxa"/>
            <w:gridSpan w:val="12"/>
            <w:shd w:val="clear" w:color="auto" w:fill="DEEAF6" w:themeFill="accent1" w:themeFillTint="33"/>
          </w:tcPr>
          <w:p w14:paraId="0C27CED6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mbria" w:hAnsi="Cambria"/>
                <w:b/>
                <w:bCs/>
                <w:sz w:val="36"/>
                <w:szCs w:val="36"/>
                <w:lang w:val="en-US"/>
              </w:rPr>
            </w:pPr>
            <w:r w:rsidRPr="00B246EA">
              <w:rPr>
                <w:rFonts w:ascii="Cambria" w:hAnsi="Cambria"/>
                <w:b/>
                <w:bCs/>
                <w:sz w:val="36"/>
                <w:szCs w:val="36"/>
                <w:lang w:val="en-US"/>
              </w:rPr>
              <w:t>INSTITUT TEKNOLOGI SEPULUH NOPEMBER (ITS)</w:t>
            </w:r>
          </w:p>
          <w:p w14:paraId="6E36B0DF" w14:textId="7ABE4E46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B246EA">
              <w:rPr>
                <w:rFonts w:ascii="Cambria" w:hAnsi="Cambria"/>
                <w:b/>
                <w:sz w:val="28"/>
                <w:szCs w:val="28"/>
                <w:lang w:val="en-US"/>
              </w:rPr>
              <w:t xml:space="preserve">FAKULTAS </w:t>
            </w:r>
            <w:r w:rsidR="00153079" w:rsidRPr="00153079">
              <w:rPr>
                <w:rFonts w:ascii="Cambria" w:hAnsi="Cambria"/>
                <w:b/>
                <w:sz w:val="28"/>
                <w:szCs w:val="28"/>
                <w:lang w:val="en-US"/>
              </w:rPr>
              <w:t>TEKNOLOGI ELEKTRO DAN INFORMATIKA CERDAS</w:t>
            </w:r>
          </w:p>
          <w:p w14:paraId="432C3FA4" w14:textId="1D22D39B" w:rsidR="00B246EA" w:rsidRPr="00B246EA" w:rsidRDefault="00B246EA" w:rsidP="00B246EA">
            <w:pPr>
              <w:tabs>
                <w:tab w:val="left" w:pos="1168"/>
              </w:tabs>
              <w:jc w:val="center"/>
              <w:rPr>
                <w:rFonts w:ascii="Cambria" w:hAnsi="Cambria"/>
                <w:b/>
                <w:sz w:val="28"/>
                <w:szCs w:val="28"/>
                <w:lang w:val="en-US"/>
              </w:rPr>
            </w:pPr>
            <w:r w:rsidRPr="00B246EA">
              <w:rPr>
                <w:rFonts w:ascii="Cambria" w:hAnsi="Cambria"/>
                <w:b/>
                <w:sz w:val="28"/>
                <w:szCs w:val="28"/>
                <w:lang w:val="en-US"/>
              </w:rPr>
              <w:t xml:space="preserve">DEPARTEMEN </w:t>
            </w:r>
            <w:r w:rsidR="00153079" w:rsidRPr="00153079">
              <w:rPr>
                <w:rFonts w:ascii="Cambria" w:hAnsi="Cambria"/>
                <w:b/>
                <w:sz w:val="28"/>
                <w:szCs w:val="28"/>
                <w:lang w:val="en-US"/>
              </w:rPr>
              <w:t>TEKNIK INFORMATIKA</w:t>
            </w:r>
          </w:p>
        </w:tc>
        <w:tc>
          <w:tcPr>
            <w:tcW w:w="1696" w:type="dxa"/>
            <w:gridSpan w:val="2"/>
            <w:shd w:val="clear" w:color="auto" w:fill="DEEAF6" w:themeFill="accent1" w:themeFillTint="33"/>
            <w:vAlign w:val="center"/>
          </w:tcPr>
          <w:p w14:paraId="13924E52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mbria" w:hAnsi="Cambria"/>
                <w:b/>
                <w:sz w:val="28"/>
                <w:szCs w:val="28"/>
                <w:lang w:val="en-US"/>
              </w:rPr>
            </w:pPr>
            <w:r w:rsidRPr="00B246EA">
              <w:rPr>
                <w:rFonts w:ascii="Cambria" w:hAnsi="Cambria"/>
                <w:b/>
                <w:sz w:val="28"/>
                <w:szCs w:val="28"/>
                <w:lang w:val="en-US"/>
              </w:rPr>
              <w:t xml:space="preserve">Kode </w:t>
            </w:r>
            <w:proofErr w:type="spellStart"/>
            <w:r w:rsidRPr="00B246EA">
              <w:rPr>
                <w:rFonts w:ascii="Cambria" w:hAnsi="Cambria"/>
                <w:b/>
                <w:sz w:val="28"/>
                <w:szCs w:val="28"/>
                <w:lang w:val="en-US"/>
              </w:rPr>
              <w:t>Dokumen</w:t>
            </w:r>
            <w:proofErr w:type="spellEnd"/>
          </w:p>
        </w:tc>
      </w:tr>
      <w:tr w:rsidR="00B246EA" w:rsidRPr="00B246EA" w14:paraId="76B4A016" w14:textId="77777777" w:rsidTr="00B246EA">
        <w:tc>
          <w:tcPr>
            <w:tcW w:w="15588" w:type="dxa"/>
            <w:gridSpan w:val="16"/>
            <w:shd w:val="clear" w:color="auto" w:fill="DEEAF6" w:themeFill="accent1" w:themeFillTint="33"/>
            <w:vAlign w:val="center"/>
          </w:tcPr>
          <w:p w14:paraId="40361AF3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B246EA">
              <w:rPr>
                <w:rFonts w:ascii="Cambria" w:hAnsi="Cambria"/>
                <w:b/>
                <w:sz w:val="28"/>
                <w:szCs w:val="28"/>
              </w:rPr>
              <w:t>RENCANA PEMBELAJARAN SEMESTER</w:t>
            </w:r>
          </w:p>
        </w:tc>
      </w:tr>
      <w:tr w:rsidR="00B246EA" w:rsidRPr="00B246EA" w14:paraId="03F5C87A" w14:textId="77777777" w:rsidTr="00B246EA">
        <w:tc>
          <w:tcPr>
            <w:tcW w:w="3403" w:type="dxa"/>
            <w:gridSpan w:val="4"/>
            <w:shd w:val="clear" w:color="auto" w:fill="E7E6E6"/>
          </w:tcPr>
          <w:p w14:paraId="0A6E5498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r w:rsidRPr="00B246EA">
              <w:rPr>
                <w:rFonts w:ascii="Calibri" w:hAnsi="Calibri"/>
                <w:b/>
              </w:rPr>
              <w:t>MATA KULIAH</w:t>
            </w:r>
            <w:r w:rsidRPr="00B246EA">
              <w:rPr>
                <w:rFonts w:ascii="Calibri" w:hAnsi="Calibri"/>
                <w:b/>
                <w:lang w:val="en-US"/>
              </w:rPr>
              <w:t xml:space="preserve"> (MK)</w:t>
            </w:r>
          </w:p>
        </w:tc>
        <w:tc>
          <w:tcPr>
            <w:tcW w:w="2828" w:type="dxa"/>
            <w:gridSpan w:val="2"/>
            <w:shd w:val="clear" w:color="auto" w:fill="E7E6E6"/>
          </w:tcPr>
          <w:p w14:paraId="45B01493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t>KODE</w:t>
            </w:r>
          </w:p>
        </w:tc>
        <w:tc>
          <w:tcPr>
            <w:tcW w:w="2129" w:type="dxa"/>
            <w:gridSpan w:val="2"/>
            <w:shd w:val="clear" w:color="auto" w:fill="E7E6E6"/>
          </w:tcPr>
          <w:p w14:paraId="0F121E93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Rumpun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MK</w:t>
            </w:r>
          </w:p>
        </w:tc>
        <w:tc>
          <w:tcPr>
            <w:tcW w:w="2948" w:type="dxa"/>
            <w:gridSpan w:val="3"/>
            <w:shd w:val="clear" w:color="auto" w:fill="E7E6E6"/>
          </w:tcPr>
          <w:p w14:paraId="452BB8B5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t>BOBOT (</w:t>
            </w:r>
            <w:proofErr w:type="spellStart"/>
            <w:r w:rsidRPr="00B246EA">
              <w:rPr>
                <w:rFonts w:ascii="Calibri" w:hAnsi="Calibri"/>
                <w:b/>
              </w:rPr>
              <w:t>sks</w:t>
            </w:r>
            <w:proofErr w:type="spellEnd"/>
            <w:r w:rsidRPr="00B246EA">
              <w:rPr>
                <w:rFonts w:ascii="Calibri" w:hAnsi="Calibri"/>
                <w:b/>
              </w:rPr>
              <w:t>)</w:t>
            </w:r>
          </w:p>
        </w:tc>
        <w:tc>
          <w:tcPr>
            <w:tcW w:w="1221" w:type="dxa"/>
            <w:gridSpan w:val="2"/>
            <w:shd w:val="clear" w:color="auto" w:fill="E7E6E6"/>
          </w:tcPr>
          <w:p w14:paraId="3959C049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t>SEMESTER</w:t>
            </w:r>
          </w:p>
        </w:tc>
        <w:tc>
          <w:tcPr>
            <w:tcW w:w="3059" w:type="dxa"/>
            <w:gridSpan w:val="3"/>
            <w:shd w:val="clear" w:color="auto" w:fill="E7E6E6"/>
          </w:tcPr>
          <w:p w14:paraId="433283C4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Tgl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</w:rPr>
              <w:t>Penyusunan</w:t>
            </w:r>
            <w:proofErr w:type="spellEnd"/>
          </w:p>
        </w:tc>
      </w:tr>
      <w:tr w:rsidR="004C687F" w:rsidRPr="00B246EA" w14:paraId="5F5839C3" w14:textId="77777777" w:rsidTr="00B246EA">
        <w:tc>
          <w:tcPr>
            <w:tcW w:w="3403" w:type="dxa"/>
            <w:gridSpan w:val="4"/>
            <w:shd w:val="clear" w:color="auto" w:fill="auto"/>
          </w:tcPr>
          <w:p w14:paraId="0718B4BC" w14:textId="77CAF96C" w:rsidR="004C687F" w:rsidRPr="004C687F" w:rsidRDefault="00FE7869" w:rsidP="004C687F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proofErr w:type="spellStart"/>
            <w:r>
              <w:rPr>
                <w:rFonts w:ascii="Calibri" w:hAnsi="Calibri"/>
                <w:b/>
                <w:bCs/>
                <w:lang w:val="en-US"/>
              </w:rPr>
              <w:t>Topik</w:t>
            </w:r>
            <w:proofErr w:type="spellEnd"/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  <w:bCs/>
                <w:lang w:val="en-US"/>
              </w:rPr>
              <w:t>Dalam</w:t>
            </w:r>
            <w:proofErr w:type="spellEnd"/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 w:rsidR="002D6A9A">
              <w:rPr>
                <w:rFonts w:ascii="Calibri" w:hAnsi="Calibri"/>
                <w:b/>
                <w:bCs/>
                <w:lang w:val="en-US"/>
              </w:rPr>
              <w:t>Algoritma</w:t>
            </w:r>
            <w:proofErr w:type="spellEnd"/>
            <w:r w:rsidR="002D6A9A">
              <w:rPr>
                <w:rFonts w:ascii="Calibri" w:hAnsi="Calibri"/>
                <w:b/>
                <w:bCs/>
                <w:lang w:val="en-US"/>
              </w:rPr>
              <w:t xml:space="preserve"> dan Teknik </w:t>
            </w:r>
            <w:proofErr w:type="spellStart"/>
            <w:r w:rsidR="002D6A9A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</w:p>
        </w:tc>
        <w:tc>
          <w:tcPr>
            <w:tcW w:w="2828" w:type="dxa"/>
            <w:gridSpan w:val="2"/>
            <w:shd w:val="clear" w:color="auto" w:fill="auto"/>
          </w:tcPr>
          <w:p w14:paraId="59DA3D8D" w14:textId="1389E735" w:rsidR="004C687F" w:rsidRPr="00A44D9A" w:rsidRDefault="00FE7869" w:rsidP="004C687F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EF</w:t>
            </w:r>
            <w:proofErr w:type="spellStart"/>
            <w:r w:rsidR="00A44D9A">
              <w:rPr>
                <w:rFonts w:ascii="Calibri" w:eastAsia="Calibri" w:hAnsi="Calibri" w:cs="Calibri"/>
                <w:color w:val="000000" w:themeColor="text1"/>
                <w:lang w:val="en-US"/>
              </w:rPr>
              <w:t>xxxx</w:t>
            </w:r>
            <w:proofErr w:type="spellEnd"/>
          </w:p>
        </w:tc>
        <w:tc>
          <w:tcPr>
            <w:tcW w:w="2129" w:type="dxa"/>
            <w:gridSpan w:val="2"/>
            <w:shd w:val="clear" w:color="auto" w:fill="auto"/>
          </w:tcPr>
          <w:p w14:paraId="24783F56" w14:textId="6EF8A839" w:rsidR="004C687F" w:rsidRPr="0020339E" w:rsidRDefault="00A44D9A" w:rsidP="004C687F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Algoritma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mrograman</w:t>
            </w:r>
            <w:proofErr w:type="spellEnd"/>
          </w:p>
        </w:tc>
        <w:tc>
          <w:tcPr>
            <w:tcW w:w="1474" w:type="dxa"/>
            <w:shd w:val="clear" w:color="auto" w:fill="auto"/>
          </w:tcPr>
          <w:p w14:paraId="34229C69" w14:textId="6E8BDFC0" w:rsidR="004C687F" w:rsidRPr="0020339E" w:rsidRDefault="004C687F" w:rsidP="004C687F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  <w:r w:rsidRPr="0020339E">
              <w:rPr>
                <w:rFonts w:ascii="Calibri" w:hAnsi="Calibri"/>
                <w:lang w:val="en-US"/>
              </w:rPr>
              <w:t>3</w:t>
            </w:r>
          </w:p>
        </w:tc>
        <w:tc>
          <w:tcPr>
            <w:tcW w:w="1474" w:type="dxa"/>
            <w:gridSpan w:val="2"/>
            <w:shd w:val="clear" w:color="auto" w:fill="auto"/>
          </w:tcPr>
          <w:p w14:paraId="2ED73DA4" w14:textId="1A5F296E" w:rsidR="004C687F" w:rsidRPr="0020339E" w:rsidRDefault="004C687F" w:rsidP="004C687F">
            <w:pPr>
              <w:autoSpaceDE w:val="0"/>
              <w:autoSpaceDN w:val="0"/>
              <w:jc w:val="center"/>
              <w:rPr>
                <w:rFonts w:ascii="Calibri" w:hAnsi="Calibri"/>
                <w:lang w:val="en-US"/>
              </w:rPr>
            </w:pPr>
            <w:r w:rsidRPr="0020339E">
              <w:rPr>
                <w:rFonts w:ascii="Calibri" w:hAnsi="Calibri"/>
                <w:lang w:val="en-US"/>
              </w:rPr>
              <w:t>0</w:t>
            </w:r>
          </w:p>
        </w:tc>
        <w:tc>
          <w:tcPr>
            <w:tcW w:w="1221" w:type="dxa"/>
            <w:gridSpan w:val="2"/>
            <w:shd w:val="clear" w:color="auto" w:fill="auto"/>
          </w:tcPr>
          <w:p w14:paraId="126479B9" w14:textId="04081122" w:rsidR="004C687F" w:rsidRPr="0020339E" w:rsidRDefault="00A44D9A" w:rsidP="004C687F">
            <w:pPr>
              <w:autoSpaceDE w:val="0"/>
              <w:autoSpaceDN w:val="0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</w:t>
            </w:r>
          </w:p>
        </w:tc>
        <w:tc>
          <w:tcPr>
            <w:tcW w:w="3059" w:type="dxa"/>
            <w:gridSpan w:val="3"/>
            <w:shd w:val="clear" w:color="auto" w:fill="auto"/>
          </w:tcPr>
          <w:p w14:paraId="339E6A13" w14:textId="0AFA3A9C" w:rsidR="004C687F" w:rsidRPr="0020339E" w:rsidRDefault="00A44D9A" w:rsidP="004C687F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 Mei 2025</w:t>
            </w:r>
          </w:p>
        </w:tc>
      </w:tr>
      <w:tr w:rsidR="00B246EA" w:rsidRPr="00B246EA" w14:paraId="72A7D3A2" w14:textId="77777777" w:rsidTr="00B246EA">
        <w:tc>
          <w:tcPr>
            <w:tcW w:w="3403" w:type="dxa"/>
            <w:gridSpan w:val="4"/>
            <w:vMerge w:val="restart"/>
            <w:shd w:val="clear" w:color="auto" w:fill="auto"/>
          </w:tcPr>
          <w:p w14:paraId="56ACC608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r w:rsidRPr="00B246EA">
              <w:rPr>
                <w:rFonts w:ascii="Calibri" w:hAnsi="Calibri"/>
                <w:b/>
              </w:rPr>
              <w:t>OTORISASI</w:t>
            </w:r>
            <w:r w:rsidRPr="00B246EA">
              <w:rPr>
                <w:rFonts w:ascii="Calibri" w:hAnsi="Calibri"/>
                <w:b/>
                <w:lang w:val="en-US"/>
              </w:rPr>
              <w:t xml:space="preserve"> / PENGESAHAN</w:t>
            </w:r>
          </w:p>
        </w:tc>
        <w:tc>
          <w:tcPr>
            <w:tcW w:w="4957" w:type="dxa"/>
            <w:gridSpan w:val="4"/>
            <w:shd w:val="clear" w:color="auto" w:fill="E7E6E6"/>
          </w:tcPr>
          <w:p w14:paraId="3D35F2BA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Dosen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</w:rPr>
              <w:t>Pengembang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RPS</w:t>
            </w:r>
          </w:p>
        </w:tc>
        <w:tc>
          <w:tcPr>
            <w:tcW w:w="2948" w:type="dxa"/>
            <w:gridSpan w:val="3"/>
            <w:shd w:val="clear" w:color="auto" w:fill="E7E6E6"/>
          </w:tcPr>
          <w:p w14:paraId="59ADB0E5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Koordinator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RMK</w:t>
            </w:r>
          </w:p>
        </w:tc>
        <w:tc>
          <w:tcPr>
            <w:tcW w:w="4280" w:type="dxa"/>
            <w:gridSpan w:val="5"/>
            <w:shd w:val="clear" w:color="auto" w:fill="E7E6E6"/>
          </w:tcPr>
          <w:p w14:paraId="77682D89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t>Ka PRODI</w:t>
            </w:r>
          </w:p>
        </w:tc>
      </w:tr>
      <w:tr w:rsidR="00CA19CD" w:rsidRPr="00B246EA" w14:paraId="0087D3FA" w14:textId="77777777" w:rsidTr="00B246EA">
        <w:trPr>
          <w:trHeight w:val="1087"/>
        </w:trPr>
        <w:tc>
          <w:tcPr>
            <w:tcW w:w="3403" w:type="dxa"/>
            <w:gridSpan w:val="4"/>
            <w:vMerge/>
            <w:shd w:val="clear" w:color="auto" w:fill="auto"/>
          </w:tcPr>
          <w:p w14:paraId="2B6ED93A" w14:textId="77777777" w:rsidR="00CA19CD" w:rsidRPr="00B246EA" w:rsidRDefault="00CA19CD" w:rsidP="00CA19CD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4957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F9A87FD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565FC23C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32AB6305" w14:textId="77777777" w:rsidR="00CA19CD" w:rsidRPr="00B246EA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4CFBAF37" w14:textId="3213964A" w:rsidR="00CA19CD" w:rsidRPr="00B246EA" w:rsidRDefault="002D6A9A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Dwi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Sunaryono</w:t>
            </w:r>
            <w:proofErr w:type="spellEnd"/>
          </w:p>
        </w:tc>
        <w:tc>
          <w:tcPr>
            <w:tcW w:w="29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5CEDAE7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3BB09740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00A74919" w14:textId="77777777" w:rsidR="00CA19CD" w:rsidRPr="00614883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295743BA" w14:textId="3DFAE88B" w:rsidR="00CA19CD" w:rsidRPr="00B246EA" w:rsidRDefault="002D6A9A" w:rsidP="00CA19CD">
            <w:pPr>
              <w:autoSpaceDE w:val="0"/>
              <w:autoSpaceDN w:val="0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Dwi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Sunaryono</w:t>
            </w:r>
            <w:proofErr w:type="spellEnd"/>
          </w:p>
        </w:tc>
        <w:tc>
          <w:tcPr>
            <w:tcW w:w="428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3EC3370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277E43D4" w14:textId="77777777" w:rsidR="00CA19CD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31FCE453" w14:textId="77777777" w:rsidR="00CA19CD" w:rsidRPr="00614883" w:rsidRDefault="00CA19CD" w:rsidP="00CA19CD">
            <w:pPr>
              <w:autoSpaceDE w:val="0"/>
              <w:autoSpaceDN w:val="0"/>
              <w:jc w:val="center"/>
              <w:rPr>
                <w:rFonts w:ascii="Calibri" w:hAnsi="Calibri"/>
              </w:rPr>
            </w:pPr>
          </w:p>
          <w:p w14:paraId="46B09D1A" w14:textId="10648D36" w:rsidR="00CA19CD" w:rsidRPr="00B246EA" w:rsidRDefault="002D6A9A" w:rsidP="00CA19CD">
            <w:pPr>
              <w:autoSpaceDE w:val="0"/>
              <w:autoSpaceDN w:val="0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Hud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Sudiawan</w:t>
            </w:r>
            <w:proofErr w:type="spellEnd"/>
          </w:p>
        </w:tc>
      </w:tr>
      <w:tr w:rsidR="006402F7" w:rsidRPr="00B246EA" w14:paraId="4224FAD0" w14:textId="77777777" w:rsidTr="00B246EA">
        <w:tc>
          <w:tcPr>
            <w:tcW w:w="1978" w:type="dxa"/>
            <w:gridSpan w:val="3"/>
            <w:vMerge w:val="restart"/>
            <w:shd w:val="clear" w:color="auto" w:fill="auto"/>
          </w:tcPr>
          <w:p w14:paraId="75DBD603" w14:textId="77777777" w:rsidR="006402F7" w:rsidRPr="00B246EA" w:rsidRDefault="006402F7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bookmarkStart w:id="13" w:name="_Hlk536721880"/>
            <w:proofErr w:type="spellStart"/>
            <w:r w:rsidRPr="00B246EA">
              <w:rPr>
                <w:rFonts w:ascii="Calibri" w:hAnsi="Calibri"/>
                <w:b/>
              </w:rPr>
              <w:t>Capaian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</w:rPr>
              <w:t>Pembelajaran</w:t>
            </w:r>
            <w:proofErr w:type="spellEnd"/>
          </w:p>
        </w:tc>
        <w:tc>
          <w:tcPr>
            <w:tcW w:w="6382" w:type="dxa"/>
            <w:gridSpan w:val="5"/>
            <w:tcBorders>
              <w:bottom w:val="single" w:sz="4" w:space="0" w:color="auto"/>
            </w:tcBorders>
            <w:shd w:val="clear" w:color="auto" w:fill="E7E6E6"/>
          </w:tcPr>
          <w:p w14:paraId="0DAE3A23" w14:textId="77777777" w:rsidR="006402F7" w:rsidRPr="00B246EA" w:rsidRDefault="006402F7" w:rsidP="00B246EA">
            <w:pPr>
              <w:tabs>
                <w:tab w:val="left" w:pos="1806"/>
              </w:tabs>
              <w:autoSpaceDE w:val="0"/>
              <w:autoSpaceDN w:val="0"/>
              <w:rPr>
                <w:rFonts w:ascii="Calibri" w:hAnsi="Calibri"/>
                <w:b/>
                <w:lang w:eastAsia="id-ID"/>
              </w:rPr>
            </w:pPr>
            <w:r w:rsidRPr="00B246EA">
              <w:rPr>
                <w:rFonts w:ascii="Calibri" w:hAnsi="Calibri"/>
                <w:b/>
                <w:lang w:eastAsia="id-ID"/>
              </w:rPr>
              <w:t>CPL-PRODI</w:t>
            </w:r>
            <w:r w:rsidRPr="00B246EA">
              <w:rPr>
                <w:rFonts w:ascii="Calibri" w:hAnsi="Calibri"/>
                <w:b/>
                <w:lang w:val="en-US" w:eastAsia="id-ID"/>
              </w:rPr>
              <w:t xml:space="preserve"> yang </w:t>
            </w:r>
            <w:proofErr w:type="spellStart"/>
            <w:r w:rsidRPr="00B246EA">
              <w:rPr>
                <w:rFonts w:ascii="Calibri" w:hAnsi="Calibri"/>
                <w:b/>
                <w:lang w:val="en-US" w:eastAsia="id-ID"/>
              </w:rPr>
              <w:t>dibebankan</w:t>
            </w:r>
            <w:proofErr w:type="spellEnd"/>
            <w:r w:rsidRPr="00B246EA">
              <w:rPr>
                <w:rFonts w:ascii="Calibri" w:hAnsi="Calibri"/>
                <w:b/>
                <w:lang w:val="en-US" w:eastAsia="id-ID"/>
              </w:rPr>
              <w:t xml:space="preserve"> pada MK</w:t>
            </w:r>
            <w:r w:rsidRPr="00B246EA">
              <w:rPr>
                <w:rFonts w:ascii="Calibri" w:hAnsi="Calibri"/>
                <w:b/>
                <w:lang w:eastAsia="id-ID"/>
              </w:rPr>
              <w:t xml:space="preserve">         </w:t>
            </w:r>
          </w:p>
        </w:tc>
        <w:tc>
          <w:tcPr>
            <w:tcW w:w="722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F91845" w14:textId="77777777" w:rsidR="006402F7" w:rsidRPr="00B246EA" w:rsidRDefault="006402F7" w:rsidP="00B246EA">
            <w:pPr>
              <w:tabs>
                <w:tab w:val="left" w:pos="1806"/>
              </w:tabs>
              <w:autoSpaceDE w:val="0"/>
              <w:autoSpaceDN w:val="0"/>
              <w:rPr>
                <w:rFonts w:ascii="Calibri" w:hAnsi="Calibri"/>
                <w:b/>
                <w:lang w:eastAsia="id-ID"/>
              </w:rPr>
            </w:pPr>
          </w:p>
        </w:tc>
      </w:tr>
      <w:tr w:rsidR="001C3117" w:rsidRPr="00B246EA" w14:paraId="01ED7DB4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1FB6DF32" w14:textId="77777777" w:rsidR="001C3117" w:rsidRPr="00B246EA" w:rsidRDefault="001C3117" w:rsidP="001C311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9D4EA4" w14:textId="554465C8" w:rsidR="001C3117" w:rsidRPr="006402F7" w:rsidRDefault="001C3117" w:rsidP="001C3117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6402F7">
              <w:rPr>
                <w:rFonts w:cstheme="minorHAnsi"/>
                <w:lang w:val="en-US"/>
              </w:rPr>
              <w:t>CPL 2</w:t>
            </w:r>
          </w:p>
        </w:tc>
        <w:tc>
          <w:tcPr>
            <w:tcW w:w="121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DEBC60" w14:textId="3FBAC0EC" w:rsidR="001C3117" w:rsidRPr="00B246EA" w:rsidRDefault="001C3117" w:rsidP="001C3117">
            <w:pPr>
              <w:tabs>
                <w:tab w:val="left" w:pos="0"/>
              </w:tabs>
              <w:autoSpaceDE w:val="0"/>
              <w:autoSpaceDN w:val="0"/>
              <w:rPr>
                <w:rFonts w:ascii="Calibri" w:hAnsi="Calibri"/>
                <w:i/>
                <w:iCs/>
                <w:color w:val="0000FF"/>
                <w:lang w:val="en-US" w:eastAsia="id-ID"/>
              </w:rPr>
            </w:pPr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Mampu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embang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mecah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masalah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getahu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knolog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idang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ecerdas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rtifisi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om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ba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ari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ekayas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rangka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luna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,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najeme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form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lalu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riset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eng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pendekat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inte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ultidisipli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hingg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enghasilkan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kary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ovatif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uj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alam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ntuk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sis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an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maka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yang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l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jur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lmiah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terakredi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atau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diterima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di seminar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internasional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bereputasi</w:t>
            </w:r>
            <w:proofErr w:type="spellEnd"/>
            <w:r w:rsidRPr="00CA38F0">
              <w:rPr>
                <w:rStyle w:val="normaltextrun"/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1C3117" w:rsidRPr="00B246EA" w14:paraId="05548B35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59CC273D" w14:textId="77777777" w:rsidR="001C3117" w:rsidRPr="00B246EA" w:rsidRDefault="001C3117" w:rsidP="001C311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0A3751" w14:textId="3C6E2ABD" w:rsidR="001C3117" w:rsidRPr="006402F7" w:rsidRDefault="001C3117" w:rsidP="001C3117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6402F7">
              <w:rPr>
                <w:rFonts w:cstheme="minorHAnsi"/>
                <w:lang w:val="en-US"/>
              </w:rPr>
              <w:t>CPL 3</w:t>
            </w:r>
          </w:p>
        </w:tc>
        <w:tc>
          <w:tcPr>
            <w:tcW w:w="121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F8C970" w14:textId="4F569B5F" w:rsidR="001C3117" w:rsidRPr="0020339E" w:rsidRDefault="001C3117" w:rsidP="001C3117">
            <w:pPr>
              <w:tabs>
                <w:tab w:val="left" w:pos="0"/>
              </w:tabs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lol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n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embang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r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bad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embelajar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epanj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hay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sai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i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tingkat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upu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nternasional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,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ala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rangk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kontribu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nyata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yelesa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asalah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eng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hati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eberlanjut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</w:tc>
      </w:tr>
      <w:tr w:rsidR="001C3117" w:rsidRPr="00B246EA" w14:paraId="5DE26B27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16FA7552" w14:textId="77777777" w:rsidR="001C3117" w:rsidRPr="00B246EA" w:rsidRDefault="001C3117" w:rsidP="001C311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739A71" w14:textId="7369E0E4" w:rsidR="001C3117" w:rsidRPr="006402F7" w:rsidRDefault="001C3117" w:rsidP="001C3117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6402F7">
              <w:rPr>
                <w:rFonts w:cstheme="minorHAnsi"/>
                <w:lang w:val="en-US"/>
              </w:rPr>
              <w:t>CPL 5</w:t>
            </w:r>
          </w:p>
        </w:tc>
        <w:tc>
          <w:tcPr>
            <w:tcW w:w="121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F897BF" w14:textId="5C5BA012" w:rsidR="001C3117" w:rsidRPr="0020339E" w:rsidRDefault="001C3117" w:rsidP="001C3117">
            <w:pPr>
              <w:tabs>
                <w:tab w:val="left" w:pos="0"/>
              </w:tabs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CA38F0">
              <w:rPr>
                <w:rFonts w:cstheme="minorHAnsi"/>
                <w:bCs/>
                <w:lang w:val="en-US"/>
              </w:rPr>
              <w:t xml:space="preserve">Mampu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mperbaik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nse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prinsip-prinsip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sistem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komput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untuk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menghasilka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aplikas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cerdas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pada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erbagai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bidang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dan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disiplin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CA38F0">
              <w:rPr>
                <w:rFonts w:cstheme="minorHAnsi"/>
                <w:bCs/>
                <w:lang w:val="en-US"/>
              </w:rPr>
              <w:t>ilmu</w:t>
            </w:r>
            <w:proofErr w:type="spellEnd"/>
            <w:r w:rsidRPr="00CA38F0">
              <w:rPr>
                <w:rFonts w:cstheme="minorHAnsi"/>
                <w:bCs/>
                <w:lang w:val="en-US"/>
              </w:rPr>
              <w:t>.</w:t>
            </w:r>
          </w:p>
        </w:tc>
      </w:tr>
      <w:tr w:rsidR="001C3117" w:rsidRPr="00B246EA" w14:paraId="14B95A28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0EFC192B" w14:textId="77777777" w:rsidR="001C3117" w:rsidRPr="00B246EA" w:rsidRDefault="001C3117" w:rsidP="001C311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5E31A1" w14:textId="10938F68" w:rsidR="001C3117" w:rsidRPr="006402F7" w:rsidRDefault="001C3117" w:rsidP="001C3117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r w:rsidRPr="006402F7">
              <w:rPr>
                <w:rFonts w:cstheme="minorHAnsi"/>
                <w:lang w:val="en-US"/>
              </w:rPr>
              <w:t xml:space="preserve">CPL </w:t>
            </w:r>
            <w:r w:rsidR="000F4425">
              <w:rPr>
                <w:rFonts w:cstheme="minorHAnsi"/>
                <w:lang w:val="en-US"/>
              </w:rPr>
              <w:t>9</w:t>
            </w:r>
          </w:p>
        </w:tc>
        <w:tc>
          <w:tcPr>
            <w:tcW w:w="121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A2E85F" w14:textId="37DFBA90" w:rsidR="001C3117" w:rsidRPr="000F4425" w:rsidRDefault="000F4425" w:rsidP="000F4425">
            <w:pPr>
              <w:jc w:val="both"/>
              <w:rPr>
                <w:rFonts w:cstheme="minorHAnsi"/>
                <w:color w:val="000000"/>
                <w:shd w:val="clear" w:color="auto" w:fill="FFFFFF"/>
                <w:lang w:val="en-US"/>
              </w:rPr>
            </w:pPr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Mampu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untu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nganalis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mperbaik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yelesai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 xml:space="preserve">pada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rsoa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komputas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model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atematis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melalui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endekata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ksa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numer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,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probabilistik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secara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ektif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</w:rPr>
              <w:t xml:space="preserve"> dan </w:t>
            </w:r>
            <w:proofErr w:type="spellStart"/>
            <w:r w:rsidRPr="00CA38F0">
              <w:rPr>
                <w:rFonts w:cstheme="minorHAnsi"/>
                <w:color w:val="000000"/>
                <w:shd w:val="clear" w:color="auto" w:fill="FFFFFF"/>
              </w:rPr>
              <w:t>efisien</w:t>
            </w:r>
            <w:proofErr w:type="spellEnd"/>
            <w:r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  <w:r w:rsidR="001C3117" w:rsidRPr="00CA38F0">
              <w:rPr>
                <w:rFonts w:cstheme="minorHAnsi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6402F7" w:rsidRPr="00B246EA" w14:paraId="3E3B512B" w14:textId="77777777" w:rsidTr="00B246EA">
        <w:trPr>
          <w:trHeight w:val="296"/>
        </w:trPr>
        <w:tc>
          <w:tcPr>
            <w:tcW w:w="1978" w:type="dxa"/>
            <w:gridSpan w:val="3"/>
            <w:vMerge/>
            <w:shd w:val="clear" w:color="auto" w:fill="auto"/>
          </w:tcPr>
          <w:p w14:paraId="51691649" w14:textId="77777777" w:rsidR="006402F7" w:rsidRPr="00B246EA" w:rsidRDefault="006402F7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6382" w:type="dxa"/>
            <w:gridSpan w:val="5"/>
            <w:tcBorders>
              <w:top w:val="single" w:sz="4" w:space="0" w:color="auto"/>
              <w:bottom w:val="single" w:sz="4" w:space="0" w:color="000000"/>
            </w:tcBorders>
            <w:shd w:val="clear" w:color="auto" w:fill="E7E6E6"/>
          </w:tcPr>
          <w:p w14:paraId="4788E25C" w14:textId="01114E33" w:rsidR="006402F7" w:rsidRPr="00B246EA" w:rsidRDefault="006402F7" w:rsidP="00B246EA">
            <w:pPr>
              <w:autoSpaceDE w:val="0"/>
              <w:autoSpaceDN w:val="0"/>
              <w:rPr>
                <w:rFonts w:ascii="Calibri" w:hAnsi="Calibri"/>
                <w:b/>
                <w:color w:val="0000FF"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lang w:val="en-US" w:eastAsia="id-ID"/>
              </w:rPr>
              <w:t>Capaian</w:t>
            </w:r>
            <w:proofErr w:type="spellEnd"/>
            <w:r w:rsidRPr="00B246EA">
              <w:rPr>
                <w:rFonts w:ascii="Calibri" w:hAnsi="Calibri"/>
                <w:b/>
                <w:lang w:val="en-US"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lang w:val="en-US" w:eastAsia="id-ID"/>
              </w:rPr>
              <w:t>Pembelajaran</w:t>
            </w:r>
            <w:proofErr w:type="spellEnd"/>
            <w:r w:rsidRPr="00B246EA">
              <w:rPr>
                <w:rFonts w:ascii="Calibri" w:hAnsi="Calibri"/>
                <w:b/>
                <w:lang w:val="en-US" w:eastAsia="id-ID"/>
              </w:rPr>
              <w:t xml:space="preserve"> Mata </w:t>
            </w:r>
            <w:proofErr w:type="spellStart"/>
            <w:r w:rsidRPr="00B246EA">
              <w:rPr>
                <w:rFonts w:ascii="Calibri" w:hAnsi="Calibri"/>
                <w:b/>
                <w:lang w:val="en-US" w:eastAsia="id-ID"/>
              </w:rPr>
              <w:t>Kuliah</w:t>
            </w:r>
            <w:proofErr w:type="spellEnd"/>
            <w:r w:rsidRPr="00B246EA">
              <w:rPr>
                <w:rFonts w:ascii="Calibri" w:hAnsi="Calibri"/>
                <w:b/>
                <w:lang w:val="en-US" w:eastAsia="id-ID"/>
              </w:rPr>
              <w:t xml:space="preserve"> (</w:t>
            </w:r>
            <w:r w:rsidRPr="00B246EA">
              <w:rPr>
                <w:rFonts w:ascii="Calibri" w:hAnsi="Calibri"/>
                <w:b/>
                <w:lang w:eastAsia="id-ID"/>
              </w:rPr>
              <w:t>CPMK</w:t>
            </w:r>
            <w:r w:rsidRPr="00B246EA">
              <w:rPr>
                <w:rFonts w:ascii="Calibri" w:hAnsi="Calibri"/>
                <w:b/>
                <w:lang w:val="en-US" w:eastAsia="id-ID"/>
              </w:rPr>
              <w:t>)</w:t>
            </w:r>
          </w:p>
        </w:tc>
        <w:tc>
          <w:tcPr>
            <w:tcW w:w="7228" w:type="dxa"/>
            <w:gridSpan w:val="8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960B637" w14:textId="77777777" w:rsidR="006402F7" w:rsidRPr="00B246EA" w:rsidRDefault="006402F7" w:rsidP="00B246EA">
            <w:pPr>
              <w:autoSpaceDE w:val="0"/>
              <w:autoSpaceDN w:val="0"/>
              <w:rPr>
                <w:rFonts w:ascii="Calibri" w:hAnsi="Calibri"/>
                <w:lang w:eastAsia="id-ID"/>
              </w:rPr>
            </w:pPr>
          </w:p>
        </w:tc>
      </w:tr>
      <w:tr w:rsidR="006402F7" w:rsidRPr="00B246EA" w14:paraId="672671B3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163C6546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605E222" w14:textId="34252916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 w:rsidRPr="0020339E">
              <w:rPr>
                <w:rFonts w:ascii="Calibri" w:hAnsi="Calibri"/>
                <w:lang w:val="en-US"/>
              </w:rPr>
              <w:t>CPMK 1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4AC0F291" w14:textId="37BB65E5" w:rsidR="006402F7" w:rsidRPr="00B246EA" w:rsidRDefault="000F4425" w:rsidP="006402F7">
            <w:pPr>
              <w:spacing w:line="256" w:lineRule="auto"/>
              <w:rPr>
                <w:rFonts w:ascii="Calibri" w:hAnsi="Calibri"/>
                <w:lang w:val="en-US"/>
              </w:rPr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jelas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konsep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dasar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jenis-jenis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sert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pencar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solusi</w:t>
            </w:r>
            <w:proofErr w:type="spellEnd"/>
            <w:r w:rsidR="006402F7">
              <w:rPr>
                <w:rFonts w:ascii="Calibri" w:hAnsi="Calibri"/>
                <w:bCs/>
                <w:lang w:val="en-US"/>
              </w:rPr>
              <w:t>.</w:t>
            </w:r>
          </w:p>
        </w:tc>
      </w:tr>
      <w:tr w:rsidR="006402F7" w:rsidRPr="00B246EA" w14:paraId="58B8D85D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48E4D5BD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DE89B37" w14:textId="4F139B4A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 w:rsidRPr="0020339E">
              <w:rPr>
                <w:rFonts w:ascii="Calibri" w:hAnsi="Calibri"/>
                <w:lang w:val="en-US"/>
              </w:rPr>
              <w:t>CPMK 2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F974182" w14:textId="66DF835E" w:rsidR="006402F7" w:rsidRPr="00B246EA" w:rsidRDefault="000F4425" w:rsidP="006402F7">
            <w:pPr>
              <w:spacing w:line="256" w:lineRule="auto"/>
              <w:rPr>
                <w:rFonts w:ascii="Calibri" w:hAnsi="Calibri"/>
                <w:lang w:val="en-US"/>
              </w:rPr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mformulas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yelesa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permasalah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nyat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gguna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yang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tepat</w:t>
            </w:r>
            <w:proofErr w:type="spellEnd"/>
            <w:r w:rsidR="006402F7">
              <w:rPr>
                <w:rFonts w:ascii="Calibri" w:hAnsi="Calibri"/>
                <w:lang w:val="en-US"/>
              </w:rPr>
              <w:t>.</w:t>
            </w:r>
          </w:p>
        </w:tc>
      </w:tr>
      <w:tr w:rsidR="006402F7" w:rsidRPr="00B246EA" w14:paraId="79D63602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46515435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391848BA" w14:textId="03B462A4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 w:rsidRPr="0020339E">
              <w:rPr>
                <w:rFonts w:ascii="Calibri" w:hAnsi="Calibri"/>
                <w:lang w:val="en-US"/>
              </w:rPr>
              <w:t>CPMK 3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73AAC861" w14:textId="163535C2" w:rsidR="006402F7" w:rsidRPr="00B246EA" w:rsidRDefault="000F4425" w:rsidP="006402F7">
            <w:pPr>
              <w:spacing w:line="256" w:lineRule="auto"/>
              <w:rPr>
                <w:rFonts w:ascii="Calibri" w:hAnsi="Calibri"/>
                <w:lang w:val="en-US"/>
              </w:rPr>
            </w:pPr>
            <w:proofErr w:type="spellStart"/>
            <w:r w:rsidRPr="00162726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ampu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ngimplementasikan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optimasi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deterministik</w:t>
            </w:r>
            <w:proofErr w:type="spellEnd"/>
            <w:r w:rsidRPr="00162726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162726">
              <w:rPr>
                <w:rFonts w:ascii="Calibri" w:hAnsi="Calibri"/>
                <w:lang w:val="en-US"/>
              </w:rPr>
              <w:t>metaheuristik</w:t>
            </w:r>
            <w:proofErr w:type="spellEnd"/>
            <w:r w:rsidR="006402F7">
              <w:rPr>
                <w:rFonts w:ascii="Calibri" w:hAnsi="Calibri"/>
                <w:lang w:val="en-US"/>
              </w:rPr>
              <w:t>.</w:t>
            </w:r>
          </w:p>
        </w:tc>
      </w:tr>
      <w:tr w:rsidR="006402F7" w:rsidRPr="00B246EA" w14:paraId="4750DE5A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29E2E5D6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0980702" w14:textId="13B2C751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 w:rsidRPr="0020339E">
              <w:rPr>
                <w:rFonts w:ascii="Calibri" w:hAnsi="Calibri"/>
                <w:lang w:val="en-US"/>
              </w:rPr>
              <w:t>CPMK</w:t>
            </w:r>
            <w:r>
              <w:rPr>
                <w:rFonts w:ascii="Calibri" w:hAnsi="Calibri"/>
                <w:lang w:val="en-US"/>
              </w:rPr>
              <w:t xml:space="preserve"> </w:t>
            </w:r>
            <w:r w:rsidRPr="0020339E">
              <w:rPr>
                <w:rFonts w:ascii="Calibri" w:hAnsi="Calibri"/>
                <w:lang w:val="en-US"/>
              </w:rPr>
              <w:t>4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6351770B" w14:textId="5E52288A" w:rsidR="006402F7" w:rsidRPr="00B246EA" w:rsidRDefault="000F4425" w:rsidP="006402F7">
            <w:pPr>
              <w:spacing w:line="256" w:lineRule="auto"/>
              <w:rPr>
                <w:rFonts w:ascii="Calibri" w:hAnsi="Calibri"/>
                <w:lang w:val="en-US"/>
              </w:rPr>
            </w:pPr>
            <w:proofErr w:type="spellStart"/>
            <w:r w:rsidRPr="000F4425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ampu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mbanding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perfor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berdasar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hasil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evalu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numerik</w:t>
            </w:r>
            <w:proofErr w:type="spellEnd"/>
            <w:r w:rsidRPr="000F4425">
              <w:rPr>
                <w:rFonts w:ascii="Calibri" w:hAnsi="Calibri"/>
                <w:lang w:val="en-US"/>
              </w:rPr>
              <w:t>.</w:t>
            </w:r>
            <w:r>
              <w:rPr>
                <w:rFonts w:ascii="Calibri" w:hAnsi="Calibri"/>
                <w:lang w:val="en-US"/>
              </w:rPr>
              <w:t>.</w:t>
            </w:r>
            <w:r w:rsidR="006402F7">
              <w:rPr>
                <w:rFonts w:ascii="Calibri" w:hAnsi="Calibri"/>
                <w:lang w:val="en-US"/>
              </w:rPr>
              <w:t>.</w:t>
            </w:r>
          </w:p>
        </w:tc>
      </w:tr>
      <w:tr w:rsidR="006402F7" w:rsidRPr="00B246EA" w14:paraId="769D0CD2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73E2A3A5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58ACEDB2" w14:textId="0B9E406E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CPMK 5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7D27B022" w14:textId="2BA5EF19" w:rsidR="006402F7" w:rsidRPr="003F4405" w:rsidRDefault="000F4425" w:rsidP="006402F7">
            <w:pPr>
              <w:spacing w:line="256" w:lineRule="auto"/>
            </w:pPr>
            <w:proofErr w:type="spellStart"/>
            <w:r w:rsidRPr="000F4425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ampu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nerap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teknik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asus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engineering, AI, dan machine learning optimization.</w:t>
            </w:r>
          </w:p>
        </w:tc>
      </w:tr>
      <w:tr w:rsidR="006402F7" w:rsidRPr="00B246EA" w14:paraId="02DDA4D5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35CFE18E" w14:textId="77777777" w:rsidR="006402F7" w:rsidRPr="00B246EA" w:rsidRDefault="006402F7" w:rsidP="006402F7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30CD6A3" w14:textId="030130DD" w:rsidR="006402F7" w:rsidRPr="0020339E" w:rsidRDefault="006402F7" w:rsidP="006402F7">
            <w:pPr>
              <w:spacing w:line="256" w:lineRule="auto"/>
              <w:ind w:left="-1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CPMK 6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1E92DAB9" w14:textId="2E487C34" w:rsidR="006402F7" w:rsidRPr="003F4405" w:rsidRDefault="000F4425" w:rsidP="006402F7">
            <w:pPr>
              <w:spacing w:line="256" w:lineRule="auto"/>
            </w:pPr>
            <w:proofErr w:type="spellStart"/>
            <w:r>
              <w:rPr>
                <w:rFonts w:ascii="Calibri" w:hAnsi="Calibri"/>
                <w:lang w:val="en-US"/>
              </w:rPr>
              <w:t>Mahasiswa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mpu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elaku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analisis</w:t>
            </w:r>
            <w:proofErr w:type="spellEnd"/>
            <w:r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ngembang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teknik-</w:t>
            </w:r>
            <w:proofErr w:type="gramStart"/>
            <w:r>
              <w:rPr>
                <w:rFonts w:ascii="Calibri" w:hAnsi="Calibri"/>
                <w:lang w:val="en-US"/>
              </w:rPr>
              <w:t>teknik</w:t>
            </w:r>
            <w:proofErr w:type="spellEnd"/>
            <w:r>
              <w:rPr>
                <w:rFonts w:ascii="Calibri" w:hAnsi="Calibri"/>
                <w:lang w:val="en-US"/>
              </w:rPr>
              <w:t xml:space="preserve">  </w:t>
            </w:r>
            <w:proofErr w:type="spellStart"/>
            <w:r>
              <w:rPr>
                <w:rFonts w:ascii="Calibri" w:hAnsi="Calibri"/>
                <w:lang w:val="en-US"/>
              </w:rPr>
              <w:t>optimasi</w:t>
            </w:r>
            <w:proofErr w:type="spellEnd"/>
            <w:proofErr w:type="gramEnd"/>
            <w:r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>
              <w:rPr>
                <w:rFonts w:ascii="Calibri" w:hAnsi="Calibri"/>
                <w:lang w:val="en-US"/>
              </w:rPr>
              <w:t>suatu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rmasalah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yata</w:t>
            </w:r>
            <w:proofErr w:type="spellEnd"/>
            <w:r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mpublikasi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hasi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nelitiannya</w:t>
            </w:r>
            <w:proofErr w:type="spellEnd"/>
            <w:r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>
              <w:rPr>
                <w:rFonts w:ascii="Calibri" w:hAnsi="Calibri"/>
                <w:lang w:val="en-US"/>
              </w:rPr>
              <w:t>tingkat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asiona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upu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internasional</w:t>
            </w:r>
            <w:proofErr w:type="spellEnd"/>
            <w:r>
              <w:rPr>
                <w:rFonts w:ascii="Calibri" w:hAnsi="Calibri"/>
                <w:lang w:val="en-US"/>
              </w:rPr>
              <w:t>.</w:t>
            </w:r>
          </w:p>
        </w:tc>
      </w:tr>
      <w:tr w:rsidR="00B246EA" w:rsidRPr="00B246EA" w14:paraId="2ABD794F" w14:textId="77777777" w:rsidTr="00B246EA">
        <w:trPr>
          <w:trHeight w:val="345"/>
        </w:trPr>
        <w:tc>
          <w:tcPr>
            <w:tcW w:w="1978" w:type="dxa"/>
            <w:gridSpan w:val="3"/>
            <w:shd w:val="clear" w:color="auto" w:fill="auto"/>
          </w:tcPr>
          <w:p w14:paraId="15FEC3B2" w14:textId="7CE68016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r>
              <w:rPr>
                <w:rFonts w:ascii="Calibri" w:hAnsi="Calibri"/>
                <w:b/>
                <w:lang w:val="en-US"/>
              </w:rPr>
              <w:t>Peta CPL – CP MK</w:t>
            </w:r>
          </w:p>
        </w:tc>
        <w:tc>
          <w:tcPr>
            <w:tcW w:w="13610" w:type="dxa"/>
            <w:gridSpan w:val="13"/>
            <w:tcBorders>
              <w:top w:val="single" w:sz="4" w:space="0" w:color="000000"/>
            </w:tcBorders>
            <w:shd w:val="clear" w:color="auto" w:fill="auto"/>
          </w:tcPr>
          <w:p w14:paraId="4EB2D6A6" w14:textId="4FA78FE0" w:rsidR="00B246EA" w:rsidRDefault="00B246EA" w:rsidP="00B246EA">
            <w:pPr>
              <w:autoSpaceDE w:val="0"/>
              <w:autoSpaceDN w:val="0"/>
              <w:rPr>
                <w:rFonts w:ascii="Calibri" w:hAnsi="Calibri"/>
              </w:rPr>
            </w:pPr>
          </w:p>
          <w:tbl>
            <w:tblPr>
              <w:tblStyle w:val="TableGrid"/>
              <w:tblW w:w="13232" w:type="dxa"/>
              <w:tblLayout w:type="fixed"/>
              <w:tblLook w:val="04A0" w:firstRow="1" w:lastRow="0" w:firstColumn="1" w:lastColumn="0" w:noHBand="0" w:noVBand="1"/>
            </w:tblPr>
            <w:tblGrid>
              <w:gridCol w:w="3032"/>
              <w:gridCol w:w="1020"/>
              <w:gridCol w:w="1020"/>
              <w:gridCol w:w="1020"/>
              <w:gridCol w:w="1020"/>
              <w:gridCol w:w="1020"/>
              <w:gridCol w:w="1020"/>
              <w:gridCol w:w="1020"/>
              <w:gridCol w:w="1020"/>
              <w:gridCol w:w="1020"/>
              <w:gridCol w:w="1020"/>
            </w:tblGrid>
            <w:tr w:rsidR="0020339E" w:rsidRPr="00614883" w14:paraId="7697F65D" w14:textId="77777777" w:rsidTr="009B5AA1">
              <w:tc>
                <w:tcPr>
                  <w:tcW w:w="3032" w:type="dxa"/>
                </w:tcPr>
                <w:p w14:paraId="51579A3C" w14:textId="77777777" w:rsidR="0020339E" w:rsidRPr="00614883" w:rsidRDefault="0020339E" w:rsidP="0020339E">
                  <w:pPr>
                    <w:autoSpaceDE w:val="0"/>
                    <w:autoSpaceDN w:val="0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  <w:vAlign w:val="center"/>
                </w:tcPr>
                <w:p w14:paraId="28C4D1E1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  <w:lang w:val="en-US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1</w:t>
                  </w:r>
                </w:p>
              </w:tc>
              <w:tc>
                <w:tcPr>
                  <w:tcW w:w="1020" w:type="dxa"/>
                  <w:vAlign w:val="center"/>
                </w:tcPr>
                <w:p w14:paraId="21B475AA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2</w:t>
                  </w:r>
                </w:p>
              </w:tc>
              <w:tc>
                <w:tcPr>
                  <w:tcW w:w="1020" w:type="dxa"/>
                  <w:vAlign w:val="center"/>
                </w:tcPr>
                <w:p w14:paraId="2312B4D4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3</w:t>
                  </w:r>
                </w:p>
              </w:tc>
              <w:tc>
                <w:tcPr>
                  <w:tcW w:w="1020" w:type="dxa"/>
                  <w:vAlign w:val="center"/>
                </w:tcPr>
                <w:p w14:paraId="1FAFFA17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4</w:t>
                  </w:r>
                </w:p>
              </w:tc>
              <w:tc>
                <w:tcPr>
                  <w:tcW w:w="1020" w:type="dxa"/>
                  <w:vAlign w:val="center"/>
                </w:tcPr>
                <w:p w14:paraId="3D1A0C5D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5</w:t>
                  </w:r>
                </w:p>
              </w:tc>
              <w:tc>
                <w:tcPr>
                  <w:tcW w:w="1020" w:type="dxa"/>
                  <w:vAlign w:val="center"/>
                </w:tcPr>
                <w:p w14:paraId="2B59149E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6</w:t>
                  </w:r>
                </w:p>
              </w:tc>
              <w:tc>
                <w:tcPr>
                  <w:tcW w:w="1020" w:type="dxa"/>
                  <w:vAlign w:val="center"/>
                </w:tcPr>
                <w:p w14:paraId="1378BA28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7</w:t>
                  </w:r>
                </w:p>
              </w:tc>
              <w:tc>
                <w:tcPr>
                  <w:tcW w:w="1020" w:type="dxa"/>
                </w:tcPr>
                <w:p w14:paraId="198A5252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  <w:lang w:val="en-US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8</w:t>
                  </w:r>
                </w:p>
              </w:tc>
              <w:tc>
                <w:tcPr>
                  <w:tcW w:w="1020" w:type="dxa"/>
                </w:tcPr>
                <w:p w14:paraId="6A84D9B2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  <w:lang w:val="en-US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9</w:t>
                  </w:r>
                </w:p>
              </w:tc>
              <w:tc>
                <w:tcPr>
                  <w:tcW w:w="1020" w:type="dxa"/>
                </w:tcPr>
                <w:p w14:paraId="05A06D91" w14:textId="77777777" w:rsidR="0020339E" w:rsidRPr="005A493C" w:rsidRDefault="0020339E" w:rsidP="0020339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  <w:lang w:val="en-US"/>
                    </w:rPr>
                  </w:pPr>
                  <w:r w:rsidRPr="005A493C">
                    <w:rPr>
                      <w:rFonts w:ascii="Calibri" w:hAnsi="Calibri"/>
                      <w:lang w:val="en-US"/>
                    </w:rPr>
                    <w:t>CPL 10</w:t>
                  </w:r>
                </w:p>
              </w:tc>
            </w:tr>
            <w:tr w:rsidR="006402F7" w:rsidRPr="00614883" w14:paraId="71A843B7" w14:textId="77777777" w:rsidTr="009B5AA1">
              <w:tc>
                <w:tcPr>
                  <w:tcW w:w="3032" w:type="dxa"/>
                </w:tcPr>
                <w:p w14:paraId="3ED351CF" w14:textId="77777777" w:rsidR="006402F7" w:rsidRPr="005A493C" w:rsidRDefault="006402F7" w:rsidP="006402F7">
                  <w:pPr>
                    <w:autoSpaceDE w:val="0"/>
                    <w:autoSpaceDN w:val="0"/>
                    <w:rPr>
                      <w:rFonts w:ascii="Calibri" w:hAnsi="Calibri"/>
                      <w:bCs/>
                      <w:lang w:val="en-US"/>
                    </w:rPr>
                  </w:pPr>
                  <w:r w:rsidRPr="005A493C">
                    <w:rPr>
                      <w:rFonts w:ascii="Calibri" w:hAnsi="Calibri"/>
                      <w:bCs/>
                      <w:lang w:val="en-US"/>
                    </w:rPr>
                    <w:t>CPMK 1</w:t>
                  </w:r>
                </w:p>
              </w:tc>
              <w:tc>
                <w:tcPr>
                  <w:tcW w:w="1020" w:type="dxa"/>
                </w:tcPr>
                <w:p w14:paraId="4BF64E23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432069AF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D8337AA" w14:textId="525B3466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752492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3DFB4D79" w14:textId="0A0D1E71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6CD7F731" w14:textId="0C83FF52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A4359D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343303A5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41F99B3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6B5829D0" w14:textId="37C40B3D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048FCD6" w14:textId="4F54669B" w:rsidR="006402F7" w:rsidRPr="00614883" w:rsidRDefault="000F4425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614883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7B186359" w14:textId="54F14D59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  <w:tr w:rsidR="006402F7" w:rsidRPr="00614883" w14:paraId="1792884A" w14:textId="77777777" w:rsidTr="009B5AA1">
              <w:tc>
                <w:tcPr>
                  <w:tcW w:w="3032" w:type="dxa"/>
                </w:tcPr>
                <w:p w14:paraId="5F3AC362" w14:textId="77777777" w:rsidR="006402F7" w:rsidRPr="005A493C" w:rsidRDefault="006402F7" w:rsidP="006402F7">
                  <w:pPr>
                    <w:autoSpaceDE w:val="0"/>
                    <w:autoSpaceDN w:val="0"/>
                    <w:rPr>
                      <w:rFonts w:ascii="Calibri" w:hAnsi="Calibri"/>
                      <w:bCs/>
                    </w:rPr>
                  </w:pPr>
                  <w:r w:rsidRPr="005A493C">
                    <w:rPr>
                      <w:rFonts w:ascii="Calibri" w:hAnsi="Calibri"/>
                      <w:bCs/>
                      <w:lang w:val="en-US"/>
                    </w:rPr>
                    <w:t>CPMK 2</w:t>
                  </w:r>
                </w:p>
              </w:tc>
              <w:tc>
                <w:tcPr>
                  <w:tcW w:w="1020" w:type="dxa"/>
                </w:tcPr>
                <w:p w14:paraId="6C6662D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EEA9C9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7985EF3F" w14:textId="0FF5FCEE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752492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22382C0A" w14:textId="34558EAC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5FFE41B0" w14:textId="3EE69AB8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A4359D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382AF6C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6349CABE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0F3B96F" w14:textId="330A1AC6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11DAC12" w14:textId="6EE3C504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A5EF2BA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  <w:tr w:rsidR="006402F7" w:rsidRPr="00614883" w14:paraId="0BF3BD61" w14:textId="77777777" w:rsidTr="009B5AA1">
              <w:tc>
                <w:tcPr>
                  <w:tcW w:w="3032" w:type="dxa"/>
                </w:tcPr>
                <w:p w14:paraId="6B8333A1" w14:textId="77777777" w:rsidR="006402F7" w:rsidRPr="005A493C" w:rsidRDefault="006402F7" w:rsidP="006402F7">
                  <w:pPr>
                    <w:autoSpaceDE w:val="0"/>
                    <w:autoSpaceDN w:val="0"/>
                    <w:rPr>
                      <w:rFonts w:ascii="Calibri" w:hAnsi="Calibri"/>
                      <w:bCs/>
                    </w:rPr>
                  </w:pPr>
                  <w:r w:rsidRPr="005A493C">
                    <w:rPr>
                      <w:rFonts w:ascii="Calibri" w:hAnsi="Calibri"/>
                      <w:bCs/>
                      <w:lang w:val="en-US"/>
                    </w:rPr>
                    <w:t>CPMK 3</w:t>
                  </w:r>
                </w:p>
              </w:tc>
              <w:tc>
                <w:tcPr>
                  <w:tcW w:w="1020" w:type="dxa"/>
                </w:tcPr>
                <w:p w14:paraId="2360A2E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D560B53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78FD4AB6" w14:textId="6AF50210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752492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282826F9" w14:textId="514F2A1C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76BE5DE" w14:textId="2FCA6BF2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A4359D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715E2D18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4F4DB71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00936348" w14:textId="023F4FCA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15483D8" w14:textId="335941D5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1252C24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  <w:tr w:rsidR="006402F7" w:rsidRPr="00614883" w14:paraId="3B99A099" w14:textId="77777777" w:rsidTr="009B5AA1">
              <w:tc>
                <w:tcPr>
                  <w:tcW w:w="3032" w:type="dxa"/>
                </w:tcPr>
                <w:p w14:paraId="20B4E814" w14:textId="77777777" w:rsidR="006402F7" w:rsidRPr="005A493C" w:rsidRDefault="006402F7" w:rsidP="006402F7">
                  <w:pPr>
                    <w:autoSpaceDE w:val="0"/>
                    <w:autoSpaceDN w:val="0"/>
                    <w:rPr>
                      <w:rFonts w:ascii="Calibri" w:hAnsi="Calibri"/>
                      <w:bCs/>
                    </w:rPr>
                  </w:pPr>
                  <w:r w:rsidRPr="005A493C">
                    <w:rPr>
                      <w:rFonts w:ascii="Calibri" w:hAnsi="Calibri"/>
                      <w:bCs/>
                      <w:lang w:val="en-US"/>
                    </w:rPr>
                    <w:t>CPMK 4</w:t>
                  </w:r>
                </w:p>
              </w:tc>
              <w:tc>
                <w:tcPr>
                  <w:tcW w:w="1020" w:type="dxa"/>
                </w:tcPr>
                <w:p w14:paraId="5737FB14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19A80C1E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5EE58E99" w14:textId="545D043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752492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279C6A29" w14:textId="650F54E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6A173EC" w14:textId="039BFA5C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A4359D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6AE8F415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05E8B12F" w14:textId="3E7B89F1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AE20CC0" w14:textId="4EF8EBD1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5D0FEFD3" w14:textId="4D3A41BE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477055D5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  <w:tr w:rsidR="006402F7" w:rsidRPr="00614883" w14:paraId="69CDE21A" w14:textId="77777777" w:rsidTr="009B5AA1">
              <w:tc>
                <w:tcPr>
                  <w:tcW w:w="3032" w:type="dxa"/>
                </w:tcPr>
                <w:p w14:paraId="32959103" w14:textId="57D79864" w:rsidR="006402F7" w:rsidRPr="005A493C" w:rsidRDefault="006402F7" w:rsidP="006402F7">
                  <w:pPr>
                    <w:autoSpaceDE w:val="0"/>
                    <w:autoSpaceDN w:val="0"/>
                    <w:rPr>
                      <w:rFonts w:ascii="Calibri" w:hAnsi="Calibri"/>
                      <w:bCs/>
                      <w:lang w:val="en-US"/>
                    </w:rPr>
                  </w:pPr>
                  <w:r>
                    <w:rPr>
                      <w:rFonts w:ascii="Calibri" w:hAnsi="Calibri"/>
                      <w:bCs/>
                      <w:lang w:val="en-US"/>
                    </w:rPr>
                    <w:t>CPMK 5</w:t>
                  </w:r>
                </w:p>
              </w:tc>
              <w:tc>
                <w:tcPr>
                  <w:tcW w:w="1020" w:type="dxa"/>
                </w:tcPr>
                <w:p w14:paraId="2EE8E7A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80B90B0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2EBA916C" w14:textId="0F779B1C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752492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46699BC6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5C89D5F7" w14:textId="11E04DED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  <w:r w:rsidRPr="00A4359D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2EE2592C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C83AACD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223C4EB2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7EA3BC6E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6A80C9E2" w14:textId="77777777" w:rsidR="006402F7" w:rsidRPr="00614883" w:rsidRDefault="006402F7" w:rsidP="006402F7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  <w:tr w:rsidR="006402F7" w:rsidRPr="00614883" w14:paraId="042BEAE7" w14:textId="77777777" w:rsidTr="009B5AA1">
              <w:tc>
                <w:tcPr>
                  <w:tcW w:w="3032" w:type="dxa"/>
                </w:tcPr>
                <w:p w14:paraId="0B4867F6" w14:textId="34B2839F" w:rsidR="006402F7" w:rsidRDefault="006402F7" w:rsidP="003A60EE">
                  <w:pPr>
                    <w:autoSpaceDE w:val="0"/>
                    <w:autoSpaceDN w:val="0"/>
                    <w:rPr>
                      <w:rFonts w:ascii="Calibri" w:hAnsi="Calibri"/>
                      <w:bCs/>
                      <w:lang w:val="en-US"/>
                    </w:rPr>
                  </w:pPr>
                  <w:r>
                    <w:rPr>
                      <w:rFonts w:ascii="Calibri" w:hAnsi="Calibri"/>
                      <w:bCs/>
                      <w:lang w:val="en-US"/>
                    </w:rPr>
                    <w:t>CPMK 6</w:t>
                  </w:r>
                </w:p>
              </w:tc>
              <w:tc>
                <w:tcPr>
                  <w:tcW w:w="1020" w:type="dxa"/>
                </w:tcPr>
                <w:p w14:paraId="73C8F446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7F500C33" w14:textId="397CA7F8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  <w:r w:rsidRPr="00614883">
                    <w:rPr>
                      <w:rFonts w:ascii="Symbol" w:eastAsia="Symbol" w:hAnsi="Symbol" w:cs="Symbol"/>
                      <w:b/>
                      <w:bCs/>
                    </w:rPr>
                    <w:t>Ö</w:t>
                  </w:r>
                </w:p>
              </w:tc>
              <w:tc>
                <w:tcPr>
                  <w:tcW w:w="1020" w:type="dxa"/>
                </w:tcPr>
                <w:p w14:paraId="3CF0FA96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03CA224A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7C922388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0D6A1085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1020" w:type="dxa"/>
                </w:tcPr>
                <w:p w14:paraId="39087863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14FF3F0A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1F222AA4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Symbol" w:eastAsia="Symbol" w:hAnsi="Symbol" w:cs="Symbol"/>
                      <w:b/>
                      <w:bCs/>
                    </w:rPr>
                  </w:pPr>
                </w:p>
              </w:tc>
              <w:tc>
                <w:tcPr>
                  <w:tcW w:w="1020" w:type="dxa"/>
                </w:tcPr>
                <w:p w14:paraId="7CCA9E68" w14:textId="77777777" w:rsidR="006402F7" w:rsidRPr="00614883" w:rsidRDefault="006402F7" w:rsidP="003A60EE">
                  <w:pPr>
                    <w:autoSpaceDE w:val="0"/>
                    <w:autoSpaceDN w:val="0"/>
                    <w:jc w:val="center"/>
                    <w:rPr>
                      <w:rFonts w:ascii="Calibri" w:hAnsi="Calibri"/>
                    </w:rPr>
                  </w:pPr>
                </w:p>
              </w:tc>
            </w:tr>
          </w:tbl>
          <w:p w14:paraId="6A476E19" w14:textId="77777777" w:rsidR="0020339E" w:rsidRDefault="0020339E" w:rsidP="00B246EA">
            <w:pPr>
              <w:autoSpaceDE w:val="0"/>
              <w:autoSpaceDN w:val="0"/>
              <w:rPr>
                <w:rFonts w:ascii="Calibri" w:hAnsi="Calibri"/>
              </w:rPr>
            </w:pPr>
          </w:p>
          <w:p w14:paraId="69A6454D" w14:textId="02A66652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</w:rPr>
            </w:pPr>
          </w:p>
        </w:tc>
      </w:tr>
      <w:bookmarkEnd w:id="13"/>
      <w:tr w:rsidR="00B246EA" w:rsidRPr="00B246EA" w14:paraId="7B067F5B" w14:textId="77777777" w:rsidTr="00B246EA">
        <w:trPr>
          <w:trHeight w:val="345"/>
        </w:trPr>
        <w:tc>
          <w:tcPr>
            <w:tcW w:w="1978" w:type="dxa"/>
            <w:gridSpan w:val="3"/>
            <w:shd w:val="clear" w:color="auto" w:fill="auto"/>
          </w:tcPr>
          <w:p w14:paraId="0CAF948C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Diskripsi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</w:rPr>
              <w:t>Singkat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MK</w:t>
            </w:r>
          </w:p>
        </w:tc>
        <w:tc>
          <w:tcPr>
            <w:tcW w:w="13610" w:type="dxa"/>
            <w:gridSpan w:val="13"/>
            <w:tcBorders>
              <w:top w:val="single" w:sz="4" w:space="0" w:color="000000"/>
            </w:tcBorders>
            <w:shd w:val="clear" w:color="auto" w:fill="auto"/>
          </w:tcPr>
          <w:p w14:paraId="46E2849E" w14:textId="25113180" w:rsidR="000F4425" w:rsidRPr="009E5617" w:rsidRDefault="000F4425" w:rsidP="000F4425">
            <w:pPr>
              <w:autoSpaceDE w:val="0"/>
              <w:autoSpaceDN w:val="0"/>
              <w:jc w:val="both"/>
              <w:rPr>
                <w:rFonts w:ascii="Calibri" w:hAnsi="Calibri"/>
                <w:lang w:val="en-US"/>
              </w:rPr>
            </w:pPr>
            <w:r w:rsidRPr="000F4425">
              <w:rPr>
                <w:rFonts w:ascii="Calibri" w:hAnsi="Calibri"/>
                <w:lang w:val="en-US"/>
              </w:rPr>
              <w:t xml:space="preserve">Mata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uliah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dan Teknik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mbahas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teor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implement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berbaga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lasik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(linear, nonlinear, integer) dan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etaheuristik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modern (GWO, WOA, SSA, HHO, BA, FA),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termasuk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pemaham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prinsip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erj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,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ekuat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, dan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elemah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dar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setiap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.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Mahasisw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juga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diperkenalkan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algoritma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optimas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dalam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konteks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machine learning </w:t>
            </w:r>
            <w:proofErr w:type="spellStart"/>
            <w:r w:rsidRPr="000F4425">
              <w:rPr>
                <w:rFonts w:ascii="Calibri" w:hAnsi="Calibri"/>
                <w:lang w:val="en-US"/>
              </w:rPr>
              <w:t>seperti</w:t>
            </w:r>
            <w:proofErr w:type="spellEnd"/>
            <w:r w:rsidRPr="000F4425">
              <w:rPr>
                <w:rFonts w:ascii="Calibri" w:hAnsi="Calibri"/>
                <w:lang w:val="en-US"/>
              </w:rPr>
              <w:t xml:space="preserve"> stochastic gradient descent (SGD) dan Adam optimizer.</w:t>
            </w:r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hasiswa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diajar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gramStart"/>
            <w:r>
              <w:rPr>
                <w:rFonts w:ascii="Calibri" w:hAnsi="Calibri"/>
                <w:lang w:val="en-US"/>
              </w:rPr>
              <w:t>pula  agar</w:t>
            </w:r>
            <w:proofErr w:type="gram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dapat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elaku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analisis</w:t>
            </w:r>
            <w:proofErr w:type="spellEnd"/>
            <w:r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ngembang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teknik-teknik</w:t>
            </w:r>
            <w:proofErr w:type="spellEnd"/>
            <w:r>
              <w:rPr>
                <w:rFonts w:ascii="Calibri" w:hAnsi="Calibri"/>
                <w:lang w:val="en-US"/>
              </w:rPr>
              <w:t xml:space="preserve">  </w:t>
            </w:r>
            <w:proofErr w:type="spellStart"/>
            <w:r>
              <w:rPr>
                <w:rFonts w:ascii="Calibri" w:hAnsi="Calibri"/>
                <w:lang w:val="en-US"/>
              </w:rPr>
              <w:t>optimasi</w:t>
            </w:r>
            <w:proofErr w:type="spellEnd"/>
            <w:r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>
              <w:rPr>
                <w:rFonts w:ascii="Calibri" w:hAnsi="Calibri"/>
                <w:lang w:val="en-US"/>
              </w:rPr>
              <w:t>suatu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rmasalah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yata</w:t>
            </w:r>
            <w:proofErr w:type="spellEnd"/>
            <w:r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>
              <w:rPr>
                <w:rFonts w:ascii="Calibri" w:hAnsi="Calibri"/>
                <w:lang w:val="en-US"/>
              </w:rPr>
              <w:t>mempublikasika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hasi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penelitiannya</w:t>
            </w:r>
            <w:proofErr w:type="spellEnd"/>
            <w:r>
              <w:rPr>
                <w:rFonts w:ascii="Calibri" w:hAnsi="Calibri"/>
                <w:lang w:val="en-US"/>
              </w:rPr>
              <w:t xml:space="preserve"> pada </w:t>
            </w:r>
            <w:proofErr w:type="spellStart"/>
            <w:r>
              <w:rPr>
                <w:rFonts w:ascii="Calibri" w:hAnsi="Calibri"/>
                <w:lang w:val="en-US"/>
              </w:rPr>
              <w:t>tingkat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nasional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maupun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internasional</w:t>
            </w:r>
            <w:proofErr w:type="spellEnd"/>
            <w:r>
              <w:rPr>
                <w:rFonts w:ascii="Calibri" w:hAnsi="Calibri"/>
                <w:lang w:val="en-US"/>
              </w:rPr>
              <w:t>..</w:t>
            </w:r>
          </w:p>
        </w:tc>
      </w:tr>
      <w:tr w:rsidR="00B246EA" w:rsidRPr="00B246EA" w14:paraId="6DBD2BE6" w14:textId="77777777" w:rsidTr="00B246EA">
        <w:trPr>
          <w:trHeight w:val="345"/>
        </w:trPr>
        <w:tc>
          <w:tcPr>
            <w:tcW w:w="1978" w:type="dxa"/>
            <w:gridSpan w:val="3"/>
            <w:shd w:val="clear" w:color="auto" w:fill="auto"/>
          </w:tcPr>
          <w:p w14:paraId="4350BDB8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proofErr w:type="spellStart"/>
            <w:r w:rsidRPr="00B246EA">
              <w:rPr>
                <w:rFonts w:ascii="Calibri" w:hAnsi="Calibri"/>
                <w:b/>
                <w:lang w:val="en-US"/>
              </w:rPr>
              <w:t>Bahan</w:t>
            </w:r>
            <w:proofErr w:type="spellEnd"/>
            <w:r w:rsidRPr="00B246EA">
              <w:rPr>
                <w:rFonts w:ascii="Calibri" w:hAnsi="Calibri"/>
                <w:b/>
                <w:lang w:val="en-US"/>
              </w:rPr>
              <w:t xml:space="preserve"> Kajian: </w:t>
            </w:r>
            <w:proofErr w:type="spellStart"/>
            <w:r w:rsidRPr="00B246EA">
              <w:rPr>
                <w:rFonts w:ascii="Calibri" w:hAnsi="Calibri"/>
                <w:bCs/>
                <w:lang w:val="en-US"/>
              </w:rPr>
              <w:t>Materi</w:t>
            </w:r>
            <w:proofErr w:type="spellEnd"/>
            <w:r w:rsidRPr="00B246EA">
              <w:rPr>
                <w:rFonts w:ascii="Calibri" w:hAnsi="Calibri"/>
                <w:bCs/>
                <w:lang w:val="en-US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Cs/>
                <w:lang w:val="en-US"/>
              </w:rPr>
              <w:t>pembelajaran</w:t>
            </w:r>
            <w:proofErr w:type="spellEnd"/>
          </w:p>
        </w:tc>
        <w:tc>
          <w:tcPr>
            <w:tcW w:w="13610" w:type="dxa"/>
            <w:gridSpan w:val="13"/>
            <w:tcBorders>
              <w:top w:val="single" w:sz="4" w:space="0" w:color="000000"/>
            </w:tcBorders>
            <w:shd w:val="clear" w:color="auto" w:fill="auto"/>
          </w:tcPr>
          <w:p w14:paraId="7D3325A7" w14:textId="77777777" w:rsidR="00F31452" w:rsidRDefault="00F31452" w:rsidP="00F31452">
            <w:pPr>
              <w:rPr>
                <w:lang w:val="en-US"/>
              </w:rPr>
            </w:pPr>
          </w:p>
          <w:p w14:paraId="2307EB92" w14:textId="41E64075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Pengantar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dan </w:t>
            </w:r>
            <w:proofErr w:type="spellStart"/>
            <w:r w:rsidRPr="00F31452">
              <w:rPr>
                <w:i/>
                <w:iCs/>
                <w:lang w:val="en-US"/>
              </w:rPr>
              <w:t>Algoritma</w:t>
            </w:r>
            <w:proofErr w:type="spellEnd"/>
            <w:r w:rsidRPr="00F31452">
              <w:rPr>
                <w:i/>
                <w:iCs/>
                <w:lang w:val="en-US"/>
              </w:rPr>
              <w:br/>
              <w:t>(</w:t>
            </w:r>
            <w:proofErr w:type="spellStart"/>
            <w:r w:rsidRPr="00F31452">
              <w:rPr>
                <w:i/>
                <w:iCs/>
                <w:lang w:val="en-US"/>
              </w:rPr>
              <w:t>Defini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, </w:t>
            </w:r>
            <w:proofErr w:type="spellStart"/>
            <w:r w:rsidRPr="00F31452">
              <w:rPr>
                <w:i/>
                <w:iCs/>
                <w:lang w:val="en-US"/>
              </w:rPr>
              <w:t>ruang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lingkup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, </w:t>
            </w:r>
            <w:proofErr w:type="spellStart"/>
            <w:r w:rsidRPr="00F31452">
              <w:rPr>
                <w:i/>
                <w:iCs/>
                <w:lang w:val="en-US"/>
              </w:rPr>
              <w:t>klasifik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algoritma</w:t>
            </w:r>
            <w:proofErr w:type="spellEnd"/>
            <w:r w:rsidRPr="00F31452">
              <w:rPr>
                <w:i/>
                <w:iCs/>
                <w:lang w:val="en-US"/>
              </w:rPr>
              <w:t>)</w:t>
            </w:r>
          </w:p>
          <w:p w14:paraId="01E50401" w14:textId="700BBA6B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Formul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Masalah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br/>
              <w:t>(</w:t>
            </w:r>
            <w:proofErr w:type="spellStart"/>
            <w:r w:rsidRPr="00F31452">
              <w:rPr>
                <w:i/>
                <w:iCs/>
                <w:lang w:val="en-US"/>
              </w:rPr>
              <w:t>Variabel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, </w:t>
            </w:r>
            <w:proofErr w:type="spellStart"/>
            <w:r w:rsidRPr="00F31452">
              <w:rPr>
                <w:i/>
                <w:iCs/>
                <w:lang w:val="en-US"/>
              </w:rPr>
              <w:t>fung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tujuan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, </w:t>
            </w:r>
            <w:proofErr w:type="spellStart"/>
            <w:r w:rsidRPr="00F31452">
              <w:rPr>
                <w:i/>
                <w:iCs/>
                <w:lang w:val="en-US"/>
              </w:rPr>
              <w:t>kendala</w:t>
            </w:r>
            <w:proofErr w:type="spellEnd"/>
            <w:r w:rsidRPr="00F31452">
              <w:rPr>
                <w:i/>
                <w:iCs/>
                <w:lang w:val="en-US"/>
              </w:rPr>
              <w:t>)</w:t>
            </w:r>
          </w:p>
          <w:p w14:paraId="49D7442C" w14:textId="63D85FA4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r w:rsidRPr="00F31452">
              <w:rPr>
                <w:i/>
                <w:iCs/>
                <w:lang w:val="en-US"/>
              </w:rPr>
              <w:lastRenderedPageBreak/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Linear</w:t>
            </w:r>
            <w:r w:rsidRPr="00F31452">
              <w:rPr>
                <w:i/>
                <w:iCs/>
                <w:lang w:val="en-US"/>
              </w:rPr>
              <w:br/>
              <w:t>(Simplex Method, Duality)</w:t>
            </w:r>
          </w:p>
          <w:p w14:paraId="625F3376" w14:textId="3623601D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Nonlinear</w:t>
            </w:r>
            <w:r w:rsidRPr="00F31452">
              <w:rPr>
                <w:i/>
                <w:iCs/>
                <w:lang w:val="en-US"/>
              </w:rPr>
              <w:br/>
              <w:t>(</w:t>
            </w:r>
            <w:proofErr w:type="spellStart"/>
            <w:r w:rsidRPr="00F31452">
              <w:rPr>
                <w:i/>
                <w:iCs/>
                <w:lang w:val="en-US"/>
              </w:rPr>
              <w:t>Metode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KKT, </w:t>
            </w:r>
            <w:proofErr w:type="spellStart"/>
            <w:r w:rsidRPr="00F31452">
              <w:rPr>
                <w:i/>
                <w:iCs/>
                <w:lang w:val="en-US"/>
              </w:rPr>
              <w:t>metode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numerik</w:t>
            </w:r>
            <w:proofErr w:type="spellEnd"/>
            <w:r w:rsidRPr="00F31452">
              <w:rPr>
                <w:i/>
                <w:iCs/>
                <w:lang w:val="en-US"/>
              </w:rPr>
              <w:t>)</w:t>
            </w:r>
          </w:p>
          <w:p w14:paraId="794620C9" w14:textId="42DE7E4D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Integer dan </w:t>
            </w:r>
            <w:proofErr w:type="spellStart"/>
            <w:r w:rsidRPr="00F31452">
              <w:rPr>
                <w:i/>
                <w:iCs/>
                <w:lang w:val="en-US"/>
              </w:rPr>
              <w:t>Kombinatorial</w:t>
            </w:r>
            <w:proofErr w:type="spellEnd"/>
            <w:r w:rsidRPr="00F31452">
              <w:rPr>
                <w:i/>
                <w:iCs/>
                <w:lang w:val="en-US"/>
              </w:rPr>
              <w:br/>
              <w:t>(Branch and Bound, Cutting Plane)</w:t>
            </w:r>
          </w:p>
          <w:p w14:paraId="1264C6F1" w14:textId="4E544084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Multiobjektif</w:t>
            </w:r>
            <w:proofErr w:type="spellEnd"/>
            <w:r w:rsidRPr="00F31452">
              <w:rPr>
                <w:i/>
                <w:iCs/>
                <w:lang w:val="en-US"/>
              </w:rPr>
              <w:br/>
              <w:t xml:space="preserve">(Pareto front, </w:t>
            </w:r>
            <w:proofErr w:type="spellStart"/>
            <w:r w:rsidRPr="00F31452">
              <w:rPr>
                <w:i/>
                <w:iCs/>
                <w:lang w:val="en-US"/>
              </w:rPr>
              <w:t>metode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pembobotan</w:t>
            </w:r>
            <w:proofErr w:type="spellEnd"/>
            <w:r w:rsidRPr="00F31452">
              <w:rPr>
                <w:i/>
                <w:iCs/>
                <w:lang w:val="en-US"/>
              </w:rPr>
              <w:t>)</w:t>
            </w:r>
          </w:p>
          <w:p w14:paraId="3F30D235" w14:textId="59A0A2CE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Metaheuristik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Dasar</w:t>
            </w:r>
            <w:r w:rsidRPr="00F31452">
              <w:rPr>
                <w:i/>
                <w:iCs/>
                <w:lang w:val="en-US"/>
              </w:rPr>
              <w:br/>
              <w:t>(Genetic Algorithm - GA, Particle Swarm Optimization - PSO, Simulated Annealing - SA)</w:t>
            </w:r>
          </w:p>
          <w:p w14:paraId="4EFD201B" w14:textId="6497C368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Metaheuristik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Modern I</w:t>
            </w:r>
            <w:r w:rsidRPr="00F31452">
              <w:rPr>
                <w:i/>
                <w:iCs/>
                <w:lang w:val="en-US"/>
              </w:rPr>
              <w:br/>
              <w:t>(Grey Wolf Optimizer - GWO, Whale Optimization Algorithm - WOA)</w:t>
            </w:r>
          </w:p>
          <w:p w14:paraId="6E3938FD" w14:textId="6313A210" w:rsid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Metaheuristik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Modern II</w:t>
            </w:r>
            <w:r w:rsidRPr="00F31452">
              <w:rPr>
                <w:i/>
                <w:iCs/>
                <w:lang w:val="en-US"/>
              </w:rPr>
              <w:br/>
              <w:t>(</w:t>
            </w:r>
            <w:proofErr w:type="spellStart"/>
            <w:r w:rsidRPr="00F31452">
              <w:rPr>
                <w:i/>
                <w:iCs/>
                <w:lang w:val="en-US"/>
              </w:rPr>
              <w:t>Salp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Swarm Algorithm - SSA, Harris Hawks Optimization - HHO, Bat Algorithm - BA, Firefly Algorithm </w:t>
            </w:r>
            <w:r w:rsidR="00833273">
              <w:rPr>
                <w:i/>
                <w:iCs/>
                <w:lang w:val="en-US"/>
              </w:rPr>
              <w:t>–</w:t>
            </w:r>
            <w:r w:rsidRPr="00F31452">
              <w:rPr>
                <w:i/>
                <w:iCs/>
                <w:lang w:val="en-US"/>
              </w:rPr>
              <w:t xml:space="preserve"> FA</w:t>
            </w:r>
            <w:r w:rsidR="00833273">
              <w:rPr>
                <w:i/>
                <w:iCs/>
                <w:lang w:val="en-US"/>
              </w:rPr>
              <w:t xml:space="preserve">, </w:t>
            </w:r>
            <w:r w:rsidR="00833273" w:rsidRPr="00833273">
              <w:rPr>
                <w:i/>
                <w:iCs/>
              </w:rPr>
              <w:t>RRT-based Optimizer</w:t>
            </w:r>
            <w:r w:rsidR="00833273">
              <w:rPr>
                <w:i/>
                <w:iCs/>
              </w:rPr>
              <w:t xml:space="preserve"> - RRTO</w:t>
            </w:r>
            <w:r w:rsidRPr="00F31452">
              <w:rPr>
                <w:i/>
                <w:iCs/>
                <w:lang w:val="en-US"/>
              </w:rPr>
              <w:t>)</w:t>
            </w:r>
          </w:p>
          <w:p w14:paraId="790E432A" w14:textId="2F4143F8" w:rsidR="00537948" w:rsidRDefault="00537948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dvanced Metaheuristic Modern</w:t>
            </w:r>
          </w:p>
          <w:p w14:paraId="2D1544EC" w14:textId="1E0B2B2C" w:rsidR="00537948" w:rsidRDefault="00537948" w:rsidP="00537948">
            <w:pPr>
              <w:pStyle w:val="ListParagraph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(</w:t>
            </w:r>
            <w:proofErr w:type="spellStart"/>
            <w:r w:rsidR="00DA055A">
              <w:rPr>
                <w:i/>
                <w:iCs/>
                <w:lang w:val="en-US"/>
              </w:rPr>
              <w:t>Inisia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 </w:t>
            </w:r>
            <w:proofErr w:type="spellStart"/>
            <w:r w:rsidR="00DA055A">
              <w:rPr>
                <w:i/>
                <w:iCs/>
                <w:lang w:val="en-US"/>
              </w:rPr>
              <w:t>Popula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, </w:t>
            </w:r>
            <w:proofErr w:type="spellStart"/>
            <w:r w:rsidR="00DA055A">
              <w:rPr>
                <w:i/>
                <w:iCs/>
                <w:lang w:val="en-US"/>
              </w:rPr>
              <w:t>Eksplora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 dan </w:t>
            </w:r>
            <w:proofErr w:type="spellStart"/>
            <w:r w:rsidR="00DA055A">
              <w:rPr>
                <w:i/>
                <w:iCs/>
                <w:lang w:val="en-US"/>
              </w:rPr>
              <w:t>Eksploita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, </w:t>
            </w:r>
            <w:proofErr w:type="spellStart"/>
            <w:r w:rsidR="00DA055A">
              <w:rPr>
                <w:i/>
                <w:iCs/>
                <w:lang w:val="en-US"/>
              </w:rPr>
              <w:t>Pembaruan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 </w:t>
            </w:r>
            <w:proofErr w:type="spellStart"/>
            <w:r w:rsidR="00DA055A">
              <w:rPr>
                <w:i/>
                <w:iCs/>
                <w:lang w:val="en-US"/>
              </w:rPr>
              <w:t>Posi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 </w:t>
            </w:r>
            <w:proofErr w:type="spellStart"/>
            <w:r w:rsidR="00DA055A">
              <w:rPr>
                <w:i/>
                <w:iCs/>
                <w:lang w:val="en-US"/>
              </w:rPr>
              <w:t>Popula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, </w:t>
            </w:r>
            <w:proofErr w:type="spellStart"/>
            <w:r w:rsidR="00DA055A">
              <w:rPr>
                <w:i/>
                <w:iCs/>
                <w:lang w:val="en-US"/>
              </w:rPr>
              <w:t>Fungsi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 </w:t>
            </w:r>
            <w:proofErr w:type="spellStart"/>
            <w:r w:rsidR="00DA055A">
              <w:rPr>
                <w:i/>
                <w:iCs/>
                <w:lang w:val="en-US"/>
              </w:rPr>
              <w:t>Tujuan</w:t>
            </w:r>
            <w:proofErr w:type="spellEnd"/>
            <w:r w:rsidR="00DA055A">
              <w:rPr>
                <w:i/>
                <w:iCs/>
                <w:lang w:val="en-US"/>
              </w:rPr>
              <w:t xml:space="preserve">, </w:t>
            </w:r>
            <w:proofErr w:type="spellStart"/>
            <w:r w:rsidR="00DA055A">
              <w:rPr>
                <w:i/>
                <w:iCs/>
                <w:lang w:val="en-US"/>
              </w:rPr>
              <w:t>Seleksi</w:t>
            </w:r>
            <w:proofErr w:type="spellEnd"/>
            <w:r>
              <w:rPr>
                <w:i/>
                <w:iCs/>
                <w:lang w:val="en-US"/>
              </w:rPr>
              <w:t>)</w:t>
            </w:r>
          </w:p>
          <w:p w14:paraId="3A73A2A5" w14:textId="25C0BDAC" w:rsidR="00F31452" w:rsidRPr="00F31452" w:rsidRDefault="00F31452" w:rsidP="00F31452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lang w:val="en-US"/>
              </w:rPr>
            </w:pPr>
            <w:proofErr w:type="spellStart"/>
            <w:r w:rsidRPr="00F31452">
              <w:rPr>
                <w:i/>
                <w:iCs/>
                <w:lang w:val="en-US"/>
              </w:rPr>
              <w:t>Optimasi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31452">
              <w:rPr>
                <w:i/>
                <w:iCs/>
                <w:lang w:val="en-US"/>
              </w:rPr>
              <w:t>untuk</w:t>
            </w:r>
            <w:proofErr w:type="spellEnd"/>
            <w:r w:rsidRPr="00F31452">
              <w:rPr>
                <w:i/>
                <w:iCs/>
                <w:lang w:val="en-US"/>
              </w:rPr>
              <w:t xml:space="preserve"> Machine Learning</w:t>
            </w:r>
            <w:r w:rsidRPr="00F31452">
              <w:rPr>
                <w:i/>
                <w:iCs/>
                <w:lang w:val="en-US"/>
              </w:rPr>
              <w:br/>
              <w:t>(SGD, Adam, Momentum Optimization)</w:t>
            </w:r>
          </w:p>
          <w:p w14:paraId="3AA52D07" w14:textId="007CB0A0" w:rsidR="00F31452" w:rsidRPr="00F31452" w:rsidRDefault="00F31452" w:rsidP="00F31452">
            <w:pPr>
              <w:rPr>
                <w:lang w:val="en-US"/>
              </w:rPr>
            </w:pPr>
          </w:p>
        </w:tc>
      </w:tr>
      <w:tr w:rsidR="00B246EA" w:rsidRPr="00B246EA" w14:paraId="4AC793B3" w14:textId="77777777" w:rsidTr="00B246EA">
        <w:tc>
          <w:tcPr>
            <w:tcW w:w="1978" w:type="dxa"/>
            <w:gridSpan w:val="3"/>
            <w:vMerge w:val="restart"/>
            <w:shd w:val="clear" w:color="auto" w:fill="auto"/>
          </w:tcPr>
          <w:p w14:paraId="0D4A05E7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lastRenderedPageBreak/>
              <w:t>Pustaka</w:t>
            </w:r>
          </w:p>
        </w:tc>
        <w:tc>
          <w:tcPr>
            <w:tcW w:w="1425" w:type="dxa"/>
            <w:tcBorders>
              <w:bottom w:val="single" w:sz="8" w:space="0" w:color="auto"/>
            </w:tcBorders>
            <w:shd w:val="clear" w:color="auto" w:fill="E7E6E6"/>
          </w:tcPr>
          <w:p w14:paraId="6BD11F65" w14:textId="77777777" w:rsidR="00B246EA" w:rsidRPr="00B246EA" w:rsidRDefault="00B246EA" w:rsidP="00B246EA">
            <w:pPr>
              <w:autoSpaceDE w:val="0"/>
              <w:autoSpaceDN w:val="0"/>
              <w:ind w:left="26"/>
              <w:rPr>
                <w:rFonts w:ascii="Calibri" w:hAnsi="Calibri" w:cs="Arial"/>
                <w:b/>
              </w:rPr>
            </w:pPr>
            <w:r w:rsidRPr="00B246EA">
              <w:rPr>
                <w:rFonts w:ascii="Calibri" w:hAnsi="Calibri" w:cs="Arial"/>
                <w:b/>
              </w:rPr>
              <w:t>Utama:</w:t>
            </w:r>
          </w:p>
        </w:tc>
        <w:tc>
          <w:tcPr>
            <w:tcW w:w="12185" w:type="dxa"/>
            <w:gridSpan w:val="12"/>
            <w:tcBorders>
              <w:top w:val="nil"/>
              <w:bottom w:val="single" w:sz="4" w:space="0" w:color="FFFFFF"/>
            </w:tcBorders>
            <w:shd w:val="clear" w:color="auto" w:fill="auto"/>
          </w:tcPr>
          <w:p w14:paraId="50AE5389" w14:textId="77777777" w:rsidR="00B246EA" w:rsidRPr="00B246EA" w:rsidRDefault="00B246EA" w:rsidP="00B246EA">
            <w:pPr>
              <w:autoSpaceDE w:val="0"/>
              <w:autoSpaceDN w:val="0"/>
              <w:ind w:left="26"/>
              <w:rPr>
                <w:rFonts w:ascii="Calibri" w:hAnsi="Calibri" w:cs="Arial"/>
                <w:b/>
              </w:rPr>
            </w:pPr>
          </w:p>
        </w:tc>
      </w:tr>
      <w:tr w:rsidR="00B246EA" w:rsidRPr="00B246EA" w14:paraId="4C0E388E" w14:textId="77777777" w:rsidTr="00136434">
        <w:trPr>
          <w:trHeight w:val="551"/>
        </w:trPr>
        <w:tc>
          <w:tcPr>
            <w:tcW w:w="1978" w:type="dxa"/>
            <w:gridSpan w:val="3"/>
            <w:vMerge/>
            <w:shd w:val="clear" w:color="auto" w:fill="auto"/>
          </w:tcPr>
          <w:p w14:paraId="657A0734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3610" w:type="dxa"/>
            <w:gridSpan w:val="13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7BE6638C" w14:textId="77777777" w:rsidR="00F31452" w:rsidRDefault="00F31452" w:rsidP="00F31452">
            <w:pPr>
              <w:pStyle w:val="ListParagraph"/>
              <w:numPr>
                <w:ilvl w:val="0"/>
                <w:numId w:val="7"/>
              </w:numPr>
            </w:pPr>
            <w:r>
              <w:t>Chong, E. K. P., &amp; Zak, S. H. (2013). An Introduction to Optimization.</w:t>
            </w:r>
          </w:p>
          <w:p w14:paraId="5085F416" w14:textId="77777777" w:rsidR="00F31452" w:rsidRDefault="00F31452" w:rsidP="00F31452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Nocedal</w:t>
            </w:r>
            <w:proofErr w:type="spellEnd"/>
            <w:r>
              <w:t>, J., &amp; Wright, S. J. (2006). Numerical Optimization.</w:t>
            </w:r>
          </w:p>
          <w:p w14:paraId="3DF1BE25" w14:textId="77777777" w:rsidR="00F31452" w:rsidRDefault="00F31452" w:rsidP="00F31452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Mirjalili</w:t>
            </w:r>
            <w:proofErr w:type="spellEnd"/>
            <w:r>
              <w:t>, S. (2014-2017). Papers on GWO, WOA, SSA.</w:t>
            </w:r>
          </w:p>
          <w:p w14:paraId="7E185639" w14:textId="77777777" w:rsidR="00F31452" w:rsidRDefault="00F31452" w:rsidP="00F31452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Heidari</w:t>
            </w:r>
            <w:proofErr w:type="spellEnd"/>
            <w:r>
              <w:t>, A. A., et al. (2019). Harris Hawks Optimization.</w:t>
            </w:r>
          </w:p>
          <w:p w14:paraId="4EA3E0AD" w14:textId="77777777" w:rsidR="00F31452" w:rsidRDefault="00F31452" w:rsidP="00F31452">
            <w:pPr>
              <w:autoSpaceDE w:val="0"/>
              <w:autoSpaceDN w:val="0"/>
              <w:rPr>
                <w:rFonts w:ascii="Calibri" w:hAnsi="Calibri"/>
                <w:color w:val="000000"/>
                <w:lang w:eastAsia="id-ID"/>
              </w:rPr>
            </w:pPr>
          </w:p>
          <w:p w14:paraId="2CCCE8DD" w14:textId="3BE1DB3F" w:rsidR="001C3117" w:rsidRPr="006402F7" w:rsidRDefault="001C3117" w:rsidP="001C3117">
            <w:pPr>
              <w:autoSpaceDE w:val="0"/>
              <w:autoSpaceDN w:val="0"/>
              <w:ind w:left="720"/>
              <w:rPr>
                <w:rFonts w:ascii="Calibri" w:hAnsi="Calibri"/>
                <w:color w:val="000000"/>
                <w:lang w:eastAsia="id-ID"/>
              </w:rPr>
            </w:pPr>
          </w:p>
        </w:tc>
      </w:tr>
      <w:tr w:rsidR="00B246EA" w:rsidRPr="00B246EA" w14:paraId="6A4E908D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589C8A5C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425" w:type="dxa"/>
            <w:tcBorders>
              <w:top w:val="single" w:sz="8" w:space="0" w:color="auto"/>
            </w:tcBorders>
            <w:shd w:val="clear" w:color="auto" w:fill="E7E6E6"/>
          </w:tcPr>
          <w:p w14:paraId="0874BF0C" w14:textId="77777777" w:rsidR="00B246EA" w:rsidRPr="00B246EA" w:rsidRDefault="00B246EA" w:rsidP="00B246EA">
            <w:pPr>
              <w:rPr>
                <w:rFonts w:ascii="Calibri" w:hAnsi="Calibri"/>
              </w:rPr>
            </w:pPr>
            <w:proofErr w:type="spellStart"/>
            <w:r w:rsidRPr="00B246EA">
              <w:rPr>
                <w:rFonts w:ascii="Calibri" w:hAnsi="Calibri" w:cs="TimesNewRoman,Italic"/>
                <w:b/>
                <w:iCs/>
                <w:color w:val="000000"/>
              </w:rPr>
              <w:t>Pendukung</w:t>
            </w:r>
            <w:proofErr w:type="spellEnd"/>
            <w:r w:rsidRPr="00B246EA">
              <w:rPr>
                <w:rFonts w:ascii="Calibri" w:hAnsi="Calibri" w:cs="TimesNewRoman,Italic"/>
                <w:b/>
                <w:iCs/>
                <w:color w:val="000000"/>
              </w:rPr>
              <w:t>:</w:t>
            </w:r>
          </w:p>
        </w:tc>
        <w:tc>
          <w:tcPr>
            <w:tcW w:w="12185" w:type="dxa"/>
            <w:gridSpan w:val="12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14:paraId="01D1D7C0" w14:textId="77777777" w:rsidR="00B246EA" w:rsidRPr="00B246EA" w:rsidRDefault="00B246EA" w:rsidP="00B246EA">
            <w:pPr>
              <w:rPr>
                <w:rFonts w:ascii="Calibri" w:hAnsi="Calibri"/>
              </w:rPr>
            </w:pPr>
          </w:p>
        </w:tc>
      </w:tr>
      <w:tr w:rsidR="00B246EA" w:rsidRPr="00B246EA" w14:paraId="0F58E647" w14:textId="77777777" w:rsidTr="00B246EA">
        <w:tc>
          <w:tcPr>
            <w:tcW w:w="1978" w:type="dxa"/>
            <w:gridSpan w:val="3"/>
            <w:vMerge/>
            <w:shd w:val="clear" w:color="auto" w:fill="auto"/>
          </w:tcPr>
          <w:p w14:paraId="630C6D14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</w:p>
        </w:tc>
        <w:tc>
          <w:tcPr>
            <w:tcW w:w="13610" w:type="dxa"/>
            <w:gridSpan w:val="13"/>
            <w:tcBorders>
              <w:top w:val="single" w:sz="4" w:space="0" w:color="FFFFFF"/>
            </w:tcBorders>
            <w:shd w:val="clear" w:color="auto" w:fill="auto"/>
          </w:tcPr>
          <w:p w14:paraId="3ABD18AE" w14:textId="77777777" w:rsidR="00F31452" w:rsidRDefault="00F31452" w:rsidP="00F31452">
            <w:pPr>
              <w:pStyle w:val="NormalWeb"/>
              <w:numPr>
                <w:ilvl w:val="0"/>
                <w:numId w:val="8"/>
              </w:numPr>
              <w:spacing w:before="100" w:beforeAutospacing="1" w:after="100" w:afterAutospacing="1"/>
            </w:pPr>
            <w:r>
              <w:t xml:space="preserve">Goodfellow, I., </w:t>
            </w:r>
            <w:proofErr w:type="spellStart"/>
            <w:r>
              <w:t>Bengio</w:t>
            </w:r>
            <w:proofErr w:type="spellEnd"/>
            <w:r>
              <w:t xml:space="preserve">, Y., &amp; Courville, A. (2016). Deep Learning (Bab </w:t>
            </w:r>
            <w:proofErr w:type="spellStart"/>
            <w:r>
              <w:t>Optimisasi</w:t>
            </w:r>
            <w:proofErr w:type="spellEnd"/>
            <w:r>
              <w:t>).</w:t>
            </w:r>
          </w:p>
          <w:p w14:paraId="16066B8E" w14:textId="2B8D5415" w:rsidR="00F31452" w:rsidRPr="00F31452" w:rsidRDefault="00F31452" w:rsidP="00F31452">
            <w:pPr>
              <w:pStyle w:val="NormalWeb"/>
              <w:numPr>
                <w:ilvl w:val="0"/>
                <w:numId w:val="8"/>
              </w:numPr>
              <w:spacing w:before="100" w:beforeAutospacing="1" w:after="100" w:afterAutospacing="1"/>
            </w:pPr>
            <w:proofErr w:type="spellStart"/>
            <w:r>
              <w:lastRenderedPageBreak/>
              <w:t>Scipy.optimize</w:t>
            </w:r>
            <w:proofErr w:type="spellEnd"/>
            <w:r>
              <w:t xml:space="preserve">, </w:t>
            </w:r>
            <w:proofErr w:type="spellStart"/>
            <w:r>
              <w:t>Pygmo</w:t>
            </w:r>
            <w:proofErr w:type="spellEnd"/>
            <w:r>
              <w:t xml:space="preserve"> Documentation.</w:t>
            </w:r>
          </w:p>
        </w:tc>
      </w:tr>
      <w:tr w:rsidR="00B246EA" w:rsidRPr="00B246EA" w14:paraId="220D0EF7" w14:textId="77777777" w:rsidTr="00B246EA">
        <w:tc>
          <w:tcPr>
            <w:tcW w:w="1978" w:type="dxa"/>
            <w:gridSpan w:val="3"/>
            <w:shd w:val="clear" w:color="auto" w:fill="auto"/>
          </w:tcPr>
          <w:p w14:paraId="6086F467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  <w:lang w:val="en-US"/>
              </w:rPr>
            </w:pPr>
            <w:proofErr w:type="spellStart"/>
            <w:r w:rsidRPr="00B246EA">
              <w:rPr>
                <w:rFonts w:ascii="Calibri" w:hAnsi="Calibri"/>
                <w:b/>
                <w:lang w:val="en-US"/>
              </w:rPr>
              <w:lastRenderedPageBreak/>
              <w:t>Dosen</w:t>
            </w:r>
            <w:proofErr w:type="spellEnd"/>
            <w:r w:rsidRPr="00B246EA">
              <w:rPr>
                <w:rFonts w:ascii="Calibri" w:hAnsi="Calibri"/>
                <w:b/>
                <w:lang w:val="en-US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lang w:val="en-US"/>
              </w:rPr>
              <w:t>Pengampu</w:t>
            </w:r>
            <w:proofErr w:type="spellEnd"/>
          </w:p>
        </w:tc>
        <w:tc>
          <w:tcPr>
            <w:tcW w:w="13610" w:type="dxa"/>
            <w:gridSpan w:val="13"/>
            <w:shd w:val="clear" w:color="auto" w:fill="auto"/>
          </w:tcPr>
          <w:p w14:paraId="345AFF9E" w14:textId="361A853A" w:rsidR="00B246EA" w:rsidRPr="00B246EA" w:rsidRDefault="00BC44EB" w:rsidP="00B246EA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Dwi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Sunaryono</w:t>
            </w:r>
            <w:proofErr w:type="spellEnd"/>
          </w:p>
        </w:tc>
      </w:tr>
      <w:tr w:rsidR="00B246EA" w:rsidRPr="00B246EA" w14:paraId="4533ACFC" w14:textId="77777777" w:rsidTr="00B246EA">
        <w:tc>
          <w:tcPr>
            <w:tcW w:w="1978" w:type="dxa"/>
            <w:gridSpan w:val="3"/>
            <w:shd w:val="clear" w:color="auto" w:fill="auto"/>
          </w:tcPr>
          <w:p w14:paraId="6A03E6E8" w14:textId="77777777" w:rsidR="00B246EA" w:rsidRPr="00B246EA" w:rsidRDefault="00B246EA" w:rsidP="00B246EA">
            <w:pPr>
              <w:autoSpaceDE w:val="0"/>
              <w:autoSpaceDN w:val="0"/>
              <w:rPr>
                <w:rFonts w:ascii="Calibri" w:hAnsi="Calibri"/>
                <w:b/>
              </w:rPr>
            </w:pPr>
            <w:proofErr w:type="spellStart"/>
            <w:r w:rsidRPr="00B246EA">
              <w:rPr>
                <w:rFonts w:ascii="Calibri" w:hAnsi="Calibri"/>
                <w:b/>
              </w:rPr>
              <w:t>Matakuliah</w:t>
            </w:r>
            <w:proofErr w:type="spellEnd"/>
            <w:r w:rsidRPr="00B246EA">
              <w:rPr>
                <w:rFonts w:ascii="Calibri" w:hAnsi="Calibri"/>
                <w:b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</w:rPr>
              <w:t>syarat</w:t>
            </w:r>
            <w:proofErr w:type="spellEnd"/>
          </w:p>
        </w:tc>
        <w:tc>
          <w:tcPr>
            <w:tcW w:w="13610" w:type="dxa"/>
            <w:gridSpan w:val="13"/>
            <w:shd w:val="clear" w:color="auto" w:fill="auto"/>
          </w:tcPr>
          <w:p w14:paraId="32BE2F91" w14:textId="5F010C90" w:rsidR="00B246EA" w:rsidRPr="00B246EA" w:rsidRDefault="008E17BD" w:rsidP="00B246EA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-</w:t>
            </w:r>
          </w:p>
        </w:tc>
      </w:tr>
      <w:tr w:rsidR="00B246EA" w:rsidRPr="00B246EA" w14:paraId="31E64746" w14:textId="77777777" w:rsidTr="001C3117">
        <w:trPr>
          <w:trHeight w:val="540"/>
        </w:trPr>
        <w:tc>
          <w:tcPr>
            <w:tcW w:w="736" w:type="dxa"/>
            <w:vMerge w:val="restart"/>
            <w:shd w:val="clear" w:color="auto" w:fill="F2F2F2"/>
            <w:vAlign w:val="center"/>
          </w:tcPr>
          <w:p w14:paraId="6A801B2F" w14:textId="77777777" w:rsidR="00B246EA" w:rsidRPr="00B246EA" w:rsidRDefault="00B246EA" w:rsidP="00B246EA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/>
                <w:bCs/>
              </w:rPr>
            </w:pPr>
            <w:r w:rsidRPr="00B246EA">
              <w:rPr>
                <w:rFonts w:ascii="Calibri" w:hAnsi="Calibri"/>
                <w:b/>
                <w:bCs/>
              </w:rPr>
              <w:t xml:space="preserve">Mg </w:t>
            </w:r>
            <w:proofErr w:type="spellStart"/>
            <w:r w:rsidRPr="00B246EA">
              <w:rPr>
                <w:rFonts w:ascii="Calibri" w:hAnsi="Calibri"/>
                <w:b/>
                <w:bCs/>
              </w:rPr>
              <w:t>Ke</w:t>
            </w:r>
            <w:proofErr w:type="spellEnd"/>
            <w:r w:rsidRPr="00B246EA">
              <w:rPr>
                <w:rFonts w:ascii="Calibri" w:hAnsi="Calibri"/>
                <w:b/>
                <w:bCs/>
              </w:rPr>
              <w:t>-</w:t>
            </w:r>
          </w:p>
        </w:tc>
        <w:tc>
          <w:tcPr>
            <w:tcW w:w="2943" w:type="dxa"/>
            <w:gridSpan w:val="4"/>
            <w:vMerge w:val="restart"/>
            <w:shd w:val="clear" w:color="auto" w:fill="F2F2F2"/>
            <w:vAlign w:val="center"/>
          </w:tcPr>
          <w:p w14:paraId="4F9FB988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Kemampuan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akhir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tiap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tahapan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belajar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(Sub-CPMK)</w:t>
            </w:r>
          </w:p>
        </w:tc>
        <w:tc>
          <w:tcPr>
            <w:tcW w:w="4393" w:type="dxa"/>
            <w:gridSpan w:val="2"/>
            <w:shd w:val="clear" w:color="auto" w:fill="F2F2F2"/>
            <w:vAlign w:val="center"/>
          </w:tcPr>
          <w:p w14:paraId="3D9D7FFB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Penilaian</w:t>
            </w:r>
            <w:proofErr w:type="spellEnd"/>
          </w:p>
        </w:tc>
        <w:tc>
          <w:tcPr>
            <w:tcW w:w="3382" w:type="dxa"/>
            <w:gridSpan w:val="5"/>
            <w:shd w:val="clear" w:color="auto" w:fill="F2F2F2"/>
            <w:vAlign w:val="center"/>
          </w:tcPr>
          <w:p w14:paraId="5E439766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Bantuk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 xml:space="preserve"> </w:t>
            </w:r>
            <w:proofErr w:type="spellStart"/>
            <w:proofErr w:type="gram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Pembelajaran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>;</w:t>
            </w:r>
            <w:proofErr w:type="gramEnd"/>
          </w:p>
          <w:p w14:paraId="62140E60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Metode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Pembelajaran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>;</w:t>
            </w:r>
          </w:p>
          <w:p w14:paraId="4556F69F" w14:textId="1AF6175C" w:rsidR="00B246EA" w:rsidRPr="0020339E" w:rsidRDefault="00B246EA" w:rsidP="0020339E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Penugasan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Mahasiswa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>;</w:t>
            </w:r>
          </w:p>
        </w:tc>
        <w:tc>
          <w:tcPr>
            <w:tcW w:w="3000" w:type="dxa"/>
            <w:gridSpan w:val="3"/>
            <w:vMerge w:val="restart"/>
            <w:shd w:val="clear" w:color="auto" w:fill="F2F2F2"/>
            <w:vAlign w:val="center"/>
          </w:tcPr>
          <w:p w14:paraId="46D9AD6D" w14:textId="102C20B8" w:rsidR="00B246EA" w:rsidRPr="00B246EA" w:rsidRDefault="00B246EA" w:rsidP="0020339E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Materi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Pembelajaran</w:t>
            </w:r>
            <w:proofErr w:type="spellEnd"/>
          </w:p>
        </w:tc>
        <w:tc>
          <w:tcPr>
            <w:tcW w:w="1134" w:type="dxa"/>
            <w:vMerge w:val="restart"/>
            <w:shd w:val="clear" w:color="auto" w:fill="F2F2F2"/>
            <w:vAlign w:val="center"/>
          </w:tcPr>
          <w:p w14:paraId="27DF0597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Bobot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Penilaian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(%)</w:t>
            </w:r>
          </w:p>
        </w:tc>
      </w:tr>
      <w:tr w:rsidR="001C3117" w:rsidRPr="00B246EA" w14:paraId="4F7E0356" w14:textId="77777777" w:rsidTr="001C3117">
        <w:trPr>
          <w:trHeight w:val="317"/>
        </w:trPr>
        <w:tc>
          <w:tcPr>
            <w:tcW w:w="736" w:type="dxa"/>
            <w:vMerge/>
            <w:shd w:val="clear" w:color="auto" w:fill="F2F2F2"/>
          </w:tcPr>
          <w:p w14:paraId="6A4924F7" w14:textId="77777777" w:rsidR="001C3117" w:rsidRPr="00B246EA" w:rsidRDefault="001C3117" w:rsidP="00B246EA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/>
                <w:bCs/>
              </w:rPr>
            </w:pPr>
          </w:p>
        </w:tc>
        <w:tc>
          <w:tcPr>
            <w:tcW w:w="2943" w:type="dxa"/>
            <w:gridSpan w:val="4"/>
            <w:vMerge/>
            <w:shd w:val="clear" w:color="auto" w:fill="F2F2F2"/>
          </w:tcPr>
          <w:p w14:paraId="131BFE16" w14:textId="77777777" w:rsidR="001C3117" w:rsidRPr="00B246EA" w:rsidRDefault="001C3117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  <w:tc>
          <w:tcPr>
            <w:tcW w:w="2552" w:type="dxa"/>
            <w:shd w:val="clear" w:color="auto" w:fill="F2F2F2"/>
            <w:vAlign w:val="center"/>
          </w:tcPr>
          <w:p w14:paraId="33EF4A1D" w14:textId="77777777" w:rsidR="001C3117" w:rsidRPr="00B246EA" w:rsidRDefault="001C3117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Indikator</w:t>
            </w:r>
            <w:proofErr w:type="spellEnd"/>
          </w:p>
        </w:tc>
        <w:tc>
          <w:tcPr>
            <w:tcW w:w="1841" w:type="dxa"/>
            <w:shd w:val="clear" w:color="auto" w:fill="F2F2F2"/>
            <w:vAlign w:val="center"/>
          </w:tcPr>
          <w:p w14:paraId="7DFB163E" w14:textId="77777777" w:rsidR="001C3117" w:rsidRPr="00B246EA" w:rsidRDefault="001C3117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eastAsia="id-ID"/>
              </w:rPr>
              <w:t>Kriteria</w:t>
            </w:r>
            <w:proofErr w:type="spellEnd"/>
            <w:r w:rsidRPr="00B246EA">
              <w:rPr>
                <w:rFonts w:ascii="Calibri" w:hAnsi="Calibri"/>
                <w:b/>
                <w:bCs/>
                <w:lang w:eastAsia="id-ID"/>
              </w:rPr>
              <w:t xml:space="preserve"> &amp; </w:t>
            </w:r>
            <w:r w:rsidRPr="00B246EA">
              <w:rPr>
                <w:rFonts w:ascii="Calibri" w:hAnsi="Calibri"/>
                <w:b/>
                <w:bCs/>
                <w:lang w:val="en-US" w:eastAsia="id-ID"/>
              </w:rPr>
              <w:t>Teknik</w:t>
            </w:r>
          </w:p>
        </w:tc>
        <w:tc>
          <w:tcPr>
            <w:tcW w:w="1964" w:type="dxa"/>
            <w:gridSpan w:val="3"/>
            <w:shd w:val="clear" w:color="auto" w:fill="F2F2F2"/>
            <w:vAlign w:val="center"/>
          </w:tcPr>
          <w:p w14:paraId="35EC8630" w14:textId="087595ED" w:rsidR="001C3117" w:rsidRPr="00B246EA" w:rsidRDefault="001C3117" w:rsidP="001C3117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Tatap</w:t>
            </w:r>
            <w:proofErr w:type="spellEnd"/>
            <w:r w:rsidRPr="00B246EA">
              <w:rPr>
                <w:rFonts w:ascii="Calibri" w:hAnsi="Calibri"/>
                <w:b/>
                <w:bCs/>
                <w:lang w:val="en-US" w:eastAsia="id-ID"/>
              </w:rPr>
              <w:t xml:space="preserve"> </w:t>
            </w:r>
            <w:proofErr w:type="spellStart"/>
            <w:r w:rsidRPr="00B246EA">
              <w:rPr>
                <w:rFonts w:ascii="Calibri" w:hAnsi="Calibri"/>
                <w:b/>
                <w:bCs/>
                <w:lang w:val="en-US" w:eastAsia="id-ID"/>
              </w:rPr>
              <w:t>Muka</w:t>
            </w:r>
            <w:proofErr w:type="spellEnd"/>
          </w:p>
        </w:tc>
        <w:tc>
          <w:tcPr>
            <w:tcW w:w="1418" w:type="dxa"/>
            <w:gridSpan w:val="2"/>
            <w:shd w:val="clear" w:color="auto" w:fill="F2F2F2"/>
            <w:vAlign w:val="center"/>
          </w:tcPr>
          <w:p w14:paraId="24915551" w14:textId="19DCA6CA" w:rsidR="001C3117" w:rsidRPr="00B246EA" w:rsidRDefault="001C3117" w:rsidP="001C3117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r w:rsidRPr="00B246EA">
              <w:rPr>
                <w:rFonts w:ascii="Calibri" w:hAnsi="Calibri"/>
                <w:b/>
                <w:bCs/>
                <w:lang w:val="en-US" w:eastAsia="id-ID"/>
              </w:rPr>
              <w:t>Daring</w:t>
            </w:r>
          </w:p>
        </w:tc>
        <w:tc>
          <w:tcPr>
            <w:tcW w:w="3000" w:type="dxa"/>
            <w:gridSpan w:val="3"/>
            <w:vMerge/>
            <w:shd w:val="clear" w:color="auto" w:fill="F2F2F2"/>
          </w:tcPr>
          <w:p w14:paraId="7682C396" w14:textId="77777777" w:rsidR="001C3117" w:rsidRPr="00B246EA" w:rsidRDefault="001C3117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  <w:tc>
          <w:tcPr>
            <w:tcW w:w="1134" w:type="dxa"/>
            <w:vMerge/>
            <w:shd w:val="clear" w:color="auto" w:fill="F2F2F2"/>
          </w:tcPr>
          <w:p w14:paraId="1196566B" w14:textId="77777777" w:rsidR="001C3117" w:rsidRPr="00B246EA" w:rsidRDefault="001C3117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B246EA" w:rsidRPr="00B246EA" w14:paraId="6FE1432E" w14:textId="77777777" w:rsidTr="001C3117">
        <w:tc>
          <w:tcPr>
            <w:tcW w:w="736" w:type="dxa"/>
            <w:shd w:val="clear" w:color="auto" w:fill="F2F2F2"/>
          </w:tcPr>
          <w:p w14:paraId="3052EA7C" w14:textId="77777777" w:rsidR="00B246EA" w:rsidRPr="00B246EA" w:rsidRDefault="00B246EA" w:rsidP="00B246EA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lang w:eastAsia="id-ID"/>
              </w:rPr>
              <w:t>(1)</w:t>
            </w:r>
          </w:p>
        </w:tc>
        <w:tc>
          <w:tcPr>
            <w:tcW w:w="2943" w:type="dxa"/>
            <w:gridSpan w:val="4"/>
            <w:shd w:val="clear" w:color="auto" w:fill="F2F2F2"/>
          </w:tcPr>
          <w:p w14:paraId="77FA74A1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lang w:eastAsia="id-ID"/>
              </w:rPr>
              <w:t>(2)</w:t>
            </w:r>
          </w:p>
        </w:tc>
        <w:tc>
          <w:tcPr>
            <w:tcW w:w="2552" w:type="dxa"/>
            <w:shd w:val="clear" w:color="auto" w:fill="F2F2F2"/>
          </w:tcPr>
          <w:p w14:paraId="5E593FAB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lang w:eastAsia="id-ID"/>
              </w:rPr>
              <w:t>(3)</w:t>
            </w:r>
          </w:p>
        </w:tc>
        <w:tc>
          <w:tcPr>
            <w:tcW w:w="1841" w:type="dxa"/>
            <w:shd w:val="clear" w:color="auto" w:fill="F2F2F2"/>
          </w:tcPr>
          <w:p w14:paraId="20EC74A4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</w:rPr>
            </w:pPr>
            <w:r w:rsidRPr="00B246EA">
              <w:rPr>
                <w:rFonts w:ascii="Calibri" w:hAnsi="Calibri"/>
                <w:b/>
              </w:rPr>
              <w:t>(4)</w:t>
            </w:r>
          </w:p>
        </w:tc>
        <w:tc>
          <w:tcPr>
            <w:tcW w:w="1964" w:type="dxa"/>
            <w:gridSpan w:val="3"/>
            <w:shd w:val="clear" w:color="auto" w:fill="F2F2F2"/>
          </w:tcPr>
          <w:p w14:paraId="2A43722C" w14:textId="57A24D1F" w:rsidR="00B246EA" w:rsidRPr="00B246EA" w:rsidRDefault="00B246EA" w:rsidP="00B246EA">
            <w:pPr>
              <w:autoSpaceDE w:val="0"/>
              <w:autoSpaceDN w:val="0"/>
              <w:ind w:left="72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i/>
                <w:iCs/>
                <w:lang w:val="en-US" w:eastAsia="id-ID"/>
              </w:rPr>
              <w:t xml:space="preserve"> </w:t>
            </w:r>
            <w:r w:rsidRPr="00B246EA">
              <w:rPr>
                <w:rFonts w:ascii="Calibri" w:hAnsi="Calibri"/>
                <w:b/>
                <w:bCs/>
                <w:lang w:eastAsia="id-ID"/>
              </w:rPr>
              <w:t>(5)</w:t>
            </w:r>
          </w:p>
        </w:tc>
        <w:tc>
          <w:tcPr>
            <w:tcW w:w="1418" w:type="dxa"/>
            <w:gridSpan w:val="2"/>
            <w:shd w:val="clear" w:color="auto" w:fill="F2F2F2"/>
          </w:tcPr>
          <w:p w14:paraId="787FDD78" w14:textId="1C5F94D0" w:rsidR="00B246EA" w:rsidRPr="00B246EA" w:rsidRDefault="00B246EA" w:rsidP="00B246EA">
            <w:pPr>
              <w:autoSpaceDE w:val="0"/>
              <w:autoSpaceDN w:val="0"/>
              <w:ind w:left="72"/>
              <w:jc w:val="center"/>
              <w:rPr>
                <w:rFonts w:ascii="Calibri" w:hAnsi="Calibri"/>
                <w:b/>
                <w:bCs/>
                <w:lang w:val="en-US" w:eastAsia="id-ID"/>
              </w:rPr>
            </w:pPr>
            <w:r w:rsidRPr="00B246EA">
              <w:rPr>
                <w:rFonts w:ascii="Calibri" w:hAnsi="Calibri"/>
                <w:b/>
                <w:bCs/>
                <w:lang w:val="en-US" w:eastAsia="id-ID"/>
              </w:rPr>
              <w:t xml:space="preserve"> (6)</w:t>
            </w:r>
          </w:p>
        </w:tc>
        <w:tc>
          <w:tcPr>
            <w:tcW w:w="3000" w:type="dxa"/>
            <w:gridSpan w:val="3"/>
            <w:shd w:val="clear" w:color="auto" w:fill="F2F2F2"/>
          </w:tcPr>
          <w:p w14:paraId="5C603C7A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lang w:eastAsia="id-ID"/>
              </w:rPr>
              <w:t>(</w:t>
            </w:r>
            <w:r w:rsidRPr="00B246EA">
              <w:rPr>
                <w:rFonts w:ascii="Calibri" w:hAnsi="Calibri"/>
                <w:b/>
                <w:bCs/>
                <w:lang w:val="en-US" w:eastAsia="id-ID"/>
              </w:rPr>
              <w:t>7</w:t>
            </w:r>
            <w:r w:rsidRPr="00B246EA">
              <w:rPr>
                <w:rFonts w:ascii="Calibri" w:hAnsi="Calibri"/>
                <w:b/>
                <w:bCs/>
                <w:lang w:eastAsia="id-ID"/>
              </w:rPr>
              <w:t>)</w:t>
            </w:r>
          </w:p>
        </w:tc>
        <w:tc>
          <w:tcPr>
            <w:tcW w:w="1134" w:type="dxa"/>
            <w:shd w:val="clear" w:color="auto" w:fill="F2F2F2"/>
          </w:tcPr>
          <w:p w14:paraId="72FD0622" w14:textId="77777777" w:rsidR="00B246EA" w:rsidRPr="00B246EA" w:rsidRDefault="00B246EA" w:rsidP="00B246EA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  <w:r w:rsidRPr="00B246EA">
              <w:rPr>
                <w:rFonts w:ascii="Calibri" w:hAnsi="Calibri"/>
                <w:b/>
                <w:bCs/>
                <w:lang w:eastAsia="id-ID"/>
              </w:rPr>
              <w:t>(</w:t>
            </w:r>
            <w:r w:rsidRPr="00B246EA">
              <w:rPr>
                <w:rFonts w:ascii="Calibri" w:hAnsi="Calibri"/>
                <w:b/>
                <w:bCs/>
                <w:lang w:val="en-US" w:eastAsia="id-ID"/>
              </w:rPr>
              <w:t>8</w:t>
            </w:r>
            <w:r w:rsidRPr="00B246EA">
              <w:rPr>
                <w:rFonts w:ascii="Calibri" w:hAnsi="Calibri"/>
                <w:b/>
                <w:bCs/>
                <w:lang w:eastAsia="id-ID"/>
              </w:rPr>
              <w:t>)</w:t>
            </w:r>
          </w:p>
        </w:tc>
      </w:tr>
      <w:tr w:rsidR="006402F7" w:rsidRPr="00B246EA" w14:paraId="6C55C897" w14:textId="77777777" w:rsidTr="001C3117">
        <w:trPr>
          <w:trHeight w:val="872"/>
        </w:trPr>
        <w:tc>
          <w:tcPr>
            <w:tcW w:w="736" w:type="dxa"/>
            <w:shd w:val="clear" w:color="auto" w:fill="auto"/>
          </w:tcPr>
          <w:p w14:paraId="2FDB2D3B" w14:textId="521BD512" w:rsidR="006402F7" w:rsidRPr="00FF1EF6" w:rsidRDefault="006402F7" w:rsidP="006402F7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B246EA">
              <w:rPr>
                <w:rFonts w:ascii="Calibri" w:hAnsi="Calibri"/>
                <w:bCs/>
                <w:lang w:eastAsia="id-ID"/>
              </w:rPr>
              <w:t>1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0662EB1B" w14:textId="4E791319" w:rsidR="006402F7" w:rsidRPr="00F40CBB" w:rsidRDefault="006402F7" w:rsidP="006402F7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proofErr w:type="spellStart"/>
            <w:r w:rsidRPr="003D3B56">
              <w:rPr>
                <w:rFonts w:ascii="Calibri" w:hAnsi="Calibri"/>
              </w:rPr>
              <w:t>Mahasiswa</w:t>
            </w:r>
            <w:proofErr w:type="spellEnd"/>
            <w:r w:rsidRPr="003D3B56">
              <w:rPr>
                <w:rFonts w:ascii="Calibri" w:hAnsi="Calibri"/>
              </w:rPr>
              <w:t xml:space="preserve"> </w:t>
            </w:r>
            <w:proofErr w:type="spellStart"/>
            <w:r w:rsidRPr="003D3B56">
              <w:rPr>
                <w:rFonts w:ascii="Calibri" w:hAnsi="Calibri"/>
              </w:rPr>
              <w:t>mampu</w:t>
            </w:r>
            <w:proofErr w:type="spellEnd"/>
            <w:r w:rsidRPr="003D3B56">
              <w:rPr>
                <w:rFonts w:ascii="Calibri" w:hAnsi="Calibri"/>
              </w:rPr>
              <w:t xml:space="preserve"> men</w:t>
            </w:r>
            <w:proofErr w:type="spellStart"/>
            <w:r>
              <w:rPr>
                <w:rFonts w:ascii="Calibri" w:hAnsi="Calibri"/>
                <w:lang w:val="en-US"/>
              </w:rPr>
              <w:t>ganalisis</w:t>
            </w:r>
            <w:proofErr w:type="spellEnd"/>
            <w:r w:rsidRPr="003D3B56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konsep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="00F40CBB">
              <w:rPr>
                <w:rFonts w:ascii="Calibri" w:hAnsi="Calibri"/>
                <w:lang w:val="en-US"/>
              </w:rPr>
              <w:t>Algortima</w:t>
            </w:r>
            <w:proofErr w:type="spellEnd"/>
            <w:r w:rsidR="00F40CBB">
              <w:rPr>
                <w:rFonts w:ascii="Calibri" w:hAnsi="Calibri"/>
                <w:lang w:val="en-US"/>
              </w:rPr>
              <w:t xml:space="preserve"> dan Teknik </w:t>
            </w:r>
            <w:proofErr w:type="spellStart"/>
            <w:r w:rsidR="00F40CBB">
              <w:rPr>
                <w:rFonts w:ascii="Calibri" w:hAnsi="Calibri"/>
                <w:lang w:val="en-US"/>
              </w:rPr>
              <w:t>Optimasi</w:t>
            </w:r>
            <w:proofErr w:type="spellEnd"/>
            <w:r>
              <w:rPr>
                <w:rFonts w:ascii="Calibri" w:hAnsi="Calibr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39D2CA9E" w14:textId="0B94D4F8" w:rsidR="006402F7" w:rsidRPr="006402F7" w:rsidRDefault="006402F7" w:rsidP="006402F7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B37B8B">
              <w:rPr>
                <w:rFonts w:ascii="Calibri" w:hAnsi="Calibri"/>
                <w:bCs/>
                <w:lang w:val="en-US" w:eastAsia="id-ID"/>
              </w:rPr>
              <w:t>Ketepatan</w:t>
            </w:r>
            <w:proofErr w:type="spellEnd"/>
            <w:r w:rsidRPr="00B37B8B">
              <w:rPr>
                <w:rFonts w:ascii="Calibri" w:hAnsi="Calibri"/>
                <w:bCs/>
                <w:lang w:val="en-US" w:eastAsia="id-ID"/>
              </w:rPr>
              <w:t xml:space="preserve"> </w:t>
            </w:r>
            <w:proofErr w:type="spellStart"/>
            <w:r w:rsidRPr="00B37B8B">
              <w:rPr>
                <w:rFonts w:ascii="Calibri" w:hAnsi="Calibri"/>
                <w:bCs/>
                <w:lang w:val="en-US" w:eastAsia="id-ID"/>
              </w:rPr>
              <w:t>dalam</w:t>
            </w:r>
            <w:proofErr w:type="spellEnd"/>
            <w:r w:rsidRPr="00B37B8B">
              <w:rPr>
                <w:rFonts w:ascii="Calibri" w:hAnsi="Calibri"/>
                <w:bCs/>
                <w:lang w:val="en-US" w:eastAsia="id-ID"/>
              </w:rPr>
              <w:t xml:space="preserve"> </w:t>
            </w:r>
            <w:proofErr w:type="spellStart"/>
            <w:r w:rsidRPr="00B37B8B">
              <w:rPr>
                <w:rFonts w:ascii="Calibri" w:hAnsi="Calibri"/>
                <w:bCs/>
                <w:lang w:val="en-US" w:eastAsia="id-ID"/>
              </w:rPr>
              <w:t>menjelaskan</w:t>
            </w:r>
            <w:proofErr w:type="spellEnd"/>
            <w:r w:rsidRPr="00B37B8B">
              <w:rPr>
                <w:rFonts w:ascii="Calibri" w:hAnsi="Calibri"/>
                <w:bCs/>
                <w:lang w:val="en-US" w:eastAsia="id-ID"/>
              </w:rPr>
              <w:t xml:space="preserve"> </w:t>
            </w:r>
            <w:proofErr w:type="spellStart"/>
            <w:r w:rsidRPr="00B37B8B">
              <w:rPr>
                <w:rFonts w:ascii="Calibri" w:hAnsi="Calibri"/>
                <w:lang w:val="en-US"/>
              </w:rPr>
              <w:t>konsep</w:t>
            </w:r>
            <w:proofErr w:type="spellEnd"/>
            <w:r w:rsidRPr="00B37B8B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="00F40CBB">
              <w:rPr>
                <w:rFonts w:ascii="Calibri" w:hAnsi="Calibri"/>
                <w:lang w:val="en-US"/>
              </w:rPr>
              <w:t>Algortima</w:t>
            </w:r>
            <w:proofErr w:type="spellEnd"/>
            <w:r w:rsidR="00F40CBB">
              <w:rPr>
                <w:rFonts w:ascii="Calibri" w:hAnsi="Calibri"/>
                <w:lang w:val="en-US"/>
              </w:rPr>
              <w:t xml:space="preserve"> dan Teknik </w:t>
            </w:r>
            <w:proofErr w:type="spellStart"/>
            <w:r w:rsidR="00F40CBB">
              <w:rPr>
                <w:rFonts w:ascii="Calibri" w:hAnsi="Calibri"/>
                <w:lang w:val="en-US"/>
              </w:rPr>
              <w:t>Optimasi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10E9A317" w14:textId="4F12BB08" w:rsidR="006402F7" w:rsidRPr="0046077D" w:rsidRDefault="006402F7" w:rsidP="006402F7">
            <w:pPr>
              <w:autoSpaceDE w:val="0"/>
              <w:autoSpaceDN w:val="0"/>
              <w:ind w:left="175"/>
              <w:contextualSpacing/>
              <w:rPr>
                <w:rFonts w:ascii="Calibri" w:hAnsi="Calibri"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28F15A30" w14:textId="77777777" w:rsidR="006402F7" w:rsidRDefault="006402F7" w:rsidP="006402F7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93094F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4E1DB1D0" w14:textId="77777777" w:rsidR="006402F7" w:rsidRPr="0093094F" w:rsidRDefault="006402F7" w:rsidP="006402F7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643B5240" w14:textId="77777777" w:rsidR="006402F7" w:rsidRPr="0093094F" w:rsidRDefault="006402F7" w:rsidP="006402F7">
            <w:pPr>
              <w:rPr>
                <w:rFonts w:ascii="Calibri" w:hAnsi="Calibri"/>
                <w:bCs/>
              </w:rPr>
            </w:pPr>
            <w:r w:rsidRPr="0093094F">
              <w:rPr>
                <w:rFonts w:ascii="Calibri" w:hAnsi="Calibri"/>
                <w:bCs/>
              </w:rPr>
              <w:t>[TM: 1x(3x50”)]</w:t>
            </w:r>
          </w:p>
          <w:p w14:paraId="2D6561D0" w14:textId="52CF4B59" w:rsidR="006402F7" w:rsidRPr="0046077D" w:rsidRDefault="006402F7" w:rsidP="006402F7">
            <w:pPr>
              <w:autoSpaceDE w:val="0"/>
              <w:autoSpaceDN w:val="0"/>
              <w:spacing w:line="252" w:lineRule="auto"/>
              <w:rPr>
                <w:rFonts w:ascii="Calibri" w:hAnsi="Calibri"/>
                <w:b/>
              </w:rPr>
            </w:pPr>
            <w:r w:rsidRPr="0093094F">
              <w:rPr>
                <w:rFonts w:ascii="Calibri" w:hAnsi="Calibri"/>
                <w:bCs/>
                <w:color w:val="000000"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5BE0BFB0" w14:textId="25E0C243" w:rsidR="006402F7" w:rsidRPr="0046077D" w:rsidRDefault="006402F7" w:rsidP="006402F7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15DE8AF0" w14:textId="77777777" w:rsidR="00F40CBB" w:rsidRPr="00F40CBB" w:rsidRDefault="00F40CBB" w:rsidP="00F40CBB">
            <w:pPr>
              <w:rPr>
                <w:b/>
                <w:bCs/>
              </w:rPr>
            </w:pPr>
            <w:proofErr w:type="spellStart"/>
            <w:r w:rsidRPr="00F40CBB">
              <w:rPr>
                <w:b/>
                <w:bCs/>
              </w:rPr>
              <w:t>Pengantar</w:t>
            </w:r>
            <w:proofErr w:type="spellEnd"/>
            <w:r w:rsidRPr="00F40CBB">
              <w:rPr>
                <w:b/>
                <w:bCs/>
              </w:rPr>
              <w:t xml:space="preserve"> </w:t>
            </w:r>
            <w:proofErr w:type="spellStart"/>
            <w:r w:rsidRPr="00F40CBB">
              <w:rPr>
                <w:b/>
                <w:bCs/>
              </w:rPr>
              <w:t>Optimasi</w:t>
            </w:r>
            <w:proofErr w:type="spellEnd"/>
            <w:r w:rsidRPr="00F40CBB">
              <w:rPr>
                <w:b/>
                <w:bCs/>
              </w:rPr>
              <w:t xml:space="preserve"> dan </w:t>
            </w:r>
            <w:proofErr w:type="spellStart"/>
            <w:r w:rsidRPr="00F40CBB">
              <w:rPr>
                <w:b/>
                <w:bCs/>
              </w:rPr>
              <w:t>Algoritma</w:t>
            </w:r>
            <w:proofErr w:type="spellEnd"/>
          </w:p>
          <w:p w14:paraId="5C02AF34" w14:textId="3BDA45F6" w:rsidR="006402F7" w:rsidRPr="003D3B56" w:rsidRDefault="006402F7" w:rsidP="006402F7">
            <w:pPr>
              <w:pStyle w:val="ListParagraph"/>
              <w:numPr>
                <w:ilvl w:val="0"/>
                <w:numId w:val="15"/>
              </w:numPr>
              <w:ind w:left="162" w:hanging="180"/>
              <w:rPr>
                <w:rFonts w:ascii="Calibri" w:hAnsi="Calibri"/>
              </w:rPr>
            </w:pPr>
            <w:proofErr w:type="spellStart"/>
            <w:r w:rsidRPr="003D3B56">
              <w:rPr>
                <w:rFonts w:ascii="Calibri" w:hAnsi="Calibri"/>
                <w:bCs/>
              </w:rPr>
              <w:t>Definisi</w:t>
            </w:r>
            <w:proofErr w:type="spellEnd"/>
            <w:r w:rsidRPr="003D3B56">
              <w:rPr>
                <w:rFonts w:ascii="Calibri" w:hAnsi="Calibri"/>
                <w:bCs/>
              </w:rPr>
              <w:t xml:space="preserve"> dan </w:t>
            </w:r>
            <w:proofErr w:type="spellStart"/>
            <w:r>
              <w:rPr>
                <w:rFonts w:ascii="Calibri" w:hAnsi="Calibri"/>
                <w:bCs/>
                <w:lang w:val="en-US"/>
              </w:rPr>
              <w:t>manfaat</w:t>
            </w:r>
            <w:proofErr w:type="spellEnd"/>
            <w:r>
              <w:rPr>
                <w:rFonts w:ascii="Calibri" w:hAnsi="Calibri"/>
                <w:bCs/>
                <w:lang w:val="en-US"/>
              </w:rPr>
              <w:t xml:space="preserve"> </w:t>
            </w:r>
            <w:proofErr w:type="spellStart"/>
            <w:r w:rsidR="00F40CBB">
              <w:rPr>
                <w:rFonts w:ascii="Calibri" w:hAnsi="Calibri"/>
                <w:bCs/>
                <w:lang w:val="en-US"/>
              </w:rPr>
              <w:t>algoritma</w:t>
            </w:r>
            <w:proofErr w:type="spellEnd"/>
            <w:r w:rsidR="00F40CBB">
              <w:rPr>
                <w:rFonts w:ascii="Calibri" w:hAnsi="Calibri"/>
                <w:bCs/>
                <w:lang w:val="en-US"/>
              </w:rPr>
              <w:t xml:space="preserve"> dan Teknik </w:t>
            </w:r>
            <w:proofErr w:type="spellStart"/>
            <w:r w:rsidR="00F40CBB">
              <w:rPr>
                <w:rFonts w:ascii="Calibri" w:hAnsi="Calibri"/>
                <w:bCs/>
                <w:lang w:val="en-US"/>
              </w:rPr>
              <w:t>optimasi</w:t>
            </w:r>
            <w:proofErr w:type="spellEnd"/>
          </w:p>
          <w:p w14:paraId="2219E05D" w14:textId="13E9134F" w:rsidR="006402F7" w:rsidRPr="00F40CBB" w:rsidRDefault="006402F7" w:rsidP="00F40CBB">
            <w:pPr>
              <w:pStyle w:val="ListParagraph"/>
              <w:numPr>
                <w:ilvl w:val="0"/>
                <w:numId w:val="15"/>
              </w:numPr>
              <w:ind w:left="162" w:hanging="180"/>
              <w:rPr>
                <w:rFonts w:ascii="Calibri" w:hAnsi="Calibri"/>
              </w:rPr>
            </w:pPr>
            <w:proofErr w:type="spellStart"/>
            <w:r w:rsidRPr="00CC66CA">
              <w:rPr>
                <w:rFonts w:ascii="Calibri" w:hAnsi="Calibri"/>
              </w:rPr>
              <w:t>Contoh</w:t>
            </w:r>
            <w:proofErr w:type="spellEnd"/>
            <w:r w:rsidRPr="00CC66CA">
              <w:rPr>
                <w:rFonts w:ascii="Calibri" w:hAnsi="Calibri"/>
              </w:rPr>
              <w:t xml:space="preserve"> </w:t>
            </w:r>
            <w:proofErr w:type="spellStart"/>
            <w:r w:rsidRPr="00CC66CA">
              <w:rPr>
                <w:rFonts w:ascii="Calibri" w:hAnsi="Calibri"/>
              </w:rPr>
              <w:t>aplikasi</w:t>
            </w:r>
            <w:proofErr w:type="spellEnd"/>
            <w:r w:rsidRPr="00CC66CA">
              <w:rPr>
                <w:rFonts w:ascii="Calibri" w:hAnsi="Calibri"/>
              </w:rPr>
              <w:t xml:space="preserve"> </w:t>
            </w:r>
            <w:proofErr w:type="spellStart"/>
            <w:r w:rsidR="00F40CBB">
              <w:rPr>
                <w:rFonts w:ascii="Calibri" w:hAnsi="Calibri"/>
              </w:rPr>
              <w:t>sederhana</w:t>
            </w:r>
            <w:proofErr w:type="spellEnd"/>
            <w:r w:rsidR="00F40CBB">
              <w:rPr>
                <w:rFonts w:ascii="Calibri" w:hAnsi="Calibri"/>
              </w:rPr>
              <w:t xml:space="preserve"> </w:t>
            </w:r>
            <w:proofErr w:type="spellStart"/>
            <w:r w:rsidR="00F40CBB">
              <w:rPr>
                <w:rFonts w:ascii="Calibri" w:hAnsi="Calibri"/>
              </w:rPr>
              <w:t>algortima</w:t>
            </w:r>
            <w:proofErr w:type="spellEnd"/>
            <w:r w:rsidR="00F40CBB">
              <w:rPr>
                <w:rFonts w:ascii="Calibri" w:hAnsi="Calibri"/>
              </w:rPr>
              <w:t xml:space="preserve"> dan Teknik </w:t>
            </w:r>
            <w:proofErr w:type="spellStart"/>
            <w:r w:rsidR="00F40CBB">
              <w:rPr>
                <w:rFonts w:ascii="Calibri" w:hAnsi="Calibri"/>
              </w:rPr>
              <w:t>optim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5C11BD6" w14:textId="32A063D5" w:rsidR="006402F7" w:rsidRPr="00A46712" w:rsidRDefault="006402F7" w:rsidP="006402F7">
            <w:pPr>
              <w:autoSpaceDE w:val="0"/>
              <w:autoSpaceDN w:val="0"/>
              <w:jc w:val="center"/>
              <w:rPr>
                <w:rFonts w:ascii="Calibri" w:hAnsi="Calibri"/>
                <w:lang w:val="en-US" w:eastAsia="id-ID"/>
              </w:rPr>
            </w:pPr>
            <w:r w:rsidRPr="00B246EA">
              <w:rPr>
                <w:rFonts w:ascii="Calibri" w:hAnsi="Calibri"/>
                <w:bCs/>
                <w:lang w:eastAsia="id-ID"/>
              </w:rPr>
              <w:t>1</w:t>
            </w:r>
          </w:p>
        </w:tc>
      </w:tr>
      <w:tr w:rsidR="006A772E" w:rsidRPr="00B246EA" w14:paraId="31694025" w14:textId="77777777" w:rsidTr="001C3117">
        <w:tc>
          <w:tcPr>
            <w:tcW w:w="736" w:type="dxa"/>
            <w:shd w:val="clear" w:color="auto" w:fill="auto"/>
          </w:tcPr>
          <w:p w14:paraId="68B26DB2" w14:textId="684F401F" w:rsidR="006A772E" w:rsidRPr="00537948" w:rsidRDefault="006A772E" w:rsidP="006A772E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2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2027281F" w14:textId="60BE8D0B" w:rsidR="006A772E" w:rsidRPr="00537948" w:rsidRDefault="00E22AC9" w:rsidP="006A772E">
            <w:pPr>
              <w:autoSpaceDE w:val="0"/>
              <w:autoSpaceDN w:val="0"/>
              <w:ind w:left="3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mformulas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sa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bentu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fung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bjektif</w:t>
            </w:r>
            <w:proofErr w:type="spellEnd"/>
            <w:r w:rsidRPr="00537948">
              <w:rPr>
                <w:rFonts w:ascii="Calibri" w:hAnsi="Calibri"/>
              </w:rPr>
              <w:t xml:space="preserve">, </w:t>
            </w:r>
            <w:proofErr w:type="spellStart"/>
            <w:r w:rsidRPr="00537948">
              <w:rPr>
                <w:rFonts w:ascii="Calibri" w:hAnsi="Calibri"/>
              </w:rPr>
              <w:t>variabel</w:t>
            </w:r>
            <w:proofErr w:type="spellEnd"/>
            <w:r w:rsidRPr="00537948">
              <w:rPr>
                <w:rFonts w:ascii="Calibri" w:hAnsi="Calibri"/>
              </w:rPr>
              <w:t xml:space="preserve">, dan </w:t>
            </w:r>
            <w:proofErr w:type="spellStart"/>
            <w:r w:rsidRPr="00537948">
              <w:rPr>
                <w:rFonts w:ascii="Calibri" w:hAnsi="Calibri"/>
              </w:rPr>
              <w:t>kendala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193AFAAA" w14:textId="130AC7FA" w:rsidR="006A772E" w:rsidRPr="00537948" w:rsidRDefault="00E22AC9" w:rsidP="006A772E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Ketepat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dalam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ngidentifikasi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kompone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asalah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optimasi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321E4A35" w14:textId="77777777" w:rsidR="006A772E" w:rsidRPr="00537948" w:rsidRDefault="006A772E" w:rsidP="006A772E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06AF1797" w14:textId="232A064C" w:rsidR="006A772E" w:rsidRPr="00537948" w:rsidRDefault="006A772E" w:rsidP="006A772E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4F11AA05" w14:textId="77777777" w:rsidR="006A772E" w:rsidRPr="00537948" w:rsidRDefault="006A772E" w:rsidP="006A772E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73B468B1" w14:textId="77777777" w:rsidR="006A772E" w:rsidRPr="00537948" w:rsidRDefault="006A772E" w:rsidP="006A772E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6B213733" w14:textId="77777777" w:rsidR="006A772E" w:rsidRPr="00537948" w:rsidRDefault="006A772E" w:rsidP="006A772E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>[TM: 1x(3x50”)]</w:t>
            </w:r>
          </w:p>
          <w:p w14:paraId="0628A871" w14:textId="744F84C1" w:rsidR="006A772E" w:rsidRPr="00537948" w:rsidRDefault="006A772E" w:rsidP="006A772E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0D2AD72" w14:textId="6F127E33" w:rsidR="006A772E" w:rsidRPr="00537948" w:rsidRDefault="006A772E" w:rsidP="006A772E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035F0E22" w14:textId="77777777" w:rsidR="00E22AC9" w:rsidRPr="00537948" w:rsidRDefault="00E22AC9" w:rsidP="006A772E">
            <w:pPr>
              <w:autoSpaceDE w:val="0"/>
              <w:autoSpaceDN w:val="0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Formulasi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Masalah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</w:p>
          <w:p w14:paraId="46390549" w14:textId="78119D00" w:rsidR="00E22AC9" w:rsidRPr="00537948" w:rsidRDefault="00E22AC9" w:rsidP="00E22AC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variabel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eputusan</w:t>
            </w:r>
            <w:proofErr w:type="spellEnd"/>
            <w:r w:rsidRPr="00537948">
              <w:rPr>
                <w:rFonts w:ascii="Calibri" w:hAnsi="Calibri"/>
              </w:rPr>
              <w:t xml:space="preserve">, </w:t>
            </w:r>
            <w:proofErr w:type="spellStart"/>
            <w:r w:rsidRPr="00537948">
              <w:rPr>
                <w:rFonts w:ascii="Calibri" w:hAnsi="Calibri"/>
              </w:rPr>
              <w:t>fung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tujuan</w:t>
            </w:r>
            <w:proofErr w:type="spellEnd"/>
            <w:r w:rsidRPr="00537948">
              <w:rPr>
                <w:rFonts w:ascii="Calibri" w:hAnsi="Calibri"/>
              </w:rPr>
              <w:t xml:space="preserve">, dan </w:t>
            </w:r>
            <w:proofErr w:type="spellStart"/>
            <w:r w:rsidRPr="00537948">
              <w:rPr>
                <w:rFonts w:ascii="Calibri" w:hAnsi="Calibri"/>
              </w:rPr>
              <w:t>kendala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</w:p>
          <w:p w14:paraId="0D54E9AD" w14:textId="4191A15C" w:rsidR="006A772E" w:rsidRPr="00537948" w:rsidRDefault="00E22AC9" w:rsidP="00E22AC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ind w:left="176" w:hanging="176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Contoh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kasus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formulasi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masalah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optim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0D953D9C" w14:textId="0AE81B65" w:rsidR="006A772E" w:rsidRPr="00537948" w:rsidRDefault="006A772E" w:rsidP="006A772E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6A772E" w:rsidRPr="00B246EA" w14:paraId="3DCE45DC" w14:textId="77777777" w:rsidTr="001C3117">
        <w:tc>
          <w:tcPr>
            <w:tcW w:w="736" w:type="dxa"/>
            <w:shd w:val="clear" w:color="auto" w:fill="auto"/>
          </w:tcPr>
          <w:p w14:paraId="2ECF19F5" w14:textId="589C43F1" w:rsidR="006A772E" w:rsidRPr="00537948" w:rsidRDefault="006A772E" w:rsidP="006A772E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3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5A238DF1" w14:textId="367E3733" w:rsidR="006A772E" w:rsidRPr="00537948" w:rsidRDefault="00DB53F2" w:rsidP="006A772E">
            <w:pPr>
              <w:autoSpaceDE w:val="0"/>
              <w:autoSpaceDN w:val="0"/>
              <w:ind w:left="3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sa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lastRenderedPageBreak/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linear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impleks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ualitas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21092A66" w14:textId="28B108CC" w:rsidR="006A772E" w:rsidRPr="00537948" w:rsidRDefault="00DB53F2" w:rsidP="006A772E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lastRenderedPageBreak/>
              <w:t>Ketepat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dalam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nerapk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tode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lastRenderedPageBreak/>
              <w:t>Simpleks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mbentuk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asalah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dual</w:t>
            </w:r>
          </w:p>
        </w:tc>
        <w:tc>
          <w:tcPr>
            <w:tcW w:w="1841" w:type="dxa"/>
            <w:shd w:val="clear" w:color="auto" w:fill="auto"/>
          </w:tcPr>
          <w:p w14:paraId="131D8FC7" w14:textId="77777777" w:rsidR="006A772E" w:rsidRPr="00537948" w:rsidRDefault="006A772E" w:rsidP="006A772E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lastRenderedPageBreak/>
              <w:t>Case method</w:t>
            </w:r>
          </w:p>
          <w:p w14:paraId="77AC4858" w14:textId="77777777" w:rsidR="006A772E" w:rsidRPr="00537948" w:rsidRDefault="006A772E" w:rsidP="006A772E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70217DDC" w14:textId="77777777" w:rsidR="006A772E" w:rsidRPr="00537948" w:rsidRDefault="006A772E" w:rsidP="006A772E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4FE66672" w14:textId="77777777" w:rsidR="006A772E" w:rsidRPr="00537948" w:rsidRDefault="006A772E" w:rsidP="006A772E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54F4F143" w14:textId="77777777" w:rsidR="006A772E" w:rsidRPr="00537948" w:rsidRDefault="006A772E" w:rsidP="006A772E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lastRenderedPageBreak/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3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27604823" w14:textId="53D88CFA" w:rsidR="006A772E" w:rsidRPr="00537948" w:rsidRDefault="006A772E" w:rsidP="006A772E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33BC3D68" w14:textId="77777777" w:rsidR="006A772E" w:rsidRPr="00537948" w:rsidRDefault="006A772E" w:rsidP="006A772E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4937774D" w14:textId="77777777" w:rsidR="00DB53F2" w:rsidRPr="00537948" w:rsidRDefault="00DB53F2" w:rsidP="006A772E">
            <w:pPr>
              <w:autoSpaceDE w:val="0"/>
              <w:autoSpaceDN w:val="0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Linear</w:t>
            </w:r>
          </w:p>
          <w:p w14:paraId="2D678251" w14:textId="77777777" w:rsidR="00DB53F2" w:rsidRPr="00537948" w:rsidRDefault="00DB53F2" w:rsidP="00DB53F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lang w:val="en-US"/>
              </w:rPr>
              <w:t>Langkah-</w:t>
            </w:r>
            <w:proofErr w:type="spellStart"/>
            <w:r w:rsidRPr="00537948">
              <w:rPr>
                <w:rFonts w:ascii="Calibri" w:hAnsi="Calibri"/>
                <w:lang w:val="en-US"/>
              </w:rPr>
              <w:t>langkah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metode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lastRenderedPageBreak/>
              <w:t>Simpleks</w:t>
            </w:r>
            <w:proofErr w:type="spellEnd"/>
          </w:p>
          <w:p w14:paraId="578C9EB0" w14:textId="5AACACA1" w:rsidR="006A772E" w:rsidRPr="00537948" w:rsidRDefault="00DB53F2" w:rsidP="00DB53F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ind w:left="176" w:hanging="176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Konsep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dualitas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aplikasinya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dalam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linear</w:t>
            </w:r>
          </w:p>
        </w:tc>
        <w:tc>
          <w:tcPr>
            <w:tcW w:w="1134" w:type="dxa"/>
            <w:shd w:val="clear" w:color="auto" w:fill="auto"/>
          </w:tcPr>
          <w:p w14:paraId="48B0B2F5" w14:textId="056FA46C" w:rsidR="006A772E" w:rsidRPr="00537948" w:rsidRDefault="006A772E" w:rsidP="006A772E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DB53F2" w:rsidRPr="00B246EA" w14:paraId="3D19950B" w14:textId="77777777" w:rsidTr="001C3117">
        <w:tc>
          <w:tcPr>
            <w:tcW w:w="736" w:type="dxa"/>
            <w:shd w:val="clear" w:color="auto" w:fill="auto"/>
          </w:tcPr>
          <w:p w14:paraId="5F8F6FA5" w14:textId="1977A230" w:rsidR="00DB53F2" w:rsidRPr="00537948" w:rsidRDefault="00DB53F2" w:rsidP="006A772E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4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1CBAE788" w14:textId="5562B104" w:rsidR="00DB53F2" w:rsidRPr="00537948" w:rsidRDefault="002A32E3" w:rsidP="006A772E">
            <w:pPr>
              <w:autoSpaceDE w:val="0"/>
              <w:autoSpaceDN w:val="0"/>
              <w:ind w:left="3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rmasalah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nonlinear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di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litas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numerik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49511709" w14:textId="2097CC93" w:rsidR="00DB53F2" w:rsidRPr="00537948" w:rsidRDefault="002A32E3" w:rsidP="006A772E">
            <w:pPr>
              <w:autoSpaceDE w:val="0"/>
              <w:autoSpaceDN w:val="0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Ketepat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dalam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nerapk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tode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KKT dan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pendekat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numerik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68D20033" w14:textId="77777777" w:rsidR="002A32E3" w:rsidRPr="00537948" w:rsidRDefault="002A32E3" w:rsidP="002A32E3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46ED8AD0" w14:textId="77777777" w:rsidR="00DB53F2" w:rsidRPr="00537948" w:rsidRDefault="00DB53F2" w:rsidP="006A772E">
            <w:pPr>
              <w:rPr>
                <w:rFonts w:ascii="Calibri" w:hAnsi="Calibri"/>
                <w:i/>
                <w:iCs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78A0BC2B" w14:textId="77777777" w:rsidR="002A32E3" w:rsidRPr="00537948" w:rsidRDefault="002A32E3" w:rsidP="002A32E3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495FC265" w14:textId="77777777" w:rsidR="002A32E3" w:rsidRPr="00537948" w:rsidRDefault="002A32E3" w:rsidP="002A32E3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79B1716F" w14:textId="77777777" w:rsidR="002A32E3" w:rsidRPr="00537948" w:rsidRDefault="002A32E3" w:rsidP="002A32E3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3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21F31F89" w14:textId="275999E0" w:rsidR="00DB53F2" w:rsidRPr="00537948" w:rsidRDefault="002A32E3" w:rsidP="002A32E3">
            <w:pPr>
              <w:rPr>
                <w:rFonts w:ascii="Calibri" w:hAnsi="Calibri"/>
                <w:bCs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70D99AC" w14:textId="77777777" w:rsidR="00DB53F2" w:rsidRPr="00537948" w:rsidRDefault="00DB53F2" w:rsidP="006A772E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3206D48E" w14:textId="77777777" w:rsidR="002A32E3" w:rsidRPr="00537948" w:rsidRDefault="002A32E3" w:rsidP="0058360C">
            <w:pPr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Nonlinear </w:t>
            </w:r>
          </w:p>
          <w:p w14:paraId="69093879" w14:textId="77777777" w:rsidR="002A32E3" w:rsidRPr="00537948" w:rsidRDefault="002A32E3" w:rsidP="002A32E3">
            <w:pPr>
              <w:pStyle w:val="ListParagraph"/>
              <w:numPr>
                <w:ilvl w:val="0"/>
                <w:numId w:val="20"/>
              </w:numPr>
              <w:ind w:left="176" w:hanging="176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Konsep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penerapan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metode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KKT</w:t>
            </w:r>
          </w:p>
          <w:p w14:paraId="2FCD193A" w14:textId="21C8761E" w:rsidR="00DB53F2" w:rsidRPr="00537948" w:rsidRDefault="002A32E3" w:rsidP="002A32E3">
            <w:pPr>
              <w:pStyle w:val="ListParagraph"/>
              <w:numPr>
                <w:ilvl w:val="0"/>
                <w:numId w:val="20"/>
              </w:numPr>
              <w:ind w:left="176" w:hanging="176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Pengenalan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metode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numerik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A4D9352" w14:textId="77777777" w:rsidR="00DB53F2" w:rsidRPr="00537948" w:rsidRDefault="00DB53F2" w:rsidP="006A772E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D25A45" w:rsidRPr="00B246EA" w14:paraId="21EC96C2" w14:textId="77777777" w:rsidTr="001C3117">
        <w:tc>
          <w:tcPr>
            <w:tcW w:w="736" w:type="dxa"/>
            <w:shd w:val="clear" w:color="auto" w:fill="auto"/>
          </w:tcPr>
          <w:p w14:paraId="5A2D4DB9" w14:textId="0C605BC8" w:rsidR="00D25A45" w:rsidRPr="00537948" w:rsidRDefault="00D25A45" w:rsidP="00D25A45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5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170BA6B9" w14:textId="18E1E1AA" w:rsidR="00D25A45" w:rsidRPr="00537948" w:rsidRDefault="00D25A45" w:rsidP="00D25A45">
            <w:pPr>
              <w:autoSpaceDE w:val="0"/>
              <w:autoSpaceDN w:val="0"/>
              <w:ind w:left="3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sa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integer dan </w:t>
            </w:r>
            <w:proofErr w:type="spellStart"/>
            <w:r w:rsidRPr="00537948">
              <w:rPr>
                <w:rFonts w:ascii="Calibri" w:hAnsi="Calibri"/>
              </w:rPr>
              <w:t>kombinatorial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Branch and Bound </w:t>
            </w:r>
            <w:proofErr w:type="spellStart"/>
            <w:r w:rsidRPr="00537948">
              <w:rPr>
                <w:rFonts w:ascii="Calibri" w:hAnsi="Calibri"/>
              </w:rPr>
              <w:t>serta</w:t>
            </w:r>
            <w:proofErr w:type="spellEnd"/>
            <w:r w:rsidRPr="00537948">
              <w:rPr>
                <w:rFonts w:ascii="Calibri" w:hAnsi="Calibri"/>
              </w:rPr>
              <w:t xml:space="preserve"> Cutting Plane.</w:t>
            </w:r>
          </w:p>
        </w:tc>
        <w:tc>
          <w:tcPr>
            <w:tcW w:w="2552" w:type="dxa"/>
            <w:shd w:val="clear" w:color="auto" w:fill="auto"/>
          </w:tcPr>
          <w:p w14:paraId="3507CBFE" w14:textId="6701C7BA" w:rsidR="00D25A45" w:rsidRPr="00537948" w:rsidRDefault="00D25A45" w:rsidP="00D25A45">
            <w:pPr>
              <w:autoSpaceDE w:val="0"/>
              <w:autoSpaceDN w:val="0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Ketepata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dalam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menyusun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solusi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integer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secara</w:t>
            </w:r>
            <w:proofErr w:type="spellEnd"/>
            <w:r w:rsidRPr="00537948">
              <w:rPr>
                <w:rFonts w:ascii="Calibri" w:hAnsi="Calibri"/>
                <w:bCs/>
                <w:lang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Cs/>
                <w:lang w:eastAsia="id-ID"/>
              </w:rPr>
              <w:t>sistematis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4E431791" w14:textId="77777777" w:rsidR="00D25A45" w:rsidRPr="00537948" w:rsidRDefault="00D25A45" w:rsidP="00D25A45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07299F60" w14:textId="77777777" w:rsidR="00D25A45" w:rsidRPr="00537948" w:rsidRDefault="00D25A45" w:rsidP="00D25A45">
            <w:pPr>
              <w:rPr>
                <w:rFonts w:ascii="Calibri" w:hAnsi="Calibri"/>
                <w:i/>
                <w:iCs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7EEBE8D8" w14:textId="77777777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3B509823" w14:textId="77777777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1DE93F53" w14:textId="77777777" w:rsidR="00D25A45" w:rsidRPr="00537948" w:rsidRDefault="00D25A45" w:rsidP="00D25A45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3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62D3E004" w14:textId="182F0701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545F7DB" w14:textId="77777777" w:rsidR="00D25A45" w:rsidRPr="00537948" w:rsidRDefault="00D25A45" w:rsidP="00D25A45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2C4DA493" w14:textId="77777777" w:rsidR="00D25A45" w:rsidRPr="00537948" w:rsidRDefault="00D25A45" w:rsidP="00D25A45">
            <w:pPr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Integer dan </w:t>
            </w: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Kombinatorial</w:t>
            </w:r>
            <w:proofErr w:type="spellEnd"/>
          </w:p>
          <w:p w14:paraId="73591873" w14:textId="77777777" w:rsidR="00D25A45" w:rsidRPr="00537948" w:rsidRDefault="00D25A45" w:rsidP="00D25A45">
            <w:pPr>
              <w:pStyle w:val="ListParagraph"/>
              <w:numPr>
                <w:ilvl w:val="0"/>
                <w:numId w:val="21"/>
              </w:numPr>
              <w:ind w:left="176" w:hanging="176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Konsep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dasar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integer</w:t>
            </w:r>
          </w:p>
          <w:p w14:paraId="184276CF" w14:textId="192674BC" w:rsidR="00D25A45" w:rsidRPr="00537948" w:rsidRDefault="00D25A45" w:rsidP="00D25A45">
            <w:pPr>
              <w:pStyle w:val="ListParagraph"/>
              <w:numPr>
                <w:ilvl w:val="0"/>
                <w:numId w:val="21"/>
              </w:numPr>
              <w:ind w:left="176" w:hanging="176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lang w:val="en-US"/>
              </w:rPr>
              <w:t>Metode</w:t>
            </w:r>
            <w:proofErr w:type="spellEnd"/>
            <w:r w:rsidRPr="00537948">
              <w:rPr>
                <w:rFonts w:ascii="Calibri" w:hAnsi="Calibri"/>
                <w:lang w:val="en-US"/>
              </w:rPr>
              <w:t xml:space="preserve"> Branch and Bound dan Cutting Plane</w:t>
            </w:r>
          </w:p>
        </w:tc>
        <w:tc>
          <w:tcPr>
            <w:tcW w:w="1134" w:type="dxa"/>
            <w:shd w:val="clear" w:color="auto" w:fill="auto"/>
          </w:tcPr>
          <w:p w14:paraId="48D4AC8E" w14:textId="77777777" w:rsidR="00D25A45" w:rsidRPr="00537948" w:rsidRDefault="00D25A45" w:rsidP="00D25A45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D25A45" w:rsidRPr="00B246EA" w14:paraId="73E5641F" w14:textId="77777777" w:rsidTr="001C3117">
        <w:tc>
          <w:tcPr>
            <w:tcW w:w="736" w:type="dxa"/>
            <w:shd w:val="clear" w:color="auto" w:fill="auto"/>
          </w:tcPr>
          <w:p w14:paraId="2C3544B7" w14:textId="2D528887" w:rsidR="00D25A45" w:rsidRPr="00537948" w:rsidRDefault="00D25A45" w:rsidP="00D25A45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6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1299E6D7" w14:textId="5FDFDA55" w:rsidR="00D25A45" w:rsidRPr="00537948" w:rsidRDefault="00D25A45" w:rsidP="00D25A45">
            <w:pPr>
              <w:autoSpaceDE w:val="0"/>
              <w:autoSpaceDN w:val="0"/>
              <w:ind w:left="3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rinsi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ultiobjektif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ntu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olu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Pareto dan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mbobotan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35398F16" w14:textId="053E98AA" w:rsidR="00D25A45" w:rsidRPr="00537948" w:rsidRDefault="00D25A45" w:rsidP="00D25A45">
            <w:pPr>
              <w:autoSpaceDE w:val="0"/>
              <w:autoSpaceDN w:val="0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identifik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olusi</w:t>
            </w:r>
            <w:proofErr w:type="spellEnd"/>
            <w:r w:rsidRPr="00537948">
              <w:rPr>
                <w:rFonts w:ascii="Calibri" w:hAnsi="Calibri"/>
              </w:rPr>
              <w:t xml:space="preserve"> Pareto dan </w:t>
            </w:r>
            <w:proofErr w:type="spellStart"/>
            <w:r w:rsidRPr="00537948">
              <w:rPr>
                <w:rFonts w:ascii="Calibri" w:hAnsi="Calibri"/>
              </w:rPr>
              <w:t>menerap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mbobotan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72F19499" w14:textId="77777777" w:rsidR="00D25A45" w:rsidRPr="00537948" w:rsidRDefault="00D25A45" w:rsidP="00D25A45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7C3315AE" w14:textId="77777777" w:rsidR="00D25A45" w:rsidRPr="00537948" w:rsidRDefault="00D25A45" w:rsidP="00D25A45">
            <w:pPr>
              <w:rPr>
                <w:rFonts w:ascii="Calibri" w:hAnsi="Calibri"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38DEA798" w14:textId="77777777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50D04F5B" w14:textId="77777777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6281276E" w14:textId="77777777" w:rsidR="00D25A45" w:rsidRPr="00537948" w:rsidRDefault="00D25A45" w:rsidP="00D25A45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2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4ED3BA7B" w14:textId="0FD28AD8" w:rsidR="00D25A45" w:rsidRPr="00537948" w:rsidRDefault="00D25A45" w:rsidP="00D25A45">
            <w:pPr>
              <w:rPr>
                <w:rFonts w:ascii="Calibri" w:hAnsi="Calibri"/>
                <w:bCs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BA5EDB5" w14:textId="77777777" w:rsidR="00D25A45" w:rsidRPr="00537948" w:rsidRDefault="00D25A45" w:rsidP="00D25A45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10FDB9B8" w14:textId="77777777" w:rsidR="006E4B24" w:rsidRPr="00537948" w:rsidRDefault="006E4B24" w:rsidP="00D25A45">
            <w:pPr>
              <w:rPr>
                <w:rFonts w:ascii="Calibri" w:hAnsi="Calibri"/>
                <w:b/>
                <w:bCs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Multiobjektif</w:t>
            </w:r>
            <w:proofErr w:type="spellEnd"/>
          </w:p>
          <w:p w14:paraId="1519D53D" w14:textId="4FE061E6" w:rsidR="006E4B24" w:rsidRPr="00537948" w:rsidRDefault="006E4B24" w:rsidP="006E4B24">
            <w:pPr>
              <w:pStyle w:val="ListParagraph"/>
              <w:numPr>
                <w:ilvl w:val="0"/>
                <w:numId w:val="22"/>
              </w:numPr>
              <w:ind w:left="176" w:hanging="176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Pareto front dan </w:t>
            </w:r>
            <w:proofErr w:type="spellStart"/>
            <w:r w:rsidRPr="00537948">
              <w:rPr>
                <w:rFonts w:ascii="Calibri" w:hAnsi="Calibri"/>
              </w:rPr>
              <w:t>dominasi</w:t>
            </w:r>
            <w:proofErr w:type="spellEnd"/>
          </w:p>
          <w:p w14:paraId="179CF73F" w14:textId="423F0C14" w:rsidR="00D25A45" w:rsidRPr="00537948" w:rsidRDefault="006E4B24" w:rsidP="006E4B24">
            <w:pPr>
              <w:pStyle w:val="ListParagraph"/>
              <w:numPr>
                <w:ilvl w:val="0"/>
                <w:numId w:val="22"/>
              </w:numPr>
              <w:ind w:left="176" w:hanging="176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mbobo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untu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yelesai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ultiobjektif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BC5F217" w14:textId="4AC2D7BB" w:rsidR="00D25A45" w:rsidRPr="00537948" w:rsidRDefault="00D25A45" w:rsidP="00D25A45">
            <w:pPr>
              <w:autoSpaceDE w:val="0"/>
              <w:autoSpaceDN w:val="0"/>
              <w:jc w:val="center"/>
              <w:rPr>
                <w:rFonts w:ascii="Calibri" w:hAnsi="Calibri"/>
                <w:lang w:val="en-US" w:eastAsia="id-ID"/>
              </w:rPr>
            </w:pPr>
          </w:p>
        </w:tc>
      </w:tr>
      <w:tr w:rsidR="006E4B24" w:rsidRPr="00B246EA" w14:paraId="20A2D5CE" w14:textId="77777777" w:rsidTr="001C3117">
        <w:tc>
          <w:tcPr>
            <w:tcW w:w="736" w:type="dxa"/>
            <w:shd w:val="clear" w:color="auto" w:fill="auto"/>
          </w:tcPr>
          <w:p w14:paraId="22FC6200" w14:textId="21F0F783" w:rsidR="006E4B24" w:rsidRPr="00537948" w:rsidRDefault="006E4B24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7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474855DE" w14:textId="681367A0" w:rsidR="006E4B24" w:rsidRPr="00537948" w:rsidRDefault="006E4B24" w:rsidP="006E4B24">
            <w:pPr>
              <w:autoSpaceDE w:val="0"/>
              <w:autoSpaceDN w:val="0"/>
              <w:ind w:left="3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review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gevalu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ert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yang </w:t>
            </w:r>
            <w:proofErr w:type="spellStart"/>
            <w:r w:rsidRPr="00537948">
              <w:rPr>
                <w:rFonts w:ascii="Calibri" w:hAnsi="Calibri"/>
              </w:rPr>
              <w:lastRenderedPageBreak/>
              <w:t>te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ipelajari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14:paraId="3D130482" w14:textId="632A7CD6" w:rsidR="006E4B24" w:rsidRPr="00537948" w:rsidRDefault="006E4B24" w:rsidP="006E4B24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lastRenderedPageBreak/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embal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ert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lastRenderedPageBreak/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uat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rmasalah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0D5745C4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lastRenderedPageBreak/>
              <w:t>Case method</w:t>
            </w:r>
          </w:p>
          <w:p w14:paraId="1DA0C76B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681C1B23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1949EAA1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43BADEF5" w14:textId="77777777" w:rsidR="006E4B24" w:rsidRPr="00537948" w:rsidRDefault="006E4B24" w:rsidP="006E4B24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2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3C0F25B1" w14:textId="730826E1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</w:t>
            </w:r>
            <w:r w:rsidRPr="00537948">
              <w:rPr>
                <w:rFonts w:ascii="Calibri" w:hAnsi="Calibri"/>
                <w:bCs/>
              </w:rPr>
              <w:lastRenderedPageBreak/>
              <w:t>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C25DEA1" w14:textId="77777777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43DA8C79" w14:textId="73572068" w:rsidR="006E4B24" w:rsidRPr="00537948" w:rsidRDefault="001B5B1E" w:rsidP="006E4B24">
            <w:pPr>
              <w:rPr>
                <w:rFonts w:ascii="Calibri" w:hAnsi="Calibri"/>
                <w:b/>
                <w:bCs/>
                <w:lang w:val="en-US"/>
              </w:rPr>
            </w:pPr>
            <w:r w:rsidRPr="00537948">
              <w:rPr>
                <w:rFonts w:ascii="Calibri" w:hAnsi="Calibri"/>
                <w:b/>
                <w:bCs/>
              </w:rPr>
              <w:t xml:space="preserve">Review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konsep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metode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serta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analisis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penerapannya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dalam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studi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kasus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nyata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t>jurnal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</w:rPr>
              <w:lastRenderedPageBreak/>
              <w:t>ilmiah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24BCA76" w14:textId="77777777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lang w:val="en-US" w:eastAsia="id-ID"/>
              </w:rPr>
            </w:pPr>
          </w:p>
        </w:tc>
      </w:tr>
      <w:tr w:rsidR="006E4B24" w:rsidRPr="00B246EA" w14:paraId="1F53F2FD" w14:textId="77777777" w:rsidTr="00064169">
        <w:tc>
          <w:tcPr>
            <w:tcW w:w="736" w:type="dxa"/>
            <w:shd w:val="clear" w:color="auto" w:fill="auto"/>
          </w:tcPr>
          <w:p w14:paraId="4B97C650" w14:textId="70356D26" w:rsidR="006E4B24" w:rsidRPr="00537948" w:rsidRDefault="006E4B24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eastAsia="id-ID"/>
              </w:rPr>
              <w:t>8</w:t>
            </w:r>
          </w:p>
        </w:tc>
        <w:tc>
          <w:tcPr>
            <w:tcW w:w="13718" w:type="dxa"/>
            <w:gridSpan w:val="14"/>
            <w:shd w:val="clear" w:color="auto" w:fill="D9D9D9" w:themeFill="background1" w:themeFillShade="D9"/>
          </w:tcPr>
          <w:p w14:paraId="562F9403" w14:textId="4CA94DDB" w:rsidR="006E4B24" w:rsidRPr="00537948" w:rsidRDefault="006E4B24" w:rsidP="006E4B24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lang w:val="en-US" w:eastAsia="id-ID"/>
              </w:rPr>
              <w:t>Tugas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mempresentasikan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hasil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review paper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dari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jurnal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internasional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lang w:val="en-US" w:eastAsia="id-ID"/>
              </w:rPr>
              <w:t>bereput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A4E0CF4" w14:textId="70CB8664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val="en-US" w:eastAsia="id-ID"/>
              </w:rPr>
              <w:t>20</w:t>
            </w:r>
          </w:p>
        </w:tc>
      </w:tr>
      <w:tr w:rsidR="006E4B24" w:rsidRPr="00B246EA" w14:paraId="7CD74937" w14:textId="77777777" w:rsidTr="001C3117">
        <w:tc>
          <w:tcPr>
            <w:tcW w:w="736" w:type="dxa"/>
            <w:shd w:val="clear" w:color="auto" w:fill="auto"/>
          </w:tcPr>
          <w:p w14:paraId="5DBDFD27" w14:textId="6A2A95ED" w:rsidR="006E4B24" w:rsidRPr="00537948" w:rsidRDefault="006E4B24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9-1</w:t>
            </w:r>
            <w:r w:rsidR="00A36670" w:rsidRPr="00537948">
              <w:rPr>
                <w:rFonts w:ascii="Calibri" w:hAnsi="Calibri"/>
                <w:bCs/>
                <w:lang w:val="en-US" w:eastAsia="id-ID"/>
              </w:rPr>
              <w:t>0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5CA5B681" w14:textId="0CD7E50C" w:rsidR="006E4B24" w:rsidRPr="00537948" w:rsidRDefault="00A36670" w:rsidP="006E4B24">
            <w:pPr>
              <w:autoSpaceDE w:val="0"/>
              <w:autoSpaceDN w:val="0"/>
              <w:ind w:left="3"/>
              <w:rPr>
                <w:rFonts w:ascii="Calibri" w:hAnsi="Calibri"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sar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rapkannya</w:t>
            </w:r>
            <w:proofErr w:type="spellEnd"/>
            <w:r w:rsidRPr="00537948">
              <w:rPr>
                <w:rFonts w:ascii="Calibri" w:hAnsi="Calibri"/>
              </w:rPr>
              <w:t xml:space="preserve"> pada </w:t>
            </w:r>
            <w:proofErr w:type="spellStart"/>
            <w:r w:rsidRPr="00537948">
              <w:rPr>
                <w:rFonts w:ascii="Calibri" w:hAnsi="Calibri"/>
              </w:rPr>
              <w:t>kasus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ederhana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552" w:type="dxa"/>
            <w:shd w:val="clear" w:color="auto" w:fill="auto"/>
          </w:tcPr>
          <w:p w14:paraId="5C575DEF" w14:textId="109462A1" w:rsidR="006E4B24" w:rsidRPr="00537948" w:rsidRDefault="00A36670" w:rsidP="006E4B24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rap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lgoritm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sar</w:t>
            </w:r>
            <w:proofErr w:type="spellEnd"/>
          </w:p>
        </w:tc>
        <w:tc>
          <w:tcPr>
            <w:tcW w:w="1841" w:type="dxa"/>
            <w:shd w:val="clear" w:color="auto" w:fill="auto"/>
          </w:tcPr>
          <w:p w14:paraId="1C5130DC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71CC1F97" w14:textId="77777777" w:rsidR="006E4B24" w:rsidRPr="00537948" w:rsidRDefault="006E4B24" w:rsidP="006E4B24">
            <w:pPr>
              <w:rPr>
                <w:rFonts w:ascii="Calibri" w:hAnsi="Calibri"/>
                <w:lang w:val="en-US"/>
              </w:rPr>
            </w:pPr>
          </w:p>
          <w:p w14:paraId="1EBB8952" w14:textId="57FDA8B8" w:rsidR="006E4B24" w:rsidRPr="00537948" w:rsidRDefault="006E4B24" w:rsidP="006E4B24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3EE4E27C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6DD187FC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1A5ABFB1" w14:textId="77777777" w:rsidR="006E4B24" w:rsidRPr="00537948" w:rsidRDefault="006E4B24" w:rsidP="006E4B24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3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1B8FCD0F" w14:textId="2678A791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6BA69C0" w14:textId="0A8097A6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54143567" w14:textId="5FC1E309" w:rsidR="00A36670" w:rsidRPr="00537948" w:rsidRDefault="00A36670" w:rsidP="006E4B24">
            <w:pPr>
              <w:autoSpaceDE w:val="0"/>
              <w:autoSpaceDN w:val="0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</w:rPr>
              <w:t>Metaheuristik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Dasar:</w:t>
            </w:r>
          </w:p>
          <w:p w14:paraId="361066A5" w14:textId="77777777" w:rsidR="00A36670" w:rsidRPr="00537948" w:rsidRDefault="00A36670" w:rsidP="00A3667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Genetic Algorithm (GA)</w:t>
            </w:r>
          </w:p>
          <w:p w14:paraId="2E22510B" w14:textId="77777777" w:rsidR="00A36670" w:rsidRPr="00537948" w:rsidRDefault="00A36670" w:rsidP="00A3667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Particle Swarm Optimization (PSO)</w:t>
            </w:r>
          </w:p>
          <w:p w14:paraId="6877D885" w14:textId="758BDDFF" w:rsidR="006E4B24" w:rsidRPr="00537948" w:rsidRDefault="00A36670" w:rsidP="00A3667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ind w:left="176" w:hanging="176"/>
              <w:rPr>
                <w:rFonts w:ascii="Calibri" w:hAnsi="Calibri"/>
                <w:i/>
                <w:iCs/>
              </w:rPr>
            </w:pPr>
            <w:proofErr w:type="spellStart"/>
            <w:r w:rsidRPr="00537948">
              <w:rPr>
                <w:rFonts w:ascii="Calibri" w:hAnsi="Calibri"/>
              </w:rPr>
              <w:t>imulated</w:t>
            </w:r>
            <w:proofErr w:type="spellEnd"/>
            <w:r w:rsidRPr="00537948">
              <w:rPr>
                <w:rFonts w:ascii="Calibri" w:hAnsi="Calibri"/>
              </w:rPr>
              <w:t xml:space="preserve"> Annealing (SA)</w:t>
            </w:r>
          </w:p>
        </w:tc>
        <w:tc>
          <w:tcPr>
            <w:tcW w:w="1134" w:type="dxa"/>
            <w:shd w:val="clear" w:color="auto" w:fill="auto"/>
          </w:tcPr>
          <w:p w14:paraId="58BA4433" w14:textId="2E7497E7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6E4B24" w:rsidRPr="00B246EA" w14:paraId="39384160" w14:textId="77777777" w:rsidTr="001C3117">
        <w:tc>
          <w:tcPr>
            <w:tcW w:w="736" w:type="dxa"/>
            <w:shd w:val="clear" w:color="auto" w:fill="auto"/>
          </w:tcPr>
          <w:p w14:paraId="608E2F79" w14:textId="403C0A78" w:rsidR="006E4B24" w:rsidRPr="00537948" w:rsidRDefault="00A36670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11-</w:t>
            </w:r>
            <w:r w:rsidR="00DA055A">
              <w:rPr>
                <w:rFonts w:ascii="Calibri" w:hAnsi="Calibri"/>
                <w:bCs/>
                <w:lang w:val="en-US" w:eastAsia="id-ID"/>
              </w:rPr>
              <w:t>12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49C01C35" w14:textId="7B0BB614" w:rsidR="006E4B24" w:rsidRPr="00537948" w:rsidRDefault="00A36670" w:rsidP="006E4B24">
            <w:pPr>
              <w:autoSpaceDE w:val="0"/>
              <w:autoSpaceDN w:val="0"/>
              <w:ind w:left="3"/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rap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lgoritm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modern.</w:t>
            </w:r>
          </w:p>
        </w:tc>
        <w:tc>
          <w:tcPr>
            <w:tcW w:w="2552" w:type="dxa"/>
            <w:shd w:val="clear" w:color="auto" w:fill="auto"/>
          </w:tcPr>
          <w:p w14:paraId="6A0702A1" w14:textId="7BCD996D" w:rsidR="006E4B24" w:rsidRPr="00537948" w:rsidRDefault="00A36670" w:rsidP="006E4B24">
            <w:pPr>
              <w:spacing w:line="276" w:lineRule="auto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nalisis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penerap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modern</w:t>
            </w:r>
          </w:p>
        </w:tc>
        <w:tc>
          <w:tcPr>
            <w:tcW w:w="1841" w:type="dxa"/>
            <w:shd w:val="clear" w:color="auto" w:fill="auto"/>
          </w:tcPr>
          <w:p w14:paraId="652C2D05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6AC8059C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</w:p>
          <w:p w14:paraId="29FCD17A" w14:textId="3EBA7CA9" w:rsidR="006E4B24" w:rsidRPr="00537948" w:rsidRDefault="006E4B24" w:rsidP="006E4B24">
            <w:pPr>
              <w:autoSpaceDE w:val="0"/>
              <w:autoSpaceDN w:val="0"/>
              <w:rPr>
                <w:rFonts w:ascii="Calibri" w:hAnsi="Calibri"/>
                <w:i/>
                <w:iCs/>
                <w:lang w:val="en-US" w:eastAsia="id-ID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168C27FD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19E6C132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448E5C0D" w14:textId="77777777" w:rsidR="006E4B24" w:rsidRPr="00537948" w:rsidRDefault="006E4B24" w:rsidP="006E4B24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2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62FCF9E1" w14:textId="246E441A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B0E4C" w14:textId="77777777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2777EB10" w14:textId="77777777" w:rsidR="00A36670" w:rsidRPr="00537948" w:rsidRDefault="00A36670" w:rsidP="00A36670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</w:rPr>
              <w:t>Metaheuristik</w:t>
            </w:r>
            <w:proofErr w:type="spellEnd"/>
            <w:r w:rsidRPr="00537948">
              <w:rPr>
                <w:rFonts w:ascii="Calibri" w:hAnsi="Calibri"/>
                <w:b/>
                <w:bCs/>
              </w:rPr>
              <w:t xml:space="preserve"> Modern I:</w:t>
            </w:r>
          </w:p>
          <w:p w14:paraId="02921796" w14:textId="77777777" w:rsidR="00A36670" w:rsidRPr="00537948" w:rsidRDefault="00A36670" w:rsidP="00A3667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</w:rPr>
              <w:t>Grey Wolf Optimizer (GWO)</w:t>
            </w:r>
          </w:p>
          <w:p w14:paraId="2422B4AB" w14:textId="77777777" w:rsidR="006E4B24" w:rsidRPr="00537948" w:rsidRDefault="00A36670" w:rsidP="00A3667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</w:rPr>
              <w:t>Whale Optimization Algorithm - WOA)</w:t>
            </w:r>
          </w:p>
          <w:p w14:paraId="4BEF186F" w14:textId="77777777" w:rsidR="00A36670" w:rsidRPr="00537948" w:rsidRDefault="00A36670" w:rsidP="00A36670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</w:p>
          <w:p w14:paraId="17F13B92" w14:textId="77777777" w:rsidR="00FA0CBC" w:rsidRPr="00537948" w:rsidRDefault="00FA0CBC" w:rsidP="00FA0CBC">
            <w:pPr>
              <w:autoSpaceDE w:val="0"/>
              <w:autoSpaceDN w:val="0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eastAsia="id-ID"/>
              </w:rPr>
              <w:t>Metaheuristik</w:t>
            </w:r>
            <w:proofErr w:type="spellEnd"/>
            <w:r w:rsidRPr="00537948">
              <w:rPr>
                <w:rFonts w:ascii="Calibri" w:hAnsi="Calibri"/>
                <w:b/>
                <w:bCs/>
                <w:lang w:eastAsia="id-ID"/>
              </w:rPr>
              <w:t xml:space="preserve"> Modern II</w:t>
            </w:r>
            <w:r w:rsidRPr="00537948">
              <w:rPr>
                <w:rFonts w:ascii="Calibri" w:hAnsi="Calibri"/>
                <w:lang w:eastAsia="id-ID"/>
              </w:rPr>
              <w:t>:</w:t>
            </w:r>
          </w:p>
          <w:p w14:paraId="48095BB7" w14:textId="77777777" w:rsidR="00FA0CBC" w:rsidRPr="00537948" w:rsidRDefault="00FA0CBC" w:rsidP="00FA0C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  <w:lang w:eastAsia="id-ID"/>
              </w:rPr>
              <w:t>Salp</w:t>
            </w:r>
            <w:proofErr w:type="spellEnd"/>
            <w:r w:rsidRPr="00537948">
              <w:rPr>
                <w:rFonts w:ascii="Calibri" w:hAnsi="Calibri"/>
                <w:lang w:eastAsia="id-ID"/>
              </w:rPr>
              <w:t xml:space="preserve"> Swarm Algorithm (SSA)</w:t>
            </w:r>
          </w:p>
          <w:p w14:paraId="52BC78E5" w14:textId="77777777" w:rsidR="00FA0CBC" w:rsidRPr="00537948" w:rsidRDefault="00FA0CBC" w:rsidP="00FA0C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eastAsia="id-ID"/>
              </w:rPr>
              <w:t>Harris Hawks Optimization (HHO)</w:t>
            </w:r>
          </w:p>
          <w:p w14:paraId="20B71DF7" w14:textId="77777777" w:rsidR="00FA0CBC" w:rsidRPr="00537948" w:rsidRDefault="00FA0CBC" w:rsidP="00FA0C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eastAsia="id-ID"/>
              </w:rPr>
              <w:t>Bat Algorithm (BA)</w:t>
            </w:r>
          </w:p>
          <w:p w14:paraId="4BBB8D56" w14:textId="77777777" w:rsidR="00FA0CBC" w:rsidRPr="00537948" w:rsidRDefault="00FA0CBC" w:rsidP="00FA0C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eastAsia="id-ID"/>
              </w:rPr>
              <w:t>Firefly Algorithm (FA)</w:t>
            </w:r>
          </w:p>
          <w:p w14:paraId="2930401E" w14:textId="5041CE5D" w:rsidR="00833273" w:rsidRPr="00537948" w:rsidRDefault="00833273" w:rsidP="00FA0C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val="en-US" w:eastAsia="id-ID"/>
              </w:rPr>
              <w:t>RRT-based Optimizer (RRTO)</w:t>
            </w:r>
          </w:p>
        </w:tc>
        <w:tc>
          <w:tcPr>
            <w:tcW w:w="1134" w:type="dxa"/>
            <w:shd w:val="clear" w:color="auto" w:fill="auto"/>
          </w:tcPr>
          <w:p w14:paraId="3B1895D1" w14:textId="39EFF27D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DA055A" w:rsidRPr="00B246EA" w14:paraId="0480C471" w14:textId="77777777" w:rsidTr="001C3117">
        <w:tc>
          <w:tcPr>
            <w:tcW w:w="736" w:type="dxa"/>
            <w:shd w:val="clear" w:color="auto" w:fill="auto"/>
          </w:tcPr>
          <w:p w14:paraId="756C1BDE" w14:textId="610EFC93" w:rsidR="00DA055A" w:rsidRPr="00537948" w:rsidRDefault="00DA055A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>
              <w:rPr>
                <w:rFonts w:ascii="Calibri" w:hAnsi="Calibri"/>
                <w:bCs/>
                <w:lang w:val="en-US" w:eastAsia="id-ID"/>
              </w:rPr>
              <w:t>13-14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4F760251" w14:textId="3FA651B0" w:rsidR="00DA055A" w:rsidRPr="00537948" w:rsidRDefault="00DA055A" w:rsidP="006E4B24">
            <w:pPr>
              <w:autoSpaceDE w:val="0"/>
              <w:autoSpaceDN w:val="0"/>
              <w:ind w:left="3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Mahasiswa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ampu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ngembangkan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tod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taheuristi</w:t>
            </w:r>
            <w:r w:rsidR="00D2445D">
              <w:rPr>
                <w:rFonts w:ascii="Calibri" w:hAnsi="Calibri"/>
              </w:rPr>
              <w:t>k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baru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14:paraId="7D43C233" w14:textId="4FD97300" w:rsidR="00DA055A" w:rsidRPr="00537948" w:rsidRDefault="00DA055A" w:rsidP="006E4B24">
            <w:pPr>
              <w:spacing w:line="276" w:lineRule="auto"/>
              <w:rPr>
                <w:rFonts w:ascii="Calibri" w:hAnsi="Calibri"/>
              </w:rPr>
            </w:pPr>
            <w:proofErr w:type="spellStart"/>
            <w:r w:rsidRPr="00DA055A">
              <w:rPr>
                <w:rFonts w:ascii="Calibri" w:hAnsi="Calibri"/>
              </w:rPr>
              <w:t>Ketepatan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t>dalam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t>merancang</w:t>
            </w:r>
            <w:proofErr w:type="spellEnd"/>
            <w:r w:rsidRPr="00DA055A">
              <w:rPr>
                <w:rFonts w:ascii="Calibri" w:hAnsi="Calibri"/>
              </w:rPr>
              <w:t xml:space="preserve"> dan </w:t>
            </w:r>
            <w:proofErr w:type="spellStart"/>
            <w:r w:rsidRPr="00DA055A">
              <w:rPr>
                <w:rFonts w:ascii="Calibri" w:hAnsi="Calibri"/>
              </w:rPr>
              <w:t>menjelaskan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t>komponen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t>algoritma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lastRenderedPageBreak/>
              <w:t>metaheuristik</w:t>
            </w:r>
            <w:proofErr w:type="spellEnd"/>
            <w:r w:rsidRPr="00DA055A">
              <w:rPr>
                <w:rFonts w:ascii="Calibri" w:hAnsi="Calibri"/>
              </w:rPr>
              <w:t xml:space="preserve"> </w:t>
            </w:r>
            <w:proofErr w:type="spellStart"/>
            <w:r w:rsidRPr="00DA055A">
              <w:rPr>
                <w:rFonts w:ascii="Calibri" w:hAnsi="Calibri"/>
              </w:rPr>
              <w:t>baru</w:t>
            </w:r>
            <w:proofErr w:type="spellEnd"/>
            <w:r w:rsidRPr="00DA055A">
              <w:rPr>
                <w:rFonts w:ascii="Calibri" w:hAnsi="Calibri"/>
              </w:rPr>
              <w:t xml:space="preserve"> (</w:t>
            </w:r>
            <w:proofErr w:type="spellStart"/>
            <w:r w:rsidRPr="00DA055A">
              <w:rPr>
                <w:rFonts w:ascii="Calibri" w:hAnsi="Calibri"/>
              </w:rPr>
              <w:t>populasi</w:t>
            </w:r>
            <w:proofErr w:type="spellEnd"/>
            <w:r w:rsidRPr="00DA055A">
              <w:rPr>
                <w:rFonts w:ascii="Calibri" w:hAnsi="Calibri"/>
              </w:rPr>
              <w:t xml:space="preserve">, </w:t>
            </w:r>
            <w:proofErr w:type="spellStart"/>
            <w:r w:rsidRPr="00DA055A">
              <w:rPr>
                <w:rFonts w:ascii="Calibri" w:hAnsi="Calibri"/>
              </w:rPr>
              <w:t>eksplorasi</w:t>
            </w:r>
            <w:proofErr w:type="spellEnd"/>
            <w:r w:rsidRPr="00DA055A">
              <w:rPr>
                <w:rFonts w:ascii="Calibri" w:hAnsi="Calibri"/>
              </w:rPr>
              <w:t xml:space="preserve">, </w:t>
            </w:r>
            <w:proofErr w:type="spellStart"/>
            <w:r w:rsidRPr="00DA055A">
              <w:rPr>
                <w:rFonts w:ascii="Calibri" w:hAnsi="Calibri"/>
              </w:rPr>
              <w:t>eksploitasi</w:t>
            </w:r>
            <w:proofErr w:type="spellEnd"/>
            <w:r w:rsidRPr="00DA055A">
              <w:rPr>
                <w:rFonts w:ascii="Calibri" w:hAnsi="Calibri"/>
              </w:rPr>
              <w:t xml:space="preserve">, </w:t>
            </w:r>
            <w:proofErr w:type="spellStart"/>
            <w:r w:rsidRPr="00DA055A">
              <w:rPr>
                <w:rFonts w:ascii="Calibri" w:hAnsi="Calibri"/>
              </w:rPr>
              <w:t>seleksi</w:t>
            </w:r>
            <w:proofErr w:type="spellEnd"/>
            <w:r w:rsidRPr="00DA055A">
              <w:rPr>
                <w:rFonts w:ascii="Calibri" w:hAnsi="Calibri"/>
              </w:rPr>
              <w:t xml:space="preserve">, </w:t>
            </w:r>
            <w:proofErr w:type="spellStart"/>
            <w:r w:rsidRPr="00DA055A">
              <w:rPr>
                <w:rFonts w:ascii="Calibri" w:hAnsi="Calibri"/>
              </w:rPr>
              <w:t>dst</w:t>
            </w:r>
            <w:proofErr w:type="spellEnd"/>
            <w:r w:rsidRPr="00DA055A">
              <w:rPr>
                <w:rFonts w:ascii="Calibri" w:hAnsi="Calibri"/>
              </w:rPr>
              <w:t>)</w:t>
            </w:r>
          </w:p>
        </w:tc>
        <w:tc>
          <w:tcPr>
            <w:tcW w:w="1841" w:type="dxa"/>
            <w:shd w:val="clear" w:color="auto" w:fill="auto"/>
          </w:tcPr>
          <w:p w14:paraId="580E6AE2" w14:textId="77777777" w:rsidR="00DA055A" w:rsidRPr="00537948" w:rsidRDefault="00DA055A" w:rsidP="00DA055A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lastRenderedPageBreak/>
              <w:t>Case method</w:t>
            </w:r>
          </w:p>
          <w:p w14:paraId="2B7E2A7F" w14:textId="77777777" w:rsidR="00DA055A" w:rsidRPr="00537948" w:rsidRDefault="00DA055A" w:rsidP="006E4B24">
            <w:pPr>
              <w:rPr>
                <w:rFonts w:ascii="Calibri" w:hAnsi="Calibri"/>
                <w:i/>
                <w:iCs/>
                <w:lang w:val="en-US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1671D0EF" w14:textId="77777777" w:rsidR="00DA055A" w:rsidRPr="00537948" w:rsidRDefault="00DA055A" w:rsidP="00DA055A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27692EE7" w14:textId="77777777" w:rsidR="00DA055A" w:rsidRPr="00537948" w:rsidRDefault="00DA055A" w:rsidP="00DA055A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093911BD" w14:textId="77777777" w:rsidR="00DA055A" w:rsidRPr="00537948" w:rsidRDefault="00DA055A" w:rsidP="00DA055A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2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2231094E" w14:textId="6D6A2D84" w:rsidR="00DA055A" w:rsidRPr="00537948" w:rsidRDefault="00DA055A" w:rsidP="00DA055A">
            <w:pPr>
              <w:rPr>
                <w:rFonts w:ascii="Calibri" w:hAnsi="Calibri"/>
                <w:bCs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E3EAD88" w14:textId="77777777" w:rsidR="00DA055A" w:rsidRPr="00537948" w:rsidRDefault="00DA055A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553EDA0C" w14:textId="77777777" w:rsidR="00DA055A" w:rsidRPr="00DA055A" w:rsidRDefault="00DA055A" w:rsidP="00DA055A">
            <w:pPr>
              <w:autoSpaceDE w:val="0"/>
              <w:autoSpaceDN w:val="0"/>
              <w:rPr>
                <w:rFonts w:ascii="Calibri" w:hAnsi="Calibri"/>
                <w:b/>
                <w:bCs/>
              </w:rPr>
            </w:pPr>
            <w:r w:rsidRPr="00DA055A">
              <w:rPr>
                <w:rFonts w:ascii="Calibri" w:hAnsi="Calibri"/>
                <w:b/>
                <w:bCs/>
              </w:rPr>
              <w:t xml:space="preserve">Advanced </w:t>
            </w:r>
            <w:proofErr w:type="spellStart"/>
            <w:r w:rsidRPr="00DA055A">
              <w:rPr>
                <w:rFonts w:ascii="Calibri" w:hAnsi="Calibri"/>
                <w:b/>
                <w:bCs/>
              </w:rPr>
              <w:t>Metaheuristik</w:t>
            </w:r>
            <w:proofErr w:type="spellEnd"/>
            <w:r w:rsidRPr="00DA055A">
              <w:rPr>
                <w:rFonts w:ascii="Calibri" w:hAnsi="Calibri"/>
                <w:b/>
                <w:bCs/>
              </w:rPr>
              <w:t xml:space="preserve"> Modern:</w:t>
            </w:r>
          </w:p>
          <w:p w14:paraId="673FECBA" w14:textId="195171EA" w:rsidR="00DA055A" w:rsidRPr="00163ABC" w:rsidRDefault="00D2445D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Konsep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Inisialisasi</w:t>
            </w:r>
            <w:proofErr w:type="spellEnd"/>
            <w:r w:rsidR="00DA055A" w:rsidRPr="00163ABC"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Populasi</w:t>
            </w:r>
            <w:proofErr w:type="spellEnd"/>
          </w:p>
          <w:p w14:paraId="1A698AC4" w14:textId="64D7DFB4" w:rsidR="00DA055A" w:rsidRPr="00163ABC" w:rsidRDefault="00D2445D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Keseimbangan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Eksplorasi</w:t>
            </w:r>
            <w:proofErr w:type="spellEnd"/>
            <w:r w:rsidR="00DA055A" w:rsidRPr="00163ABC">
              <w:rPr>
                <w:rFonts w:ascii="Calibri" w:hAnsi="Calibri"/>
              </w:rPr>
              <w:t xml:space="preserve"> </w:t>
            </w:r>
            <w:r w:rsidR="00DA055A" w:rsidRPr="00163ABC">
              <w:rPr>
                <w:rFonts w:ascii="Calibri" w:hAnsi="Calibri"/>
              </w:rPr>
              <w:lastRenderedPageBreak/>
              <w:t xml:space="preserve">dan </w:t>
            </w:r>
            <w:proofErr w:type="spellStart"/>
            <w:r w:rsidR="00DA055A" w:rsidRPr="00163ABC">
              <w:rPr>
                <w:rFonts w:ascii="Calibri" w:hAnsi="Calibri"/>
              </w:rPr>
              <w:t>Eksploitasi</w:t>
            </w:r>
            <w:proofErr w:type="spellEnd"/>
          </w:p>
          <w:p w14:paraId="5DFD49F5" w14:textId="1095AE75" w:rsidR="00DA055A" w:rsidRPr="00163ABC" w:rsidRDefault="00D2445D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Konsep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Pembaruan</w:t>
            </w:r>
            <w:proofErr w:type="spellEnd"/>
            <w:r w:rsidR="00DA055A" w:rsidRPr="00163ABC"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Posisi</w:t>
            </w:r>
            <w:proofErr w:type="spellEnd"/>
          </w:p>
          <w:p w14:paraId="590B2427" w14:textId="68118BA5" w:rsidR="00DA055A" w:rsidRPr="00163ABC" w:rsidRDefault="00D2445D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Konsep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Fungsi</w:t>
            </w:r>
            <w:proofErr w:type="spellEnd"/>
            <w:r w:rsidR="00DA055A" w:rsidRPr="00163ABC"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Tujuan</w:t>
            </w:r>
            <w:proofErr w:type="spellEnd"/>
          </w:p>
          <w:p w14:paraId="1B76D871" w14:textId="7964DE2B" w:rsidR="00DA055A" w:rsidRPr="00163ABC" w:rsidRDefault="00D2445D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Konsep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 w:rsidR="00DA055A" w:rsidRPr="00163ABC">
              <w:rPr>
                <w:rFonts w:ascii="Calibri" w:hAnsi="Calibri"/>
              </w:rPr>
              <w:t>Seleksi</w:t>
            </w:r>
            <w:proofErr w:type="spellEnd"/>
            <w:r w:rsidR="00DA055A" w:rsidRPr="00163ABC">
              <w:rPr>
                <w:rFonts w:ascii="Calibri" w:hAnsi="Calibri"/>
              </w:rPr>
              <w:t xml:space="preserve"> dan </w:t>
            </w:r>
            <w:proofErr w:type="spellStart"/>
            <w:r w:rsidR="00DA055A" w:rsidRPr="00163ABC">
              <w:rPr>
                <w:rFonts w:ascii="Calibri" w:hAnsi="Calibri"/>
              </w:rPr>
              <w:t>Evaluasi</w:t>
            </w:r>
            <w:proofErr w:type="spellEnd"/>
          </w:p>
          <w:p w14:paraId="395A2C96" w14:textId="2EF0F72B" w:rsidR="00DA055A" w:rsidRPr="00163ABC" w:rsidRDefault="00DA055A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</w:rPr>
            </w:pPr>
            <w:proofErr w:type="spellStart"/>
            <w:r w:rsidRPr="00163ABC">
              <w:rPr>
                <w:rFonts w:ascii="Calibri" w:hAnsi="Calibri"/>
              </w:rPr>
              <w:t>Perbandingan</w:t>
            </w:r>
            <w:proofErr w:type="spellEnd"/>
            <w:r w:rsidRPr="00163ABC">
              <w:rPr>
                <w:rFonts w:ascii="Calibri" w:hAnsi="Calibri"/>
              </w:rPr>
              <w:t xml:space="preserve"> </w:t>
            </w:r>
            <w:proofErr w:type="spellStart"/>
            <w:r w:rsidRPr="00163ABC">
              <w:rPr>
                <w:rFonts w:ascii="Calibri" w:hAnsi="Calibri"/>
              </w:rPr>
              <w:t>dengan</w:t>
            </w:r>
            <w:proofErr w:type="spellEnd"/>
            <w:r w:rsidRPr="00163ABC">
              <w:rPr>
                <w:rFonts w:ascii="Calibri" w:hAnsi="Calibri"/>
              </w:rPr>
              <w:t xml:space="preserve"> </w:t>
            </w:r>
            <w:proofErr w:type="spellStart"/>
            <w:r w:rsidRPr="00163ABC">
              <w:rPr>
                <w:rFonts w:ascii="Calibri" w:hAnsi="Calibri"/>
              </w:rPr>
              <w:t>algoritma</w:t>
            </w:r>
            <w:proofErr w:type="spellEnd"/>
            <w:r w:rsidRPr="00163ABC">
              <w:rPr>
                <w:rFonts w:ascii="Calibri" w:hAnsi="Calibri"/>
              </w:rPr>
              <w:t xml:space="preserve"> </w:t>
            </w:r>
            <w:r w:rsidR="00D2445D">
              <w:rPr>
                <w:rFonts w:ascii="Calibri" w:hAnsi="Calibri"/>
              </w:rPr>
              <w:t xml:space="preserve">yang </w:t>
            </w:r>
            <w:proofErr w:type="spellStart"/>
            <w:r w:rsidR="00D2445D">
              <w:rPr>
                <w:rFonts w:ascii="Calibri" w:hAnsi="Calibri"/>
              </w:rPr>
              <w:t>sudah</w:t>
            </w:r>
            <w:proofErr w:type="spellEnd"/>
            <w:r w:rsidR="00D2445D">
              <w:rPr>
                <w:rFonts w:ascii="Calibri" w:hAnsi="Calibri"/>
              </w:rPr>
              <w:t xml:space="preserve"> </w:t>
            </w:r>
            <w:proofErr w:type="spellStart"/>
            <w:r w:rsidR="00D2445D">
              <w:rPr>
                <w:rFonts w:ascii="Calibri" w:hAnsi="Calibri"/>
              </w:rPr>
              <w:t>ada</w:t>
            </w:r>
            <w:proofErr w:type="spellEnd"/>
            <w:r w:rsidR="00D2445D">
              <w:rPr>
                <w:rFonts w:ascii="Calibri" w:hAnsi="Calibri"/>
              </w:rPr>
              <w:t xml:space="preserve"> pada </w:t>
            </w:r>
            <w:r w:rsidR="003153F2" w:rsidRPr="003153F2">
              <w:rPr>
                <w:rFonts w:ascii="Calibri" w:hAnsi="Calibri"/>
              </w:rPr>
              <w:t xml:space="preserve">23 </w:t>
            </w:r>
            <w:proofErr w:type="spellStart"/>
            <w:r w:rsidR="003153F2" w:rsidRPr="003153F2">
              <w:rPr>
                <w:rFonts w:ascii="Calibri" w:hAnsi="Calibri"/>
              </w:rPr>
              <w:t>fungsi</w:t>
            </w:r>
            <w:proofErr w:type="spellEnd"/>
            <w:r w:rsidR="003153F2" w:rsidRPr="003153F2">
              <w:rPr>
                <w:rFonts w:ascii="Calibri" w:hAnsi="Calibri"/>
              </w:rPr>
              <w:t xml:space="preserve"> benchmark </w:t>
            </w:r>
            <w:proofErr w:type="spellStart"/>
            <w:r w:rsidR="003153F2" w:rsidRPr="003153F2">
              <w:rPr>
                <w:rFonts w:ascii="Calibri" w:hAnsi="Calibri"/>
              </w:rPr>
              <w:t>standar</w:t>
            </w:r>
            <w:proofErr w:type="spellEnd"/>
          </w:p>
          <w:p w14:paraId="55941D16" w14:textId="25C5B91B" w:rsidR="00DA055A" w:rsidRPr="00163ABC" w:rsidRDefault="00DA055A" w:rsidP="00163AB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ind w:left="176" w:hanging="176"/>
              <w:rPr>
                <w:rFonts w:ascii="Calibri" w:hAnsi="Calibri"/>
                <w:b/>
                <w:bCs/>
              </w:rPr>
            </w:pPr>
            <w:proofErr w:type="spellStart"/>
            <w:r w:rsidRPr="00163ABC">
              <w:rPr>
                <w:rFonts w:ascii="Calibri" w:hAnsi="Calibri"/>
              </w:rPr>
              <w:t>Studi</w:t>
            </w:r>
            <w:proofErr w:type="spellEnd"/>
            <w:r w:rsidRPr="00163ABC">
              <w:rPr>
                <w:rFonts w:ascii="Calibri" w:hAnsi="Calibri"/>
              </w:rPr>
              <w:t xml:space="preserve"> </w:t>
            </w:r>
            <w:proofErr w:type="spellStart"/>
            <w:r w:rsidRPr="00163ABC">
              <w:rPr>
                <w:rFonts w:ascii="Calibri" w:hAnsi="Calibri"/>
              </w:rPr>
              <w:t>kasus</w:t>
            </w:r>
            <w:proofErr w:type="spellEnd"/>
            <w:r w:rsidRPr="00163ABC">
              <w:rPr>
                <w:rFonts w:ascii="Calibri" w:hAnsi="Calibri"/>
              </w:rPr>
              <w:t xml:space="preserve"> </w:t>
            </w:r>
            <w:proofErr w:type="spellStart"/>
            <w:r w:rsidRPr="00163ABC">
              <w:rPr>
                <w:rFonts w:ascii="Calibri" w:hAnsi="Calibri"/>
              </w:rPr>
              <w:t>sederhana</w:t>
            </w:r>
            <w:proofErr w:type="spellEnd"/>
            <w:r w:rsidRPr="00163ABC">
              <w:rPr>
                <w:rFonts w:ascii="Calibri" w:hAnsi="Calibri"/>
              </w:rPr>
              <w:t xml:space="preserve"> dan </w:t>
            </w:r>
            <w:proofErr w:type="spellStart"/>
            <w:r w:rsidRPr="00163ABC">
              <w:rPr>
                <w:rFonts w:ascii="Calibri" w:hAnsi="Calibri"/>
              </w:rPr>
              <w:t>implementasi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2E2CB74D" w14:textId="77777777" w:rsidR="00DA055A" w:rsidRPr="00537948" w:rsidRDefault="00DA055A" w:rsidP="006E4B24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6E4B24" w:rsidRPr="00B246EA" w14:paraId="3C09FAA5" w14:textId="77777777" w:rsidTr="001C3117">
        <w:tc>
          <w:tcPr>
            <w:tcW w:w="736" w:type="dxa"/>
            <w:shd w:val="clear" w:color="auto" w:fill="auto"/>
          </w:tcPr>
          <w:p w14:paraId="2C2F9E6D" w14:textId="45554A0B" w:rsidR="006E4B24" w:rsidRPr="00537948" w:rsidRDefault="00A36670" w:rsidP="006E4B24">
            <w:pPr>
              <w:autoSpaceDE w:val="0"/>
              <w:autoSpaceDN w:val="0"/>
              <w:ind w:left="-90" w:right="-108"/>
              <w:jc w:val="center"/>
              <w:rPr>
                <w:rFonts w:ascii="Calibri" w:hAnsi="Calibri"/>
                <w:bCs/>
                <w:lang w:val="en-US" w:eastAsia="id-ID"/>
              </w:rPr>
            </w:pPr>
            <w:r w:rsidRPr="00537948">
              <w:rPr>
                <w:rFonts w:ascii="Calibri" w:hAnsi="Calibri"/>
                <w:bCs/>
                <w:lang w:val="en-US" w:eastAsia="id-ID"/>
              </w:rPr>
              <w:t>15</w:t>
            </w:r>
          </w:p>
        </w:tc>
        <w:tc>
          <w:tcPr>
            <w:tcW w:w="2943" w:type="dxa"/>
            <w:gridSpan w:val="4"/>
            <w:shd w:val="clear" w:color="auto" w:fill="auto"/>
          </w:tcPr>
          <w:p w14:paraId="39DD749E" w14:textId="28FDC5A0" w:rsidR="006E4B24" w:rsidRPr="00537948" w:rsidRDefault="00FA0CBC" w:rsidP="006E4B24">
            <w:pPr>
              <w:autoSpaceDE w:val="0"/>
              <w:autoSpaceDN w:val="0"/>
              <w:ind w:left="3"/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aplikas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tekni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proses training model machine learning.</w:t>
            </w:r>
          </w:p>
        </w:tc>
        <w:tc>
          <w:tcPr>
            <w:tcW w:w="2552" w:type="dxa"/>
            <w:shd w:val="clear" w:color="auto" w:fill="auto"/>
          </w:tcPr>
          <w:p w14:paraId="7FCFB400" w14:textId="5191018A" w:rsidR="006E4B24" w:rsidRPr="00537948" w:rsidRDefault="00FA0CBC" w:rsidP="006E4B24">
            <w:pPr>
              <w:spacing w:line="276" w:lineRule="auto"/>
              <w:rPr>
                <w:rFonts w:ascii="Calibri" w:hAnsi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aplikas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tekni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pada machine learning</w:t>
            </w:r>
          </w:p>
        </w:tc>
        <w:tc>
          <w:tcPr>
            <w:tcW w:w="1841" w:type="dxa"/>
            <w:shd w:val="clear" w:color="auto" w:fill="auto"/>
          </w:tcPr>
          <w:p w14:paraId="17A8CCAB" w14:textId="77777777" w:rsidR="006E4B24" w:rsidRPr="00537948" w:rsidRDefault="006E4B24" w:rsidP="006E4B24">
            <w:pPr>
              <w:rPr>
                <w:rFonts w:ascii="Calibri" w:hAnsi="Calibri"/>
                <w:i/>
                <w:iCs/>
                <w:lang w:val="en-US"/>
              </w:rPr>
            </w:pPr>
            <w:r w:rsidRPr="00537948">
              <w:rPr>
                <w:rFonts w:ascii="Calibri" w:hAnsi="Calibri"/>
                <w:i/>
                <w:iCs/>
                <w:lang w:val="en-US"/>
              </w:rPr>
              <w:t>Case method</w:t>
            </w:r>
          </w:p>
          <w:p w14:paraId="5E3965B3" w14:textId="77777777" w:rsidR="006E4B24" w:rsidRPr="00537948" w:rsidRDefault="006E4B24" w:rsidP="006E4B24">
            <w:pPr>
              <w:autoSpaceDE w:val="0"/>
              <w:autoSpaceDN w:val="0"/>
              <w:rPr>
                <w:rFonts w:ascii="Calibri" w:hAnsi="Calibri"/>
                <w:i/>
                <w:iCs/>
                <w:lang w:val="en-US" w:eastAsia="id-ID"/>
              </w:rPr>
            </w:pPr>
          </w:p>
        </w:tc>
        <w:tc>
          <w:tcPr>
            <w:tcW w:w="1964" w:type="dxa"/>
            <w:gridSpan w:val="3"/>
            <w:shd w:val="clear" w:color="auto" w:fill="auto"/>
          </w:tcPr>
          <w:p w14:paraId="41C076A4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Kuliah</w:t>
            </w:r>
            <w:proofErr w:type="spellEnd"/>
          </w:p>
          <w:p w14:paraId="0F94461A" w14:textId="77777777" w:rsidR="006E4B24" w:rsidRPr="00537948" w:rsidRDefault="006E4B24" w:rsidP="006E4B24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Cs/>
                <w:lang w:val="en-US"/>
              </w:rPr>
              <w:t>Diskusi</w:t>
            </w:r>
            <w:proofErr w:type="spellEnd"/>
          </w:p>
          <w:p w14:paraId="465202BA" w14:textId="77777777" w:rsidR="006E4B24" w:rsidRPr="00537948" w:rsidRDefault="006E4B24" w:rsidP="006E4B24">
            <w:pPr>
              <w:rPr>
                <w:rFonts w:ascii="Calibri" w:hAnsi="Calibri"/>
                <w:bCs/>
              </w:rPr>
            </w:pPr>
            <w:r w:rsidRPr="00537948">
              <w:rPr>
                <w:rFonts w:ascii="Calibri" w:hAnsi="Calibri"/>
                <w:bCs/>
              </w:rPr>
              <w:t xml:space="preserve">[TM: </w:t>
            </w:r>
            <w:r w:rsidRPr="00537948">
              <w:rPr>
                <w:rFonts w:ascii="Calibri" w:hAnsi="Calibri"/>
                <w:bCs/>
                <w:lang w:val="en-US"/>
              </w:rPr>
              <w:t>2</w:t>
            </w:r>
            <w:r w:rsidRPr="00537948">
              <w:rPr>
                <w:rFonts w:ascii="Calibri" w:hAnsi="Calibri"/>
                <w:bCs/>
              </w:rPr>
              <w:t>x(3x50”)]</w:t>
            </w:r>
          </w:p>
          <w:p w14:paraId="5AFF6E0D" w14:textId="533F64A6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bCs/>
              </w:rPr>
              <w:t>[BT+BM:2x(3x60”)]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42DC364" w14:textId="77777777" w:rsidR="006E4B24" w:rsidRPr="00537948" w:rsidRDefault="006E4B24" w:rsidP="006E4B24">
            <w:pPr>
              <w:autoSpaceDE w:val="0"/>
              <w:autoSpaceDN w:val="0"/>
              <w:spacing w:line="252" w:lineRule="auto"/>
              <w:rPr>
                <w:rFonts w:ascii="Calibri" w:hAnsi="Calibri"/>
                <w:lang w:val="en-US" w:eastAsia="id-ID"/>
              </w:rPr>
            </w:pPr>
          </w:p>
        </w:tc>
        <w:tc>
          <w:tcPr>
            <w:tcW w:w="3000" w:type="dxa"/>
            <w:gridSpan w:val="3"/>
            <w:shd w:val="clear" w:color="auto" w:fill="auto"/>
          </w:tcPr>
          <w:p w14:paraId="2D4BFAF1" w14:textId="77777777" w:rsidR="00FA0CBC" w:rsidRPr="00537948" w:rsidRDefault="00FA0CBC" w:rsidP="00FA0CBC">
            <w:pPr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Optimasi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/>
                <w:b/>
                <w:bCs/>
                <w:lang w:val="en-US"/>
              </w:rPr>
              <w:t>untuk</w:t>
            </w:r>
            <w:proofErr w:type="spellEnd"/>
            <w:r w:rsidRPr="00537948">
              <w:rPr>
                <w:rFonts w:ascii="Calibri" w:hAnsi="Calibri"/>
                <w:b/>
                <w:bCs/>
                <w:lang w:val="en-US"/>
              </w:rPr>
              <w:t xml:space="preserve"> Machine Learning:</w:t>
            </w:r>
          </w:p>
          <w:p w14:paraId="56E6C9C3" w14:textId="4D6FE9ED" w:rsidR="00FA0CBC" w:rsidRPr="00537948" w:rsidRDefault="00FA0CBC" w:rsidP="00FA0CBC">
            <w:pPr>
              <w:pStyle w:val="ListParagraph"/>
              <w:numPr>
                <w:ilvl w:val="0"/>
                <w:numId w:val="25"/>
              </w:numPr>
              <w:ind w:left="176" w:hanging="176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lang w:val="en-US"/>
              </w:rPr>
              <w:t>Stochastic Gradient Descent (SGD)</w:t>
            </w:r>
          </w:p>
          <w:p w14:paraId="6ED7325A" w14:textId="6AF25430" w:rsidR="00FA0CBC" w:rsidRPr="00537948" w:rsidRDefault="00FA0CBC" w:rsidP="00FA0CBC">
            <w:pPr>
              <w:pStyle w:val="ListParagraph"/>
              <w:numPr>
                <w:ilvl w:val="0"/>
                <w:numId w:val="25"/>
              </w:numPr>
              <w:ind w:left="176" w:hanging="176"/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  <w:lang w:val="en-US"/>
              </w:rPr>
              <w:t>Adam</w:t>
            </w:r>
          </w:p>
          <w:p w14:paraId="3AAD7E90" w14:textId="6A3F3190" w:rsidR="006E4B24" w:rsidRPr="00537948" w:rsidRDefault="00FA0CBC" w:rsidP="00FA0CB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ind w:left="176" w:hanging="176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val="en-US"/>
              </w:rPr>
              <w:t>Momentum Optimization</w:t>
            </w:r>
          </w:p>
        </w:tc>
        <w:tc>
          <w:tcPr>
            <w:tcW w:w="1134" w:type="dxa"/>
            <w:shd w:val="clear" w:color="auto" w:fill="auto"/>
          </w:tcPr>
          <w:p w14:paraId="2CDD2CBC" w14:textId="453685EB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b/>
                <w:bCs/>
                <w:lang w:eastAsia="id-ID"/>
              </w:rPr>
            </w:pPr>
          </w:p>
        </w:tc>
      </w:tr>
      <w:tr w:rsidR="006E4B24" w:rsidRPr="00B246EA" w14:paraId="4544B16D" w14:textId="77777777" w:rsidTr="00064169">
        <w:tc>
          <w:tcPr>
            <w:tcW w:w="736" w:type="dxa"/>
            <w:shd w:val="clear" w:color="auto" w:fill="auto"/>
          </w:tcPr>
          <w:p w14:paraId="1A3B73E7" w14:textId="69663289" w:rsidR="006E4B24" w:rsidRPr="00537948" w:rsidRDefault="006E4B24" w:rsidP="006E4B24">
            <w:pPr>
              <w:autoSpaceDE w:val="0"/>
              <w:autoSpaceDN w:val="0"/>
              <w:ind w:right="-108"/>
              <w:jc w:val="center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eastAsia="id-ID"/>
              </w:rPr>
              <w:t>16</w:t>
            </w:r>
          </w:p>
        </w:tc>
        <w:tc>
          <w:tcPr>
            <w:tcW w:w="13718" w:type="dxa"/>
            <w:gridSpan w:val="14"/>
            <w:shd w:val="clear" w:color="auto" w:fill="D9D9D9" w:themeFill="background1" w:themeFillShade="D9"/>
          </w:tcPr>
          <w:p w14:paraId="75DA249B" w14:textId="10AD9713" w:rsidR="006E4B24" w:rsidRPr="00537948" w:rsidRDefault="006E4B24" w:rsidP="006E4B24">
            <w:pPr>
              <w:autoSpaceDE w:val="0"/>
              <w:autoSpaceDN w:val="0"/>
            </w:pPr>
            <w:proofErr w:type="spellStart"/>
            <w:r w:rsidRPr="00537948">
              <w:rPr>
                <w:rFonts w:ascii="Calibri" w:hAnsi="Calibri"/>
                <w:lang w:val="en-US" w:eastAsia="id-ID"/>
              </w:rPr>
              <w:t>Presentasi</w:t>
            </w:r>
            <w:proofErr w:type="spellEnd"/>
            <w:r w:rsidRPr="00537948">
              <w:rPr>
                <w:rFonts w:ascii="Calibri" w:hAnsi="Calibri"/>
                <w:lang w:val="en-US" w:eastAsia="id-ID"/>
              </w:rPr>
              <w:t xml:space="preserve"> </w:t>
            </w:r>
            <w:r w:rsidRPr="00537948">
              <w:rPr>
                <w:rFonts w:ascii="Calibri" w:hAnsi="Calibri"/>
                <w:i/>
                <w:iCs/>
                <w:lang w:val="en-US" w:eastAsia="id-ID"/>
              </w:rPr>
              <w:t>Final Project</w:t>
            </w:r>
          </w:p>
        </w:tc>
        <w:tc>
          <w:tcPr>
            <w:tcW w:w="1134" w:type="dxa"/>
            <w:shd w:val="clear" w:color="auto" w:fill="auto"/>
          </w:tcPr>
          <w:p w14:paraId="4CBB3748" w14:textId="2BA29FA2" w:rsidR="006E4B24" w:rsidRPr="00537948" w:rsidRDefault="006E4B24" w:rsidP="006E4B24">
            <w:pPr>
              <w:autoSpaceDE w:val="0"/>
              <w:autoSpaceDN w:val="0"/>
              <w:jc w:val="center"/>
              <w:rPr>
                <w:rFonts w:ascii="Calibri" w:hAnsi="Calibri"/>
                <w:lang w:val="en-US" w:eastAsia="id-ID"/>
              </w:rPr>
            </w:pPr>
            <w:r w:rsidRPr="00537948">
              <w:rPr>
                <w:rFonts w:ascii="Calibri" w:hAnsi="Calibri"/>
                <w:lang w:val="en-US" w:eastAsia="id-ID"/>
              </w:rPr>
              <w:t>35</w:t>
            </w:r>
          </w:p>
        </w:tc>
      </w:tr>
    </w:tbl>
    <w:p w14:paraId="12E49CA1" w14:textId="77777777" w:rsidR="00B246EA" w:rsidRPr="00B246EA" w:rsidRDefault="00B246EA" w:rsidP="00B246EA">
      <w:pPr>
        <w:rPr>
          <w:rFonts w:ascii="Calibri" w:eastAsia="Calibri" w:hAnsi="Calibri"/>
          <w:b/>
          <w:sz w:val="18"/>
          <w:szCs w:val="18"/>
          <w:u w:val="single"/>
        </w:rPr>
      </w:pPr>
    </w:p>
    <w:p w14:paraId="67597A44" w14:textId="6F55BAFB" w:rsidR="00B246EA" w:rsidRPr="00735373" w:rsidRDefault="00B246EA" w:rsidP="00B246EA">
      <w:pPr>
        <w:rPr>
          <w:rFonts w:ascii="Calibri" w:eastAsia="Calibri" w:hAnsi="Calibri"/>
          <w:b/>
          <w:sz w:val="18"/>
          <w:szCs w:val="18"/>
          <w:lang w:val="en-US"/>
        </w:rPr>
      </w:pPr>
      <w:proofErr w:type="spellStart"/>
      <w:r w:rsidRPr="00735373">
        <w:rPr>
          <w:rFonts w:ascii="Calibri" w:eastAsia="Calibri" w:hAnsi="Calibri"/>
          <w:b/>
          <w:sz w:val="18"/>
          <w:szCs w:val="18"/>
        </w:rPr>
        <w:t>Catatan</w:t>
      </w:r>
      <w:proofErr w:type="spellEnd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 xml:space="preserve"> </w:t>
      </w:r>
      <w:proofErr w:type="spellStart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>sesuai</w:t>
      </w:r>
      <w:proofErr w:type="spellEnd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 xml:space="preserve"> </w:t>
      </w:r>
      <w:proofErr w:type="spellStart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>dengan</w:t>
      </w:r>
      <w:proofErr w:type="spellEnd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 xml:space="preserve"> SN </w:t>
      </w:r>
      <w:proofErr w:type="spellStart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>Dikti</w:t>
      </w:r>
      <w:proofErr w:type="spellEnd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 xml:space="preserve"> </w:t>
      </w:r>
      <w:proofErr w:type="spellStart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>Permendikbud</w:t>
      </w:r>
      <w:proofErr w:type="spellEnd"/>
      <w:r w:rsidR="00735373" w:rsidRPr="00735373">
        <w:rPr>
          <w:rFonts w:ascii="Calibri" w:eastAsia="Calibri" w:hAnsi="Calibri"/>
          <w:b/>
          <w:sz w:val="18"/>
          <w:szCs w:val="18"/>
          <w:lang w:val="en-US"/>
        </w:rPr>
        <w:t xml:space="preserve"> No 3/2020:</w:t>
      </w:r>
    </w:p>
    <w:p w14:paraId="6EB4823B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Cap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Lulus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RODI (CPL-PRODI)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milik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oleh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ti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lulus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RODI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rup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internalisas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ik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guasa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getah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trampil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sua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eng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jenjang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odiny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perole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lalu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roses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1DF4F11F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CPL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beban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ada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berap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cap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lulus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rogram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tud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(CPL-PRODI)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gun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untu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ntu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/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gembang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bu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di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spe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ik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trampul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umum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trampil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husus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getah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58D2E416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CP Mata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(CPMK)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jabar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car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pesif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CPL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beban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ada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rsif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pesif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had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ah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aj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e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sebu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2D85182E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Sub-CP Mata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(Sub-CPMK)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jabar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car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pesif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CPMK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p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uku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amat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rup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khi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rencan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ada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i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ah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rsif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pesif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had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e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sebu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65FD5DAC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Indikato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lam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proses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upu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hasil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laja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hasisw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rnyata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pesif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uku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ngidentifikas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mampu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inerj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hasil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laja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hasisw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serta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ukti-bukt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43FF7BD5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reteri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ato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gun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baga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uku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olo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uku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tercap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lam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rdasar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indikator-indikato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tetap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.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reteri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rupa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dom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ag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agar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onsiste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ida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bias.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reteri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p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rup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antitatif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pu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alitatif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3B3E66E2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r w:rsidRPr="00B246EA">
        <w:rPr>
          <w:rFonts w:ascii="Calibri" w:hAnsi="Calibri"/>
          <w:bCs/>
          <w:iCs/>
          <w:kern w:val="28"/>
          <w:sz w:val="18"/>
          <w:szCs w:val="18"/>
        </w:rPr>
        <w:lastRenderedPageBreak/>
        <w:t xml:space="preserve">Teknik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: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s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non-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s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 </w:t>
      </w:r>
    </w:p>
    <w:p w14:paraId="63FDB109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ntu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: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uli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Respons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Tutorial, Seminar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tar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aktikum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akt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Studio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akt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ngkel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akti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Lapang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elit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gabd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pad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Masyarakat dan/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ntu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lain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tar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167D844F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tode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: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Small Group Discussion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Role-Play &amp; Simulation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Discovery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Self-Directed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Cooperative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Collaborative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Contextual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</w:t>
      </w:r>
      <w:r w:rsidRPr="00B246EA">
        <w:rPr>
          <w:rFonts w:ascii="Calibri" w:hAnsi="Calibri"/>
          <w:bCs/>
          <w:i/>
          <w:kern w:val="28"/>
          <w:sz w:val="18"/>
          <w:szCs w:val="18"/>
        </w:rPr>
        <w:t>Project Based Learning</w:t>
      </w:r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,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etode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lainny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yg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tar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68497C99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Mate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mbelajar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rinc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tau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ur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ah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aj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yg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p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isajik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alam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ntu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berap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oko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dan sub-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okok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ahas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>.</w:t>
      </w:r>
    </w:p>
    <w:p w14:paraId="663DF8BC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obo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adalah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osentas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il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erhad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seti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cap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sub-CPMK yang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besarny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roposional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deng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ingkat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kesulit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pencapai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sub-CPMK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sb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., dan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</w:rPr>
        <w:t>totalny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</w:rPr>
        <w:t xml:space="preserve"> 100%.</w:t>
      </w:r>
    </w:p>
    <w:p w14:paraId="727C2780" w14:textId="77777777" w:rsidR="00B246EA" w:rsidRPr="00B246EA" w:rsidRDefault="00B246EA" w:rsidP="00165C6A">
      <w:pPr>
        <w:numPr>
          <w:ilvl w:val="0"/>
          <w:numId w:val="2"/>
        </w:numPr>
        <w:ind w:left="709" w:hanging="349"/>
        <w:contextualSpacing/>
        <w:rPr>
          <w:rFonts w:ascii="Calibri" w:hAnsi="Calibri"/>
          <w:bCs/>
          <w:iCs/>
          <w:kern w:val="28"/>
          <w:sz w:val="18"/>
          <w:szCs w:val="18"/>
        </w:rPr>
      </w:pPr>
      <w:r w:rsidRPr="00B246EA">
        <w:rPr>
          <w:rFonts w:ascii="Calibri" w:hAnsi="Calibri"/>
          <w:b/>
          <w:iCs/>
          <w:kern w:val="28"/>
          <w:sz w:val="18"/>
          <w:szCs w:val="18"/>
          <w:lang w:val="en-US"/>
        </w:rPr>
        <w:t>TM</w:t>
      </w:r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=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Tatap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Muka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, </w:t>
      </w:r>
      <w:r w:rsidRPr="00B246EA">
        <w:rPr>
          <w:rFonts w:ascii="Calibri" w:hAnsi="Calibri"/>
          <w:b/>
          <w:iCs/>
          <w:kern w:val="28"/>
          <w:sz w:val="18"/>
          <w:szCs w:val="18"/>
          <w:lang w:val="en-US"/>
        </w:rPr>
        <w:t>PT</w:t>
      </w:r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=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Penugasan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Terstuktu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, </w:t>
      </w:r>
      <w:r w:rsidRPr="00B246EA">
        <w:rPr>
          <w:rFonts w:ascii="Calibri" w:hAnsi="Calibri"/>
          <w:b/>
          <w:iCs/>
          <w:kern w:val="28"/>
          <w:sz w:val="18"/>
          <w:szCs w:val="18"/>
          <w:lang w:val="en-US"/>
        </w:rPr>
        <w:t>BM</w:t>
      </w:r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=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Belajar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 xml:space="preserve"> </w:t>
      </w:r>
      <w:proofErr w:type="spellStart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Mandiri</w:t>
      </w:r>
      <w:proofErr w:type="spellEnd"/>
      <w:r w:rsidRPr="00B246EA">
        <w:rPr>
          <w:rFonts w:ascii="Calibri" w:hAnsi="Calibri"/>
          <w:bCs/>
          <w:iCs/>
          <w:kern w:val="28"/>
          <w:sz w:val="18"/>
          <w:szCs w:val="18"/>
          <w:lang w:val="en-US"/>
        </w:rPr>
        <w:t>.</w:t>
      </w:r>
    </w:p>
    <w:p w14:paraId="79650B88" w14:textId="77777777" w:rsidR="00AA5B8F" w:rsidRDefault="00AA5B8F" w:rsidP="00B246EA">
      <w:pPr>
        <w:spacing w:after="60" w:line="288" w:lineRule="auto"/>
        <w:jc w:val="both"/>
        <w:rPr>
          <w:rFonts w:ascii="Book Antiqua" w:eastAsia="Calibri" w:hAnsi="Book Antiqua" w:cs="Arial"/>
          <w:color w:val="000000"/>
          <w:lang w:val="sv-SE"/>
        </w:rPr>
        <w:sectPr w:rsidR="00AA5B8F" w:rsidSect="00333323">
          <w:pgSz w:w="16838" w:h="11906" w:orient="landscape"/>
          <w:pgMar w:top="1701" w:right="1440" w:bottom="1701" w:left="1440" w:header="709" w:footer="709" w:gutter="0"/>
          <w:cols w:space="708"/>
          <w:docGrid w:linePitch="360"/>
        </w:sectPr>
      </w:pPr>
    </w:p>
    <w:p w14:paraId="00FF2A98" w14:textId="1F05D44C" w:rsidR="00AA5B8F" w:rsidRPr="006C0FF8" w:rsidRDefault="001D6E2F" w:rsidP="00AA5B8F">
      <w:pPr>
        <w:pStyle w:val="Heading1"/>
        <w:rPr>
          <w:lang w:val="en-US"/>
        </w:rPr>
      </w:pPr>
      <w:bookmarkStart w:id="14" w:name="_Toc197021816"/>
      <w:proofErr w:type="spellStart"/>
      <w:r>
        <w:rPr>
          <w:lang w:val="en-US"/>
        </w:rPr>
        <w:lastRenderedPageBreak/>
        <w:t>Renc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/ </w:t>
      </w:r>
      <w:proofErr w:type="spellStart"/>
      <w:r>
        <w:rPr>
          <w:lang w:val="en-US"/>
        </w:rPr>
        <w:t>Asesmen</w:t>
      </w:r>
      <w:proofErr w:type="spellEnd"/>
      <w:r>
        <w:rPr>
          <w:lang w:val="en-US"/>
        </w:rPr>
        <w:t xml:space="preserve"> &amp; </w:t>
      </w:r>
      <w:proofErr w:type="spellStart"/>
      <w:r>
        <w:rPr>
          <w:lang w:val="en-US"/>
        </w:rPr>
        <w:t>Evaluasi</w:t>
      </w:r>
      <w:proofErr w:type="spellEnd"/>
      <w:r>
        <w:rPr>
          <w:lang w:val="en-US"/>
        </w:rPr>
        <w:t xml:space="preserve"> </w:t>
      </w:r>
      <w:r w:rsidR="006C0FF8">
        <w:rPr>
          <w:lang w:val="en-US"/>
        </w:rPr>
        <w:t>(</w:t>
      </w:r>
      <w:r>
        <w:rPr>
          <w:lang w:val="en-US"/>
        </w:rPr>
        <w:t xml:space="preserve">RAE) dan </w:t>
      </w:r>
      <w:proofErr w:type="spellStart"/>
      <w:r>
        <w:rPr>
          <w:lang w:val="en-US"/>
        </w:rPr>
        <w:t>Renc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bookmarkEnd w:id="14"/>
      <w:proofErr w:type="spellEnd"/>
    </w:p>
    <w:tbl>
      <w:tblPr>
        <w:tblStyle w:val="TableGrid"/>
        <w:tblW w:w="9327" w:type="dxa"/>
        <w:tblInd w:w="-147" w:type="dxa"/>
        <w:tblLook w:val="04A0" w:firstRow="1" w:lastRow="0" w:firstColumn="1" w:lastColumn="0" w:noHBand="0" w:noVBand="1"/>
      </w:tblPr>
      <w:tblGrid>
        <w:gridCol w:w="1702"/>
        <w:gridCol w:w="2239"/>
        <w:gridCol w:w="3544"/>
        <w:gridCol w:w="1842"/>
      </w:tblGrid>
      <w:tr w:rsidR="00AA5B8F" w:rsidRPr="0046436A" w14:paraId="387184A4" w14:textId="77777777" w:rsidTr="006C0FF8">
        <w:trPr>
          <w:trHeight w:val="903"/>
        </w:trPr>
        <w:tc>
          <w:tcPr>
            <w:tcW w:w="1702" w:type="dxa"/>
            <w:vMerge w:val="restart"/>
            <w:vAlign w:val="center"/>
          </w:tcPr>
          <w:p w14:paraId="5811AF48" w14:textId="77777777" w:rsidR="00AA5B8F" w:rsidRPr="0046436A" w:rsidRDefault="00AA5B8F" w:rsidP="002833A7">
            <w:pPr>
              <w:jc w:val="center"/>
            </w:pPr>
            <w:r w:rsidRPr="0046436A">
              <w:rPr>
                <w:noProof/>
                <w:lang w:val="en-US"/>
              </w:rPr>
              <w:drawing>
                <wp:inline distT="0" distB="0" distL="0" distR="0" wp14:anchorId="071345CD" wp14:editId="6D6A215C">
                  <wp:extent cx="752475" cy="781050"/>
                  <wp:effectExtent l="0" t="0" r="9525" b="0"/>
                  <wp:docPr id="12" name="Picture 1" descr="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" descr="logo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735" cy="790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3" w:type="dxa"/>
            <w:gridSpan w:val="2"/>
            <w:vMerge w:val="restart"/>
          </w:tcPr>
          <w:p w14:paraId="466C4823" w14:textId="77777777" w:rsidR="006C0FF8" w:rsidRPr="0064397C" w:rsidRDefault="006C0FF8" w:rsidP="006C0FF8">
            <w:pPr>
              <w:rPr>
                <w:rFonts w:cstheme="minorHAnsi"/>
                <w:b/>
                <w:sz w:val="36"/>
                <w:szCs w:val="36"/>
              </w:rPr>
            </w:pPr>
            <w:r>
              <w:rPr>
                <w:rFonts w:cstheme="minorHAnsi"/>
                <w:b/>
                <w:sz w:val="36"/>
                <w:szCs w:val="36"/>
              </w:rPr>
              <w:t>RENCANA ASSESSMENT &amp; EVALUASI</w:t>
            </w:r>
          </w:p>
          <w:p w14:paraId="43183A2F" w14:textId="43916214" w:rsidR="006C0FF8" w:rsidRPr="00713C81" w:rsidRDefault="006C0FF8" w:rsidP="006C0FF8">
            <w:pPr>
              <w:rPr>
                <w:rFonts w:cstheme="minorHAnsi"/>
                <w:b/>
                <w:color w:val="0000FF"/>
                <w:sz w:val="32"/>
                <w:szCs w:val="32"/>
                <w:lang w:val="en-MY"/>
              </w:rPr>
            </w:pPr>
            <w:r w:rsidRPr="00713C81">
              <w:rPr>
                <w:rFonts w:ascii="Calibri" w:eastAsia="Calibri" w:hAnsi="Calibri" w:cs="Calibri"/>
                <w:sz w:val="32"/>
                <w:szCs w:val="32"/>
                <w:lang w:val="sv-SE"/>
              </w:rPr>
              <w:t xml:space="preserve">Program </w:t>
            </w:r>
            <w:proofErr w:type="spellStart"/>
            <w:r w:rsidRPr="00713C81">
              <w:rPr>
                <w:rFonts w:ascii="Calibri" w:eastAsia="Calibri" w:hAnsi="Calibri" w:cs="Calibri"/>
                <w:sz w:val="32"/>
                <w:szCs w:val="32"/>
                <w:lang w:val="sv-SE"/>
              </w:rPr>
              <w:t>Studi</w:t>
            </w:r>
            <w:proofErr w:type="spellEnd"/>
            <w:r w:rsidRPr="00713C81">
              <w:rPr>
                <w:rFonts w:ascii="Calibri" w:eastAsia="Calibri" w:hAnsi="Calibri" w:cs="Calibri"/>
                <w:sz w:val="32"/>
                <w:szCs w:val="32"/>
                <w:lang w:val="sv-SE"/>
              </w:rPr>
              <w:t xml:space="preserve"> </w:t>
            </w:r>
            <w:r w:rsidR="00FE7869">
              <w:rPr>
                <w:rFonts w:ascii="Calibri" w:eastAsia="Calibri" w:hAnsi="Calibri" w:cs="Calibri"/>
                <w:sz w:val="32"/>
                <w:szCs w:val="32"/>
                <w:lang w:val="sv-SE"/>
              </w:rPr>
              <w:t xml:space="preserve">S2 Teknik </w:t>
            </w:r>
            <w:proofErr w:type="spellStart"/>
            <w:r w:rsidR="00FE7869">
              <w:rPr>
                <w:rFonts w:ascii="Calibri" w:eastAsia="Calibri" w:hAnsi="Calibri" w:cs="Calibri"/>
                <w:sz w:val="32"/>
                <w:szCs w:val="32"/>
                <w:lang w:val="sv-SE"/>
              </w:rPr>
              <w:t>Informatika</w:t>
            </w:r>
            <w:proofErr w:type="spellEnd"/>
            <w:r w:rsidRPr="00713C81">
              <w:rPr>
                <w:rFonts w:cstheme="minorHAnsi"/>
                <w:b/>
                <w:color w:val="0000FF"/>
                <w:sz w:val="32"/>
                <w:szCs w:val="32"/>
                <w:lang w:val="en-MY"/>
              </w:rPr>
              <w:t xml:space="preserve"> </w:t>
            </w:r>
          </w:p>
          <w:p w14:paraId="7C02B2FE" w14:textId="63889E9C" w:rsidR="00AA5B8F" w:rsidRPr="0046436A" w:rsidRDefault="00AA5B8F" w:rsidP="002833A7">
            <w:pPr>
              <w:rPr>
                <w:rFonts w:cstheme="minorHAnsi"/>
                <w:b/>
                <w:sz w:val="32"/>
                <w:szCs w:val="32"/>
              </w:rPr>
            </w:pPr>
            <w:r w:rsidRPr="006C0FF8">
              <w:rPr>
                <w:rFonts w:cstheme="minorHAnsi"/>
                <w:b/>
                <w:sz w:val="36"/>
                <w:szCs w:val="36"/>
                <w:lang w:val="en-MY"/>
              </w:rPr>
              <w:t xml:space="preserve">MK : </w:t>
            </w:r>
            <w:proofErr w:type="spellStart"/>
            <w:r w:rsidR="00FE7869">
              <w:rPr>
                <w:rFonts w:cstheme="minorHAnsi"/>
                <w:b/>
                <w:sz w:val="36"/>
                <w:szCs w:val="36"/>
                <w:lang w:val="en-MY"/>
              </w:rPr>
              <w:t>Topik</w:t>
            </w:r>
            <w:proofErr w:type="spellEnd"/>
            <w:r w:rsidR="00FE7869">
              <w:rPr>
                <w:rFonts w:cstheme="minorHAnsi"/>
                <w:b/>
                <w:sz w:val="36"/>
                <w:szCs w:val="36"/>
                <w:lang w:val="en-MY"/>
              </w:rPr>
              <w:t xml:space="preserve"> </w:t>
            </w:r>
            <w:proofErr w:type="spellStart"/>
            <w:r w:rsidR="00FE7869">
              <w:rPr>
                <w:rFonts w:cstheme="minorHAnsi"/>
                <w:b/>
                <w:sz w:val="36"/>
                <w:szCs w:val="36"/>
                <w:lang w:val="en-MY"/>
              </w:rPr>
              <w:t>Dalam</w:t>
            </w:r>
            <w:proofErr w:type="spellEnd"/>
            <w:r w:rsidR="00FE7869">
              <w:rPr>
                <w:rFonts w:cstheme="minorHAnsi"/>
                <w:b/>
                <w:sz w:val="36"/>
                <w:szCs w:val="36"/>
                <w:lang w:val="en-MY"/>
              </w:rPr>
              <w:t xml:space="preserve"> </w:t>
            </w:r>
            <w:proofErr w:type="spellStart"/>
            <w:r w:rsidR="00BC44EB">
              <w:rPr>
                <w:rFonts w:cstheme="minorHAnsi"/>
                <w:b/>
                <w:sz w:val="36"/>
                <w:szCs w:val="36"/>
                <w:lang w:val="en-MY"/>
              </w:rPr>
              <w:t>Algortima</w:t>
            </w:r>
            <w:proofErr w:type="spellEnd"/>
            <w:r w:rsidR="00BC44EB">
              <w:rPr>
                <w:rFonts w:cstheme="minorHAnsi"/>
                <w:b/>
                <w:sz w:val="36"/>
                <w:szCs w:val="36"/>
                <w:lang w:val="en-MY"/>
              </w:rPr>
              <w:t xml:space="preserve"> dan Teknik </w:t>
            </w:r>
            <w:proofErr w:type="spellStart"/>
            <w:r w:rsidR="00BC44EB">
              <w:rPr>
                <w:rFonts w:cstheme="minorHAnsi"/>
                <w:b/>
                <w:sz w:val="36"/>
                <w:szCs w:val="36"/>
                <w:lang w:val="en-MY"/>
              </w:rPr>
              <w:t>Optimasi</w:t>
            </w:r>
            <w:proofErr w:type="spellEnd"/>
            <w:r w:rsidR="00BC44EB">
              <w:rPr>
                <w:rFonts w:cstheme="minorHAnsi"/>
                <w:b/>
                <w:sz w:val="36"/>
                <w:szCs w:val="36"/>
                <w:lang w:val="en-MY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0E99AC3E" w14:textId="77777777" w:rsidR="00AA5B8F" w:rsidRPr="0046436A" w:rsidRDefault="00AA5B8F" w:rsidP="002833A7">
            <w:pPr>
              <w:jc w:val="center"/>
              <w:rPr>
                <w:b/>
                <w:sz w:val="52"/>
                <w:szCs w:val="52"/>
              </w:rPr>
            </w:pPr>
            <w:r>
              <w:rPr>
                <w:b/>
                <w:sz w:val="52"/>
                <w:szCs w:val="52"/>
              </w:rPr>
              <w:t>RA&amp;E</w:t>
            </w:r>
          </w:p>
        </w:tc>
      </w:tr>
      <w:tr w:rsidR="00AA5B8F" w:rsidRPr="008468FC" w14:paraId="77016DC2" w14:textId="77777777" w:rsidTr="006C0FF8">
        <w:trPr>
          <w:trHeight w:val="419"/>
        </w:trPr>
        <w:tc>
          <w:tcPr>
            <w:tcW w:w="1702" w:type="dxa"/>
            <w:vMerge/>
            <w:vAlign w:val="center"/>
          </w:tcPr>
          <w:p w14:paraId="75FA514E" w14:textId="77777777" w:rsidR="00AA5B8F" w:rsidRPr="008468FC" w:rsidRDefault="00AA5B8F" w:rsidP="002833A7">
            <w:pPr>
              <w:jc w:val="center"/>
              <w:rPr>
                <w:bCs/>
                <w:lang w:eastAsia="id-ID"/>
              </w:rPr>
            </w:pPr>
          </w:p>
        </w:tc>
        <w:tc>
          <w:tcPr>
            <w:tcW w:w="5783" w:type="dxa"/>
            <w:gridSpan w:val="2"/>
            <w:vMerge/>
          </w:tcPr>
          <w:p w14:paraId="1F0E135A" w14:textId="77777777" w:rsidR="00AA5B8F" w:rsidRPr="008468FC" w:rsidRDefault="00AA5B8F" w:rsidP="002833A7">
            <w:pPr>
              <w:rPr>
                <w:rFonts w:cstheme="minorHAnsi"/>
                <w:bCs/>
                <w:sz w:val="36"/>
                <w:szCs w:val="36"/>
              </w:rPr>
            </w:pPr>
          </w:p>
        </w:tc>
        <w:tc>
          <w:tcPr>
            <w:tcW w:w="1842" w:type="dxa"/>
            <w:vAlign w:val="center"/>
          </w:tcPr>
          <w:p w14:paraId="4A493EF7" w14:textId="0AEBFD82" w:rsidR="00AA5B8F" w:rsidRPr="00AA5B8F" w:rsidRDefault="00AA5B8F" w:rsidP="002833A7">
            <w:pPr>
              <w:rPr>
                <w:bCs/>
                <w:lang w:val="en-US"/>
              </w:rPr>
            </w:pPr>
            <w:proofErr w:type="spellStart"/>
            <w:r w:rsidRPr="00AA5B8F">
              <w:rPr>
                <w:bCs/>
                <w:color w:val="0000FF"/>
                <w:lang w:val="en-US"/>
              </w:rPr>
              <w:t>Tuliskan</w:t>
            </w:r>
            <w:proofErr w:type="spellEnd"/>
            <w:r w:rsidRPr="00AA5B8F">
              <w:rPr>
                <w:bCs/>
                <w:color w:val="0000FF"/>
                <w:lang w:val="en-US"/>
              </w:rPr>
              <w:t xml:space="preserve"> Kode </w:t>
            </w:r>
            <w:proofErr w:type="spellStart"/>
            <w:r w:rsidRPr="00AA5B8F">
              <w:rPr>
                <w:bCs/>
                <w:color w:val="0000FF"/>
                <w:lang w:val="en-US"/>
              </w:rPr>
              <w:t>Dok</w:t>
            </w:r>
            <w:proofErr w:type="spellEnd"/>
          </w:p>
        </w:tc>
      </w:tr>
      <w:tr w:rsidR="00AA5B8F" w:rsidRPr="0046436A" w14:paraId="4AEC86DA" w14:textId="77777777" w:rsidTr="006C0FF8">
        <w:tc>
          <w:tcPr>
            <w:tcW w:w="1702" w:type="dxa"/>
            <w:tcBorders>
              <w:bottom w:val="single" w:sz="4" w:space="0" w:color="auto"/>
            </w:tcBorders>
          </w:tcPr>
          <w:p w14:paraId="0CDC9820" w14:textId="4474CFD0" w:rsidR="00AA5B8F" w:rsidRPr="00BC44EB" w:rsidRDefault="00AA5B8F" w:rsidP="002833A7">
            <w:pPr>
              <w:ind w:right="-108"/>
              <w:rPr>
                <w:b/>
                <w:lang w:val="en-US"/>
              </w:rPr>
            </w:pPr>
            <w:r w:rsidRPr="006C0FF8">
              <w:rPr>
                <w:b/>
                <w:bCs/>
              </w:rPr>
              <w:t>Kode:</w:t>
            </w:r>
            <w:r w:rsidR="006C0FF8" w:rsidRPr="006C0FF8">
              <w:rPr>
                <w:b/>
                <w:lang w:val="en-US"/>
              </w:rPr>
              <w:t xml:space="preserve"> </w:t>
            </w:r>
            <w:r w:rsidR="00FE7869">
              <w:rPr>
                <w:rFonts w:ascii="Calibri" w:eastAsia="Calibri" w:hAnsi="Calibri" w:cs="Calibri"/>
                <w:color w:val="000000" w:themeColor="text1"/>
              </w:rPr>
              <w:t>EF</w:t>
            </w:r>
            <w:proofErr w:type="spellStart"/>
            <w:r w:rsidR="00BC44EB">
              <w:rPr>
                <w:rFonts w:ascii="Calibri" w:eastAsia="Calibri" w:hAnsi="Calibri" w:cs="Calibri"/>
                <w:color w:val="000000" w:themeColor="text1"/>
                <w:lang w:val="en-US"/>
              </w:rPr>
              <w:t>xxxx</w:t>
            </w:r>
            <w:proofErr w:type="spellEnd"/>
          </w:p>
        </w:tc>
        <w:tc>
          <w:tcPr>
            <w:tcW w:w="2239" w:type="dxa"/>
            <w:tcBorders>
              <w:bottom w:val="single" w:sz="4" w:space="0" w:color="auto"/>
            </w:tcBorders>
          </w:tcPr>
          <w:p w14:paraId="05C4C5CA" w14:textId="2E9BCE0E" w:rsidR="00AA5B8F" w:rsidRPr="006C0FF8" w:rsidRDefault="00AA5B8F" w:rsidP="008D51FB">
            <w:pPr>
              <w:rPr>
                <w:b/>
                <w:lang w:val="en-US"/>
              </w:rPr>
            </w:pPr>
            <w:proofErr w:type="spellStart"/>
            <w:r w:rsidRPr="006C0FF8">
              <w:rPr>
                <w:b/>
                <w:bCs/>
              </w:rPr>
              <w:t>Bobot</w:t>
            </w:r>
            <w:proofErr w:type="spellEnd"/>
            <w:r w:rsidRPr="006C0FF8">
              <w:rPr>
                <w:b/>
                <w:bCs/>
              </w:rPr>
              <w:t xml:space="preserve"> </w:t>
            </w:r>
            <w:proofErr w:type="spellStart"/>
            <w:r w:rsidRPr="006C0FF8">
              <w:rPr>
                <w:b/>
                <w:bCs/>
              </w:rPr>
              <w:t>sks</w:t>
            </w:r>
            <w:proofErr w:type="spellEnd"/>
            <w:r w:rsidRPr="006C0FF8">
              <w:rPr>
                <w:b/>
              </w:rPr>
              <w:t xml:space="preserve"> (T/P): </w:t>
            </w:r>
            <w:r w:rsidR="008D51FB" w:rsidRPr="006C0FF8">
              <w:rPr>
                <w:bCs/>
                <w:lang w:val="en-US"/>
              </w:rPr>
              <w:t>3</w:t>
            </w:r>
            <w:r w:rsidR="006C0FF8" w:rsidRPr="006C0FF8">
              <w:rPr>
                <w:bCs/>
                <w:lang w:val="en-US"/>
              </w:rPr>
              <w:t>/0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68E498C4" w14:textId="45FBE4CC" w:rsidR="00AA5B8F" w:rsidRPr="006C0FF8" w:rsidRDefault="00AA5B8F" w:rsidP="002833A7">
            <w:pPr>
              <w:rPr>
                <w:b/>
                <w:lang w:val="en-MY"/>
              </w:rPr>
            </w:pPr>
            <w:proofErr w:type="spellStart"/>
            <w:r w:rsidRPr="006C0FF8">
              <w:rPr>
                <w:b/>
                <w:bCs/>
              </w:rPr>
              <w:t>Rumpun</w:t>
            </w:r>
            <w:proofErr w:type="spellEnd"/>
            <w:r w:rsidRPr="006C0FF8">
              <w:rPr>
                <w:b/>
                <w:bCs/>
              </w:rPr>
              <w:t xml:space="preserve"> MK</w:t>
            </w:r>
            <w:r w:rsidRPr="006C0FF8">
              <w:rPr>
                <w:b/>
              </w:rPr>
              <w:t xml:space="preserve">: </w:t>
            </w:r>
            <w:proofErr w:type="spellStart"/>
            <w:r w:rsidR="00BC44EB" w:rsidRPr="00BC44EB">
              <w:rPr>
                <w:bCs/>
                <w:lang w:val="en-US"/>
              </w:rPr>
              <w:t>Algoritma</w:t>
            </w:r>
            <w:proofErr w:type="spellEnd"/>
            <w:r w:rsidR="00BC44EB" w:rsidRPr="00BC44EB">
              <w:rPr>
                <w:bCs/>
                <w:lang w:val="en-US"/>
              </w:rPr>
              <w:t xml:space="preserve"> dan Teknik </w:t>
            </w:r>
            <w:proofErr w:type="spellStart"/>
            <w:r w:rsidR="00BC44EB" w:rsidRPr="00BC44EB">
              <w:rPr>
                <w:bCs/>
                <w:lang w:val="en-US"/>
              </w:rPr>
              <w:t>Optimasi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24C594DC" w14:textId="3D95EA57" w:rsidR="00AA5B8F" w:rsidRPr="00BC44EB" w:rsidRDefault="00AA5B8F" w:rsidP="002833A7">
            <w:pPr>
              <w:rPr>
                <w:lang w:val="en-US"/>
              </w:rPr>
            </w:pPr>
            <w:proofErr w:type="spellStart"/>
            <w:r w:rsidRPr="006C0FF8">
              <w:rPr>
                <w:b/>
                <w:bCs/>
              </w:rPr>
              <w:t>Smt</w:t>
            </w:r>
            <w:proofErr w:type="spellEnd"/>
            <w:r w:rsidRPr="006C0FF8">
              <w:rPr>
                <w:b/>
                <w:bCs/>
              </w:rPr>
              <w:t>:</w:t>
            </w:r>
            <w:r w:rsidRPr="006C0FF8">
              <w:t xml:space="preserve"> </w:t>
            </w:r>
            <w:r w:rsidR="00BC44EB">
              <w:rPr>
                <w:lang w:val="en-US"/>
              </w:rPr>
              <w:t>2</w:t>
            </w:r>
          </w:p>
        </w:tc>
      </w:tr>
      <w:tr w:rsidR="006C0FF8" w:rsidRPr="00D663F6" w14:paraId="7F7DCA97" w14:textId="77777777" w:rsidTr="006C0FF8">
        <w:trPr>
          <w:trHeight w:val="830"/>
        </w:trPr>
        <w:tc>
          <w:tcPr>
            <w:tcW w:w="1702" w:type="dxa"/>
          </w:tcPr>
          <w:p w14:paraId="6EFE253F" w14:textId="77777777" w:rsidR="006C0FF8" w:rsidRPr="006C0FF8" w:rsidRDefault="006C0FF8" w:rsidP="006C0FF8">
            <w:pPr>
              <w:rPr>
                <w:rFonts w:ascii="Calibri" w:hAnsi="Calibri"/>
                <w:b/>
              </w:rPr>
            </w:pPr>
            <w:r w:rsidRPr="006C0FF8">
              <w:rPr>
                <w:rFonts w:ascii="Calibri" w:hAnsi="Calibri"/>
                <w:b/>
              </w:rPr>
              <w:t>OTORISASI</w:t>
            </w:r>
          </w:p>
          <w:p w14:paraId="26E7C9BD" w14:textId="77777777" w:rsidR="006C0FF8" w:rsidRPr="006C0FF8" w:rsidRDefault="006C0FF8" w:rsidP="006C0FF8">
            <w:pPr>
              <w:rPr>
                <w:rFonts w:ascii="Calibri" w:hAnsi="Calibri"/>
                <w:b/>
              </w:rPr>
            </w:pPr>
          </w:p>
        </w:tc>
        <w:tc>
          <w:tcPr>
            <w:tcW w:w="2239" w:type="dxa"/>
          </w:tcPr>
          <w:p w14:paraId="25332836" w14:textId="77777777" w:rsidR="006C0FF8" w:rsidRPr="006C0FF8" w:rsidRDefault="006C0FF8" w:rsidP="006C0FF8">
            <w:pPr>
              <w:rPr>
                <w:rFonts w:ascii="Calibri" w:hAnsi="Calibri"/>
                <w:b/>
                <w:bCs/>
              </w:rPr>
            </w:pPr>
            <w:proofErr w:type="spellStart"/>
            <w:r w:rsidRPr="006C0FF8">
              <w:rPr>
                <w:rFonts w:ascii="Calibri" w:hAnsi="Calibri"/>
                <w:b/>
              </w:rPr>
              <w:t>Penyusun</w:t>
            </w:r>
            <w:proofErr w:type="spellEnd"/>
            <w:r w:rsidRPr="006C0FF8">
              <w:rPr>
                <w:rFonts w:ascii="Calibri" w:hAnsi="Calibri"/>
                <w:b/>
              </w:rPr>
              <w:t xml:space="preserve"> RA &amp; E</w:t>
            </w:r>
          </w:p>
          <w:p w14:paraId="32FAD50C" w14:textId="730C5647" w:rsidR="0034176F" w:rsidRPr="006C0FF8" w:rsidRDefault="00BC44EB" w:rsidP="0034176F">
            <w:pPr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Dwi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Sunaryono</w:t>
            </w:r>
            <w:proofErr w:type="spellEnd"/>
          </w:p>
          <w:p w14:paraId="369A5D36" w14:textId="395D4DD1" w:rsidR="006C0FF8" w:rsidRPr="006C0FF8" w:rsidRDefault="006C0FF8" w:rsidP="006C0FF8">
            <w:pPr>
              <w:rPr>
                <w:rFonts w:ascii="Calibri" w:hAnsi="Calibri"/>
              </w:rPr>
            </w:pPr>
          </w:p>
        </w:tc>
        <w:tc>
          <w:tcPr>
            <w:tcW w:w="3544" w:type="dxa"/>
          </w:tcPr>
          <w:p w14:paraId="10A7F05F" w14:textId="77777777" w:rsidR="006C0FF8" w:rsidRPr="006C0FF8" w:rsidRDefault="006C0FF8" w:rsidP="006C0FF8">
            <w:pPr>
              <w:rPr>
                <w:rFonts w:ascii="Calibri" w:hAnsi="Calibri"/>
                <w:b/>
              </w:rPr>
            </w:pPr>
            <w:proofErr w:type="spellStart"/>
            <w:r w:rsidRPr="006C0FF8">
              <w:rPr>
                <w:rFonts w:ascii="Calibri" w:hAnsi="Calibri"/>
                <w:b/>
              </w:rPr>
              <w:t>Koordinator</w:t>
            </w:r>
            <w:proofErr w:type="spellEnd"/>
            <w:r w:rsidRPr="006C0FF8">
              <w:rPr>
                <w:rFonts w:ascii="Calibri" w:hAnsi="Calibri"/>
                <w:b/>
              </w:rPr>
              <w:t xml:space="preserve"> RMK</w:t>
            </w:r>
          </w:p>
          <w:p w14:paraId="426259F5" w14:textId="4737100A" w:rsidR="006C0FF8" w:rsidRPr="00BC44EB" w:rsidRDefault="00BC44EB" w:rsidP="006C0FF8">
            <w:pPr>
              <w:rPr>
                <w:rFonts w:ascii="Calibri" w:hAnsi="Calibri"/>
                <w:lang w:val="en-US"/>
              </w:rPr>
            </w:pPr>
            <w:proofErr w:type="spellStart"/>
            <w:r w:rsidRPr="00BC44EB">
              <w:rPr>
                <w:rFonts w:ascii="Calibri" w:hAnsi="Calibri"/>
                <w:lang w:val="en-US"/>
              </w:rPr>
              <w:t>Dwi</w:t>
            </w:r>
            <w:proofErr w:type="spellEnd"/>
            <w:r w:rsidRPr="00BC44EB"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 w:rsidRPr="00BC44EB">
              <w:rPr>
                <w:rFonts w:ascii="Calibri" w:hAnsi="Calibri"/>
                <w:lang w:val="en-US"/>
              </w:rPr>
              <w:t>Sunaryono</w:t>
            </w:r>
            <w:proofErr w:type="spellEnd"/>
          </w:p>
        </w:tc>
        <w:tc>
          <w:tcPr>
            <w:tcW w:w="1842" w:type="dxa"/>
          </w:tcPr>
          <w:p w14:paraId="14CE6F95" w14:textId="77777777" w:rsidR="006C0FF8" w:rsidRPr="006C0FF8" w:rsidRDefault="006C0FF8" w:rsidP="006C0FF8">
            <w:pPr>
              <w:rPr>
                <w:rFonts w:ascii="Calibri" w:hAnsi="Calibri"/>
                <w:b/>
              </w:rPr>
            </w:pPr>
            <w:r w:rsidRPr="006C0FF8">
              <w:rPr>
                <w:rFonts w:ascii="Calibri" w:hAnsi="Calibri"/>
                <w:b/>
              </w:rPr>
              <w:t>Ka PRODI</w:t>
            </w:r>
          </w:p>
          <w:p w14:paraId="7992601A" w14:textId="1BD18035" w:rsidR="006C0FF8" w:rsidRPr="0034176F" w:rsidRDefault="00BC44EB" w:rsidP="0034176F">
            <w:pPr>
              <w:rPr>
                <w:rFonts w:ascii="Calibri" w:hAnsi="Calibri"/>
                <w:bCs/>
                <w:lang w:val="en-US"/>
              </w:rPr>
            </w:pPr>
            <w:proofErr w:type="spellStart"/>
            <w:r>
              <w:rPr>
                <w:rFonts w:ascii="Calibri" w:hAnsi="Calibri"/>
                <w:bCs/>
                <w:lang w:val="en-US"/>
              </w:rPr>
              <w:t>Hudan</w:t>
            </w:r>
            <w:proofErr w:type="spellEnd"/>
            <w:r>
              <w:rPr>
                <w:rFonts w:ascii="Calibri" w:hAnsi="Calibri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bCs/>
                <w:lang w:val="en-US"/>
              </w:rPr>
              <w:t>Sudiawan</w:t>
            </w:r>
            <w:proofErr w:type="spellEnd"/>
          </w:p>
        </w:tc>
      </w:tr>
    </w:tbl>
    <w:p w14:paraId="17D1FA85" w14:textId="2F177AF1" w:rsidR="00AA5B8F" w:rsidRDefault="00AA5B8F" w:rsidP="00AA5B8F">
      <w:pPr>
        <w:rPr>
          <w:sz w:val="8"/>
          <w:szCs w:val="8"/>
        </w:rPr>
      </w:pPr>
    </w:p>
    <w:p w14:paraId="32D43C81" w14:textId="1321E93F" w:rsidR="001C3117" w:rsidRDefault="001C3117" w:rsidP="00AA5B8F">
      <w:pPr>
        <w:rPr>
          <w:sz w:val="8"/>
          <w:szCs w:val="8"/>
        </w:rPr>
      </w:pPr>
    </w:p>
    <w:p w14:paraId="16FDDB33" w14:textId="23CEE7AE" w:rsidR="001C3117" w:rsidRDefault="001C3117" w:rsidP="00AA5B8F">
      <w:pPr>
        <w:rPr>
          <w:sz w:val="8"/>
          <w:szCs w:val="8"/>
        </w:rPr>
      </w:pPr>
    </w:p>
    <w:p w14:paraId="539AC1DF" w14:textId="77777777" w:rsidR="001C3117" w:rsidRPr="008B70C6" w:rsidRDefault="001C3117" w:rsidP="00AA5B8F">
      <w:pPr>
        <w:rPr>
          <w:sz w:val="8"/>
          <w:szCs w:val="8"/>
        </w:rPr>
      </w:pPr>
    </w:p>
    <w:tbl>
      <w:tblPr>
        <w:tblStyle w:val="TableGrid"/>
        <w:tblW w:w="9327" w:type="dxa"/>
        <w:tblInd w:w="-147" w:type="dxa"/>
        <w:tblLook w:val="04A0" w:firstRow="1" w:lastRow="0" w:firstColumn="1" w:lastColumn="0" w:noHBand="0" w:noVBand="1"/>
      </w:tblPr>
      <w:tblGrid>
        <w:gridCol w:w="797"/>
        <w:gridCol w:w="3978"/>
        <w:gridCol w:w="2795"/>
        <w:gridCol w:w="1757"/>
      </w:tblGrid>
      <w:tr w:rsidR="00AA5B8F" w:rsidRPr="00ED6D0D" w14:paraId="6927E2CD" w14:textId="77777777" w:rsidTr="0034176F">
        <w:trPr>
          <w:tblHeader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DD3BEFD" w14:textId="569AEF5D" w:rsidR="00AA5B8F" w:rsidRPr="00ED6D0D" w:rsidRDefault="00AA5B8F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 xml:space="preserve">Mg </w:t>
            </w:r>
            <w:proofErr w:type="spellStart"/>
            <w:r w:rsidRPr="00ED6D0D">
              <w:rPr>
                <w:b/>
              </w:rPr>
              <w:t>ke</w:t>
            </w:r>
            <w:proofErr w:type="spellEnd"/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3103F14" w14:textId="4091444D" w:rsidR="00AA5B8F" w:rsidRPr="006C0FF8" w:rsidRDefault="00AA5B8F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>Sub CPMK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5C53616" w14:textId="3FA452E1" w:rsidR="00AA5B8F" w:rsidRPr="00ED6D0D" w:rsidRDefault="00AA5B8F" w:rsidP="006C0FF8">
            <w:pPr>
              <w:jc w:val="center"/>
              <w:rPr>
                <w:b/>
              </w:rPr>
            </w:pPr>
            <w:proofErr w:type="spellStart"/>
            <w:r w:rsidRPr="00ED6D0D">
              <w:rPr>
                <w:b/>
              </w:rPr>
              <w:t>Bentuk</w:t>
            </w:r>
            <w:proofErr w:type="spellEnd"/>
            <w:r w:rsidRPr="00ED6D0D">
              <w:rPr>
                <w:b/>
              </w:rPr>
              <w:t xml:space="preserve"> </w:t>
            </w:r>
            <w:proofErr w:type="spellStart"/>
            <w:r w:rsidRPr="00ED6D0D">
              <w:rPr>
                <w:b/>
              </w:rPr>
              <w:t>Asesmen</w:t>
            </w:r>
            <w:proofErr w:type="spellEnd"/>
            <w:r w:rsidRPr="00ED6D0D">
              <w:rPr>
                <w:b/>
              </w:rPr>
              <w:t xml:space="preserve"> (</w:t>
            </w:r>
            <w:proofErr w:type="spellStart"/>
            <w:r w:rsidRPr="00ED6D0D">
              <w:rPr>
                <w:b/>
              </w:rPr>
              <w:t>Penilaian</w:t>
            </w:r>
            <w:proofErr w:type="spellEnd"/>
            <w:r w:rsidRPr="00ED6D0D">
              <w:rPr>
                <w:b/>
              </w:rPr>
              <w:t>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E21AB8" w14:textId="3F9EAAB5" w:rsidR="00AA5B8F" w:rsidRPr="00ED6D0D" w:rsidRDefault="00AA5B8F" w:rsidP="006C0FF8">
            <w:pPr>
              <w:jc w:val="center"/>
              <w:rPr>
                <w:b/>
              </w:rPr>
            </w:pPr>
            <w:proofErr w:type="spellStart"/>
            <w:r w:rsidRPr="00ED6D0D">
              <w:rPr>
                <w:b/>
              </w:rPr>
              <w:t>Bobot</w:t>
            </w:r>
            <w:proofErr w:type="spellEnd"/>
            <w:r w:rsidRPr="00ED6D0D">
              <w:rPr>
                <w:b/>
              </w:rPr>
              <w:t xml:space="preserve"> (%)</w:t>
            </w:r>
          </w:p>
        </w:tc>
      </w:tr>
      <w:tr w:rsidR="006C0FF8" w:rsidRPr="00ED6D0D" w14:paraId="60F00099" w14:textId="77777777" w:rsidTr="0034176F">
        <w:trPr>
          <w:tblHeader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97541A" w14:textId="249E38B9" w:rsidR="006C0FF8" w:rsidRPr="00ED6D0D" w:rsidRDefault="006C0FF8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>(1)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8247EF" w14:textId="64F2E294" w:rsidR="006C0FF8" w:rsidRPr="00ED6D0D" w:rsidRDefault="006C0FF8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>(2)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0E512D" w14:textId="54EB2BA5" w:rsidR="006C0FF8" w:rsidRPr="00ED6D0D" w:rsidRDefault="006C0FF8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>(3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4CEB69" w14:textId="5CF637A6" w:rsidR="006C0FF8" w:rsidRPr="00ED6D0D" w:rsidRDefault="006C0FF8" w:rsidP="006C0FF8">
            <w:pPr>
              <w:jc w:val="center"/>
              <w:rPr>
                <w:b/>
              </w:rPr>
            </w:pPr>
            <w:r w:rsidRPr="00ED6D0D">
              <w:rPr>
                <w:b/>
              </w:rPr>
              <w:t>(4)</w:t>
            </w:r>
          </w:p>
        </w:tc>
      </w:tr>
      <w:tr w:rsidR="0034176F" w:rsidRPr="00A41606" w14:paraId="52C4C65B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4CA22" w14:textId="09FE5CBE" w:rsidR="0034176F" w:rsidRPr="00537948" w:rsidRDefault="00684A09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3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5744" w14:textId="60B0B9B3" w:rsidR="0034176F" w:rsidRPr="00537948" w:rsidRDefault="00684A09" w:rsidP="0034176F">
            <w:pPr>
              <w:rPr>
                <w:rFonts w:ascii="Calibri" w:hAnsi="Calibri" w:cs="Calibri"/>
                <w:b/>
                <w:bCs/>
                <w:lang w:val="en-US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sa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linear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impleks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ualitas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189C" w14:textId="4CFDD058" w:rsidR="0034176F" w:rsidRPr="00537948" w:rsidRDefault="00943415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metode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Simpleks</w:t>
            </w:r>
            <w:proofErr w:type="spellEnd"/>
            <w:r w:rsidRPr="00537948">
              <w:rPr>
                <w:rFonts w:ascii="Calibri" w:hAnsi="Calibri" w:cs="Calibri"/>
              </w:rPr>
              <w:t xml:space="preserve"> dan </w:t>
            </w:r>
            <w:proofErr w:type="spellStart"/>
            <w:r w:rsidRPr="00537948">
              <w:rPr>
                <w:rFonts w:ascii="Calibri" w:hAnsi="Calibri" w:cs="Calibri"/>
              </w:rPr>
              <w:t>dualitas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D60F" w14:textId="46C5B628" w:rsidR="0034176F" w:rsidRPr="00537948" w:rsidRDefault="0034176F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535CAC51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D39A" w14:textId="563166F2" w:rsidR="0034176F" w:rsidRPr="00537948" w:rsidRDefault="00684A09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4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08F2A" w14:textId="025C9B7F" w:rsidR="0034176F" w:rsidRPr="00537948" w:rsidRDefault="00684A09" w:rsidP="0034176F">
            <w:pPr>
              <w:rPr>
                <w:rFonts w:ascii="Calibri" w:hAnsi="Calibri" w:cs="Calibri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rmasalah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nonlinear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di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litas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numerik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1E64" w14:textId="3797FF4F" w:rsidR="0034176F" w:rsidRPr="00537948" w:rsidRDefault="00943415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metode</w:t>
            </w:r>
            <w:proofErr w:type="spellEnd"/>
            <w:r w:rsidRPr="00537948">
              <w:rPr>
                <w:rFonts w:ascii="Calibri" w:hAnsi="Calibri" w:cs="Calibri"/>
              </w:rPr>
              <w:t xml:space="preserve"> KKT dan </w:t>
            </w:r>
            <w:proofErr w:type="spellStart"/>
            <w:r w:rsidRPr="00537948">
              <w:rPr>
                <w:rFonts w:ascii="Calibri" w:hAnsi="Calibri" w:cs="Calibri"/>
              </w:rPr>
              <w:t>pendekatan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numerik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BDE4" w14:textId="29E9FF23" w:rsidR="0034176F" w:rsidRPr="00537948" w:rsidRDefault="0034176F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35BAEDFE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F2B1" w14:textId="088578D6" w:rsidR="0034176F" w:rsidRPr="00537948" w:rsidRDefault="00684A09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5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96797" w14:textId="63423520" w:rsidR="0034176F" w:rsidRPr="00537948" w:rsidRDefault="00684A09" w:rsidP="0034176F">
            <w:pPr>
              <w:rPr>
                <w:rFonts w:ascii="Calibri" w:hAnsi="Calibri" w:cs="Calibri"/>
                <w:b/>
                <w:bCs/>
                <w:lang w:val="en-US" w:eastAsia="id-ID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yelesa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sa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integer dan </w:t>
            </w:r>
            <w:proofErr w:type="spellStart"/>
            <w:r w:rsidRPr="00537948">
              <w:rPr>
                <w:rFonts w:ascii="Calibri" w:hAnsi="Calibri"/>
              </w:rPr>
              <w:t>kombinatorial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Branch and Bound </w:t>
            </w:r>
            <w:proofErr w:type="spellStart"/>
            <w:r w:rsidRPr="00537948">
              <w:rPr>
                <w:rFonts w:ascii="Calibri" w:hAnsi="Calibri"/>
              </w:rPr>
              <w:t>serta</w:t>
            </w:r>
            <w:proofErr w:type="spellEnd"/>
            <w:r w:rsidRPr="00537948">
              <w:rPr>
                <w:rFonts w:ascii="Calibri" w:hAnsi="Calibri"/>
              </w:rPr>
              <w:t xml:space="preserve"> Cutting Plane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7C5EE" w14:textId="4E2E97D5" w:rsidR="0034176F" w:rsidRPr="00537948" w:rsidRDefault="00943415" w:rsidP="0034176F">
            <w:pPr>
              <w:rPr>
                <w:rFonts w:ascii="Calibri" w:hAnsi="Calibri" w:cs="Calibri"/>
                <w:lang w:val="en-US" w:eastAsia="id-ID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metode</w:t>
            </w:r>
            <w:proofErr w:type="spellEnd"/>
            <w:r w:rsidRPr="00537948">
              <w:rPr>
                <w:rFonts w:ascii="Calibri" w:hAnsi="Calibri" w:cs="Calibri"/>
              </w:rPr>
              <w:t xml:space="preserve"> Branch and Bound dan Cutting Plane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E62B" w14:textId="0EA324C9" w:rsidR="0034176F" w:rsidRPr="00537948" w:rsidRDefault="00943415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684A09" w:rsidRPr="00A41606" w14:paraId="7C3BA797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3367D" w14:textId="17993B34" w:rsidR="00684A09" w:rsidRPr="00537948" w:rsidRDefault="00684A09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6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E31AE" w14:textId="1B956621" w:rsidR="00684A09" w:rsidRPr="00537948" w:rsidRDefault="00943415" w:rsidP="0034176F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rinsi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ultiobjektif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ntu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olu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guna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Pareto dan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mbobotan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92A3" w14:textId="2087F6B3" w:rsidR="00684A09" w:rsidRPr="00537948" w:rsidRDefault="00943415" w:rsidP="0034176F">
            <w:pPr>
              <w:rPr>
                <w:rFonts w:ascii="Calibri" w:hAnsi="Calibri" w:cs="Calibri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metode</w:t>
            </w:r>
            <w:proofErr w:type="spellEnd"/>
            <w:r w:rsidRPr="00537948">
              <w:rPr>
                <w:rFonts w:ascii="Calibri" w:hAnsi="Calibri" w:cs="Calibri"/>
              </w:rPr>
              <w:t xml:space="preserve"> Pareto dan </w:t>
            </w:r>
            <w:proofErr w:type="spellStart"/>
            <w:r w:rsidRPr="00537948">
              <w:rPr>
                <w:rFonts w:ascii="Calibri" w:hAnsi="Calibri" w:cs="Calibri"/>
              </w:rPr>
              <w:t>pembobotan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A5A6B" w14:textId="23C6E586" w:rsidR="00684A09" w:rsidRPr="00537948" w:rsidRDefault="00943415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684A09" w:rsidRPr="00A41606" w14:paraId="02BAF4F1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1777" w14:textId="59537267" w:rsidR="00684A09" w:rsidRPr="00537948" w:rsidRDefault="00684A09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7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E92C" w14:textId="3BF23928" w:rsidR="00684A09" w:rsidRPr="00537948" w:rsidRDefault="00943415" w:rsidP="0034176F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review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gevalu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ert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yang </w:t>
            </w:r>
            <w:proofErr w:type="spellStart"/>
            <w:r w:rsidRPr="00537948">
              <w:rPr>
                <w:rFonts w:ascii="Calibri" w:hAnsi="Calibri"/>
              </w:rPr>
              <w:t>telah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ipelajari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3EFD" w14:textId="50FF75FA" w:rsidR="00684A09" w:rsidRPr="00537948" w:rsidRDefault="00943415" w:rsidP="0034176F">
            <w:pPr>
              <w:rPr>
                <w:rFonts w:ascii="Calibri" w:hAnsi="Calibri" w:cs="Calibri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stud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kasu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optimasi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D2902" w14:textId="2060097E" w:rsidR="00684A09" w:rsidRPr="00537948" w:rsidRDefault="00943415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20F7B663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F449" w14:textId="1B578DB0" w:rsidR="0034176F" w:rsidRPr="00537948" w:rsidRDefault="0034176F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8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25DB9" w14:textId="767ADA83" w:rsidR="0034176F" w:rsidRPr="00537948" w:rsidRDefault="0034176F" w:rsidP="0034176F">
            <w:pPr>
              <w:rPr>
                <w:rFonts w:ascii="Calibri" w:hAnsi="Calibri" w:cs="Calibri"/>
              </w:rPr>
            </w:pPr>
            <w:proofErr w:type="spellStart"/>
            <w:r w:rsidRPr="00537948">
              <w:rPr>
                <w:rFonts w:ascii="Calibri" w:hAnsi="Calibri" w:cs="Calibri"/>
                <w:lang w:val="en-US"/>
              </w:rPr>
              <w:t>Evaluasi</w:t>
            </w:r>
            <w:proofErr w:type="spellEnd"/>
            <w:r w:rsidRPr="00537948">
              <w:rPr>
                <w:rFonts w:ascii="Calibri" w:hAnsi="Calibri" w:cs="Calibri"/>
                <w:lang w:val="en-US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  <w:lang w:val="en-US"/>
              </w:rPr>
              <w:t>Pertengahan</w:t>
            </w:r>
            <w:proofErr w:type="spellEnd"/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6DCF" w14:textId="15B4B0A1" w:rsidR="0034176F" w:rsidRPr="00537948" w:rsidRDefault="0034176F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review paper </w:t>
            </w:r>
            <w:proofErr w:type="spellStart"/>
            <w:r w:rsidRPr="00537948">
              <w:rPr>
                <w:rFonts w:ascii="Calibri" w:hAnsi="Calibri" w:cs="Calibri"/>
              </w:rPr>
              <w:t>dar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jurnal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nternasional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bereputasi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B4B62" w14:textId="0B7A85AD" w:rsidR="0034176F" w:rsidRPr="00537948" w:rsidRDefault="0034176F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20</w:t>
            </w:r>
          </w:p>
        </w:tc>
      </w:tr>
      <w:tr w:rsidR="0034176F" w:rsidRPr="00A41606" w14:paraId="107D0E08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CC8A8" w14:textId="30EFE172" w:rsidR="0034176F" w:rsidRPr="00537948" w:rsidRDefault="0034176F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1</w:t>
            </w:r>
            <w:r w:rsidR="00943415" w:rsidRPr="00537948">
              <w:rPr>
                <w:rFonts w:ascii="Calibri" w:hAnsi="Calibri" w:cs="Calibri"/>
                <w:bCs/>
                <w:lang w:val="en-US"/>
              </w:rPr>
              <w:t>0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AAEF1" w14:textId="666E2AD1" w:rsidR="0034176F" w:rsidRPr="00537948" w:rsidRDefault="00943415" w:rsidP="0034176F"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onsep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sar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rapkannya</w:t>
            </w:r>
            <w:proofErr w:type="spellEnd"/>
            <w:r w:rsidRPr="00537948">
              <w:rPr>
                <w:rFonts w:ascii="Calibri" w:hAnsi="Calibri"/>
              </w:rPr>
              <w:t xml:space="preserve"> pada </w:t>
            </w:r>
            <w:proofErr w:type="spellStart"/>
            <w:r w:rsidRPr="00537948">
              <w:rPr>
                <w:rFonts w:ascii="Calibri" w:hAnsi="Calibri"/>
              </w:rPr>
              <w:t>kasus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sederhana</w:t>
            </w:r>
            <w:proofErr w:type="spellEnd"/>
            <w:r w:rsidRPr="00537948">
              <w:rPr>
                <w:rFonts w:ascii="Calibri" w:hAnsi="Calibri"/>
              </w:rPr>
              <w:t>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6528D" w14:textId="77F71352" w:rsidR="0034176F" w:rsidRPr="00537948" w:rsidRDefault="00943415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algoritma</w:t>
            </w:r>
            <w:proofErr w:type="spellEnd"/>
            <w:r w:rsidRPr="00537948">
              <w:rPr>
                <w:rFonts w:ascii="Calibri" w:hAnsi="Calibri" w:cs="Calibri"/>
              </w:rPr>
              <w:t xml:space="preserve"> GA, PSO, dan SA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E6EE" w14:textId="1E628C91" w:rsidR="0034176F" w:rsidRPr="00537948" w:rsidRDefault="00943415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59278C9F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00D05" w14:textId="3B9CA81C" w:rsidR="0034176F" w:rsidRPr="00537948" w:rsidRDefault="0034176F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1</w:t>
            </w:r>
            <w:r w:rsidR="00D2445D">
              <w:rPr>
                <w:rFonts w:ascii="Calibri" w:hAnsi="Calibri" w:cs="Calibri"/>
                <w:bCs/>
                <w:lang w:val="en-US"/>
              </w:rPr>
              <w:t>2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03090" w14:textId="44CEFC7C" w:rsidR="0034176F" w:rsidRPr="00537948" w:rsidRDefault="00943415" w:rsidP="0034176F"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  <w:r w:rsidRPr="00537948">
              <w:rPr>
                <w:rFonts w:ascii="Calibri" w:hAnsi="Calibri"/>
              </w:rPr>
              <w:t xml:space="preserve"> dan </w:t>
            </w:r>
            <w:proofErr w:type="spellStart"/>
            <w:r w:rsidRPr="00537948">
              <w:rPr>
                <w:rFonts w:ascii="Calibri" w:hAnsi="Calibri"/>
              </w:rPr>
              <w:t>menerap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lgoritm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aheuristik</w:t>
            </w:r>
            <w:proofErr w:type="spellEnd"/>
            <w:r w:rsidRPr="00537948">
              <w:rPr>
                <w:rFonts w:ascii="Calibri" w:hAnsi="Calibri"/>
              </w:rPr>
              <w:t xml:space="preserve"> modern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3E38C" w14:textId="4A901128" w:rsidR="0034176F" w:rsidRPr="00537948" w:rsidRDefault="00943415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dan </w:t>
            </w:r>
            <w:proofErr w:type="spellStart"/>
            <w:r w:rsidRPr="00537948">
              <w:rPr>
                <w:rFonts w:ascii="Calibri" w:hAnsi="Calibri" w:cs="Calibri"/>
              </w:rPr>
              <w:t>komparasi</w:t>
            </w:r>
            <w:proofErr w:type="spellEnd"/>
            <w:r w:rsidR="006F4009" w:rsidRPr="00537948">
              <w:rPr>
                <w:rFonts w:ascii="Calibri" w:hAnsi="Calibri" w:cs="Calibri"/>
              </w:rPr>
              <w:t xml:space="preserve"> 3</w:t>
            </w:r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algoritma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="006F4009" w:rsidRPr="00537948">
              <w:rPr>
                <w:rFonts w:ascii="Calibri" w:hAnsi="Calibri" w:cs="Calibri"/>
              </w:rPr>
              <w:t>optimasi</w:t>
            </w:r>
            <w:proofErr w:type="spellEnd"/>
            <w:r w:rsidR="006F4009" w:rsidRPr="00537948">
              <w:rPr>
                <w:rFonts w:ascii="Calibri" w:hAnsi="Calibri" w:cs="Calibri"/>
              </w:rPr>
              <w:t xml:space="preserve"> pada </w:t>
            </w:r>
            <w:proofErr w:type="spellStart"/>
            <w:r w:rsidR="006F4009" w:rsidRPr="00537948">
              <w:rPr>
                <w:rFonts w:ascii="Calibri" w:hAnsi="Calibri" w:cs="Calibri"/>
              </w:rPr>
              <w:t>berbagai</w:t>
            </w:r>
            <w:proofErr w:type="spellEnd"/>
            <w:r w:rsidR="006F4009" w:rsidRPr="00537948">
              <w:rPr>
                <w:rFonts w:ascii="Calibri" w:hAnsi="Calibri" w:cs="Calibri"/>
              </w:rPr>
              <w:t xml:space="preserve"> </w:t>
            </w:r>
            <w:r w:rsidR="006F4009" w:rsidRPr="00537948">
              <w:rPr>
                <w:rFonts w:ascii="Calibri" w:hAnsi="Calibri" w:cs="Calibri"/>
              </w:rPr>
              <w:lastRenderedPageBreak/>
              <w:t>dataset opensource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4688" w14:textId="51D36C4B" w:rsidR="0034176F" w:rsidRPr="00537948" w:rsidRDefault="00D2445D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lastRenderedPageBreak/>
              <w:t>5</w:t>
            </w:r>
          </w:p>
        </w:tc>
      </w:tr>
      <w:tr w:rsidR="00D2445D" w:rsidRPr="00A41606" w14:paraId="1272F67F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6C79" w14:textId="103A7A20" w:rsidR="00D2445D" w:rsidRPr="00537948" w:rsidRDefault="00D2445D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>
              <w:rPr>
                <w:rFonts w:ascii="Calibri" w:hAnsi="Calibri" w:cs="Calibri"/>
                <w:bCs/>
                <w:lang w:val="en-US"/>
              </w:rPr>
              <w:t>14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09F1" w14:textId="440123AC" w:rsidR="00D2445D" w:rsidRPr="00537948" w:rsidRDefault="00D2445D" w:rsidP="0034176F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Mahasiswa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ampu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ngembangkan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tod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taheuristik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baru</w:t>
            </w:r>
            <w:proofErr w:type="spellEnd"/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DED" w14:textId="1E5B4977" w:rsidR="00D2445D" w:rsidRPr="00537948" w:rsidRDefault="00D2445D" w:rsidP="0034176F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Tuga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mengembangka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metod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metaheuristi</w:t>
            </w:r>
            <w:r w:rsidR="003153F2">
              <w:rPr>
                <w:rFonts w:ascii="Calibri" w:hAnsi="Calibri" w:cs="Calibri"/>
              </w:rPr>
              <w:t>k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aru</w:t>
            </w:r>
            <w:proofErr w:type="spellEnd"/>
            <w:r>
              <w:rPr>
                <w:rFonts w:ascii="Calibri" w:hAnsi="Calibri" w:cs="Calibri"/>
              </w:rPr>
              <w:t xml:space="preserve"> dan </w:t>
            </w:r>
            <w:proofErr w:type="spellStart"/>
            <w:r w:rsidR="003153F2">
              <w:rPr>
                <w:rFonts w:ascii="Calibri" w:hAnsi="Calibri" w:cs="Calibri"/>
              </w:rPr>
              <w:t>membandingkannya</w:t>
            </w:r>
            <w:proofErr w:type="spellEnd"/>
            <w:r w:rsidR="003153F2">
              <w:rPr>
                <w:rFonts w:ascii="Calibri" w:hAnsi="Calibri" w:cs="Calibri"/>
              </w:rPr>
              <w:t xml:space="preserve"> pada 23 benchmark standard </w:t>
            </w:r>
            <w:proofErr w:type="spellStart"/>
            <w:r w:rsidR="003153F2">
              <w:rPr>
                <w:rFonts w:ascii="Calibri" w:hAnsi="Calibri" w:cs="Calibri"/>
              </w:rPr>
              <w:t>serta</w:t>
            </w:r>
            <w:proofErr w:type="spellEnd"/>
            <w:r w:rsidR="003153F2">
              <w:rPr>
                <w:rFonts w:ascii="Calibri" w:hAnsi="Calibri" w:cs="Calibri"/>
              </w:rPr>
              <w:t xml:space="preserve"> </w:t>
            </w:r>
            <w:proofErr w:type="spellStart"/>
            <w:r w:rsidR="003153F2">
              <w:rPr>
                <w:rFonts w:ascii="Calibri" w:hAnsi="Calibri" w:cs="Calibri"/>
              </w:rPr>
              <w:t>mengimplementasikannya</w:t>
            </w:r>
            <w:proofErr w:type="spellEnd"/>
            <w:r w:rsidR="003153F2">
              <w:rPr>
                <w:rFonts w:ascii="Calibri" w:hAnsi="Calibri" w:cs="Calibri"/>
              </w:rPr>
              <w:t xml:space="preserve"> pada </w:t>
            </w:r>
            <w:proofErr w:type="spellStart"/>
            <w:r w:rsidR="003153F2">
              <w:rPr>
                <w:rFonts w:ascii="Calibri" w:hAnsi="Calibri" w:cs="Calibri"/>
              </w:rPr>
              <w:t>studi</w:t>
            </w:r>
            <w:proofErr w:type="spellEnd"/>
            <w:r w:rsidR="003153F2">
              <w:rPr>
                <w:rFonts w:ascii="Calibri" w:hAnsi="Calibri" w:cs="Calibri"/>
              </w:rPr>
              <w:t xml:space="preserve"> </w:t>
            </w:r>
            <w:proofErr w:type="spellStart"/>
            <w:r w:rsidR="003153F2">
              <w:rPr>
                <w:rFonts w:ascii="Calibri" w:hAnsi="Calibri" w:cs="Calibri"/>
              </w:rPr>
              <w:t>kasus</w:t>
            </w:r>
            <w:proofErr w:type="spellEnd"/>
            <w:r w:rsidR="003153F2">
              <w:rPr>
                <w:rFonts w:ascii="Calibri" w:hAnsi="Calibri" w:cs="Calibri"/>
              </w:rPr>
              <w:t xml:space="preserve"> </w:t>
            </w:r>
            <w:proofErr w:type="spellStart"/>
            <w:r w:rsidR="003153F2">
              <w:rPr>
                <w:rFonts w:ascii="Calibri" w:hAnsi="Calibri" w:cs="Calibri"/>
              </w:rPr>
              <w:t>sederhana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DD2F7" w14:textId="36EE6B70" w:rsidR="00D2445D" w:rsidRPr="00537948" w:rsidRDefault="00D2445D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06981213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A98F6" w14:textId="4165E7D9" w:rsidR="0034176F" w:rsidRPr="00537948" w:rsidRDefault="0034176F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15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AF01C" w14:textId="2C308D98" w:rsidR="0034176F" w:rsidRPr="00537948" w:rsidRDefault="00943415" w:rsidP="0034176F">
            <w:proofErr w:type="spellStart"/>
            <w:r w:rsidRPr="00537948">
              <w:rPr>
                <w:rFonts w:ascii="Calibri" w:hAnsi="Calibri"/>
              </w:rPr>
              <w:t>Mahasiswa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ampu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gaplikasik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teknik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timasi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proses training model machine learning.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1460" w14:textId="5B1EC571" w:rsidR="0034176F" w:rsidRPr="00537948" w:rsidRDefault="00943415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</w:rPr>
              <w:t>Tugas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implement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teknik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optimasi</w:t>
            </w:r>
            <w:proofErr w:type="spellEnd"/>
            <w:r w:rsidRPr="00537948">
              <w:rPr>
                <w:rFonts w:ascii="Calibri" w:hAnsi="Calibri" w:cs="Calibri"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</w:rPr>
              <w:t>dalam</w:t>
            </w:r>
            <w:proofErr w:type="spellEnd"/>
            <w:r w:rsidRPr="00537948">
              <w:rPr>
                <w:rFonts w:ascii="Calibri" w:hAnsi="Calibri" w:cs="Calibri"/>
              </w:rPr>
              <w:t xml:space="preserve"> machine learning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752D" w14:textId="26316302" w:rsidR="0034176F" w:rsidRPr="00537948" w:rsidRDefault="0034176F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5</w:t>
            </w:r>
          </w:p>
        </w:tc>
      </w:tr>
      <w:tr w:rsidR="0034176F" w:rsidRPr="00A41606" w14:paraId="1B57B255" w14:textId="77777777" w:rsidTr="0034176F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A0466" w14:textId="0DC93AE5" w:rsidR="0034176F" w:rsidRPr="00537948" w:rsidRDefault="0034176F" w:rsidP="0034176F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537948">
              <w:rPr>
                <w:rFonts w:ascii="Calibri" w:hAnsi="Calibri" w:cs="Calibri"/>
                <w:bCs/>
                <w:lang w:val="en-US"/>
              </w:rPr>
              <w:t>16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77F3" w14:textId="7BE510D2" w:rsidR="0034176F" w:rsidRPr="00537948" w:rsidRDefault="0034176F" w:rsidP="0034176F">
            <w:proofErr w:type="spellStart"/>
            <w:r w:rsidRPr="00537948">
              <w:rPr>
                <w:rFonts w:ascii="Calibri" w:hAnsi="Calibri" w:cs="Calibri"/>
                <w:lang w:val="en-US" w:eastAsia="id-ID"/>
              </w:rPr>
              <w:t>Evaluasi</w:t>
            </w:r>
            <w:proofErr w:type="spellEnd"/>
            <w:r w:rsidRPr="00537948">
              <w:rPr>
                <w:rFonts w:ascii="Calibri" w:hAnsi="Calibri" w:cs="Calibri"/>
                <w:lang w:val="en-US" w:eastAsia="id-ID"/>
              </w:rPr>
              <w:t xml:space="preserve"> Akhir</w:t>
            </w:r>
          </w:p>
        </w:tc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7647" w14:textId="1DC339E2" w:rsidR="0034176F" w:rsidRPr="00537948" w:rsidRDefault="0034176F" w:rsidP="0034176F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537948">
              <w:rPr>
                <w:rFonts w:ascii="Calibri" w:hAnsi="Calibri" w:cs="Calibri"/>
                <w:lang w:val="en-US"/>
              </w:rPr>
              <w:t>Presentasi</w:t>
            </w:r>
            <w:proofErr w:type="spellEnd"/>
            <w:r w:rsidRPr="00537948">
              <w:rPr>
                <w:rFonts w:ascii="Calibri" w:hAnsi="Calibri" w:cs="Calibri"/>
                <w:lang w:val="en-US"/>
              </w:rPr>
              <w:t xml:space="preserve"> </w:t>
            </w:r>
            <w:r w:rsidRPr="00537948">
              <w:rPr>
                <w:rFonts w:ascii="Calibri" w:hAnsi="Calibri" w:cs="Calibri"/>
                <w:i/>
                <w:iCs/>
                <w:lang w:val="en-US"/>
              </w:rPr>
              <w:t>Final Project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342D4" w14:textId="4FB01998" w:rsidR="0034176F" w:rsidRPr="00537948" w:rsidRDefault="0034176F" w:rsidP="0034176F">
            <w:pPr>
              <w:jc w:val="center"/>
              <w:rPr>
                <w:rFonts w:ascii="Calibri" w:hAnsi="Calibri" w:cs="Calibri"/>
                <w:lang w:val="en-US"/>
              </w:rPr>
            </w:pPr>
            <w:r w:rsidRPr="00537948">
              <w:rPr>
                <w:rFonts w:ascii="Calibri" w:hAnsi="Calibri" w:cs="Calibri"/>
                <w:lang w:val="en-US"/>
              </w:rPr>
              <w:t>35</w:t>
            </w:r>
          </w:p>
        </w:tc>
      </w:tr>
      <w:tr w:rsidR="00AA5B8F" w:rsidRPr="00ED6D0D" w14:paraId="75E7ECF0" w14:textId="77777777" w:rsidTr="0004696F">
        <w:tc>
          <w:tcPr>
            <w:tcW w:w="75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CA7E4" w14:textId="77777777" w:rsidR="00AA5B8F" w:rsidRPr="00537948" w:rsidRDefault="00AA5B8F" w:rsidP="006C0FF8">
            <w:pPr>
              <w:jc w:val="center"/>
              <w:rPr>
                <w:rFonts w:ascii="Calibri" w:hAnsi="Calibri" w:cs="Calibri"/>
                <w:b/>
              </w:rPr>
            </w:pPr>
            <w:r w:rsidRPr="00537948">
              <w:rPr>
                <w:rFonts w:ascii="Calibri" w:hAnsi="Calibri" w:cs="Calibri"/>
                <w:b/>
              </w:rPr>
              <w:t xml:space="preserve">Total </w:t>
            </w:r>
            <w:proofErr w:type="spellStart"/>
            <w:r w:rsidRPr="00537948">
              <w:rPr>
                <w:rFonts w:ascii="Calibri" w:hAnsi="Calibri" w:cs="Calibri"/>
                <w:b/>
              </w:rPr>
              <w:t>bobot</w:t>
            </w:r>
            <w:proofErr w:type="spellEnd"/>
            <w:r w:rsidRPr="00537948">
              <w:rPr>
                <w:rFonts w:ascii="Calibri" w:hAnsi="Calibri" w:cs="Calibri"/>
                <w:b/>
              </w:rPr>
              <w:t xml:space="preserve"> </w:t>
            </w:r>
            <w:proofErr w:type="spellStart"/>
            <w:r w:rsidRPr="00537948">
              <w:rPr>
                <w:rFonts w:ascii="Calibri" w:hAnsi="Calibri" w:cs="Calibri"/>
                <w:b/>
              </w:rPr>
              <w:t>penilaian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1AAF3" w14:textId="0262B38E" w:rsidR="00AA5B8F" w:rsidRPr="00537948" w:rsidRDefault="00AA5B8F" w:rsidP="002833A7">
            <w:pPr>
              <w:jc w:val="center"/>
              <w:rPr>
                <w:rFonts w:ascii="Calibri" w:hAnsi="Calibri" w:cs="Calibri"/>
                <w:b/>
              </w:rPr>
            </w:pPr>
            <w:r w:rsidRPr="00537948">
              <w:rPr>
                <w:rFonts w:ascii="Calibri" w:hAnsi="Calibri" w:cs="Calibri"/>
                <w:b/>
              </w:rPr>
              <w:t>100</w:t>
            </w:r>
          </w:p>
        </w:tc>
      </w:tr>
    </w:tbl>
    <w:p w14:paraId="5D79AA06" w14:textId="77777777" w:rsidR="00AA5B8F" w:rsidRDefault="00AA5B8F" w:rsidP="00AA5B8F"/>
    <w:p w14:paraId="1F7C8551" w14:textId="77777777" w:rsidR="00AA5B8F" w:rsidRDefault="00AA5B8F" w:rsidP="00AA5B8F"/>
    <w:p w14:paraId="40912557" w14:textId="77777777" w:rsidR="00AA5B8F" w:rsidRDefault="00AA5B8F" w:rsidP="001D6E2F">
      <w:pPr>
        <w:rPr>
          <w:color w:val="0000FF"/>
          <w:lang w:val="en-US"/>
        </w:rPr>
        <w:sectPr w:rsidR="00AA5B8F" w:rsidSect="006C0FF8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BE52667" w14:textId="16EDEC5B" w:rsidR="00AA5B8F" w:rsidRPr="001D6E2F" w:rsidRDefault="00AA5B8F" w:rsidP="001D6E2F">
      <w:pPr>
        <w:rPr>
          <w:color w:val="0000FF"/>
          <w:lang w:val="en-US"/>
        </w:rPr>
      </w:pPr>
    </w:p>
    <w:p w14:paraId="62B3C3AD" w14:textId="77777777" w:rsidR="00AA5B8F" w:rsidRDefault="00AA5B8F" w:rsidP="00AA5B8F">
      <w:pPr>
        <w:pStyle w:val="Title"/>
        <w:jc w:val="center"/>
        <w:rPr>
          <w:rFonts w:eastAsia="Calibri"/>
        </w:rPr>
      </w:pPr>
      <w:bookmarkStart w:id="15" w:name="_Hlk526277100"/>
      <w:r>
        <w:rPr>
          <w:rFonts w:eastAsia="Calibri"/>
        </w:rPr>
        <w:t>Lampiran</w:t>
      </w:r>
    </w:p>
    <w:p w14:paraId="4FEA7109" w14:textId="77777777" w:rsidR="00AA5B8F" w:rsidRDefault="00AA5B8F" w:rsidP="00AA5B8F"/>
    <w:p w14:paraId="268AB7A8" w14:textId="16BB026B" w:rsidR="0048600A" w:rsidRPr="0004696F" w:rsidRDefault="00AA5B8F" w:rsidP="0004696F">
      <w:pPr>
        <w:pStyle w:val="Heading1"/>
        <w:numPr>
          <w:ilvl w:val="0"/>
          <w:numId w:val="0"/>
        </w:numPr>
        <w:rPr>
          <w:rFonts w:eastAsia="Calibri"/>
        </w:rPr>
      </w:pPr>
      <w:bookmarkStart w:id="16" w:name="_Toc197021817"/>
      <w:r>
        <w:rPr>
          <w:rFonts w:eastAsia="Calibri"/>
          <w:lang w:val="en-US"/>
        </w:rPr>
        <w:t xml:space="preserve">A. </w:t>
      </w:r>
      <w:proofErr w:type="spellStart"/>
      <w:r>
        <w:rPr>
          <w:rFonts w:eastAsia="Calibri"/>
        </w:rPr>
        <w:t>Rencana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Tugas</w:t>
      </w:r>
      <w:proofErr w:type="spellEnd"/>
      <w:r>
        <w:rPr>
          <w:rFonts w:eastAsia="Calibri"/>
        </w:rPr>
        <w:t xml:space="preserve"> &amp; Rubrik </w:t>
      </w:r>
      <w:proofErr w:type="spellStart"/>
      <w:r>
        <w:rPr>
          <w:rFonts w:eastAsia="Calibri"/>
        </w:rPr>
        <w:t>Penilaian</w:t>
      </w:r>
      <w:bookmarkEnd w:id="15"/>
      <w:bookmarkEnd w:id="16"/>
      <w:proofErr w:type="spellEnd"/>
    </w:p>
    <w:p w14:paraId="5DF91F7C" w14:textId="08E5D716" w:rsidR="005F3F90" w:rsidRPr="00150B98" w:rsidRDefault="005F3F90" w:rsidP="005F3F90">
      <w:pPr>
        <w:rPr>
          <w:rFonts w:ascii="Calibri" w:eastAsia="Calibri" w:hAnsi="Calibri"/>
          <w:bCs/>
        </w:rPr>
      </w:pPr>
    </w:p>
    <w:tbl>
      <w:tblPr>
        <w:tblW w:w="7738" w:type="dxa"/>
        <w:tblLook w:val="04A0" w:firstRow="1" w:lastRow="0" w:firstColumn="1" w:lastColumn="0" w:noHBand="0" w:noVBand="1"/>
      </w:tblPr>
      <w:tblGrid>
        <w:gridCol w:w="1026"/>
        <w:gridCol w:w="3832"/>
        <w:gridCol w:w="960"/>
        <w:gridCol w:w="960"/>
        <w:gridCol w:w="976"/>
      </w:tblGrid>
      <w:tr w:rsidR="005F3F90" w:rsidRPr="00792D0F" w14:paraId="04E3BDE6" w14:textId="77777777" w:rsidTr="000504AC">
        <w:trPr>
          <w:trHeight w:val="300"/>
        </w:trPr>
        <w:tc>
          <w:tcPr>
            <w:tcW w:w="48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9B1E3" w14:textId="45AA93B7" w:rsidR="005F3F90" w:rsidRPr="00537948" w:rsidRDefault="005F3F90" w:rsidP="000504AC">
            <w:pPr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</w:rPr>
              <w:t xml:space="preserve">Rubrik </w:t>
            </w:r>
            <w:proofErr w:type="spellStart"/>
            <w:r w:rsidRPr="00537948">
              <w:rPr>
                <w:rFonts w:ascii="Calibri" w:hAnsi="Calibri"/>
              </w:rPr>
              <w:t>Asesme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r w:rsidR="00943415" w:rsidRPr="00537948">
              <w:rPr>
                <w:rFonts w:ascii="Calibri" w:hAnsi="Calibri"/>
              </w:rPr>
              <w:t>3</w:t>
            </w:r>
            <w:r w:rsidRPr="00537948">
              <w:rPr>
                <w:rFonts w:ascii="Calibri" w:hAnsi="Calibri"/>
                <w:lang w:val="en-US"/>
              </w:rPr>
              <w:t xml:space="preserve">, </w:t>
            </w:r>
            <w:r w:rsidR="00943415" w:rsidRPr="00537948">
              <w:rPr>
                <w:rFonts w:ascii="Calibri" w:hAnsi="Calibri"/>
                <w:lang w:val="en-US"/>
              </w:rPr>
              <w:t>4</w:t>
            </w:r>
            <w:r w:rsidRPr="00537948">
              <w:rPr>
                <w:rFonts w:ascii="Calibri" w:hAnsi="Calibri"/>
                <w:lang w:val="en-US"/>
              </w:rPr>
              <w:t xml:space="preserve">, </w:t>
            </w:r>
            <w:r w:rsidR="00943415" w:rsidRPr="00537948">
              <w:rPr>
                <w:rFonts w:ascii="Calibri" w:hAnsi="Calibri"/>
                <w:lang w:val="en-US"/>
              </w:rPr>
              <w:t>5</w:t>
            </w:r>
            <w:r w:rsidRPr="00537948">
              <w:rPr>
                <w:rFonts w:ascii="Calibri" w:hAnsi="Calibri"/>
                <w:lang w:val="en-US"/>
              </w:rPr>
              <w:t xml:space="preserve">, </w:t>
            </w:r>
            <w:r w:rsidR="00943415" w:rsidRPr="00537948">
              <w:rPr>
                <w:rFonts w:ascii="Calibri" w:hAnsi="Calibri"/>
                <w:lang w:val="en-US"/>
              </w:rPr>
              <w:t>6</w:t>
            </w:r>
            <w:r w:rsidRPr="00537948">
              <w:rPr>
                <w:rFonts w:ascii="Calibri" w:hAnsi="Calibri"/>
                <w:lang w:val="en-US"/>
              </w:rPr>
              <w:t xml:space="preserve">, </w:t>
            </w:r>
            <w:r w:rsidR="00943415" w:rsidRPr="00537948">
              <w:rPr>
                <w:rFonts w:ascii="Calibri" w:hAnsi="Calibri"/>
                <w:lang w:val="en-US"/>
              </w:rPr>
              <w:t>7</w:t>
            </w:r>
            <w:r w:rsidRPr="00537948">
              <w:rPr>
                <w:rFonts w:ascii="Calibri" w:hAnsi="Calibri"/>
                <w:lang w:val="en-US"/>
              </w:rPr>
              <w:t xml:space="preserve">, </w:t>
            </w:r>
            <w:r w:rsidR="00943415" w:rsidRPr="00537948">
              <w:rPr>
                <w:rFonts w:ascii="Calibri" w:hAnsi="Calibri"/>
                <w:lang w:val="en-US"/>
              </w:rPr>
              <w:t xml:space="preserve">10, </w:t>
            </w:r>
            <w:r w:rsidR="00D857BB">
              <w:rPr>
                <w:rFonts w:ascii="Calibri" w:hAnsi="Calibri"/>
                <w:lang w:val="en-US"/>
              </w:rPr>
              <w:t xml:space="preserve">12, </w:t>
            </w:r>
            <w:r w:rsidR="00943415" w:rsidRPr="00537948">
              <w:rPr>
                <w:rFonts w:ascii="Calibri" w:hAnsi="Calibri"/>
                <w:lang w:val="en-US"/>
              </w:rPr>
              <w:t>14, 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2322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CF1C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0D1C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3645D0C2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8C20D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No</w:t>
            </w:r>
          </w:p>
        </w:tc>
        <w:tc>
          <w:tcPr>
            <w:tcW w:w="3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9279D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Aspek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A966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C6F2B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Nila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1988A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Catatan</w:t>
            </w:r>
            <w:proofErr w:type="spellEnd"/>
          </w:p>
        </w:tc>
      </w:tr>
      <w:tr w:rsidR="005F3F90" w:rsidRPr="00792D0F" w14:paraId="47887D11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6683C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A3C3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fungs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C1AC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3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BFAD8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ECEF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796406EB" w14:textId="77777777" w:rsidTr="000504AC">
        <w:trPr>
          <w:trHeight w:val="328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2D2C3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57A8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gguna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BB98C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3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A10E4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DD49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65AB1297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A5791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3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0242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dalam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nal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7ABE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6798D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0EB5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0EB5648C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506B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4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8ED8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mampu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7D1C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6B86B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E2E0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02057747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F1909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5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67BB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gumpul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8354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064B8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4B9B6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02B29C13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D9185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47408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 xml:space="preserve">Total </w:t>
            </w: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nil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44A2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553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0EC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</w:p>
        </w:tc>
      </w:tr>
      <w:tr w:rsidR="005F3F90" w:rsidRPr="00792D0F" w14:paraId="58047D5A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A25B9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3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5F31E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C8644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E7934E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ADE71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0B3ED859" w14:textId="77777777" w:rsidTr="000504AC">
        <w:trPr>
          <w:trHeight w:val="300"/>
        </w:trPr>
        <w:tc>
          <w:tcPr>
            <w:tcW w:w="48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6C91C4" w14:textId="4A90E405" w:rsidR="005F3F90" w:rsidRPr="00537948" w:rsidRDefault="005F3F90" w:rsidP="000504AC">
            <w:pPr>
              <w:rPr>
                <w:sz w:val="20"/>
                <w:szCs w:val="20"/>
                <w:lang w:val="en-US"/>
              </w:rPr>
            </w:pPr>
            <w:r w:rsidRPr="00537948">
              <w:rPr>
                <w:rFonts w:ascii="Calibri" w:hAnsi="Calibri"/>
              </w:rPr>
              <w:t xml:space="preserve">Rubrik </w:t>
            </w:r>
            <w:proofErr w:type="spellStart"/>
            <w:r w:rsidRPr="00537948">
              <w:rPr>
                <w:rFonts w:ascii="Calibri" w:hAnsi="Calibri"/>
              </w:rPr>
              <w:t>Asesme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r w:rsidR="00943415" w:rsidRPr="00537948">
              <w:rPr>
                <w:rFonts w:ascii="Calibri" w:hAnsi="Calibri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20F447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482D1A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F6E1BD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6B450E85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E79CB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No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321B6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Aspek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10919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6F6F3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Nilai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C8D49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Catatan</w:t>
            </w:r>
            <w:proofErr w:type="spellEnd"/>
          </w:p>
        </w:tc>
      </w:tr>
      <w:tr w:rsidR="005F3F90" w:rsidRPr="00792D0F" w14:paraId="4D589E8B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AFED3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1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1EBDE3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Kompleksitas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topik</w:t>
            </w:r>
            <w:proofErr w:type="spellEnd"/>
            <w:r w:rsidRPr="00537948">
              <w:rPr>
                <w:rFonts w:ascii="Calibri" w:hAnsi="Calibri"/>
              </w:rPr>
              <w:t xml:space="preserve"> yang </w:t>
            </w:r>
            <w:proofErr w:type="spellStart"/>
            <w:r w:rsidRPr="00537948">
              <w:rPr>
                <w:rFonts w:ascii="Calibri" w:hAnsi="Calibri"/>
              </w:rPr>
              <w:t>direvie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7BA7B" w14:textId="77777777" w:rsidR="005F3F90" w:rsidRPr="00537948" w:rsidRDefault="005F3F90" w:rsidP="000504AC">
            <w:pPr>
              <w:jc w:val="center"/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3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9D4D3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6A22F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4AE71653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7208C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3883D7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mampu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66E93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3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CE256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33AFAC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</w:tr>
      <w:tr w:rsidR="005F3F90" w:rsidRPr="00792D0F" w14:paraId="13DAFF94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05AE0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3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B0C5C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Kualitas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jurnal</w:t>
            </w:r>
            <w:proofErr w:type="spellEnd"/>
            <w:r w:rsidRPr="00537948">
              <w:rPr>
                <w:rFonts w:ascii="Calibri" w:hAnsi="Calibri"/>
              </w:rPr>
              <w:t xml:space="preserve"> yang </w:t>
            </w:r>
            <w:proofErr w:type="spellStart"/>
            <w:r w:rsidRPr="00537948">
              <w:rPr>
                <w:rFonts w:ascii="Calibri" w:hAnsi="Calibri"/>
              </w:rPr>
              <w:t>direvie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5D5C1" w14:textId="77777777" w:rsidR="005F3F90" w:rsidRPr="00537948" w:rsidRDefault="005F3F90" w:rsidP="000504AC">
            <w:pPr>
              <w:jc w:val="center"/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2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606A9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EA480E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7186874B" w14:textId="77777777" w:rsidTr="000504AC">
        <w:trPr>
          <w:trHeight w:val="325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B96FA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4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BC6DE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dalam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opin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088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88FEF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C6B7D0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</w:tr>
      <w:tr w:rsidR="005F3F90" w:rsidRPr="00792D0F" w14:paraId="1C85DF20" w14:textId="77777777" w:rsidTr="000504AC">
        <w:trPr>
          <w:trHeight w:val="325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13531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5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276D6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gumpulan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5C801" w14:textId="77777777" w:rsidR="005F3F90" w:rsidRPr="00537948" w:rsidRDefault="005F3F90" w:rsidP="000504AC">
            <w:pPr>
              <w:jc w:val="center"/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5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6CD85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7243C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4981215E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D937C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FD31E" w14:textId="77777777" w:rsidR="005F3F90" w:rsidRPr="00537948" w:rsidRDefault="005F3F90" w:rsidP="000504AC">
            <w:pPr>
              <w:jc w:val="center"/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 xml:space="preserve">Total </w:t>
            </w: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nila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DBEC" w14:textId="77777777" w:rsidR="005F3F90" w:rsidRPr="00537948" w:rsidRDefault="005F3F90" w:rsidP="000504AC">
            <w:pPr>
              <w:jc w:val="center"/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C527" w14:textId="77777777" w:rsidR="005F3F90" w:rsidRPr="00537948" w:rsidRDefault="005F3F90" w:rsidP="000504AC">
            <w:pPr>
              <w:rPr>
                <w:sz w:val="20"/>
                <w:szCs w:val="20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2987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4F338172" w14:textId="77777777" w:rsidTr="000504AC">
        <w:trPr>
          <w:trHeight w:val="328"/>
        </w:trPr>
        <w:tc>
          <w:tcPr>
            <w:tcW w:w="48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A00C4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C5571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69BCE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23F9D1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6C767B90" w14:textId="77777777" w:rsidTr="000504AC">
        <w:trPr>
          <w:trHeight w:val="328"/>
        </w:trPr>
        <w:tc>
          <w:tcPr>
            <w:tcW w:w="48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9C6F0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519477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98AAD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09C27A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6C45029A" w14:textId="77777777" w:rsidTr="000504AC">
        <w:trPr>
          <w:trHeight w:val="300"/>
        </w:trPr>
        <w:tc>
          <w:tcPr>
            <w:tcW w:w="48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F3AD3" w14:textId="666A419A" w:rsidR="005F3F90" w:rsidRPr="00537948" w:rsidRDefault="005F3F90" w:rsidP="000504AC">
            <w:pPr>
              <w:rPr>
                <w:rFonts w:ascii="Calibri" w:hAnsi="Calibri"/>
                <w:lang w:val="en-US"/>
              </w:rPr>
            </w:pPr>
            <w:r w:rsidRPr="00537948">
              <w:rPr>
                <w:rFonts w:ascii="Calibri" w:hAnsi="Calibri"/>
              </w:rPr>
              <w:t xml:space="preserve">Rubrik </w:t>
            </w:r>
            <w:proofErr w:type="spellStart"/>
            <w:r w:rsidRPr="00537948">
              <w:rPr>
                <w:rFonts w:ascii="Calibri" w:hAnsi="Calibri"/>
              </w:rPr>
              <w:t>Asesme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r w:rsidR="00943415" w:rsidRPr="00537948">
              <w:rPr>
                <w:rFonts w:ascii="Calibri" w:hAnsi="Calibri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7FB3" w14:textId="77777777" w:rsidR="005F3F90" w:rsidRPr="00537948" w:rsidRDefault="005F3F90" w:rsidP="000504AC">
            <w:pPr>
              <w:rPr>
                <w:rFonts w:ascii="Calibri" w:hAnsi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E812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6BFB4" w14:textId="77777777" w:rsidR="005F3F90" w:rsidRPr="00537948" w:rsidRDefault="005F3F90" w:rsidP="000504AC">
            <w:pPr>
              <w:rPr>
                <w:sz w:val="20"/>
                <w:szCs w:val="20"/>
              </w:rPr>
            </w:pPr>
          </w:p>
        </w:tc>
      </w:tr>
      <w:tr w:rsidR="005F3F90" w:rsidRPr="00792D0F" w14:paraId="5B555FDE" w14:textId="77777777" w:rsidTr="000504AC">
        <w:trPr>
          <w:trHeight w:val="300"/>
        </w:trPr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1C03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No</w:t>
            </w:r>
          </w:p>
        </w:tc>
        <w:tc>
          <w:tcPr>
            <w:tcW w:w="3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7C889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Aspek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FF58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4A91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Nila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9956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Catatan</w:t>
            </w:r>
            <w:proofErr w:type="spellEnd"/>
          </w:p>
        </w:tc>
      </w:tr>
      <w:tr w:rsidR="005F3F90" w:rsidRPr="00792D0F" w14:paraId="333EF2D0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BA98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9C3E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fungs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0E36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70B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BEFE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7A0C10A3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5D58E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60B5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gguna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tod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0DB7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4AA9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F47C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071CDF6E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3B05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3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007C2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dalam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anal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66841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6A1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E473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42D273DF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435A8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4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5ECD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mampu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menjelask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A02F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2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E106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722E5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10570C8D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1332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5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2F31" w14:textId="77777777" w:rsidR="005F3F90" w:rsidRPr="00537948" w:rsidRDefault="005F3F90" w:rsidP="000504AC">
            <w:pPr>
              <w:rPr>
                <w:rFonts w:ascii="Calibri" w:hAnsi="Calibri"/>
              </w:rPr>
            </w:pPr>
            <w:proofErr w:type="spellStart"/>
            <w:r w:rsidRPr="00537948">
              <w:rPr>
                <w:rFonts w:ascii="Calibri" w:hAnsi="Calibri"/>
              </w:rPr>
              <w:t>Ketepatan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pengumpul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C5653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87ACE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03B6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4DB2EEF3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2FDF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6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7620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 xml:space="preserve">Kerjasama </w:t>
            </w:r>
            <w:proofErr w:type="spellStart"/>
            <w:r w:rsidRPr="00537948">
              <w:rPr>
                <w:rFonts w:ascii="Calibri" w:hAnsi="Calibri"/>
              </w:rPr>
              <w:t>dalam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kelompo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663B2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74BD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3EAA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</w:tr>
      <w:tr w:rsidR="005F3F90" w:rsidRPr="00792D0F" w14:paraId="7FF3EE18" w14:textId="77777777" w:rsidTr="000504AC">
        <w:trPr>
          <w:trHeight w:val="300"/>
        </w:trPr>
        <w:tc>
          <w:tcPr>
            <w:tcW w:w="10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5CF65" w14:textId="77777777" w:rsidR="005F3F90" w:rsidRPr="00537948" w:rsidRDefault="005F3F90" w:rsidP="000504AC">
            <w:pPr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3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3DD7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 xml:space="preserve">Total </w:t>
            </w:r>
            <w:proofErr w:type="spellStart"/>
            <w:r w:rsidRPr="00537948">
              <w:rPr>
                <w:rFonts w:ascii="Calibri" w:hAnsi="Calibri"/>
              </w:rPr>
              <w:t>bobot</w:t>
            </w:r>
            <w:proofErr w:type="spellEnd"/>
            <w:r w:rsidRPr="00537948">
              <w:rPr>
                <w:rFonts w:ascii="Calibri" w:hAnsi="Calibri"/>
              </w:rPr>
              <w:t xml:space="preserve"> </w:t>
            </w:r>
            <w:proofErr w:type="spellStart"/>
            <w:r w:rsidRPr="00537948">
              <w:rPr>
                <w:rFonts w:ascii="Calibri" w:hAnsi="Calibri"/>
              </w:rPr>
              <w:t>nil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B4D60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1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447D9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  <w:r w:rsidRPr="00537948">
              <w:rPr>
                <w:rFonts w:ascii="Calibri" w:hAnsi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1FDA" w14:textId="77777777" w:rsidR="005F3F90" w:rsidRPr="00537948" w:rsidRDefault="005F3F90" w:rsidP="000504AC">
            <w:pPr>
              <w:jc w:val="center"/>
              <w:rPr>
                <w:rFonts w:ascii="Calibri" w:hAnsi="Calibri"/>
              </w:rPr>
            </w:pPr>
          </w:p>
        </w:tc>
      </w:tr>
    </w:tbl>
    <w:p w14:paraId="3D8A75B8" w14:textId="77777777" w:rsidR="0081257C" w:rsidRPr="00004BB8" w:rsidRDefault="0081257C" w:rsidP="00004BB8">
      <w:pPr>
        <w:rPr>
          <w:lang w:val="en-US"/>
        </w:rPr>
      </w:pPr>
    </w:p>
    <w:sectPr w:rsidR="0081257C" w:rsidRPr="00004BB8" w:rsidSect="006C0FF8">
      <w:headerReference w:type="default" r:id="rId16"/>
      <w:footerReference w:type="default" r:id="rId17"/>
      <w:pgSz w:w="11907" w:h="16839" w:code="9"/>
      <w:pgMar w:top="1440" w:right="1440" w:bottom="1440" w:left="1440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02849" w14:textId="77777777" w:rsidR="003E7EF3" w:rsidRDefault="003E7EF3" w:rsidP="00340B6C">
      <w:r>
        <w:separator/>
      </w:r>
    </w:p>
  </w:endnote>
  <w:endnote w:type="continuationSeparator" w:id="0">
    <w:p w14:paraId="059A71A0" w14:textId="77777777" w:rsidR="003E7EF3" w:rsidRDefault="003E7EF3" w:rsidP="00340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MT">
    <w:altName w:val="Arial"/>
    <w:panose1 w:val="020B0604020202020204"/>
    <w:charset w:val="01"/>
    <w:family w:val="swiss"/>
    <w:pitch w:val="variable"/>
  </w:font>
  <w:font w:name="TimesNewRoman,Italic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3605884"/>
      <w:docPartObj>
        <w:docPartGallery w:val="Page Numbers (Bottom of Page)"/>
        <w:docPartUnique/>
      </w:docPartObj>
    </w:sdtPr>
    <w:sdtContent>
      <w:p w14:paraId="2E9D8BF3" w14:textId="02178AF3" w:rsidR="00415381" w:rsidRDefault="00415381">
        <w:pPr>
          <w:pStyle w:val="Footer"/>
          <w:jc w:val="right"/>
        </w:pPr>
        <w:proofErr w:type="spellStart"/>
        <w:r>
          <w:rPr>
            <w:lang w:val="en-US"/>
          </w:rPr>
          <w:t>Port</w:t>
        </w:r>
        <w:r w:rsidR="00635E6B">
          <w:rPr>
            <w:lang w:val="en-US"/>
          </w:rPr>
          <w:t>o</w:t>
        </w:r>
        <w:r>
          <w:rPr>
            <w:lang w:val="en-US"/>
          </w:rPr>
          <w:t>folio</w:t>
        </w:r>
        <w:proofErr w:type="spellEnd"/>
        <w:r>
          <w:rPr>
            <w:lang w:val="en-US"/>
          </w:rPr>
          <w:t xml:space="preserve"> </w:t>
        </w:r>
        <w:proofErr w:type="spellStart"/>
        <w:r w:rsidR="001C3117">
          <w:rPr>
            <w:lang w:val="en-US"/>
          </w:rPr>
          <w:t>Topik</w:t>
        </w:r>
        <w:proofErr w:type="spellEnd"/>
        <w:r w:rsidR="001C3117">
          <w:rPr>
            <w:lang w:val="en-US"/>
          </w:rPr>
          <w:t xml:space="preserve"> </w:t>
        </w:r>
        <w:proofErr w:type="spellStart"/>
        <w:r w:rsidR="001C3117">
          <w:rPr>
            <w:lang w:val="en-US"/>
          </w:rPr>
          <w:t>Dalam</w:t>
        </w:r>
        <w:proofErr w:type="spellEnd"/>
        <w:r w:rsidR="001C3117">
          <w:rPr>
            <w:lang w:val="en-US"/>
          </w:rPr>
          <w:t xml:space="preserve"> </w:t>
        </w:r>
        <w:proofErr w:type="spellStart"/>
        <w:r w:rsidR="00BC44EB">
          <w:rPr>
            <w:lang w:val="en-US"/>
          </w:rPr>
          <w:t>Algoritma</w:t>
        </w:r>
        <w:proofErr w:type="spellEnd"/>
        <w:r w:rsidR="00BC44EB">
          <w:rPr>
            <w:lang w:val="en-US"/>
          </w:rPr>
          <w:t xml:space="preserve"> dan </w:t>
        </w:r>
        <w:r w:rsidR="00F36B57">
          <w:rPr>
            <w:lang w:val="en-US"/>
          </w:rPr>
          <w:t xml:space="preserve">Teknik </w:t>
        </w:r>
        <w:proofErr w:type="spellStart"/>
        <w:r w:rsidR="00F36B57">
          <w:rPr>
            <w:lang w:val="en-US"/>
          </w:rPr>
          <w:t>Optimasi</w:t>
        </w:r>
        <w:proofErr w:type="spellEnd"/>
        <w:r>
          <w:rPr>
            <w:lang w:val="en-US"/>
          </w:rPr>
          <w:t xml:space="preserve"> 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6909">
          <w:t>14</w:t>
        </w:r>
        <w:r>
          <w:fldChar w:fldCharType="end"/>
        </w:r>
      </w:p>
    </w:sdtContent>
  </w:sdt>
  <w:p w14:paraId="119C2BE8" w14:textId="77777777" w:rsidR="00415381" w:rsidRDefault="004153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5527893"/>
      <w:docPartObj>
        <w:docPartGallery w:val="Page Numbers (Bottom of Page)"/>
        <w:docPartUnique/>
      </w:docPartObj>
    </w:sdtPr>
    <w:sdtContent>
      <w:p w14:paraId="237D6C5E" w14:textId="1DD7D74E" w:rsidR="00415381" w:rsidRDefault="00415381">
        <w:pPr>
          <w:pStyle w:val="Footer"/>
          <w:jc w:val="right"/>
        </w:pPr>
        <w:proofErr w:type="spellStart"/>
        <w:r>
          <w:rPr>
            <w:lang w:val="en-US"/>
          </w:rPr>
          <w:t>Po</w:t>
        </w:r>
        <w:r w:rsidR="0004696F">
          <w:rPr>
            <w:lang w:val="en-US"/>
          </w:rPr>
          <w:t>r</w:t>
        </w:r>
        <w:r>
          <w:rPr>
            <w:lang w:val="en-US"/>
          </w:rPr>
          <w:t>tofolio</w:t>
        </w:r>
        <w:proofErr w:type="spellEnd"/>
        <w:r>
          <w:rPr>
            <w:lang w:val="en-US"/>
          </w:rPr>
          <w:t xml:space="preserve"> MK 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6909">
          <w:t xml:space="preserve"> </w:t>
        </w:r>
        <w:r>
          <w:fldChar w:fldCharType="end"/>
        </w:r>
      </w:p>
    </w:sdtContent>
  </w:sdt>
  <w:p w14:paraId="5E5950CB" w14:textId="77777777" w:rsidR="00415381" w:rsidRDefault="004153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093451"/>
      <w:docPartObj>
        <w:docPartGallery w:val="Page Numbers (Bottom of Page)"/>
        <w:docPartUnique/>
      </w:docPartObj>
    </w:sdtPr>
    <w:sdtContent>
      <w:p w14:paraId="6665E7EA" w14:textId="6D9F14A4" w:rsidR="00415381" w:rsidRPr="006C0FF8" w:rsidRDefault="00415381">
        <w:pPr>
          <w:pStyle w:val="Footer"/>
          <w:jc w:val="right"/>
        </w:pPr>
        <w:proofErr w:type="spellStart"/>
        <w:r w:rsidRPr="006C0FF8">
          <w:rPr>
            <w:lang w:val="en-US"/>
          </w:rPr>
          <w:t>Portofolio</w:t>
        </w:r>
        <w:proofErr w:type="spellEnd"/>
        <w:r w:rsidRPr="006C0FF8">
          <w:rPr>
            <w:lang w:val="en-US"/>
          </w:rPr>
          <w:t xml:space="preserve"> </w:t>
        </w:r>
        <w:proofErr w:type="spellStart"/>
        <w:r w:rsidR="001C3117">
          <w:rPr>
            <w:lang w:val="en-US"/>
          </w:rPr>
          <w:t>Topik</w:t>
        </w:r>
        <w:proofErr w:type="spellEnd"/>
        <w:r w:rsidR="001C3117">
          <w:rPr>
            <w:lang w:val="en-US"/>
          </w:rPr>
          <w:t xml:space="preserve"> </w:t>
        </w:r>
        <w:proofErr w:type="spellStart"/>
        <w:r w:rsidR="001C3117">
          <w:rPr>
            <w:lang w:val="en-US"/>
          </w:rPr>
          <w:t>Dalam</w:t>
        </w:r>
        <w:proofErr w:type="spellEnd"/>
        <w:r w:rsidR="001C3117">
          <w:rPr>
            <w:lang w:val="en-US"/>
          </w:rPr>
          <w:t xml:space="preserve"> </w:t>
        </w:r>
        <w:proofErr w:type="spellStart"/>
        <w:r w:rsidR="00BC44EB">
          <w:rPr>
            <w:lang w:val="en-US"/>
          </w:rPr>
          <w:t>Algoritma</w:t>
        </w:r>
        <w:proofErr w:type="spellEnd"/>
        <w:r w:rsidR="00BC44EB">
          <w:rPr>
            <w:lang w:val="en-US"/>
          </w:rPr>
          <w:t xml:space="preserve"> dan Teknik </w:t>
        </w:r>
        <w:proofErr w:type="spellStart"/>
        <w:r w:rsidR="00BC44EB">
          <w:rPr>
            <w:lang w:val="en-US"/>
          </w:rPr>
          <w:t>Optimasi</w:t>
        </w:r>
        <w:proofErr w:type="spellEnd"/>
        <w:r w:rsidRPr="006C0FF8">
          <w:rPr>
            <w:lang w:val="en-US"/>
          </w:rPr>
          <w:t xml:space="preserve"> - </w:t>
        </w:r>
        <w:r w:rsidRPr="006C0FF8">
          <w:fldChar w:fldCharType="begin"/>
        </w:r>
        <w:r w:rsidRPr="006C0FF8">
          <w:instrText xml:space="preserve"> PAGE   \* MERGEFORMAT </w:instrText>
        </w:r>
        <w:r w:rsidRPr="006C0FF8">
          <w:fldChar w:fldCharType="separate"/>
        </w:r>
        <w:r w:rsidR="00F66909" w:rsidRPr="006C0FF8">
          <w:t>15</w:t>
        </w:r>
        <w:r w:rsidRPr="006C0FF8">
          <w:fldChar w:fldCharType="end"/>
        </w:r>
      </w:p>
    </w:sdtContent>
  </w:sdt>
  <w:p w14:paraId="46EB2DB8" w14:textId="77777777" w:rsidR="00415381" w:rsidRDefault="004153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A41B8" w14:textId="77777777" w:rsidR="003E7EF3" w:rsidRDefault="003E7EF3" w:rsidP="00340B6C">
      <w:r>
        <w:separator/>
      </w:r>
    </w:p>
  </w:footnote>
  <w:footnote w:type="continuationSeparator" w:id="0">
    <w:p w14:paraId="71CA56A4" w14:textId="77777777" w:rsidR="003E7EF3" w:rsidRDefault="003E7EF3" w:rsidP="00340B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8B211" w14:textId="5F4ADA5C" w:rsidR="00415381" w:rsidRPr="00AA5B8F" w:rsidRDefault="00415381" w:rsidP="00AA5B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64AB"/>
    <w:multiLevelType w:val="hybridMultilevel"/>
    <w:tmpl w:val="8D38FEF0"/>
    <w:lvl w:ilvl="0" w:tplc="8C7C1772">
      <w:start w:val="2"/>
      <w:numFmt w:val="bullet"/>
      <w:lvlText w:val="-"/>
      <w:lvlJc w:val="left"/>
      <w:pPr>
        <w:ind w:left="1710" w:hanging="360"/>
      </w:pPr>
      <w:rPr>
        <w:rFonts w:ascii="Calibri" w:eastAsia="SimSun" w:hAnsi="Calibri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0713D"/>
    <w:multiLevelType w:val="hybridMultilevel"/>
    <w:tmpl w:val="1286E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341BD"/>
    <w:multiLevelType w:val="hybridMultilevel"/>
    <w:tmpl w:val="4DBED68C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E651B"/>
    <w:multiLevelType w:val="hybridMultilevel"/>
    <w:tmpl w:val="F7040918"/>
    <w:lvl w:ilvl="0" w:tplc="361421BE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1013A"/>
    <w:multiLevelType w:val="hybridMultilevel"/>
    <w:tmpl w:val="23968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411BB"/>
    <w:multiLevelType w:val="multilevel"/>
    <w:tmpl w:val="DCF43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8F2B8E"/>
    <w:multiLevelType w:val="hybridMultilevel"/>
    <w:tmpl w:val="01D6E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0B49A5"/>
    <w:multiLevelType w:val="multilevel"/>
    <w:tmpl w:val="38090027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  <w:b/>
        <w:i w:val="0"/>
        <w:sz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3545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8" w15:restartNumberingAfterBreak="0">
    <w:nsid w:val="1A685092"/>
    <w:multiLevelType w:val="hybridMultilevel"/>
    <w:tmpl w:val="4F04D506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153E7"/>
    <w:multiLevelType w:val="hybridMultilevel"/>
    <w:tmpl w:val="1794DB32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A6437"/>
    <w:multiLevelType w:val="hybridMultilevel"/>
    <w:tmpl w:val="011C0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84692"/>
    <w:multiLevelType w:val="hybridMultilevel"/>
    <w:tmpl w:val="1BEE0410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3E1209"/>
    <w:multiLevelType w:val="hybridMultilevel"/>
    <w:tmpl w:val="0DF49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32B40"/>
    <w:multiLevelType w:val="hybridMultilevel"/>
    <w:tmpl w:val="C64002A2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02488"/>
    <w:multiLevelType w:val="hybridMultilevel"/>
    <w:tmpl w:val="1312F3C4"/>
    <w:lvl w:ilvl="0" w:tplc="5098599C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  <w:sz w:val="22"/>
        <w:szCs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A1002"/>
    <w:multiLevelType w:val="hybridMultilevel"/>
    <w:tmpl w:val="AC8849DE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877DE"/>
    <w:multiLevelType w:val="multilevel"/>
    <w:tmpl w:val="A4CEF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8657B8"/>
    <w:multiLevelType w:val="hybridMultilevel"/>
    <w:tmpl w:val="E012C5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C41B2"/>
    <w:multiLevelType w:val="hybridMultilevel"/>
    <w:tmpl w:val="0B760A1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0A7762"/>
    <w:multiLevelType w:val="hybridMultilevel"/>
    <w:tmpl w:val="3792334E"/>
    <w:lvl w:ilvl="0" w:tplc="E7204DE2">
      <w:start w:val="1"/>
      <w:numFmt w:val="decimal"/>
      <w:pStyle w:val="Heading21"/>
      <w:lvlText w:val="%1."/>
      <w:lvlJc w:val="left"/>
      <w:pPr>
        <w:ind w:left="720" w:hanging="360"/>
      </w:pPr>
      <w:rPr>
        <w:rFonts w:ascii="Bookman Old Style" w:hAnsi="Bookman Old Style" w:hint="default"/>
        <w:b w:val="0"/>
        <w:i w:val="0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91076"/>
    <w:multiLevelType w:val="hybridMultilevel"/>
    <w:tmpl w:val="B5DAFFB4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83952"/>
    <w:multiLevelType w:val="hybridMultilevel"/>
    <w:tmpl w:val="2D5ED184"/>
    <w:lvl w:ilvl="0" w:tplc="899EE902">
      <w:start w:val="1"/>
      <w:numFmt w:val="upperRoman"/>
      <w:pStyle w:val="TOCHeading"/>
      <w:lvlText w:val="%1."/>
      <w:lvlJc w:val="left"/>
      <w:pPr>
        <w:ind w:left="360" w:hanging="360"/>
      </w:pPr>
      <w:rPr>
        <w:rFonts w:ascii="Calibri" w:hAnsi="Calibri" w:cs="Britannic Bold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DC101C"/>
    <w:multiLevelType w:val="hybridMultilevel"/>
    <w:tmpl w:val="5E648EB0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25AA4"/>
    <w:multiLevelType w:val="hybridMultilevel"/>
    <w:tmpl w:val="393890B0"/>
    <w:lvl w:ilvl="0" w:tplc="3DCC3C2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B10A74"/>
    <w:multiLevelType w:val="hybridMultilevel"/>
    <w:tmpl w:val="8D46441E"/>
    <w:lvl w:ilvl="0" w:tplc="8C7C177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00000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5694312">
    <w:abstractNumId w:val="6"/>
  </w:num>
  <w:num w:numId="2" w16cid:durableId="1221945360">
    <w:abstractNumId w:val="16"/>
  </w:num>
  <w:num w:numId="3" w16cid:durableId="889609524">
    <w:abstractNumId w:val="20"/>
  </w:num>
  <w:num w:numId="4" w16cid:durableId="1231234168">
    <w:abstractNumId w:val="22"/>
  </w:num>
  <w:num w:numId="5" w16cid:durableId="928998394">
    <w:abstractNumId w:val="7"/>
  </w:num>
  <w:num w:numId="6" w16cid:durableId="1461924444">
    <w:abstractNumId w:val="24"/>
  </w:num>
  <w:num w:numId="7" w16cid:durableId="1306006220">
    <w:abstractNumId w:val="14"/>
  </w:num>
  <w:num w:numId="8" w16cid:durableId="724186160">
    <w:abstractNumId w:val="3"/>
  </w:num>
  <w:num w:numId="9" w16cid:durableId="395006534">
    <w:abstractNumId w:val="12"/>
  </w:num>
  <w:num w:numId="10" w16cid:durableId="801456784">
    <w:abstractNumId w:val="1"/>
  </w:num>
  <w:num w:numId="11" w16cid:durableId="267742018">
    <w:abstractNumId w:val="10"/>
  </w:num>
  <w:num w:numId="12" w16cid:durableId="1357316586">
    <w:abstractNumId w:val="4"/>
  </w:num>
  <w:num w:numId="13" w16cid:durableId="1219705908">
    <w:abstractNumId w:val="19"/>
  </w:num>
  <w:num w:numId="14" w16cid:durableId="479152044">
    <w:abstractNumId w:val="18"/>
  </w:num>
  <w:num w:numId="15" w16cid:durableId="1588878821">
    <w:abstractNumId w:val="0"/>
  </w:num>
  <w:num w:numId="16" w16cid:durableId="930431623">
    <w:abstractNumId w:val="5"/>
  </w:num>
  <w:num w:numId="17" w16cid:durableId="1083844217">
    <w:abstractNumId w:val="17"/>
  </w:num>
  <w:num w:numId="18" w16cid:durableId="1285888138">
    <w:abstractNumId w:val="11"/>
  </w:num>
  <w:num w:numId="19" w16cid:durableId="1044139009">
    <w:abstractNumId w:val="2"/>
  </w:num>
  <w:num w:numId="20" w16cid:durableId="1209755478">
    <w:abstractNumId w:val="9"/>
  </w:num>
  <w:num w:numId="21" w16cid:durableId="55057993">
    <w:abstractNumId w:val="8"/>
  </w:num>
  <w:num w:numId="22" w16cid:durableId="1719546970">
    <w:abstractNumId w:val="13"/>
  </w:num>
  <w:num w:numId="23" w16cid:durableId="100489701">
    <w:abstractNumId w:val="23"/>
  </w:num>
  <w:num w:numId="24" w16cid:durableId="1696006235">
    <w:abstractNumId w:val="21"/>
  </w:num>
  <w:num w:numId="25" w16cid:durableId="229659744">
    <w:abstractNumId w:val="15"/>
  </w:num>
  <w:num w:numId="26" w16cid:durableId="1511332541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Ta2MDI2NzEyMLFU0lEKTi0uzszPAykwrAUAl6+2xCwAAAA="/>
  </w:docVars>
  <w:rsids>
    <w:rsidRoot w:val="00D72A9F"/>
    <w:rsid w:val="00001E10"/>
    <w:rsid w:val="00002983"/>
    <w:rsid w:val="000041BD"/>
    <w:rsid w:val="00004BB8"/>
    <w:rsid w:val="00010B4B"/>
    <w:rsid w:val="00011325"/>
    <w:rsid w:val="00013CD6"/>
    <w:rsid w:val="00015463"/>
    <w:rsid w:val="00015C92"/>
    <w:rsid w:val="000161BC"/>
    <w:rsid w:val="00020AA5"/>
    <w:rsid w:val="0002436B"/>
    <w:rsid w:val="00035FC4"/>
    <w:rsid w:val="000378DB"/>
    <w:rsid w:val="00037E43"/>
    <w:rsid w:val="00042B44"/>
    <w:rsid w:val="0004696F"/>
    <w:rsid w:val="00046CB0"/>
    <w:rsid w:val="000553B4"/>
    <w:rsid w:val="0005659D"/>
    <w:rsid w:val="000638D6"/>
    <w:rsid w:val="00064169"/>
    <w:rsid w:val="00066A9F"/>
    <w:rsid w:val="00070C46"/>
    <w:rsid w:val="00070FFA"/>
    <w:rsid w:val="000771FA"/>
    <w:rsid w:val="00077B6D"/>
    <w:rsid w:val="00080006"/>
    <w:rsid w:val="00081B1F"/>
    <w:rsid w:val="000821AB"/>
    <w:rsid w:val="00085038"/>
    <w:rsid w:val="00085836"/>
    <w:rsid w:val="00093C8D"/>
    <w:rsid w:val="000A0CDC"/>
    <w:rsid w:val="000A1DC4"/>
    <w:rsid w:val="000B0F99"/>
    <w:rsid w:val="000B28B0"/>
    <w:rsid w:val="000B3793"/>
    <w:rsid w:val="000B5480"/>
    <w:rsid w:val="000C1C35"/>
    <w:rsid w:val="000D11BD"/>
    <w:rsid w:val="000D3B26"/>
    <w:rsid w:val="000E7E5D"/>
    <w:rsid w:val="000F4425"/>
    <w:rsid w:val="00101860"/>
    <w:rsid w:val="001018BB"/>
    <w:rsid w:val="00103BA7"/>
    <w:rsid w:val="001051AD"/>
    <w:rsid w:val="001057DE"/>
    <w:rsid w:val="0010648B"/>
    <w:rsid w:val="001128C1"/>
    <w:rsid w:val="001130CE"/>
    <w:rsid w:val="00113885"/>
    <w:rsid w:val="0011694E"/>
    <w:rsid w:val="0011707A"/>
    <w:rsid w:val="001311D9"/>
    <w:rsid w:val="001312F6"/>
    <w:rsid w:val="00132051"/>
    <w:rsid w:val="001360A8"/>
    <w:rsid w:val="00136434"/>
    <w:rsid w:val="001400A1"/>
    <w:rsid w:val="00141498"/>
    <w:rsid w:val="00142205"/>
    <w:rsid w:val="00142F9B"/>
    <w:rsid w:val="0014401B"/>
    <w:rsid w:val="001445B7"/>
    <w:rsid w:val="00151508"/>
    <w:rsid w:val="00151BB7"/>
    <w:rsid w:val="00153079"/>
    <w:rsid w:val="00155507"/>
    <w:rsid w:val="00162726"/>
    <w:rsid w:val="00163ABC"/>
    <w:rsid w:val="0016539C"/>
    <w:rsid w:val="00165C6A"/>
    <w:rsid w:val="001760DC"/>
    <w:rsid w:val="00177772"/>
    <w:rsid w:val="00180294"/>
    <w:rsid w:val="00180EAB"/>
    <w:rsid w:val="00181432"/>
    <w:rsid w:val="00181CDF"/>
    <w:rsid w:val="00187339"/>
    <w:rsid w:val="0019331A"/>
    <w:rsid w:val="001A1CF0"/>
    <w:rsid w:val="001A4572"/>
    <w:rsid w:val="001B003D"/>
    <w:rsid w:val="001B1640"/>
    <w:rsid w:val="001B31D9"/>
    <w:rsid w:val="001B52DA"/>
    <w:rsid w:val="001B5B1E"/>
    <w:rsid w:val="001B7690"/>
    <w:rsid w:val="001C015F"/>
    <w:rsid w:val="001C3117"/>
    <w:rsid w:val="001C6E76"/>
    <w:rsid w:val="001C7EF4"/>
    <w:rsid w:val="001D17C2"/>
    <w:rsid w:val="001D3AFA"/>
    <w:rsid w:val="001D49A4"/>
    <w:rsid w:val="001D6E2F"/>
    <w:rsid w:val="001D6F75"/>
    <w:rsid w:val="001E401A"/>
    <w:rsid w:val="001E42CA"/>
    <w:rsid w:val="001E5E61"/>
    <w:rsid w:val="001E6BED"/>
    <w:rsid w:val="001F0853"/>
    <w:rsid w:val="001F41B2"/>
    <w:rsid w:val="001F52B3"/>
    <w:rsid w:val="0020339E"/>
    <w:rsid w:val="002106C9"/>
    <w:rsid w:val="002134F6"/>
    <w:rsid w:val="00213665"/>
    <w:rsid w:val="00214D05"/>
    <w:rsid w:val="00215F92"/>
    <w:rsid w:val="00222023"/>
    <w:rsid w:val="0022344C"/>
    <w:rsid w:val="00224093"/>
    <w:rsid w:val="00224E53"/>
    <w:rsid w:val="0022566D"/>
    <w:rsid w:val="00225906"/>
    <w:rsid w:val="00226C49"/>
    <w:rsid w:val="0023008F"/>
    <w:rsid w:val="00230981"/>
    <w:rsid w:val="00231A95"/>
    <w:rsid w:val="00235BD6"/>
    <w:rsid w:val="00236029"/>
    <w:rsid w:val="00236AD0"/>
    <w:rsid w:val="0024344B"/>
    <w:rsid w:val="0024501A"/>
    <w:rsid w:val="002463A2"/>
    <w:rsid w:val="00250FBD"/>
    <w:rsid w:val="00254F58"/>
    <w:rsid w:val="0025719A"/>
    <w:rsid w:val="002576F7"/>
    <w:rsid w:val="00266C31"/>
    <w:rsid w:val="00272C25"/>
    <w:rsid w:val="002733B3"/>
    <w:rsid w:val="00277D34"/>
    <w:rsid w:val="00277D5C"/>
    <w:rsid w:val="00277EBF"/>
    <w:rsid w:val="002833A7"/>
    <w:rsid w:val="002860B1"/>
    <w:rsid w:val="002904AA"/>
    <w:rsid w:val="00290B68"/>
    <w:rsid w:val="0029414B"/>
    <w:rsid w:val="0029475E"/>
    <w:rsid w:val="002A32E3"/>
    <w:rsid w:val="002B3FEE"/>
    <w:rsid w:val="002B4874"/>
    <w:rsid w:val="002B65FE"/>
    <w:rsid w:val="002B7A4B"/>
    <w:rsid w:val="002C0591"/>
    <w:rsid w:val="002C519D"/>
    <w:rsid w:val="002D01DA"/>
    <w:rsid w:val="002D0BF4"/>
    <w:rsid w:val="002D0D64"/>
    <w:rsid w:val="002D6A9A"/>
    <w:rsid w:val="002E01A9"/>
    <w:rsid w:val="002E1251"/>
    <w:rsid w:val="002E3C14"/>
    <w:rsid w:val="002E3CE7"/>
    <w:rsid w:val="002E3EB1"/>
    <w:rsid w:val="002E3FFB"/>
    <w:rsid w:val="002F1D27"/>
    <w:rsid w:val="002F380A"/>
    <w:rsid w:val="002F5025"/>
    <w:rsid w:val="002F7652"/>
    <w:rsid w:val="003054A4"/>
    <w:rsid w:val="00305990"/>
    <w:rsid w:val="00311B2C"/>
    <w:rsid w:val="00313BF6"/>
    <w:rsid w:val="003153F2"/>
    <w:rsid w:val="0031553B"/>
    <w:rsid w:val="00315B8D"/>
    <w:rsid w:val="0031602A"/>
    <w:rsid w:val="00320C42"/>
    <w:rsid w:val="003220D8"/>
    <w:rsid w:val="0032424E"/>
    <w:rsid w:val="00324DB6"/>
    <w:rsid w:val="003270E5"/>
    <w:rsid w:val="0032792F"/>
    <w:rsid w:val="00327B6F"/>
    <w:rsid w:val="00331498"/>
    <w:rsid w:val="003316D5"/>
    <w:rsid w:val="00331D38"/>
    <w:rsid w:val="00333323"/>
    <w:rsid w:val="0033408A"/>
    <w:rsid w:val="003357D7"/>
    <w:rsid w:val="00340556"/>
    <w:rsid w:val="00340B6C"/>
    <w:rsid w:val="00340F99"/>
    <w:rsid w:val="0034176F"/>
    <w:rsid w:val="0034415D"/>
    <w:rsid w:val="00345A44"/>
    <w:rsid w:val="00346248"/>
    <w:rsid w:val="00346FC7"/>
    <w:rsid w:val="003470CD"/>
    <w:rsid w:val="00347CD5"/>
    <w:rsid w:val="0035134E"/>
    <w:rsid w:val="00351FD8"/>
    <w:rsid w:val="00361C3B"/>
    <w:rsid w:val="0036391F"/>
    <w:rsid w:val="00365644"/>
    <w:rsid w:val="00367FAB"/>
    <w:rsid w:val="00371AE9"/>
    <w:rsid w:val="003742AF"/>
    <w:rsid w:val="00381633"/>
    <w:rsid w:val="00382630"/>
    <w:rsid w:val="00383AD0"/>
    <w:rsid w:val="003928D2"/>
    <w:rsid w:val="00393808"/>
    <w:rsid w:val="0039393D"/>
    <w:rsid w:val="00394DDE"/>
    <w:rsid w:val="0039514A"/>
    <w:rsid w:val="003A3A15"/>
    <w:rsid w:val="003A60EE"/>
    <w:rsid w:val="003B00CF"/>
    <w:rsid w:val="003B07AE"/>
    <w:rsid w:val="003B40B5"/>
    <w:rsid w:val="003B48AF"/>
    <w:rsid w:val="003B76E1"/>
    <w:rsid w:val="003C2BC9"/>
    <w:rsid w:val="003C3E1B"/>
    <w:rsid w:val="003C4097"/>
    <w:rsid w:val="003C59BE"/>
    <w:rsid w:val="003D228B"/>
    <w:rsid w:val="003D47D5"/>
    <w:rsid w:val="003D4A5E"/>
    <w:rsid w:val="003D516F"/>
    <w:rsid w:val="003D6C24"/>
    <w:rsid w:val="003E1837"/>
    <w:rsid w:val="003E5618"/>
    <w:rsid w:val="003E7EF3"/>
    <w:rsid w:val="003F036C"/>
    <w:rsid w:val="003F070E"/>
    <w:rsid w:val="003F09E2"/>
    <w:rsid w:val="003F316A"/>
    <w:rsid w:val="00413636"/>
    <w:rsid w:val="00413E6F"/>
    <w:rsid w:val="00415381"/>
    <w:rsid w:val="0041544D"/>
    <w:rsid w:val="0041691D"/>
    <w:rsid w:val="0041762A"/>
    <w:rsid w:val="0042072F"/>
    <w:rsid w:val="00425BBF"/>
    <w:rsid w:val="00436E58"/>
    <w:rsid w:val="00442522"/>
    <w:rsid w:val="00443CD0"/>
    <w:rsid w:val="00444787"/>
    <w:rsid w:val="004458EB"/>
    <w:rsid w:val="00447252"/>
    <w:rsid w:val="00453833"/>
    <w:rsid w:val="0045406F"/>
    <w:rsid w:val="00455BC8"/>
    <w:rsid w:val="004564B6"/>
    <w:rsid w:val="004570F3"/>
    <w:rsid w:val="00457C77"/>
    <w:rsid w:val="0046002F"/>
    <w:rsid w:val="0046077D"/>
    <w:rsid w:val="00460DB8"/>
    <w:rsid w:val="00470DA2"/>
    <w:rsid w:val="004715E5"/>
    <w:rsid w:val="004773B1"/>
    <w:rsid w:val="0048215B"/>
    <w:rsid w:val="00485891"/>
    <w:rsid w:val="0048600A"/>
    <w:rsid w:val="004902DF"/>
    <w:rsid w:val="004903BA"/>
    <w:rsid w:val="0049044D"/>
    <w:rsid w:val="004907F7"/>
    <w:rsid w:val="00492177"/>
    <w:rsid w:val="004960B9"/>
    <w:rsid w:val="004A1812"/>
    <w:rsid w:val="004A1EE8"/>
    <w:rsid w:val="004B129D"/>
    <w:rsid w:val="004B1E4B"/>
    <w:rsid w:val="004B26F0"/>
    <w:rsid w:val="004B3E5C"/>
    <w:rsid w:val="004C4F0E"/>
    <w:rsid w:val="004C687F"/>
    <w:rsid w:val="004D0DCB"/>
    <w:rsid w:val="004D5CA0"/>
    <w:rsid w:val="004E3D6F"/>
    <w:rsid w:val="004F2DF9"/>
    <w:rsid w:val="004F6703"/>
    <w:rsid w:val="00504971"/>
    <w:rsid w:val="00507F2A"/>
    <w:rsid w:val="00514900"/>
    <w:rsid w:val="00515601"/>
    <w:rsid w:val="0052230F"/>
    <w:rsid w:val="0052440F"/>
    <w:rsid w:val="005252A1"/>
    <w:rsid w:val="005269E9"/>
    <w:rsid w:val="005339C4"/>
    <w:rsid w:val="00537948"/>
    <w:rsid w:val="00540094"/>
    <w:rsid w:val="00544533"/>
    <w:rsid w:val="0055116C"/>
    <w:rsid w:val="00553B5E"/>
    <w:rsid w:val="00554254"/>
    <w:rsid w:val="00562FA9"/>
    <w:rsid w:val="00564DF1"/>
    <w:rsid w:val="00565355"/>
    <w:rsid w:val="0056573F"/>
    <w:rsid w:val="005715AF"/>
    <w:rsid w:val="005731CC"/>
    <w:rsid w:val="00573DB7"/>
    <w:rsid w:val="00580FB6"/>
    <w:rsid w:val="005822B7"/>
    <w:rsid w:val="0058333D"/>
    <w:rsid w:val="0058360C"/>
    <w:rsid w:val="00584794"/>
    <w:rsid w:val="005859C0"/>
    <w:rsid w:val="00585C4B"/>
    <w:rsid w:val="00586291"/>
    <w:rsid w:val="00593541"/>
    <w:rsid w:val="00593570"/>
    <w:rsid w:val="00593FA2"/>
    <w:rsid w:val="00594BE1"/>
    <w:rsid w:val="005A06C9"/>
    <w:rsid w:val="005A3460"/>
    <w:rsid w:val="005A4CA1"/>
    <w:rsid w:val="005B24D4"/>
    <w:rsid w:val="005B3093"/>
    <w:rsid w:val="005B3B9F"/>
    <w:rsid w:val="005B5209"/>
    <w:rsid w:val="005C2742"/>
    <w:rsid w:val="005C64DE"/>
    <w:rsid w:val="005D4F06"/>
    <w:rsid w:val="005E15ED"/>
    <w:rsid w:val="005E2515"/>
    <w:rsid w:val="005E7299"/>
    <w:rsid w:val="005E7BA7"/>
    <w:rsid w:val="005F09FF"/>
    <w:rsid w:val="005F1604"/>
    <w:rsid w:val="005F1629"/>
    <w:rsid w:val="005F1F42"/>
    <w:rsid w:val="005F227F"/>
    <w:rsid w:val="005F3F90"/>
    <w:rsid w:val="005F5F37"/>
    <w:rsid w:val="005F5F87"/>
    <w:rsid w:val="0060479F"/>
    <w:rsid w:val="00605689"/>
    <w:rsid w:val="006056DF"/>
    <w:rsid w:val="00605C30"/>
    <w:rsid w:val="0060732A"/>
    <w:rsid w:val="00615140"/>
    <w:rsid w:val="00616DDB"/>
    <w:rsid w:val="00616DF4"/>
    <w:rsid w:val="0062037D"/>
    <w:rsid w:val="00621EA1"/>
    <w:rsid w:val="00622110"/>
    <w:rsid w:val="006328BD"/>
    <w:rsid w:val="0063297E"/>
    <w:rsid w:val="00635DE0"/>
    <w:rsid w:val="00635E6B"/>
    <w:rsid w:val="006402F7"/>
    <w:rsid w:val="006562D8"/>
    <w:rsid w:val="00656F0C"/>
    <w:rsid w:val="006570C4"/>
    <w:rsid w:val="00671A3A"/>
    <w:rsid w:val="006755DC"/>
    <w:rsid w:val="00680514"/>
    <w:rsid w:val="006816F6"/>
    <w:rsid w:val="00684A09"/>
    <w:rsid w:val="006901BB"/>
    <w:rsid w:val="006A36FA"/>
    <w:rsid w:val="006A47C5"/>
    <w:rsid w:val="006A772E"/>
    <w:rsid w:val="006A7B4E"/>
    <w:rsid w:val="006B012A"/>
    <w:rsid w:val="006B1124"/>
    <w:rsid w:val="006B5273"/>
    <w:rsid w:val="006B6F3F"/>
    <w:rsid w:val="006C0F2E"/>
    <w:rsid w:val="006C0FF8"/>
    <w:rsid w:val="006C53AE"/>
    <w:rsid w:val="006D1B98"/>
    <w:rsid w:val="006E1F33"/>
    <w:rsid w:val="006E4B24"/>
    <w:rsid w:val="006F17BD"/>
    <w:rsid w:val="006F3BF9"/>
    <w:rsid w:val="006F4009"/>
    <w:rsid w:val="006F600A"/>
    <w:rsid w:val="00701172"/>
    <w:rsid w:val="007106AD"/>
    <w:rsid w:val="00712C0F"/>
    <w:rsid w:val="00713C89"/>
    <w:rsid w:val="0072219B"/>
    <w:rsid w:val="007278B7"/>
    <w:rsid w:val="00732978"/>
    <w:rsid w:val="00732FFD"/>
    <w:rsid w:val="00735373"/>
    <w:rsid w:val="00735660"/>
    <w:rsid w:val="0074264C"/>
    <w:rsid w:val="00746A66"/>
    <w:rsid w:val="007473A4"/>
    <w:rsid w:val="00747A6A"/>
    <w:rsid w:val="00750576"/>
    <w:rsid w:val="00753937"/>
    <w:rsid w:val="007552CE"/>
    <w:rsid w:val="00764192"/>
    <w:rsid w:val="00764978"/>
    <w:rsid w:val="00766A3F"/>
    <w:rsid w:val="007705C4"/>
    <w:rsid w:val="00770C52"/>
    <w:rsid w:val="00771CF9"/>
    <w:rsid w:val="00773239"/>
    <w:rsid w:val="00782B2E"/>
    <w:rsid w:val="00783C44"/>
    <w:rsid w:val="0078766C"/>
    <w:rsid w:val="00791800"/>
    <w:rsid w:val="007923C8"/>
    <w:rsid w:val="00797680"/>
    <w:rsid w:val="007A7341"/>
    <w:rsid w:val="007B5FE9"/>
    <w:rsid w:val="007B7B90"/>
    <w:rsid w:val="007C0EB5"/>
    <w:rsid w:val="007C1886"/>
    <w:rsid w:val="007C3379"/>
    <w:rsid w:val="007D02FD"/>
    <w:rsid w:val="007D2B7C"/>
    <w:rsid w:val="007D3CA4"/>
    <w:rsid w:val="007D3FE4"/>
    <w:rsid w:val="007E0B9D"/>
    <w:rsid w:val="007E2E5A"/>
    <w:rsid w:val="007E33C6"/>
    <w:rsid w:val="007E4236"/>
    <w:rsid w:val="007F1D0B"/>
    <w:rsid w:val="007F4EF9"/>
    <w:rsid w:val="0080099C"/>
    <w:rsid w:val="00801049"/>
    <w:rsid w:val="00801C70"/>
    <w:rsid w:val="00804BCE"/>
    <w:rsid w:val="00805800"/>
    <w:rsid w:val="008065F7"/>
    <w:rsid w:val="0080737A"/>
    <w:rsid w:val="008115EB"/>
    <w:rsid w:val="0081257C"/>
    <w:rsid w:val="00815CCE"/>
    <w:rsid w:val="00820300"/>
    <w:rsid w:val="0082146A"/>
    <w:rsid w:val="00823305"/>
    <w:rsid w:val="00824145"/>
    <w:rsid w:val="00827D95"/>
    <w:rsid w:val="00831E12"/>
    <w:rsid w:val="00833273"/>
    <w:rsid w:val="00844BB7"/>
    <w:rsid w:val="008471F1"/>
    <w:rsid w:val="008478A3"/>
    <w:rsid w:val="00852767"/>
    <w:rsid w:val="00855A7F"/>
    <w:rsid w:val="00856FDE"/>
    <w:rsid w:val="00860181"/>
    <w:rsid w:val="00863DD7"/>
    <w:rsid w:val="0087031C"/>
    <w:rsid w:val="00872B09"/>
    <w:rsid w:val="00875F1E"/>
    <w:rsid w:val="0087632A"/>
    <w:rsid w:val="0087708F"/>
    <w:rsid w:val="008861F4"/>
    <w:rsid w:val="0089414D"/>
    <w:rsid w:val="008A2884"/>
    <w:rsid w:val="008A4E1A"/>
    <w:rsid w:val="008A6B47"/>
    <w:rsid w:val="008A6F61"/>
    <w:rsid w:val="008B7953"/>
    <w:rsid w:val="008C0DB6"/>
    <w:rsid w:val="008C33F8"/>
    <w:rsid w:val="008C38D7"/>
    <w:rsid w:val="008C3EF5"/>
    <w:rsid w:val="008C62A6"/>
    <w:rsid w:val="008D26E7"/>
    <w:rsid w:val="008D2F7B"/>
    <w:rsid w:val="008D4F35"/>
    <w:rsid w:val="008D51FB"/>
    <w:rsid w:val="008E17BD"/>
    <w:rsid w:val="008E24FA"/>
    <w:rsid w:val="008E2FC4"/>
    <w:rsid w:val="008E328C"/>
    <w:rsid w:val="008E3DBA"/>
    <w:rsid w:val="008E512A"/>
    <w:rsid w:val="008E5E40"/>
    <w:rsid w:val="008F021B"/>
    <w:rsid w:val="008F02B5"/>
    <w:rsid w:val="008F0BFA"/>
    <w:rsid w:val="008F4107"/>
    <w:rsid w:val="008F5666"/>
    <w:rsid w:val="008F785C"/>
    <w:rsid w:val="008F7F27"/>
    <w:rsid w:val="00911044"/>
    <w:rsid w:val="00916E1F"/>
    <w:rsid w:val="00917307"/>
    <w:rsid w:val="0092121B"/>
    <w:rsid w:val="00925008"/>
    <w:rsid w:val="00925782"/>
    <w:rsid w:val="0092756E"/>
    <w:rsid w:val="00927D67"/>
    <w:rsid w:val="00933B69"/>
    <w:rsid w:val="00940543"/>
    <w:rsid w:val="00940947"/>
    <w:rsid w:val="00941DCF"/>
    <w:rsid w:val="00943415"/>
    <w:rsid w:val="00944E2C"/>
    <w:rsid w:val="009458A3"/>
    <w:rsid w:val="009462FA"/>
    <w:rsid w:val="00946EB1"/>
    <w:rsid w:val="00950F88"/>
    <w:rsid w:val="00951071"/>
    <w:rsid w:val="00952908"/>
    <w:rsid w:val="00953A2E"/>
    <w:rsid w:val="00957FCE"/>
    <w:rsid w:val="009614F4"/>
    <w:rsid w:val="00962696"/>
    <w:rsid w:val="00964609"/>
    <w:rsid w:val="009679C2"/>
    <w:rsid w:val="00974E52"/>
    <w:rsid w:val="00975B8C"/>
    <w:rsid w:val="009775B9"/>
    <w:rsid w:val="00977C6B"/>
    <w:rsid w:val="00981DEB"/>
    <w:rsid w:val="00983E03"/>
    <w:rsid w:val="009928AD"/>
    <w:rsid w:val="009929DA"/>
    <w:rsid w:val="009935BF"/>
    <w:rsid w:val="00993D69"/>
    <w:rsid w:val="0099674E"/>
    <w:rsid w:val="009A091A"/>
    <w:rsid w:val="009A2622"/>
    <w:rsid w:val="009A72F5"/>
    <w:rsid w:val="009B238A"/>
    <w:rsid w:val="009B3EDD"/>
    <w:rsid w:val="009C189A"/>
    <w:rsid w:val="009D03F6"/>
    <w:rsid w:val="009D0869"/>
    <w:rsid w:val="009D4261"/>
    <w:rsid w:val="009E0A37"/>
    <w:rsid w:val="009E194C"/>
    <w:rsid w:val="009E5617"/>
    <w:rsid w:val="009F3889"/>
    <w:rsid w:val="009F515A"/>
    <w:rsid w:val="009F73B4"/>
    <w:rsid w:val="00A00C0F"/>
    <w:rsid w:val="00A0186D"/>
    <w:rsid w:val="00A03B34"/>
    <w:rsid w:val="00A04D0D"/>
    <w:rsid w:val="00A1020B"/>
    <w:rsid w:val="00A10936"/>
    <w:rsid w:val="00A10D4E"/>
    <w:rsid w:val="00A162CA"/>
    <w:rsid w:val="00A259B2"/>
    <w:rsid w:val="00A33AFA"/>
    <w:rsid w:val="00A355CE"/>
    <w:rsid w:val="00A36670"/>
    <w:rsid w:val="00A37F13"/>
    <w:rsid w:val="00A40562"/>
    <w:rsid w:val="00A4298F"/>
    <w:rsid w:val="00A44D9A"/>
    <w:rsid w:val="00A46372"/>
    <w:rsid w:val="00A46712"/>
    <w:rsid w:val="00A520B0"/>
    <w:rsid w:val="00A600CE"/>
    <w:rsid w:val="00A66986"/>
    <w:rsid w:val="00A6745A"/>
    <w:rsid w:val="00A6783F"/>
    <w:rsid w:val="00A67C2C"/>
    <w:rsid w:val="00A71565"/>
    <w:rsid w:val="00A76775"/>
    <w:rsid w:val="00A77FD2"/>
    <w:rsid w:val="00A81F47"/>
    <w:rsid w:val="00A838E9"/>
    <w:rsid w:val="00A873F3"/>
    <w:rsid w:val="00AA2EDC"/>
    <w:rsid w:val="00AA4640"/>
    <w:rsid w:val="00AA5508"/>
    <w:rsid w:val="00AA5B8F"/>
    <w:rsid w:val="00AB0482"/>
    <w:rsid w:val="00AB0C67"/>
    <w:rsid w:val="00AB3273"/>
    <w:rsid w:val="00AB4785"/>
    <w:rsid w:val="00AB5F5A"/>
    <w:rsid w:val="00AB66B9"/>
    <w:rsid w:val="00AB7E7C"/>
    <w:rsid w:val="00AC0FF4"/>
    <w:rsid w:val="00AC5D8A"/>
    <w:rsid w:val="00AC77CF"/>
    <w:rsid w:val="00AD5D74"/>
    <w:rsid w:val="00AD5D96"/>
    <w:rsid w:val="00AE0828"/>
    <w:rsid w:val="00AE1F3D"/>
    <w:rsid w:val="00AE5A7C"/>
    <w:rsid w:val="00AF0E08"/>
    <w:rsid w:val="00AF2483"/>
    <w:rsid w:val="00AF40EA"/>
    <w:rsid w:val="00AF68F6"/>
    <w:rsid w:val="00AF6C72"/>
    <w:rsid w:val="00AF7B5A"/>
    <w:rsid w:val="00B02EA3"/>
    <w:rsid w:val="00B04528"/>
    <w:rsid w:val="00B053CB"/>
    <w:rsid w:val="00B10B03"/>
    <w:rsid w:val="00B11F33"/>
    <w:rsid w:val="00B1316C"/>
    <w:rsid w:val="00B227DA"/>
    <w:rsid w:val="00B246EA"/>
    <w:rsid w:val="00B265E0"/>
    <w:rsid w:val="00B311E7"/>
    <w:rsid w:val="00B33DB6"/>
    <w:rsid w:val="00B34DA6"/>
    <w:rsid w:val="00B368AA"/>
    <w:rsid w:val="00B46EFD"/>
    <w:rsid w:val="00B475BB"/>
    <w:rsid w:val="00B477DC"/>
    <w:rsid w:val="00B47AE6"/>
    <w:rsid w:val="00B53763"/>
    <w:rsid w:val="00B54458"/>
    <w:rsid w:val="00B55315"/>
    <w:rsid w:val="00B57252"/>
    <w:rsid w:val="00B60467"/>
    <w:rsid w:val="00B60F0A"/>
    <w:rsid w:val="00B62366"/>
    <w:rsid w:val="00B657AD"/>
    <w:rsid w:val="00B677DC"/>
    <w:rsid w:val="00B67FA6"/>
    <w:rsid w:val="00B8163A"/>
    <w:rsid w:val="00B816F6"/>
    <w:rsid w:val="00B85EFF"/>
    <w:rsid w:val="00B85F93"/>
    <w:rsid w:val="00B90DBF"/>
    <w:rsid w:val="00B91FA5"/>
    <w:rsid w:val="00B92FCD"/>
    <w:rsid w:val="00B95D0E"/>
    <w:rsid w:val="00BA0336"/>
    <w:rsid w:val="00BA1533"/>
    <w:rsid w:val="00BA1BCA"/>
    <w:rsid w:val="00BA1DF8"/>
    <w:rsid w:val="00BA2E92"/>
    <w:rsid w:val="00BA4FEB"/>
    <w:rsid w:val="00BA6AC6"/>
    <w:rsid w:val="00BA71BC"/>
    <w:rsid w:val="00BB0A57"/>
    <w:rsid w:val="00BB3680"/>
    <w:rsid w:val="00BB639E"/>
    <w:rsid w:val="00BC44EB"/>
    <w:rsid w:val="00BC67DC"/>
    <w:rsid w:val="00BC7AD8"/>
    <w:rsid w:val="00BD66A4"/>
    <w:rsid w:val="00BD6CEF"/>
    <w:rsid w:val="00BD6F09"/>
    <w:rsid w:val="00BE371E"/>
    <w:rsid w:val="00BE3807"/>
    <w:rsid w:val="00BE423C"/>
    <w:rsid w:val="00BE6524"/>
    <w:rsid w:val="00BF646B"/>
    <w:rsid w:val="00C04D90"/>
    <w:rsid w:val="00C05523"/>
    <w:rsid w:val="00C0785E"/>
    <w:rsid w:val="00C07BA7"/>
    <w:rsid w:val="00C1256D"/>
    <w:rsid w:val="00C14120"/>
    <w:rsid w:val="00C14CEE"/>
    <w:rsid w:val="00C30613"/>
    <w:rsid w:val="00C343EC"/>
    <w:rsid w:val="00C34EB9"/>
    <w:rsid w:val="00C355E3"/>
    <w:rsid w:val="00C4069D"/>
    <w:rsid w:val="00C44E08"/>
    <w:rsid w:val="00C5347A"/>
    <w:rsid w:val="00C53734"/>
    <w:rsid w:val="00C547AC"/>
    <w:rsid w:val="00C612EF"/>
    <w:rsid w:val="00C67549"/>
    <w:rsid w:val="00C67DD9"/>
    <w:rsid w:val="00C71202"/>
    <w:rsid w:val="00C732BF"/>
    <w:rsid w:val="00C753AF"/>
    <w:rsid w:val="00C75906"/>
    <w:rsid w:val="00C80AB0"/>
    <w:rsid w:val="00C826D3"/>
    <w:rsid w:val="00C83CEA"/>
    <w:rsid w:val="00C83FFC"/>
    <w:rsid w:val="00C84CE8"/>
    <w:rsid w:val="00C84D98"/>
    <w:rsid w:val="00C858F5"/>
    <w:rsid w:val="00C85F49"/>
    <w:rsid w:val="00C8600A"/>
    <w:rsid w:val="00C929DB"/>
    <w:rsid w:val="00C96A04"/>
    <w:rsid w:val="00C978B2"/>
    <w:rsid w:val="00CA15B4"/>
    <w:rsid w:val="00CA19CD"/>
    <w:rsid w:val="00CA3129"/>
    <w:rsid w:val="00CA331B"/>
    <w:rsid w:val="00CA4BC5"/>
    <w:rsid w:val="00CA7893"/>
    <w:rsid w:val="00CB1EE5"/>
    <w:rsid w:val="00CB4ABB"/>
    <w:rsid w:val="00CB5851"/>
    <w:rsid w:val="00CB5BB9"/>
    <w:rsid w:val="00CD28BC"/>
    <w:rsid w:val="00CD39F0"/>
    <w:rsid w:val="00CD401E"/>
    <w:rsid w:val="00CE0B84"/>
    <w:rsid w:val="00CE0DC2"/>
    <w:rsid w:val="00CE1D23"/>
    <w:rsid w:val="00CE3BC0"/>
    <w:rsid w:val="00CE60AB"/>
    <w:rsid w:val="00CE6F05"/>
    <w:rsid w:val="00CE77A3"/>
    <w:rsid w:val="00CF0742"/>
    <w:rsid w:val="00CF4B5F"/>
    <w:rsid w:val="00CF4F7F"/>
    <w:rsid w:val="00CF5F6B"/>
    <w:rsid w:val="00CF7858"/>
    <w:rsid w:val="00CF7868"/>
    <w:rsid w:val="00D00027"/>
    <w:rsid w:val="00D0047B"/>
    <w:rsid w:val="00D012E1"/>
    <w:rsid w:val="00D01680"/>
    <w:rsid w:val="00D07179"/>
    <w:rsid w:val="00D10B0E"/>
    <w:rsid w:val="00D11509"/>
    <w:rsid w:val="00D12A3D"/>
    <w:rsid w:val="00D13F60"/>
    <w:rsid w:val="00D17711"/>
    <w:rsid w:val="00D17AA4"/>
    <w:rsid w:val="00D2445D"/>
    <w:rsid w:val="00D25A45"/>
    <w:rsid w:val="00D42CD2"/>
    <w:rsid w:val="00D53F0D"/>
    <w:rsid w:val="00D5665A"/>
    <w:rsid w:val="00D621D7"/>
    <w:rsid w:val="00D621F1"/>
    <w:rsid w:val="00D63AEF"/>
    <w:rsid w:val="00D72A9F"/>
    <w:rsid w:val="00D735B7"/>
    <w:rsid w:val="00D75F72"/>
    <w:rsid w:val="00D76526"/>
    <w:rsid w:val="00D83D35"/>
    <w:rsid w:val="00D857BB"/>
    <w:rsid w:val="00D85834"/>
    <w:rsid w:val="00D85CDE"/>
    <w:rsid w:val="00D86CEB"/>
    <w:rsid w:val="00D86ED9"/>
    <w:rsid w:val="00D87528"/>
    <w:rsid w:val="00D94A51"/>
    <w:rsid w:val="00D9590F"/>
    <w:rsid w:val="00DA003B"/>
    <w:rsid w:val="00DA055A"/>
    <w:rsid w:val="00DA1F1C"/>
    <w:rsid w:val="00DA5B72"/>
    <w:rsid w:val="00DB07CC"/>
    <w:rsid w:val="00DB1C90"/>
    <w:rsid w:val="00DB2B86"/>
    <w:rsid w:val="00DB35A6"/>
    <w:rsid w:val="00DB4018"/>
    <w:rsid w:val="00DB53F2"/>
    <w:rsid w:val="00DB6B18"/>
    <w:rsid w:val="00DC3F08"/>
    <w:rsid w:val="00DC64B8"/>
    <w:rsid w:val="00DC72C8"/>
    <w:rsid w:val="00DD1857"/>
    <w:rsid w:val="00DD4AEB"/>
    <w:rsid w:val="00DE0894"/>
    <w:rsid w:val="00DE24B6"/>
    <w:rsid w:val="00DE4AB6"/>
    <w:rsid w:val="00DE4F85"/>
    <w:rsid w:val="00DF24A1"/>
    <w:rsid w:val="00DF3186"/>
    <w:rsid w:val="00E012AF"/>
    <w:rsid w:val="00E025E6"/>
    <w:rsid w:val="00E036B0"/>
    <w:rsid w:val="00E05229"/>
    <w:rsid w:val="00E073CB"/>
    <w:rsid w:val="00E073E6"/>
    <w:rsid w:val="00E11AA9"/>
    <w:rsid w:val="00E11FCC"/>
    <w:rsid w:val="00E174F9"/>
    <w:rsid w:val="00E20DFA"/>
    <w:rsid w:val="00E22148"/>
    <w:rsid w:val="00E22AC9"/>
    <w:rsid w:val="00E272AE"/>
    <w:rsid w:val="00E32A13"/>
    <w:rsid w:val="00E341FB"/>
    <w:rsid w:val="00E37846"/>
    <w:rsid w:val="00E40309"/>
    <w:rsid w:val="00E468B2"/>
    <w:rsid w:val="00E468F0"/>
    <w:rsid w:val="00E52232"/>
    <w:rsid w:val="00E53D6F"/>
    <w:rsid w:val="00E60203"/>
    <w:rsid w:val="00E60B9B"/>
    <w:rsid w:val="00E66E0D"/>
    <w:rsid w:val="00E67A3F"/>
    <w:rsid w:val="00E70BFC"/>
    <w:rsid w:val="00E7134A"/>
    <w:rsid w:val="00E728FF"/>
    <w:rsid w:val="00E72B7B"/>
    <w:rsid w:val="00E72BB2"/>
    <w:rsid w:val="00E739AC"/>
    <w:rsid w:val="00E776DC"/>
    <w:rsid w:val="00E77908"/>
    <w:rsid w:val="00E867C0"/>
    <w:rsid w:val="00E92401"/>
    <w:rsid w:val="00E92BAF"/>
    <w:rsid w:val="00E9365E"/>
    <w:rsid w:val="00E93A7B"/>
    <w:rsid w:val="00E97432"/>
    <w:rsid w:val="00E975EF"/>
    <w:rsid w:val="00E978FB"/>
    <w:rsid w:val="00EA1080"/>
    <w:rsid w:val="00EA148C"/>
    <w:rsid w:val="00EA3070"/>
    <w:rsid w:val="00EA4334"/>
    <w:rsid w:val="00EA4B1E"/>
    <w:rsid w:val="00EA5646"/>
    <w:rsid w:val="00EB1539"/>
    <w:rsid w:val="00EB3D34"/>
    <w:rsid w:val="00EB66AA"/>
    <w:rsid w:val="00EB7D30"/>
    <w:rsid w:val="00EC2547"/>
    <w:rsid w:val="00EC35D1"/>
    <w:rsid w:val="00ED0D16"/>
    <w:rsid w:val="00ED61CE"/>
    <w:rsid w:val="00EE1B28"/>
    <w:rsid w:val="00EE3531"/>
    <w:rsid w:val="00EF07EE"/>
    <w:rsid w:val="00EF2144"/>
    <w:rsid w:val="00EF7481"/>
    <w:rsid w:val="00EF7A14"/>
    <w:rsid w:val="00F00CA1"/>
    <w:rsid w:val="00F03BB3"/>
    <w:rsid w:val="00F06362"/>
    <w:rsid w:val="00F1023C"/>
    <w:rsid w:val="00F11310"/>
    <w:rsid w:val="00F15F8B"/>
    <w:rsid w:val="00F164CB"/>
    <w:rsid w:val="00F24E6A"/>
    <w:rsid w:val="00F265C2"/>
    <w:rsid w:val="00F313BC"/>
    <w:rsid w:val="00F31452"/>
    <w:rsid w:val="00F336B0"/>
    <w:rsid w:val="00F3401B"/>
    <w:rsid w:val="00F34312"/>
    <w:rsid w:val="00F3462E"/>
    <w:rsid w:val="00F356AB"/>
    <w:rsid w:val="00F35FE3"/>
    <w:rsid w:val="00F36B57"/>
    <w:rsid w:val="00F40CBB"/>
    <w:rsid w:val="00F41A8F"/>
    <w:rsid w:val="00F46438"/>
    <w:rsid w:val="00F470C2"/>
    <w:rsid w:val="00F504C2"/>
    <w:rsid w:val="00F521ED"/>
    <w:rsid w:val="00F62D96"/>
    <w:rsid w:val="00F63227"/>
    <w:rsid w:val="00F63273"/>
    <w:rsid w:val="00F63CFC"/>
    <w:rsid w:val="00F64DCE"/>
    <w:rsid w:val="00F65C86"/>
    <w:rsid w:val="00F66909"/>
    <w:rsid w:val="00F66E69"/>
    <w:rsid w:val="00F759C6"/>
    <w:rsid w:val="00F845B1"/>
    <w:rsid w:val="00F85D84"/>
    <w:rsid w:val="00F87AA5"/>
    <w:rsid w:val="00F90CB0"/>
    <w:rsid w:val="00F910C7"/>
    <w:rsid w:val="00F91173"/>
    <w:rsid w:val="00F97395"/>
    <w:rsid w:val="00FA0CBC"/>
    <w:rsid w:val="00FA120D"/>
    <w:rsid w:val="00FA25A5"/>
    <w:rsid w:val="00FA25BA"/>
    <w:rsid w:val="00FA3582"/>
    <w:rsid w:val="00FA6F14"/>
    <w:rsid w:val="00FB3F40"/>
    <w:rsid w:val="00FB5309"/>
    <w:rsid w:val="00FD08E9"/>
    <w:rsid w:val="00FD3006"/>
    <w:rsid w:val="00FD3CAA"/>
    <w:rsid w:val="00FD7E33"/>
    <w:rsid w:val="00FE1B5D"/>
    <w:rsid w:val="00FE1F62"/>
    <w:rsid w:val="00FE2F95"/>
    <w:rsid w:val="00FE34F6"/>
    <w:rsid w:val="00FE4470"/>
    <w:rsid w:val="00FE4CAB"/>
    <w:rsid w:val="00FE6B44"/>
    <w:rsid w:val="00FE7869"/>
    <w:rsid w:val="00FF1EF6"/>
    <w:rsid w:val="00FF709C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7C1829"/>
  <w15:docId w15:val="{050C02E5-75A9-4917-B377-5E01788A7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2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146A"/>
    <w:pPr>
      <w:keepNext/>
      <w:keepLines/>
      <w:numPr>
        <w:numId w:val="5"/>
      </w:numPr>
      <w:spacing w:after="60"/>
      <w:outlineLvl w:val="0"/>
    </w:pPr>
    <w:rPr>
      <w:rFonts w:ascii="Britannic Bold" w:eastAsiaTheme="majorEastAsia" w:hAnsi="Britannic Bold" w:cstheme="majorBidi"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7846"/>
    <w:pPr>
      <w:keepNext/>
      <w:keepLines/>
      <w:numPr>
        <w:ilvl w:val="1"/>
        <w:numId w:val="5"/>
      </w:numPr>
      <w:spacing w:before="40" w:after="40"/>
      <w:outlineLvl w:val="1"/>
    </w:pPr>
    <w:rPr>
      <w:b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508"/>
    <w:pPr>
      <w:keepNext/>
      <w:keepLines/>
      <w:numPr>
        <w:ilvl w:val="2"/>
        <w:numId w:val="5"/>
      </w:numPr>
      <w:spacing w:after="60"/>
      <w:ind w:left="397"/>
      <w:outlineLvl w:val="2"/>
    </w:pPr>
    <w:rPr>
      <w:rFonts w:ascii="Calibri" w:hAnsi="Calibri"/>
      <w:b/>
      <w:color w:val="000000" w:themeColor="tex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508"/>
    <w:pPr>
      <w:keepNext/>
      <w:keepLines/>
      <w:numPr>
        <w:ilvl w:val="3"/>
        <w:numId w:val="5"/>
      </w:numPr>
      <w:spacing w:before="40" w:after="60"/>
      <w:ind w:left="454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2023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2023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7846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7846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7846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51508"/>
    <w:rPr>
      <w:rFonts w:asciiTheme="majorHAnsi" w:eastAsiaTheme="majorEastAsia" w:hAnsiTheme="majorHAnsi" w:cstheme="majorBidi"/>
      <w:b/>
      <w:iCs/>
      <w:noProof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rsid w:val="00222023"/>
    <w:rPr>
      <w:rFonts w:asciiTheme="majorHAnsi" w:eastAsiaTheme="majorEastAsia" w:hAnsiTheme="majorHAnsi" w:cstheme="majorBidi"/>
      <w:noProof/>
      <w:color w:val="2E74B5" w:themeColor="accent1" w:themeShade="BF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2023"/>
    <w:rPr>
      <w:rFonts w:asciiTheme="majorHAnsi" w:eastAsiaTheme="majorEastAsia" w:hAnsiTheme="majorHAnsi" w:cstheme="majorBidi"/>
      <w:noProof/>
      <w:color w:val="1F4D78" w:themeColor="accent1" w:themeShade="7F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220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22023"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2220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22023"/>
  </w:style>
  <w:style w:type="character" w:customStyle="1" w:styleId="Heading1Char">
    <w:name w:val="Heading 1 Char"/>
    <w:basedOn w:val="DefaultParagraphFont"/>
    <w:link w:val="Heading1"/>
    <w:uiPriority w:val="9"/>
    <w:rsid w:val="0082146A"/>
    <w:rPr>
      <w:rFonts w:ascii="Britannic Bold" w:eastAsiaTheme="majorEastAsia" w:hAnsi="Britannic Bold" w:cstheme="majorBidi"/>
      <w:noProof/>
      <w:color w:val="000000" w:themeColor="text1"/>
      <w:sz w:val="24"/>
      <w:szCs w:val="32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8F5666"/>
  </w:style>
  <w:style w:type="paragraph" w:styleId="BalloonText">
    <w:name w:val="Balloon Text"/>
    <w:basedOn w:val="Normal"/>
    <w:link w:val="BalloonTextChar"/>
    <w:uiPriority w:val="99"/>
    <w:semiHidden/>
    <w:unhideWhenUsed/>
    <w:rsid w:val="00593F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FA2"/>
    <w:rPr>
      <w:rFonts w:ascii="Segoe UI" w:hAnsi="Segoe UI" w:cs="Segoe UI"/>
      <w:noProof/>
      <w:sz w:val="18"/>
      <w:szCs w:val="18"/>
      <w:lang w:val="id-ID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8478A3"/>
    <w:pPr>
      <w:ind w:left="720"/>
      <w:contextualSpacing/>
    </w:pPr>
  </w:style>
  <w:style w:type="paragraph" w:customStyle="1" w:styleId="NormalWeb1">
    <w:name w:val="Normal (Web)1"/>
    <w:basedOn w:val="Normal"/>
    <w:next w:val="NormalWeb"/>
    <w:uiPriority w:val="99"/>
    <w:semiHidden/>
    <w:unhideWhenUsed/>
    <w:rsid w:val="008478A3"/>
  </w:style>
  <w:style w:type="paragraph" w:styleId="Header">
    <w:name w:val="header"/>
    <w:basedOn w:val="Normal"/>
    <w:link w:val="HeaderChar"/>
    <w:uiPriority w:val="99"/>
    <w:unhideWhenUsed/>
    <w:rsid w:val="00340B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6C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340B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0B6C"/>
    <w:rPr>
      <w:noProof/>
      <w:lang w:val="id-ID"/>
    </w:rPr>
  </w:style>
  <w:style w:type="table" w:styleId="TableGrid">
    <w:name w:val="Table Grid"/>
    <w:basedOn w:val="TableNormal"/>
    <w:uiPriority w:val="39"/>
    <w:rsid w:val="00A00C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11">
    <w:name w:val="List Table 3 - Accent 11"/>
    <w:basedOn w:val="TableNormal"/>
    <w:uiPriority w:val="48"/>
    <w:rsid w:val="00A00C0F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customStyle="1" w:styleId="Heading21">
    <w:name w:val="Heading 21"/>
    <w:basedOn w:val="Normal"/>
    <w:next w:val="Normal"/>
    <w:uiPriority w:val="9"/>
    <w:unhideWhenUsed/>
    <w:qFormat/>
    <w:rsid w:val="00CF4B5F"/>
    <w:pPr>
      <w:keepNext/>
      <w:keepLines/>
      <w:numPr>
        <w:numId w:val="3"/>
      </w:numPr>
      <w:spacing w:before="40" w:line="276" w:lineRule="auto"/>
      <w:ind w:left="2160"/>
      <w:outlineLvl w:val="1"/>
    </w:pPr>
    <w:rPr>
      <w:rFonts w:ascii="Book Antiqua" w:hAnsi="Book Antiqua"/>
      <w:b/>
      <w:szCs w:val="26"/>
      <w:lang w:val="en-SG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CF4B5F"/>
    <w:pPr>
      <w:keepNext/>
      <w:keepLines/>
      <w:spacing w:before="40" w:line="276" w:lineRule="auto"/>
      <w:outlineLvl w:val="2"/>
    </w:pPr>
    <w:rPr>
      <w:rFonts w:ascii="Cambria" w:hAnsi="Cambria"/>
      <w:color w:val="243F60"/>
      <w:lang w:val="en-SG"/>
    </w:rPr>
  </w:style>
  <w:style w:type="numbering" w:customStyle="1" w:styleId="NoList1">
    <w:name w:val="No List1"/>
    <w:next w:val="NoList"/>
    <w:uiPriority w:val="99"/>
    <w:semiHidden/>
    <w:unhideWhenUsed/>
    <w:rsid w:val="00CF4B5F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F4B5F"/>
    <w:pPr>
      <w:spacing w:after="60"/>
      <w:jc w:val="center"/>
    </w:pPr>
    <w:rPr>
      <w:rFonts w:ascii="Bookman Old Style" w:hAnsi="Bookman Old Style"/>
      <w:iCs/>
      <w:sz w:val="20"/>
      <w:szCs w:val="18"/>
      <w:lang w:val="en-SG"/>
    </w:rPr>
  </w:style>
  <w:style w:type="paragraph" w:customStyle="1" w:styleId="Gambar">
    <w:name w:val="Gambar"/>
    <w:basedOn w:val="Caption"/>
    <w:link w:val="GambarChar"/>
    <w:qFormat/>
    <w:rsid w:val="00CF4B5F"/>
    <w:pPr>
      <w:ind w:left="1080"/>
    </w:pPr>
    <w:rPr>
      <w:rFonts w:ascii="Book Antiqua" w:hAnsi="Book Antiqua"/>
      <w:i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CF4B5F"/>
    <w:rPr>
      <w:rFonts w:ascii="Bookman Old Style" w:hAnsi="Bookman Old Style"/>
      <w:iCs/>
      <w:sz w:val="20"/>
      <w:szCs w:val="18"/>
      <w:lang w:val="en-SG"/>
    </w:rPr>
  </w:style>
  <w:style w:type="character" w:customStyle="1" w:styleId="GambarChar">
    <w:name w:val="Gambar Char"/>
    <w:basedOn w:val="CaptionChar"/>
    <w:link w:val="Gambar"/>
    <w:rsid w:val="00CF4B5F"/>
    <w:rPr>
      <w:rFonts w:ascii="Book Antiqua" w:hAnsi="Book Antiqua"/>
      <w:i/>
      <w:iCs/>
      <w:sz w:val="20"/>
      <w:szCs w:val="20"/>
      <w:lang w:val="en-SG"/>
    </w:rPr>
  </w:style>
  <w:style w:type="character" w:customStyle="1" w:styleId="Heading3Char">
    <w:name w:val="Heading 3 Char"/>
    <w:basedOn w:val="DefaultParagraphFont"/>
    <w:link w:val="Heading3"/>
    <w:uiPriority w:val="9"/>
    <w:rsid w:val="00151508"/>
    <w:rPr>
      <w:rFonts w:ascii="Calibri" w:eastAsia="Times New Roman" w:hAnsi="Calibri" w:cs="Times New Roman"/>
      <w:b/>
      <w:color w:val="000000" w:themeColor="tex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F4B5F"/>
    <w:pPr>
      <w:numPr>
        <w:numId w:val="4"/>
      </w:numPr>
      <w:ind w:left="357" w:hanging="357"/>
      <w:outlineLvl w:val="9"/>
    </w:pPr>
    <w:rPr>
      <w:rFonts w:ascii="Book Antiqua" w:hAnsi="Book Antiqua"/>
      <w:b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F4B5F"/>
    <w:pPr>
      <w:tabs>
        <w:tab w:val="left" w:pos="426"/>
        <w:tab w:val="right" w:leader="dot" w:pos="8494"/>
      </w:tabs>
      <w:spacing w:after="100" w:line="276" w:lineRule="auto"/>
      <w:ind w:left="426" w:hanging="426"/>
    </w:pPr>
    <w:rPr>
      <w:lang w:val="en-SG"/>
    </w:rPr>
  </w:style>
  <w:style w:type="paragraph" w:styleId="TOC2">
    <w:name w:val="toc 2"/>
    <w:basedOn w:val="Normal"/>
    <w:next w:val="Normal"/>
    <w:autoRedefine/>
    <w:uiPriority w:val="39"/>
    <w:unhideWhenUsed/>
    <w:rsid w:val="00CF4B5F"/>
    <w:pPr>
      <w:tabs>
        <w:tab w:val="left" w:pos="993"/>
        <w:tab w:val="right" w:leader="dot" w:pos="8494"/>
      </w:tabs>
      <w:spacing w:after="100" w:line="276" w:lineRule="auto"/>
      <w:ind w:left="993" w:hanging="567"/>
      <w:jc w:val="both"/>
    </w:pPr>
    <w:rPr>
      <w:lang w:val="en-SG"/>
    </w:rPr>
  </w:style>
  <w:style w:type="paragraph" w:styleId="TOC3">
    <w:name w:val="toc 3"/>
    <w:basedOn w:val="Normal"/>
    <w:next w:val="Normal"/>
    <w:autoRedefine/>
    <w:uiPriority w:val="39"/>
    <w:unhideWhenUsed/>
    <w:rsid w:val="00CF4B5F"/>
    <w:pPr>
      <w:tabs>
        <w:tab w:val="left" w:pos="1418"/>
        <w:tab w:val="left" w:pos="1701"/>
        <w:tab w:val="right" w:leader="dot" w:pos="8494"/>
      </w:tabs>
      <w:spacing w:after="100" w:line="276" w:lineRule="auto"/>
      <w:ind w:left="1418" w:hanging="425"/>
    </w:pPr>
    <w:rPr>
      <w:lang w:val="en-SG"/>
    </w:rPr>
  </w:style>
  <w:style w:type="character" w:customStyle="1" w:styleId="Hyperlink1">
    <w:name w:val="Hyperlink1"/>
    <w:basedOn w:val="DefaultParagraphFont"/>
    <w:uiPriority w:val="99"/>
    <w:unhideWhenUsed/>
    <w:rsid w:val="00CF4B5F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F4B5F"/>
    <w:pPr>
      <w:spacing w:line="276" w:lineRule="auto"/>
    </w:pPr>
    <w:rPr>
      <w:lang w:val="en-SG"/>
    </w:rPr>
  </w:style>
  <w:style w:type="table" w:customStyle="1" w:styleId="GridTable4-Accent61">
    <w:name w:val="Grid Table 4 - Accent 61"/>
    <w:basedOn w:val="TableNormal"/>
    <w:uiPriority w:val="49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table" w:customStyle="1" w:styleId="ListTable3-Accent61">
    <w:name w:val="List Table 3 - Accent 6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b/>
        <w:bCs/>
        <w:color w:val="FFFFFF"/>
      </w:rPr>
      <w:tblPr/>
      <w:tcPr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/>
          <w:left w:val="nil"/>
        </w:tcBorders>
      </w:tcPr>
    </w:tblStylePr>
    <w:tblStylePr w:type="swCell"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CF4B5F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37846"/>
    <w:rPr>
      <w:rFonts w:eastAsia="Times New Roman" w:cs="Times New Roman"/>
      <w:b/>
      <w:sz w:val="24"/>
      <w:szCs w:val="26"/>
    </w:rPr>
  </w:style>
  <w:style w:type="paragraph" w:customStyle="1" w:styleId="Default">
    <w:name w:val="Default"/>
    <w:rsid w:val="00CF4B5F"/>
    <w:pPr>
      <w:autoSpaceDE w:val="0"/>
      <w:autoSpaceDN w:val="0"/>
      <w:adjustRightInd w:val="0"/>
      <w:spacing w:after="0" w:line="240" w:lineRule="auto"/>
    </w:pPr>
    <w:rPr>
      <w:rFonts w:ascii="Bookman Old Style" w:eastAsia="Calibri" w:hAnsi="Bookman Old Style" w:cs="Bookman Old Style"/>
      <w:color w:val="000000"/>
      <w:sz w:val="24"/>
      <w:szCs w:val="24"/>
      <w:lang w:val="id-ID"/>
    </w:rPr>
  </w:style>
  <w:style w:type="character" w:customStyle="1" w:styleId="FontStyle47">
    <w:name w:val="Font Style47"/>
    <w:uiPriority w:val="99"/>
    <w:rsid w:val="00CF4B5F"/>
    <w:rPr>
      <w:rFonts w:ascii="Times New Roman" w:hAnsi="Times New Roman" w:cs="Times New Roman"/>
      <w:color w:val="000000"/>
      <w:sz w:val="24"/>
      <w:szCs w:val="24"/>
    </w:rPr>
  </w:style>
  <w:style w:type="paragraph" w:customStyle="1" w:styleId="Style15">
    <w:name w:val="Style15"/>
    <w:basedOn w:val="Normal"/>
    <w:uiPriority w:val="99"/>
    <w:rsid w:val="00CF4B5F"/>
    <w:pPr>
      <w:widowControl w:val="0"/>
      <w:autoSpaceDE w:val="0"/>
      <w:autoSpaceDN w:val="0"/>
      <w:adjustRightInd w:val="0"/>
      <w:spacing w:line="282" w:lineRule="exact"/>
      <w:jc w:val="both"/>
    </w:pPr>
    <w:rPr>
      <w:rFonts w:ascii="Arial" w:hAnsi="Arial" w:cs="Arial"/>
      <w:lang w:val="en-AU" w:eastAsia="en-AU"/>
    </w:rPr>
  </w:style>
  <w:style w:type="table" w:customStyle="1" w:styleId="GridTable3-Accent41">
    <w:name w:val="Grid Table 3 - Accent 4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5DFEC"/>
      </w:tcPr>
    </w:tblStylePr>
    <w:tblStylePr w:type="band1Horz">
      <w:tblPr/>
      <w:tcPr>
        <w:shd w:val="clear" w:color="auto" w:fill="E5DFEC"/>
      </w:tcPr>
    </w:tblStylePr>
    <w:tblStylePr w:type="neCell">
      <w:tblPr/>
      <w:tcPr>
        <w:tcBorders>
          <w:bottom w:val="single" w:sz="4" w:space="0" w:color="B2A1C7"/>
        </w:tcBorders>
      </w:tcPr>
    </w:tblStylePr>
    <w:tblStylePr w:type="nwCell">
      <w:tblPr/>
      <w:tcPr>
        <w:tcBorders>
          <w:bottom w:val="single" w:sz="4" w:space="0" w:color="B2A1C7"/>
        </w:tcBorders>
      </w:tcPr>
    </w:tblStylePr>
    <w:tblStylePr w:type="seCell">
      <w:tblPr/>
      <w:tcPr>
        <w:tcBorders>
          <w:top w:val="single" w:sz="4" w:space="0" w:color="B2A1C7"/>
        </w:tcBorders>
      </w:tcPr>
    </w:tblStylePr>
    <w:tblStylePr w:type="swCell">
      <w:tblPr/>
      <w:tcPr>
        <w:tcBorders>
          <w:top w:val="single" w:sz="4" w:space="0" w:color="B2A1C7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  <w:tblStylePr w:type="neCell">
      <w:tblPr/>
      <w:tcPr>
        <w:tcBorders>
          <w:bottom w:val="single" w:sz="4" w:space="0" w:color="FABF8F"/>
        </w:tcBorders>
      </w:tcPr>
    </w:tblStylePr>
    <w:tblStylePr w:type="nwCell">
      <w:tblPr/>
      <w:tcPr>
        <w:tcBorders>
          <w:bottom w:val="single" w:sz="4" w:space="0" w:color="FABF8F"/>
        </w:tcBorders>
      </w:tcPr>
    </w:tblStylePr>
    <w:tblStylePr w:type="seCell">
      <w:tblPr/>
      <w:tcPr>
        <w:tcBorders>
          <w:top w:val="single" w:sz="4" w:space="0" w:color="FABF8F"/>
        </w:tcBorders>
      </w:tcPr>
    </w:tblStylePr>
    <w:tblStylePr w:type="swCell">
      <w:tblPr/>
      <w:tcPr>
        <w:tcBorders>
          <w:top w:val="single" w:sz="4" w:space="0" w:color="FABF8F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  <w:tblStylePr w:type="neCell">
      <w:tblPr/>
      <w:tcPr>
        <w:tcBorders>
          <w:bottom w:val="single" w:sz="4" w:space="0" w:color="92CDDC"/>
        </w:tcBorders>
      </w:tcPr>
    </w:tblStylePr>
    <w:tblStylePr w:type="nwCell">
      <w:tblPr/>
      <w:tcPr>
        <w:tcBorders>
          <w:bottom w:val="single" w:sz="4" w:space="0" w:color="92CDDC"/>
        </w:tcBorders>
      </w:tcPr>
    </w:tblStylePr>
    <w:tblStylePr w:type="seCell">
      <w:tblPr/>
      <w:tcPr>
        <w:tcBorders>
          <w:top w:val="single" w:sz="4" w:space="0" w:color="92CDDC"/>
        </w:tcBorders>
      </w:tcPr>
    </w:tblStylePr>
    <w:tblStylePr w:type="swCell">
      <w:tblPr/>
      <w:tcPr>
        <w:tcBorders>
          <w:top w:val="single" w:sz="4" w:space="0" w:color="92CDDC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  <w:tblStylePr w:type="neCell">
      <w:tblPr/>
      <w:tcPr>
        <w:tcBorders>
          <w:bottom w:val="single" w:sz="4" w:space="0" w:color="C2D69B"/>
        </w:tcBorders>
      </w:tcPr>
    </w:tblStylePr>
    <w:tblStylePr w:type="nwCell">
      <w:tblPr/>
      <w:tcPr>
        <w:tcBorders>
          <w:bottom w:val="single" w:sz="4" w:space="0" w:color="C2D69B"/>
        </w:tcBorders>
      </w:tcPr>
    </w:tblStylePr>
    <w:tblStylePr w:type="seCell">
      <w:tblPr/>
      <w:tcPr>
        <w:tcBorders>
          <w:top w:val="single" w:sz="4" w:space="0" w:color="C2D69B"/>
        </w:tcBorders>
      </w:tcPr>
    </w:tblStylePr>
    <w:tblStylePr w:type="swCell">
      <w:tblPr/>
      <w:tcPr>
        <w:tcBorders>
          <w:top w:val="single" w:sz="4" w:space="0" w:color="C2D69B"/>
        </w:tcBorders>
      </w:tcPr>
    </w:tblStylePr>
  </w:style>
  <w:style w:type="table" w:customStyle="1" w:styleId="GridTable31">
    <w:name w:val="Grid Table 3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bottom w:val="single" w:sz="4" w:space="0" w:color="95B3D7"/>
        </w:tcBorders>
      </w:tcPr>
    </w:tblStylePr>
    <w:tblStylePr w:type="nwCell">
      <w:tblPr/>
      <w:tcPr>
        <w:tcBorders>
          <w:bottom w:val="single" w:sz="4" w:space="0" w:color="95B3D7"/>
        </w:tcBorders>
      </w:tcPr>
    </w:tblStylePr>
    <w:tblStylePr w:type="seCell">
      <w:tblPr/>
      <w:tcPr>
        <w:tcBorders>
          <w:top w:val="single" w:sz="4" w:space="0" w:color="95B3D7"/>
        </w:tcBorders>
      </w:tcPr>
    </w:tblStylePr>
    <w:tblStylePr w:type="swCell">
      <w:tblPr/>
      <w:tcPr>
        <w:tcBorders>
          <w:top w:val="single" w:sz="4" w:space="0" w:color="95B3D7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  <w:tblStylePr w:type="neCell">
      <w:tblPr/>
      <w:tcPr>
        <w:tcBorders>
          <w:bottom w:val="single" w:sz="4" w:space="0" w:color="D99594"/>
        </w:tcBorders>
      </w:tcPr>
    </w:tblStylePr>
    <w:tblStylePr w:type="nwCell">
      <w:tblPr/>
      <w:tcPr>
        <w:tcBorders>
          <w:bottom w:val="single" w:sz="4" w:space="0" w:color="D99594"/>
        </w:tcBorders>
      </w:tcPr>
    </w:tblStylePr>
    <w:tblStylePr w:type="seCell">
      <w:tblPr/>
      <w:tcPr>
        <w:tcBorders>
          <w:top w:val="single" w:sz="4" w:space="0" w:color="D99594"/>
        </w:tcBorders>
      </w:tcPr>
    </w:tblStylePr>
    <w:tblStylePr w:type="swCell">
      <w:tblPr/>
      <w:tcPr>
        <w:tcBorders>
          <w:top w:val="single" w:sz="4" w:space="0" w:color="D99594"/>
        </w:tcBorders>
      </w:tcPr>
    </w:tblStylePr>
  </w:style>
  <w:style w:type="paragraph" w:customStyle="1" w:styleId="Title1">
    <w:name w:val="Title1"/>
    <w:basedOn w:val="Normal"/>
    <w:next w:val="Normal"/>
    <w:uiPriority w:val="10"/>
    <w:qFormat/>
    <w:rsid w:val="00CF4B5F"/>
    <w:pPr>
      <w:contextualSpacing/>
    </w:pPr>
    <w:rPr>
      <w:rFonts w:ascii="Cambria" w:hAnsi="Cambria"/>
      <w:spacing w:val="-10"/>
      <w:kern w:val="28"/>
      <w:sz w:val="56"/>
      <w:szCs w:val="56"/>
      <w:lang w:val="en-SG"/>
    </w:rPr>
  </w:style>
  <w:style w:type="character" w:customStyle="1" w:styleId="TitleChar">
    <w:name w:val="Title Char"/>
    <w:basedOn w:val="DefaultParagraphFont"/>
    <w:link w:val="Title"/>
    <w:uiPriority w:val="10"/>
    <w:rsid w:val="00CF4B5F"/>
    <w:rPr>
      <w:rFonts w:ascii="Cambria" w:eastAsia="Times New Roman" w:hAnsi="Cambria" w:cs="Times New Roman"/>
      <w:spacing w:val="-10"/>
      <w:kern w:val="28"/>
      <w:sz w:val="56"/>
      <w:szCs w:val="56"/>
    </w:rPr>
  </w:style>
  <w:style w:type="paragraph" w:customStyle="1" w:styleId="Subtitle1">
    <w:name w:val="Subtitle1"/>
    <w:basedOn w:val="Normal"/>
    <w:next w:val="Normal"/>
    <w:qFormat/>
    <w:rsid w:val="00CF4B5F"/>
    <w:pPr>
      <w:numPr>
        <w:ilvl w:val="1"/>
      </w:numPr>
      <w:spacing w:line="276" w:lineRule="auto"/>
    </w:pPr>
    <w:rPr>
      <w:color w:val="5A5A5A"/>
      <w:spacing w:val="15"/>
      <w:lang w:val="en-SG"/>
    </w:rPr>
  </w:style>
  <w:style w:type="character" w:customStyle="1" w:styleId="SubtitleChar">
    <w:name w:val="Subtitle Char"/>
    <w:basedOn w:val="DefaultParagraphFont"/>
    <w:link w:val="Subtitle"/>
    <w:rsid w:val="00CF4B5F"/>
    <w:rPr>
      <w:rFonts w:eastAsia="Times New Roman"/>
      <w:color w:val="5A5A5A"/>
      <w:spacing w:val="15"/>
    </w:rPr>
  </w:style>
  <w:style w:type="paragraph" w:styleId="NoSpacing">
    <w:name w:val="No Spacing"/>
    <w:link w:val="NoSpacingChar"/>
    <w:uiPriority w:val="1"/>
    <w:qFormat/>
    <w:rsid w:val="00CF4B5F"/>
    <w:pPr>
      <w:spacing w:after="0" w:line="240" w:lineRule="auto"/>
    </w:pPr>
    <w:rPr>
      <w:lang w:val="en-SG"/>
    </w:rPr>
  </w:style>
  <w:style w:type="table" w:customStyle="1" w:styleId="GridTable1Light-Accent61">
    <w:name w:val="Grid Table 1 Light - Accent 61"/>
    <w:basedOn w:val="TableNormal"/>
    <w:uiPriority w:val="46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uiPriority w:val="46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61">
    <w:name w:val="Grid Table 5 Dark - Accent 61"/>
    <w:basedOn w:val="TableNormal"/>
    <w:uiPriority w:val="50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DE9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F7964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F7964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D4B4"/>
      </w:tcPr>
    </w:tblStylePr>
  </w:style>
  <w:style w:type="table" w:customStyle="1" w:styleId="ListTable2-Accent61">
    <w:name w:val="List Table 2 - Accent 61"/>
    <w:basedOn w:val="TableNormal"/>
    <w:uiPriority w:val="47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table" w:customStyle="1" w:styleId="PlainTable11">
    <w:name w:val="Plain Table 11"/>
    <w:basedOn w:val="TableNormal"/>
    <w:uiPriority w:val="41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1Light-Accent11">
    <w:name w:val="Grid Table 1 Light - Accent 11"/>
    <w:basedOn w:val="TableNormal"/>
    <w:uiPriority w:val="46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CF4B5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character" w:styleId="IntenseReference">
    <w:name w:val="Intense Reference"/>
    <w:uiPriority w:val="32"/>
    <w:qFormat/>
    <w:rsid w:val="00CF4B5F"/>
    <w:rPr>
      <w:b w:val="0"/>
      <w:bCs/>
      <w:smallCaps/>
      <w:color w:val="auto"/>
      <w:spacing w:val="5"/>
    </w:rPr>
  </w:style>
  <w:style w:type="paragraph" w:styleId="Revision">
    <w:name w:val="Revision"/>
    <w:hidden/>
    <w:uiPriority w:val="99"/>
    <w:semiHidden/>
    <w:rsid w:val="00CF4B5F"/>
    <w:pPr>
      <w:spacing w:after="0" w:line="240" w:lineRule="auto"/>
    </w:pPr>
    <w:rPr>
      <w:lang w:val="en-SG"/>
    </w:rPr>
  </w:style>
  <w:style w:type="character" w:styleId="CommentReference">
    <w:name w:val="annotation reference"/>
    <w:basedOn w:val="DefaultParagraphFont"/>
    <w:uiPriority w:val="99"/>
    <w:semiHidden/>
    <w:unhideWhenUsed/>
    <w:rsid w:val="00CF4B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B5F"/>
    <w:pPr>
      <w:spacing w:after="200"/>
    </w:pPr>
    <w:rPr>
      <w:sz w:val="20"/>
      <w:szCs w:val="20"/>
      <w:lang w:val="en-SG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B5F"/>
    <w:rPr>
      <w:sz w:val="20"/>
      <w:szCs w:val="20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B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B5F"/>
    <w:rPr>
      <w:b/>
      <w:bCs/>
      <w:sz w:val="20"/>
      <w:szCs w:val="20"/>
      <w:lang w:val="en-SG"/>
    </w:rPr>
  </w:style>
  <w:style w:type="paragraph" w:customStyle="1" w:styleId="GBL2">
    <w:name w:val="GBL2"/>
    <w:basedOn w:val="Gambar"/>
    <w:link w:val="GBL2Char"/>
    <w:qFormat/>
    <w:rsid w:val="00CF4B5F"/>
    <w:pPr>
      <w:ind w:left="709"/>
    </w:pPr>
  </w:style>
  <w:style w:type="paragraph" w:customStyle="1" w:styleId="GBL1">
    <w:name w:val="GBL1"/>
    <w:basedOn w:val="GBL2"/>
    <w:link w:val="GBL1Char"/>
    <w:qFormat/>
    <w:rsid w:val="00CF4B5F"/>
    <w:pPr>
      <w:ind w:left="0"/>
    </w:pPr>
  </w:style>
  <w:style w:type="character" w:customStyle="1" w:styleId="GBL2Char">
    <w:name w:val="GBL2 Char"/>
    <w:basedOn w:val="GambarChar"/>
    <w:link w:val="GBL2"/>
    <w:rsid w:val="00CF4B5F"/>
    <w:rPr>
      <w:rFonts w:ascii="Book Antiqua" w:hAnsi="Book Antiqua"/>
      <w:i/>
      <w:iCs/>
      <w:sz w:val="20"/>
      <w:szCs w:val="20"/>
      <w:lang w:val="en-SG"/>
    </w:rPr>
  </w:style>
  <w:style w:type="paragraph" w:customStyle="1" w:styleId="GBL3">
    <w:name w:val="GBL3"/>
    <w:basedOn w:val="GBL2"/>
    <w:link w:val="GBL3Char"/>
    <w:qFormat/>
    <w:rsid w:val="00CF4B5F"/>
    <w:pPr>
      <w:ind w:left="993"/>
    </w:pPr>
  </w:style>
  <w:style w:type="character" w:customStyle="1" w:styleId="GBL1Char">
    <w:name w:val="GBL1 Char"/>
    <w:basedOn w:val="GBL2Char"/>
    <w:link w:val="GBL1"/>
    <w:rsid w:val="00CF4B5F"/>
    <w:rPr>
      <w:rFonts w:ascii="Book Antiqua" w:hAnsi="Book Antiqua"/>
      <w:i/>
      <w:iCs/>
      <w:sz w:val="20"/>
      <w:szCs w:val="20"/>
      <w:lang w:val="en-SG"/>
    </w:rPr>
  </w:style>
  <w:style w:type="character" w:customStyle="1" w:styleId="GBL3Char">
    <w:name w:val="GBL3 Char"/>
    <w:basedOn w:val="GBL2Char"/>
    <w:link w:val="GBL3"/>
    <w:rsid w:val="00CF4B5F"/>
    <w:rPr>
      <w:rFonts w:ascii="Book Antiqua" w:hAnsi="Book Antiqua"/>
      <w:i/>
      <w:iCs/>
      <w:sz w:val="20"/>
      <w:szCs w:val="20"/>
      <w:lang w:val="en-SG"/>
    </w:rPr>
  </w:style>
  <w:style w:type="paragraph" w:styleId="TOC4">
    <w:name w:val="toc 4"/>
    <w:basedOn w:val="Normal"/>
    <w:next w:val="Normal"/>
    <w:autoRedefine/>
    <w:uiPriority w:val="39"/>
    <w:unhideWhenUsed/>
    <w:rsid w:val="00CF4B5F"/>
    <w:pPr>
      <w:tabs>
        <w:tab w:val="left" w:pos="1843"/>
        <w:tab w:val="right" w:leader="dot" w:pos="8494"/>
      </w:tabs>
      <w:spacing w:after="100" w:line="276" w:lineRule="auto"/>
      <w:ind w:left="1843" w:hanging="425"/>
      <w:jc w:val="both"/>
    </w:pPr>
    <w:rPr>
      <w:lang w:val="en-SG"/>
    </w:rPr>
  </w:style>
  <w:style w:type="paragraph" w:customStyle="1" w:styleId="BodyTeks">
    <w:name w:val="BodyTeks"/>
    <w:basedOn w:val="Normal"/>
    <w:link w:val="BodyTeksChar"/>
    <w:qFormat/>
    <w:rsid w:val="00CF4B5F"/>
    <w:pPr>
      <w:spacing w:after="60" w:line="288" w:lineRule="auto"/>
      <w:ind w:firstLine="454"/>
      <w:jc w:val="both"/>
    </w:pPr>
    <w:rPr>
      <w:rFonts w:ascii="Book Antiqua" w:eastAsia="Calibri" w:hAnsi="Book Antiqua" w:cs="Arial"/>
      <w:color w:val="000000"/>
      <w:lang w:val="sv-SE"/>
    </w:rPr>
  </w:style>
  <w:style w:type="character" w:customStyle="1" w:styleId="BodyTeksChar">
    <w:name w:val="BodyTeks Char"/>
    <w:basedOn w:val="DefaultParagraphFont"/>
    <w:link w:val="BodyTeks"/>
    <w:rsid w:val="00CF4B5F"/>
    <w:rPr>
      <w:rFonts w:ascii="Book Antiqua" w:eastAsia="Calibri" w:hAnsi="Book Antiqua" w:cs="Arial"/>
      <w:color w:val="000000"/>
      <w:sz w:val="24"/>
      <w:lang w:val="sv-SE"/>
    </w:rPr>
  </w:style>
  <w:style w:type="paragraph" w:customStyle="1" w:styleId="judul">
    <w:name w:val="judul"/>
    <w:basedOn w:val="Normal"/>
    <w:link w:val="judulChar"/>
    <w:qFormat/>
    <w:rsid w:val="00FF7681"/>
    <w:pPr>
      <w:spacing w:after="200" w:line="360" w:lineRule="auto"/>
    </w:pPr>
    <w:rPr>
      <w:rFonts w:ascii="Calibri" w:hAnsi="Calibri"/>
      <w:b/>
      <w:sz w:val="30"/>
      <w:lang w:val="en-US"/>
    </w:rPr>
  </w:style>
  <w:style w:type="character" w:customStyle="1" w:styleId="judulChar">
    <w:name w:val="judul Char"/>
    <w:link w:val="judul"/>
    <w:rsid w:val="00FF7681"/>
    <w:rPr>
      <w:rFonts w:ascii="Calibri" w:eastAsia="Times New Roman" w:hAnsi="Calibri" w:cs="Times New Roman"/>
      <w:b/>
      <w:sz w:val="30"/>
      <w:szCs w:val="24"/>
    </w:rPr>
  </w:style>
  <w:style w:type="table" w:customStyle="1" w:styleId="ListTable4-Accent11">
    <w:name w:val="List Table 4 - Accent 11"/>
    <w:basedOn w:val="TableNormal"/>
    <w:uiPriority w:val="49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ListTable3-Accent110">
    <w:name w:val="List Table 3 - Accent 11"/>
    <w:basedOn w:val="TableNormal"/>
    <w:next w:val="ListTable3-Accent11"/>
    <w:uiPriority w:val="48"/>
    <w:rsid w:val="00CF4B5F"/>
    <w:pPr>
      <w:spacing w:after="0" w:line="240" w:lineRule="auto"/>
    </w:pPr>
    <w:rPr>
      <w:lang w:val="en-SG"/>
    </w:rPr>
    <w:tblPr>
      <w:tblStyleRowBandSize w:val="1"/>
      <w:tblStyleColBandSize w:val="1"/>
      <w:tblBorders>
        <w:top w:val="single" w:sz="4" w:space="0" w:color="4F81BD"/>
        <w:left w:val="single" w:sz="4" w:space="0" w:color="4F81BD"/>
        <w:bottom w:val="single" w:sz="4" w:space="0" w:color="4F81BD"/>
        <w:right w:val="single" w:sz="4" w:space="0" w:color="4F81BD"/>
      </w:tblBorders>
    </w:tblPr>
    <w:tblStylePr w:type="firstRow">
      <w:rPr>
        <w:b/>
        <w:bCs/>
        <w:color w:val="FFFFFF"/>
      </w:rPr>
      <w:tblPr/>
      <w:tcPr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F81BD"/>
          <w:right w:val="single" w:sz="4" w:space="0" w:color="4F81BD"/>
        </w:tcBorders>
      </w:tcPr>
    </w:tblStylePr>
    <w:tblStylePr w:type="band1Horz">
      <w:tblPr/>
      <w:tcPr>
        <w:tcBorders>
          <w:top w:val="single" w:sz="4" w:space="0" w:color="4F81BD"/>
          <w:bottom w:val="single" w:sz="4" w:space="0" w:color="4F81B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/>
          <w:left w:val="nil"/>
        </w:tcBorders>
      </w:tcPr>
    </w:tblStylePr>
    <w:tblStylePr w:type="swCell">
      <w:tblPr/>
      <w:tcPr>
        <w:tcBorders>
          <w:top w:val="double" w:sz="4" w:space="0" w:color="4F81BD"/>
          <w:right w:val="nil"/>
        </w:tcBorders>
      </w:tcPr>
    </w:tblStyle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CF4B5F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numbering" w:customStyle="1" w:styleId="NoList11">
    <w:name w:val="No List11"/>
    <w:next w:val="NoList"/>
    <w:uiPriority w:val="99"/>
    <w:semiHidden/>
    <w:unhideWhenUsed/>
    <w:rsid w:val="00CF4B5F"/>
  </w:style>
  <w:style w:type="character" w:customStyle="1" w:styleId="Heading6Char1">
    <w:name w:val="Heading 6 Char1"/>
    <w:basedOn w:val="DefaultParagraphFont"/>
    <w:uiPriority w:val="9"/>
    <w:semiHidden/>
    <w:rsid w:val="00CF4B5F"/>
    <w:rPr>
      <w:rFonts w:ascii="Cambria" w:eastAsia="Times New Roman" w:hAnsi="Cambria" w:cs="Times New Roman"/>
      <w:color w:val="243F60"/>
    </w:rPr>
  </w:style>
  <w:style w:type="character" w:customStyle="1" w:styleId="Heading3Char1">
    <w:name w:val="Heading 3 Char1"/>
    <w:basedOn w:val="DefaultParagraphFont"/>
    <w:uiPriority w:val="9"/>
    <w:semiHidden/>
    <w:rsid w:val="00CF4B5F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CF4B5F"/>
    <w:rPr>
      <w:color w:val="0563C1" w:themeColor="hyperlink"/>
      <w:u w:val="single"/>
    </w:rPr>
  </w:style>
  <w:style w:type="character" w:customStyle="1" w:styleId="Heading2Char1">
    <w:name w:val="Heading 2 Char1"/>
    <w:basedOn w:val="DefaultParagraphFont"/>
    <w:uiPriority w:val="9"/>
    <w:semiHidden/>
    <w:rsid w:val="00CF4B5F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CF4B5F"/>
    <w:pPr>
      <w:contextualSpacing/>
    </w:pPr>
    <w:rPr>
      <w:rFonts w:ascii="Cambria" w:hAnsi="Cambria"/>
      <w:spacing w:val="-10"/>
      <w:kern w:val="28"/>
      <w:sz w:val="56"/>
      <w:szCs w:val="56"/>
      <w:lang w:val="en-US"/>
    </w:rPr>
  </w:style>
  <w:style w:type="character" w:customStyle="1" w:styleId="TitleChar1">
    <w:name w:val="Title Char1"/>
    <w:basedOn w:val="DefaultParagraphFont"/>
    <w:uiPriority w:val="10"/>
    <w:rsid w:val="00CF4B5F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id-ID"/>
    </w:rPr>
  </w:style>
  <w:style w:type="paragraph" w:styleId="Subtitle">
    <w:name w:val="Subtitle"/>
    <w:basedOn w:val="Normal"/>
    <w:next w:val="Normal"/>
    <w:link w:val="SubtitleChar"/>
    <w:qFormat/>
    <w:rsid w:val="00CF4B5F"/>
    <w:pPr>
      <w:numPr>
        <w:ilvl w:val="1"/>
      </w:numPr>
    </w:pPr>
    <w:rPr>
      <w:color w:val="5A5A5A"/>
      <w:spacing w:val="15"/>
      <w:lang w:val="en-US"/>
    </w:rPr>
  </w:style>
  <w:style w:type="character" w:customStyle="1" w:styleId="SubtitleChar1">
    <w:name w:val="Subtitle Char1"/>
    <w:basedOn w:val="DefaultParagraphFont"/>
    <w:uiPriority w:val="11"/>
    <w:rsid w:val="00CF4B5F"/>
    <w:rPr>
      <w:rFonts w:eastAsiaTheme="minorEastAsia"/>
      <w:noProof/>
      <w:color w:val="5A5A5A" w:themeColor="text1" w:themeTint="A5"/>
      <w:spacing w:val="15"/>
      <w:lang w:val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8EB"/>
    <w:rPr>
      <w:color w:val="808080"/>
      <w:shd w:val="clear" w:color="auto" w:fill="E6E6E6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8F4107"/>
    <w:rPr>
      <w:noProof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7846"/>
    <w:rPr>
      <w:rFonts w:asciiTheme="majorHAnsi" w:eastAsiaTheme="majorEastAsia" w:hAnsiTheme="majorHAnsi" w:cstheme="majorBidi"/>
      <w:i/>
      <w:iCs/>
      <w:noProof/>
      <w:color w:val="1F4D78" w:themeColor="accent1" w:themeShade="7F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7846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7846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8861F4"/>
    <w:rPr>
      <w:lang w:val="en-SG"/>
    </w:rPr>
  </w:style>
  <w:style w:type="table" w:customStyle="1" w:styleId="TableGrid2">
    <w:name w:val="Table Grid2"/>
    <w:basedOn w:val="TableNormal"/>
    <w:next w:val="TableGrid"/>
    <w:uiPriority w:val="39"/>
    <w:rsid w:val="009D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siTabelChar">
    <w:name w:val="IsiTabel Char"/>
    <w:basedOn w:val="DefaultParagraphFont"/>
    <w:link w:val="IsiTabel"/>
    <w:locked/>
    <w:rsid w:val="00AA5B8F"/>
    <w:rPr>
      <w:rFonts w:ascii="平成明朝" w:eastAsia="平成明朝" w:cs="Arial"/>
      <w:noProof/>
      <w:sz w:val="20"/>
    </w:rPr>
  </w:style>
  <w:style w:type="paragraph" w:customStyle="1" w:styleId="IsiTabel">
    <w:name w:val="IsiTabel"/>
    <w:basedOn w:val="Normal"/>
    <w:link w:val="IsiTabelChar"/>
    <w:qFormat/>
    <w:rsid w:val="00AA5B8F"/>
    <w:pPr>
      <w:jc w:val="both"/>
    </w:pPr>
    <w:rPr>
      <w:rFonts w:ascii="平成明朝" w:eastAsia="平成明朝" w:cs="Arial"/>
      <w:sz w:val="20"/>
      <w:lang w:val="en-US"/>
    </w:rPr>
  </w:style>
  <w:style w:type="character" w:customStyle="1" w:styleId="normaltextrun">
    <w:name w:val="normaltextrun"/>
    <w:basedOn w:val="DefaultParagraphFont"/>
    <w:rsid w:val="0004696F"/>
  </w:style>
  <w:style w:type="character" w:customStyle="1" w:styleId="eop">
    <w:name w:val="eop"/>
    <w:basedOn w:val="DefaultParagraphFont"/>
    <w:rsid w:val="000469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Kampus ITS Keputih Sukolilo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ug13</b:Tag>
    <b:SourceType>Book</b:SourceType>
    <b:Guid>{2571F759-9CDC-4E57-A52E-3F5663BBE3DC}</b:Guid>
    <b:Title>Metode Penelitian Kombinasi (Mixed Methods)</b:Title>
    <b:Year>2013</b:Year>
    <b:City>Bandung</b:City>
    <b:Publisher>Alfabeta</b:Publisher>
    <b:Author>
      <b:Author>
        <b:NameList>
          <b:Person>
            <b:Last>Sugiyono</b:Last>
          </b:Person>
        </b:NameList>
      </b:Author>
    </b:Author>
    <b:RefOrder>1</b:RefOrder>
  </b:Source>
  <b:Source>
    <b:Tag>Kot04</b:Tag>
    <b:SourceType>Book</b:SourceType>
    <b:Guid>{447A935B-D50A-481E-A697-D350104A68CD}</b:Guid>
    <b:Title>Research Methodology: Methods and Techniques</b:Title>
    <b:Year>2004</b:Year>
    <b:City>New Delhi</b:City>
    <b:Publisher>New Age Internasional (P) Limited</b:Publisher>
    <b:Author>
      <b:Author>
        <b:NameList>
          <b:Person>
            <b:Last>Kothari</b:Last>
            <b:Middle>R</b:Middle>
            <b:First>C</b:First>
          </b:Person>
        </b:NameList>
      </b:Author>
    </b:Author>
    <b:Edition>Second Revised </b:Edition>
    <b:RefOrder>2</b:RefOrder>
  </b:Source>
  <b:Source>
    <b:Tag>Edu</b:Tag>
    <b:SourceType>Book</b:SourceType>
    <b:Guid>{0F954E99-5376-40F7-8177-A364C4B43B07}</b:Guid>
    <b:Title>Educational Research:Planning,Conducting, and Evaluating Quantitative and Qualitative Research</b:Title>
    <b:Year>2012</b:Year>
    <b:City>Boston</b:City>
    <b:Publisher>PEARSON</b:Publisher>
    <b:Author>
      <b:Author>
        <b:NameList>
          <b:Person>
            <b:Last>Creswell</b:Last>
            <b:Middle>W</b:Middle>
            <b:First>John</b:First>
          </b:Person>
        </b:NameList>
      </b:Author>
    </b:Author>
    <b:StandardNumber>978-0-13-261394-1</b:StandardNumber>
    <b:Edition>4</b:Edition>
    <b:RefOrder>3</b:RefOrder>
  </b:Source>
  <b:Source>
    <b:Tag>Sug12</b:Tag>
    <b:SourceType>Book</b:SourceType>
    <b:Guid>{9203A2EA-F0E0-4499-8D07-6387CC9B79B3}</b:Guid>
    <b:Title>Statistika untuk penelitian</b:Title>
    <b:Year>2012</b:Year>
    <b:Author>
      <b:Author>
        <b:NameList>
          <b:Person>
            <b:Last>Sugiyono</b:Last>
          </b:Person>
        </b:NameList>
      </b:Author>
    </b:Author>
    <b:City>Bandung</b:City>
    <b:Publisher>Alfabeta</b:Publisher>
    <b:StandardNumber>978-979-8433-10-8</b:StandardNumber>
    <b:RefOrder>4</b:RefOrder>
  </b:Source>
  <b:Source>
    <b:Tag>Sur08</b:Tag>
    <b:SourceType>Book</b:SourceType>
    <b:Guid>{C59AC0FD-F064-492F-A050-A90E1727586A}</b:Guid>
    <b:Title>Metodologi Penelitian</b:Title>
    <b:Year>2008</b:Year>
    <b:City>Jakarta</b:City>
    <b:Publisher>Rajawali Press</b:Publisher>
    <b:Author>
      <b:Author>
        <b:NameList>
          <b:Person>
            <b:First>Suryabrata</b:First>
          </b:Person>
          <b:Person>
            <b:First>Sumadi</b:First>
          </b:Person>
        </b:NameList>
      </b:Author>
    </b:Author>
    <b:RefOrder>5</b:RefOrder>
  </b:Source>
  <b:Source>
    <b:Tag>Soe07</b:Tag>
    <b:SourceType>Book</b:SourceType>
    <b:Guid>{D324CD84-96E1-40F6-8D67-83059B765CF8}</b:Guid>
    <b:Title>Filsafat Ilmu dan Metodologi Penelitian</b:Title>
    <b:Year>2007</b:Year>
    <b:City>Yogyakarta</b:City>
    <b:Publisher>Andi Offset</b:Publisher>
    <b:Author>
      <b:Author>
        <b:NameList>
          <b:Person>
            <b:First>Soetriono</b:First>
          </b:Person>
          <b:Person>
            <b:First>Rita</b:First>
          </b:Person>
        </b:NameList>
      </b:Author>
    </b:Author>
    <b:RefOrder>6</b:RefOrder>
  </b:Source>
  <b:Source>
    <b:Tag>Ble09</b:Tag>
    <b:SourceType>Book</b:SourceType>
    <b:Guid>{E6C0F207-AF54-4F69-826A-64D02EE1A9DB}</b:Guid>
    <b:Author>
      <b:Author>
        <b:NameList>
          <b:Person>
            <b:Last>Blessing</b:Last>
            <b:First>L.T.M.,</b:First>
            <b:Middle>Chakrabarti, A.</b:Middle>
          </b:Person>
        </b:NameList>
      </b:Author>
    </b:Author>
    <b:Title>DRM a Design Research Methodology</b:Title>
    <b:Year>2009</b:Year>
    <b:City>London</b:City>
    <b:Publisher>Springer</b:Publisher>
    <b:RefOrder>7</b:RefOrder>
  </b:Source>
  <b:Source>
    <b:Tag>Sin06</b:Tag>
    <b:SourceType>Book</b:SourceType>
    <b:Guid>{19533F8C-A060-44E2-AF00-FA48FE9457F1}</b:Guid>
    <b:Author>
      <b:Author>
        <b:NameList>
          <b:Person>
            <b:Last>Singh</b:Last>
            <b:First>Y.K.</b:First>
          </b:Person>
        </b:NameList>
      </b:Author>
    </b:Author>
    <b:Title>Fundamental of Research Methodology and Statistics</b:Title>
    <b:Year>2006</b:Year>
    <b:City>New York</b:City>
    <b:Publisher>New Age International</b:Publisher>
    <b:RefOrder>8</b:RefOrder>
  </b:Source>
  <b:Source>
    <b:Tag>Kot041</b:Tag>
    <b:SourceType>Book</b:SourceType>
    <b:Guid>{21349F09-E517-4F44-A1F0-881B580E9657}</b:Guid>
    <b:Author>
      <b:Author>
        <b:NameList>
          <b:Person>
            <b:Last>Kothari</b:Last>
            <b:First>C.R.</b:First>
          </b:Person>
        </b:NameList>
      </b:Author>
    </b:Author>
    <b:Title>Research Methodology: Methods and Techniques</b:Title>
    <b:Year>2004</b:Year>
    <b:City>New York</b:City>
    <b:Publisher>New Age International</b:Publisher>
    <b:Edition>2</b:Edition>
    <b:RefOrder>9</b:RefOrder>
  </b:Source>
  <b:Source>
    <b:Tag>Kat06</b:Tag>
    <b:SourceType>Book</b:SourceType>
    <b:Guid>{4A7C034C-607E-439D-8AE5-D2D637300812}</b:Guid>
    <b:Author>
      <b:Author>
        <b:NameList>
          <b:Person>
            <b:Last>Katz</b:Last>
            <b:First>M.J.</b:First>
          </b:Person>
        </b:NameList>
      </b:Author>
    </b:Author>
    <b:Title>From Research to Manuscript: A Guide to Scientific Writing</b:Title>
    <b:Year>2006</b:Year>
    <b:City>London</b:City>
    <b:Publisher>Springer</b:Publisher>
    <b:RefOrder>10</b:RefOrder>
  </b:Source>
  <b:Source>
    <b:Tag>Tuc12</b:Tag>
    <b:SourceType>Book</b:SourceType>
    <b:Guid>{B630236A-1B95-454D-B94D-5CF6DAE5BA8C}</b:Guid>
    <b:Title>Conducting Educational Research</b:Title>
    <b:Year>February 9, 2012</b:Year>
    <b:Publisher>Rowman &amp; Littlefield Publishers</b:Publisher>
    <b:City>Maryland</b:City>
    <b:Author>
      <b:Author>
        <b:NameList>
          <b:Person>
            <b:Last>Tuckman</b:Last>
            <b:Middle>W.</b:Middle>
            <b:First>Bruce</b:First>
          </b:Person>
          <b:Person>
            <b:Last>Harper</b:Last>
            <b:Middle>E.</b:Middle>
            <b:First>Brian</b:First>
          </b:Person>
        </b:NameList>
      </b:Author>
    </b:Author>
    <b:CountryRegion>USA</b:CountryRegion>
    <b:StandardNumber>978-1442209640</b:StandardNumber>
    <b:Edition>6</b:Edition>
    <b:RefOrder>11</b:RefOrder>
  </b:Source>
  <b:Source>
    <b:Tag>Thi14</b:Tag>
    <b:SourceType>Book</b:SourceType>
    <b:Guid>{8C5E6D2C-9CFC-4279-835D-CC3739A63A58}</b:Guid>
    <b:Title>Research Methods for Engineers</b:Title>
    <b:Year>2014</b:Year>
    <b:City>Cambridge, United Kingdom</b:City>
    <b:Publisher>Cambridge University Press</b:Publisher>
    <b:Author>
      <b:Author>
        <b:NameList>
          <b:Person>
            <b:Last>Thiel</b:Last>
            <b:Middle>V</b:Middle>
            <b:First>David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7E2D81-1741-47F0-9C77-E23928949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543</Words>
  <Characters>20197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OFOLIO pembelajaran        TOPIK DALAM ALGORTIMA DAN TEKNIK OPTIMASI</vt:lpstr>
    </vt:vector>
  </TitlesOfParts>
  <Company>Departemen teknik fisika fti - its</Company>
  <LinksUpToDate>false</LinksUpToDate>
  <CharactersWithSpaces>2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OFOLIO pembelajaran        TOPIK DALAM ALGORTIMA DAN TEKNIK OPTIMASI</dc:title>
  <dc:subject/>
  <dc:creator>Syamsul Arifin</dc:creator>
  <cp:keywords/>
  <dc:description/>
  <cp:lastModifiedBy>dwi.syn@gmail.com</cp:lastModifiedBy>
  <cp:revision>2</cp:revision>
  <cp:lastPrinted>2020-03-26T12:12:00Z</cp:lastPrinted>
  <dcterms:created xsi:type="dcterms:W3CDTF">2025-05-01T13:00:00Z</dcterms:created>
  <dcterms:modified xsi:type="dcterms:W3CDTF">2025-05-0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